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8204CB" w14:textId="020E9F07" w:rsidR="00A538B5" w:rsidRPr="00A538B5" w:rsidRDefault="006E2D8E" w:rsidP="00B322FB">
      <w:pPr>
        <w:pBdr>
          <w:bottom w:val="single" w:sz="4" w:space="1" w:color="auto"/>
        </w:pBdr>
        <w:tabs>
          <w:tab w:val="right" w:pos="9026"/>
        </w:tabs>
        <w:spacing w:after="160"/>
        <w:rPr>
          <w:i/>
        </w:rPr>
      </w:pPr>
      <w:bookmarkStart w:id="0" w:name="_Hlk188951435"/>
      <w:bookmarkEnd w:id="0"/>
      <w:r>
        <w:rPr>
          <w:i/>
        </w:rPr>
        <w:t>Research Article</w:t>
      </w:r>
      <w:r w:rsidR="00990D5E">
        <w:rPr>
          <w:i/>
        </w:rPr>
        <w:t xml:space="preserve"> </w:t>
      </w:r>
      <w:r w:rsidR="00A538B5">
        <w:rPr>
          <w:i/>
        </w:rPr>
        <w:tab/>
      </w:r>
    </w:p>
    <w:p w14:paraId="244552C2" w14:textId="77777777" w:rsidR="006E2D8E" w:rsidRPr="006E2D8E" w:rsidRDefault="006E2D8E" w:rsidP="006E2D8E">
      <w:pPr>
        <w:spacing w:after="160"/>
        <w:rPr>
          <w:rFonts w:eastAsia="STCaiyun" w:cs="Arial"/>
          <w:b/>
          <w:bCs/>
          <w:sz w:val="48"/>
          <w:szCs w:val="48"/>
        </w:rPr>
      </w:pPr>
      <w:bookmarkStart w:id="1" w:name="_Hlk188876744"/>
      <w:bookmarkStart w:id="2" w:name="_Hlk114224302"/>
      <w:r w:rsidRPr="006E2D8E">
        <w:rPr>
          <w:rFonts w:eastAsia="STCaiyun" w:cs="Arial"/>
          <w:b/>
          <w:bCs/>
          <w:sz w:val="48"/>
          <w:szCs w:val="48"/>
        </w:rPr>
        <w:t>Short-term impacts of marine traffic on the behaviour of dolphins in the Aegean Sea</w:t>
      </w:r>
    </w:p>
    <w:bookmarkEnd w:id="1"/>
    <w:p w14:paraId="1284925A" w14:textId="77777777" w:rsidR="006E2D8E" w:rsidRPr="006E2D8E" w:rsidRDefault="006E2D8E" w:rsidP="006E2D8E">
      <w:pPr>
        <w:spacing w:after="160"/>
        <w:rPr>
          <w:rFonts w:eastAsia="STCaiyun" w:cs="Arial"/>
          <w:noProof/>
          <w:sz w:val="24"/>
          <w:szCs w:val="24"/>
        </w:rPr>
      </w:pPr>
      <w:r w:rsidRPr="006E2D8E">
        <w:rPr>
          <w:rFonts w:eastAsia="STCaiyun" w:cs="Arial"/>
          <w:noProof/>
          <w:sz w:val="24"/>
          <w:szCs w:val="24"/>
        </w:rPr>
        <w:t>Danielle Alice Roth</w:t>
      </w:r>
    </w:p>
    <w:p w14:paraId="02EF512E" w14:textId="77777777" w:rsidR="006E2D8E" w:rsidRPr="006E2D8E" w:rsidRDefault="006E2D8E" w:rsidP="006E2D8E">
      <w:pPr>
        <w:pBdr>
          <w:bottom w:val="single" w:sz="6" w:space="1" w:color="auto"/>
        </w:pBdr>
        <w:spacing w:after="160"/>
        <w:rPr>
          <w:rFonts w:eastAsia="STCaiyun" w:cs="Arial"/>
          <w:noProof/>
          <w:sz w:val="24"/>
          <w:szCs w:val="24"/>
        </w:rPr>
      </w:pPr>
      <w:r w:rsidRPr="006E2D8E">
        <w:rPr>
          <w:rFonts w:eastAsia="STCaiyun" w:cs="Arial"/>
          <w:noProof/>
          <w:sz w:val="24"/>
          <w:szCs w:val="24"/>
        </w:rPr>
        <w:t>University of Essex</w:t>
      </w:r>
    </w:p>
    <w:p w14:paraId="3209F3F4" w14:textId="77777777" w:rsidR="006E2D8E" w:rsidRPr="006E2D8E" w:rsidRDefault="006E2D8E" w:rsidP="005A15EB">
      <w:pPr>
        <w:pStyle w:val="Heading2"/>
        <w:rPr>
          <w:rFonts w:eastAsia="STCaiyun"/>
        </w:rPr>
      </w:pPr>
      <w:r w:rsidRPr="006E2D8E">
        <w:rPr>
          <w:rFonts w:eastAsia="STCaiyun"/>
        </w:rPr>
        <w:t>Abstract</w:t>
      </w:r>
    </w:p>
    <w:p w14:paraId="42E0B1DB" w14:textId="11A4DFCA" w:rsidR="006E2D8E" w:rsidRPr="008615F3" w:rsidRDefault="00D72A76" w:rsidP="006E2D8E">
      <w:pPr>
        <w:spacing w:before="240" w:after="240"/>
        <w:rPr>
          <w:rFonts w:eastAsia="STCaiyun" w:cs="Arial"/>
          <w:lang w:eastAsia="en-GB"/>
        </w:rPr>
      </w:pPr>
      <w:r w:rsidRPr="00D72A76">
        <w:rPr>
          <w:rFonts w:eastAsia="STCaiyun" w:cs="Arial"/>
          <w:lang w:eastAsia="en-GB"/>
        </w:rPr>
        <w:t>With an expected further increase in marine traffic comes progressive negative environmental impacts on cetaceans.</w:t>
      </w:r>
      <w:r w:rsidR="006E2D8E" w:rsidRPr="006E2D8E">
        <w:rPr>
          <w:rFonts w:eastAsia="STCaiyun" w:cs="Arial"/>
          <w:lang w:eastAsia="en-GB"/>
        </w:rPr>
        <w:t xml:space="preserve"> This study investigates the impact of motorised vessel presence on</w:t>
      </w:r>
      <w:r w:rsidR="006E2D8E" w:rsidRPr="006E2D8E">
        <w:rPr>
          <w:rFonts w:eastAsia="STCaiyun" w:cs="Arial"/>
          <w:i/>
          <w:iCs/>
          <w:lang w:eastAsia="en-GB"/>
        </w:rPr>
        <w:t xml:space="preserve"> Delphinus delphis </w:t>
      </w:r>
      <w:r w:rsidR="006E2D8E" w:rsidRPr="006E2D8E">
        <w:rPr>
          <w:rFonts w:eastAsia="STCaiyun" w:cs="Arial"/>
          <w:lang w:eastAsia="en-GB"/>
        </w:rPr>
        <w:t xml:space="preserve">and </w:t>
      </w:r>
      <w:r w:rsidR="006E2D8E" w:rsidRPr="006E2D8E">
        <w:rPr>
          <w:rFonts w:eastAsia="STCaiyun" w:cs="Arial"/>
          <w:i/>
          <w:iCs/>
          <w:lang w:eastAsia="en-GB"/>
        </w:rPr>
        <w:t>Tursiops truncatus</w:t>
      </w:r>
      <w:r w:rsidR="006E2D8E" w:rsidRPr="006E2D8E">
        <w:rPr>
          <w:rFonts w:eastAsia="STCaiyun" w:cs="Arial"/>
          <w:lang w:eastAsia="en-GB"/>
        </w:rPr>
        <w:t xml:space="preserve"> behaviour in the eastern Aegean Sea using a time budget analysis of their behaviour in the presence and absence of motorised marine traffic.  Behaviour was categorised using an ethogram and BORIS software was used to obtain the total duration of each state and category for the time budget analysis (Elias </w:t>
      </w:r>
      <w:r w:rsidR="006E2D8E" w:rsidRPr="006E2D8E">
        <w:rPr>
          <w:rFonts w:eastAsia="STCaiyun" w:cs="Arial"/>
          <w:i/>
          <w:iCs/>
          <w:lang w:eastAsia="en-GB"/>
        </w:rPr>
        <w:t>et al</w:t>
      </w:r>
      <w:r w:rsidR="006E2D8E" w:rsidRPr="006E2D8E">
        <w:rPr>
          <w:rFonts w:eastAsia="STCaiyun" w:cs="Arial"/>
          <w:lang w:eastAsia="en-GB"/>
        </w:rPr>
        <w:t xml:space="preserve">., 2021; Friard and Gamba, 2016). When comparing the percentage frequency of time per sighting that </w:t>
      </w:r>
      <w:r w:rsidR="006E2D8E" w:rsidRPr="006E2D8E">
        <w:rPr>
          <w:rFonts w:eastAsia="STCaiyun" w:cs="Arial"/>
          <w:i/>
          <w:iCs/>
          <w:lang w:eastAsia="en-GB"/>
        </w:rPr>
        <w:t>D. delphis</w:t>
      </w:r>
      <w:r w:rsidR="006E2D8E" w:rsidRPr="006E2D8E">
        <w:rPr>
          <w:rFonts w:eastAsia="STCaiyun" w:cs="Arial"/>
          <w:lang w:eastAsia="en-GB"/>
        </w:rPr>
        <w:t xml:space="preserve"> and </w:t>
      </w:r>
      <w:r w:rsidR="006E2D8E" w:rsidRPr="006E2D8E">
        <w:rPr>
          <w:rFonts w:eastAsia="STCaiyun" w:cs="Arial"/>
          <w:i/>
          <w:iCs/>
          <w:lang w:eastAsia="en-GB"/>
        </w:rPr>
        <w:t>T. truncatus</w:t>
      </w:r>
      <w:r w:rsidR="006E2D8E" w:rsidRPr="006E2D8E">
        <w:rPr>
          <w:rFonts w:eastAsia="STCaiyun" w:cs="Arial"/>
          <w:lang w:eastAsia="en-GB"/>
        </w:rPr>
        <w:t xml:space="preserve"> were visually observed from the research vessel exhibiting each behaviour in the presence and absence of marine traffic, the results </w:t>
      </w:r>
      <w:r>
        <w:rPr>
          <w:rFonts w:eastAsia="STCaiyun" w:cs="Arial"/>
          <w:lang w:eastAsia="en-GB"/>
        </w:rPr>
        <w:t>showed</w:t>
      </w:r>
      <w:r w:rsidRPr="006E2D8E">
        <w:rPr>
          <w:rFonts w:eastAsia="STCaiyun" w:cs="Arial"/>
          <w:lang w:eastAsia="en-GB"/>
        </w:rPr>
        <w:t xml:space="preserve"> </w:t>
      </w:r>
      <w:r w:rsidR="006E2D8E" w:rsidRPr="006E2D8E">
        <w:rPr>
          <w:rFonts w:eastAsia="STCaiyun" w:cs="Arial"/>
          <w:lang w:eastAsia="en-GB"/>
        </w:rPr>
        <w:t xml:space="preserve">that feeding, socialising, and travelling were more prevalent in vessel presence, whilst energy intensive behaviours such as, diving, porpoising and sharking were the opposite. A key finding of this study was that there was no significant difference in the percentage time either species spent resting in the presence or absence of vessels. Additionally, the results found that both species exhibited different changes in behaviour during vessel presence and absence. This study concludes that increased travelling and stress behaviours can have biologically significant consequences on the physical fitness, energetic budget, health, and reproductive output of </w:t>
      </w:r>
      <w:r w:rsidR="006E2D8E" w:rsidRPr="006E2D8E">
        <w:rPr>
          <w:rFonts w:eastAsia="STCaiyun" w:cs="Arial"/>
          <w:i/>
          <w:iCs/>
          <w:lang w:eastAsia="en-GB"/>
        </w:rPr>
        <w:t>D. delphis</w:t>
      </w:r>
      <w:r w:rsidR="006E2D8E" w:rsidRPr="006E2D8E">
        <w:rPr>
          <w:rFonts w:eastAsia="STCaiyun" w:cs="Arial"/>
          <w:lang w:eastAsia="en-GB"/>
        </w:rPr>
        <w:t xml:space="preserve"> and </w:t>
      </w:r>
      <w:r w:rsidR="006E2D8E" w:rsidRPr="006E2D8E">
        <w:rPr>
          <w:rFonts w:eastAsia="STCaiyun" w:cs="Arial"/>
          <w:i/>
          <w:iCs/>
          <w:lang w:eastAsia="en-GB"/>
        </w:rPr>
        <w:t>T. truncatus</w:t>
      </w:r>
      <w:r w:rsidR="006E2D8E" w:rsidRPr="006E2D8E">
        <w:rPr>
          <w:rFonts w:eastAsia="STCaiyun" w:cs="Arial"/>
          <w:lang w:eastAsia="en-GB"/>
        </w:rPr>
        <w:t xml:space="preserve"> populations. Improving our understanding of how marine traffic intensity can impact the short and long-term behaviour of </w:t>
      </w:r>
      <w:r w:rsidR="006E2D8E" w:rsidRPr="008615F3">
        <w:rPr>
          <w:rFonts w:eastAsia="STCaiyun" w:cs="Arial"/>
          <w:lang w:eastAsia="en-GB"/>
        </w:rPr>
        <w:t>these populations is essential to aid in their preservation.</w:t>
      </w:r>
    </w:p>
    <w:p w14:paraId="411403B6" w14:textId="77777777" w:rsidR="006E2D8E" w:rsidRPr="008615F3" w:rsidRDefault="006E2D8E" w:rsidP="006E2D8E">
      <w:pPr>
        <w:spacing w:after="160"/>
        <w:rPr>
          <w:rFonts w:eastAsia="STCaiyun" w:cs="Arial"/>
        </w:rPr>
      </w:pPr>
    </w:p>
    <w:p w14:paraId="0A885874" w14:textId="6C987BEE" w:rsidR="006E2D8E" w:rsidRPr="008615F3" w:rsidRDefault="006E2D8E" w:rsidP="006E2D8E">
      <w:pPr>
        <w:spacing w:after="160"/>
        <w:rPr>
          <w:rFonts w:eastAsia="STCaiyun" w:cs="Arial"/>
        </w:rPr>
      </w:pPr>
      <w:r w:rsidRPr="008615F3">
        <w:rPr>
          <w:rFonts w:eastAsia="STCaiyun" w:cs="Arial"/>
          <w:b/>
          <w:bCs/>
        </w:rPr>
        <w:t xml:space="preserve">Keywords: </w:t>
      </w:r>
      <w:r w:rsidRPr="008615F3">
        <w:rPr>
          <w:rFonts w:eastAsia="STCaiyun" w:cs="Arial"/>
        </w:rPr>
        <w:t xml:space="preserve">dolphins, short-beaked common dolphin, </w:t>
      </w:r>
      <w:r w:rsidRPr="008615F3">
        <w:rPr>
          <w:rFonts w:eastAsia="STCaiyun" w:cs="Arial"/>
          <w:i/>
          <w:iCs/>
        </w:rPr>
        <w:t>Delphinus delphis</w:t>
      </w:r>
      <w:r w:rsidRPr="008615F3">
        <w:rPr>
          <w:rFonts w:eastAsia="STCaiyun" w:cs="Arial"/>
        </w:rPr>
        <w:t xml:space="preserve">, common bottlenose dolphin, </w:t>
      </w:r>
      <w:r w:rsidRPr="008615F3">
        <w:rPr>
          <w:rFonts w:eastAsia="STCaiyun" w:cs="Arial"/>
          <w:i/>
          <w:iCs/>
        </w:rPr>
        <w:t>Tursiops truncatus</w:t>
      </w:r>
      <w:r w:rsidRPr="008615F3">
        <w:rPr>
          <w:rFonts w:eastAsia="STCaiyun" w:cs="Arial"/>
        </w:rPr>
        <w:t>, behaviour,</w:t>
      </w:r>
      <w:r w:rsidRPr="008615F3">
        <w:rPr>
          <w:rFonts w:eastAsia="STCaiyun" w:cs="Arial"/>
          <w:b/>
          <w:bCs/>
        </w:rPr>
        <w:t xml:space="preserve"> </w:t>
      </w:r>
      <w:r w:rsidRPr="008615F3">
        <w:rPr>
          <w:rFonts w:eastAsia="STCaiyun" w:cs="Arial"/>
        </w:rPr>
        <w:t>marine traffic, Aegean Sea, Greece.</w:t>
      </w:r>
    </w:p>
    <w:p w14:paraId="4CF16A9C" w14:textId="77777777" w:rsidR="006E2D8E" w:rsidRPr="008615F3" w:rsidRDefault="006E2D8E" w:rsidP="006E2D8E">
      <w:pPr>
        <w:spacing w:after="160"/>
        <w:rPr>
          <w:rFonts w:eastAsia="STCaiyun" w:cs="Arial"/>
        </w:rPr>
      </w:pPr>
    </w:p>
    <w:p w14:paraId="04933ED2" w14:textId="09AE5550" w:rsidR="006E2D8E" w:rsidRPr="008615F3" w:rsidRDefault="006E2D8E" w:rsidP="006E2D8E">
      <w:pPr>
        <w:spacing w:after="160"/>
        <w:rPr>
          <w:rFonts w:eastAsia="STCaiyun" w:cs="Arial"/>
        </w:rPr>
      </w:pPr>
      <w:r w:rsidRPr="008615F3">
        <w:rPr>
          <w:rFonts w:eastAsia="STCaiyun" w:cs="Arial"/>
          <w:b/>
          <w:bCs/>
        </w:rPr>
        <w:t>Date of Submission:</w:t>
      </w:r>
      <w:r w:rsidRPr="008615F3">
        <w:rPr>
          <w:rFonts w:eastAsia="STCaiyun" w:cs="Arial"/>
        </w:rPr>
        <w:t xml:space="preserve"> 12.07.2024</w:t>
      </w:r>
      <w:r w:rsidRPr="008615F3">
        <w:rPr>
          <w:rFonts w:eastAsia="STCaiyun" w:cs="Arial"/>
        </w:rPr>
        <w:tab/>
      </w:r>
      <w:r w:rsidRPr="008615F3">
        <w:rPr>
          <w:rFonts w:eastAsia="STCaiyun" w:cs="Arial"/>
        </w:rPr>
        <w:tab/>
      </w:r>
      <w:r w:rsidRPr="008615F3">
        <w:rPr>
          <w:rFonts w:eastAsia="STCaiyun" w:cs="Arial"/>
        </w:rPr>
        <w:tab/>
      </w:r>
      <w:r w:rsidRPr="008615F3">
        <w:rPr>
          <w:rFonts w:eastAsia="STCaiyun" w:cs="Arial"/>
        </w:rPr>
        <w:tab/>
      </w:r>
      <w:r w:rsidRPr="008615F3">
        <w:rPr>
          <w:rFonts w:eastAsia="STCaiyun" w:cs="Arial"/>
          <w:b/>
          <w:bCs/>
        </w:rPr>
        <w:t>Date of Acceptance:</w:t>
      </w:r>
      <w:r w:rsidRPr="008615F3">
        <w:rPr>
          <w:rFonts w:eastAsia="STCaiyun" w:cs="Arial"/>
        </w:rPr>
        <w:t xml:space="preserve"> 15.01.2025</w:t>
      </w:r>
    </w:p>
    <w:bookmarkEnd w:id="2"/>
    <w:p w14:paraId="03322CB2" w14:textId="77777777" w:rsidR="006E2D8E" w:rsidRPr="006E2D8E" w:rsidRDefault="006E2D8E" w:rsidP="006E2D8E">
      <w:pPr>
        <w:spacing w:after="160"/>
        <w:rPr>
          <w:rFonts w:eastAsia="STCaiyun" w:cs="Arial"/>
          <w:color w:val="000000"/>
          <w:sz w:val="24"/>
          <w:szCs w:val="24"/>
        </w:rPr>
      </w:pPr>
    </w:p>
    <w:p w14:paraId="2ED48189" w14:textId="2CD8B9B6" w:rsidR="006E2D8E" w:rsidRPr="00C40B92" w:rsidRDefault="00C40B92" w:rsidP="00C40B92">
      <w:pPr>
        <w:pStyle w:val="Heading2"/>
        <w:rPr>
          <w:rFonts w:eastAsia="STCaiyun"/>
        </w:rPr>
      </w:pPr>
      <w:r>
        <w:rPr>
          <w:rFonts w:eastAsia="STCaiyun"/>
        </w:rPr>
        <w:lastRenderedPageBreak/>
        <w:t>I</w:t>
      </w:r>
      <w:r w:rsidR="006E2D8E" w:rsidRPr="00C40B92">
        <w:rPr>
          <w:rFonts w:eastAsia="STCaiyun"/>
        </w:rPr>
        <w:t>ntroduction</w:t>
      </w:r>
    </w:p>
    <w:p w14:paraId="297A1E2B" w14:textId="2EDFAB3E" w:rsidR="006E2D8E" w:rsidRPr="006E2D8E" w:rsidRDefault="006E2D8E" w:rsidP="006E2D8E">
      <w:pPr>
        <w:spacing w:after="160"/>
        <w:rPr>
          <w:rFonts w:eastAsia="STCaiyun" w:cs="Arial"/>
          <w:color w:val="000000"/>
        </w:rPr>
      </w:pPr>
      <w:r w:rsidRPr="006E2D8E">
        <w:rPr>
          <w:rFonts w:eastAsia="STCaiyun" w:cs="Arial"/>
          <w:color w:val="000000"/>
        </w:rPr>
        <w:t xml:space="preserve">With more than 220,000 vessels navigating through its waters yearly, the Mediterranean Sea is one of the busiest waterways in the world (Inch </w:t>
      </w:r>
      <w:r w:rsidRPr="006E2D8E">
        <w:rPr>
          <w:rFonts w:eastAsia="STCaiyun" w:cs="Arial"/>
          <w:i/>
          <w:iCs/>
          <w:color w:val="000000"/>
        </w:rPr>
        <w:t>et al</w:t>
      </w:r>
      <w:r w:rsidRPr="006E2D8E">
        <w:rPr>
          <w:rFonts w:eastAsia="STCaiyun" w:cs="Arial"/>
          <w:color w:val="000000"/>
        </w:rPr>
        <w:t xml:space="preserve">., 2018). </w:t>
      </w:r>
      <w:r w:rsidRPr="006E2D8E">
        <w:rPr>
          <w:rFonts w:eastAsia="STCaiyun" w:cs="Arial"/>
          <w:color w:val="000000"/>
          <w:lang w:eastAsia="en-GB"/>
        </w:rPr>
        <w:t>As global shipping is expected to grow by 4% per year, shipping activity in the Mediterranean will also increase in the number of routes, traffic intensity</w:t>
      </w:r>
      <w:r w:rsidR="00420FC4">
        <w:rPr>
          <w:rFonts w:eastAsia="STCaiyun" w:cs="Arial"/>
          <w:color w:val="000000"/>
          <w:lang w:eastAsia="en-GB"/>
        </w:rPr>
        <w:t>,</w:t>
      </w:r>
      <w:r w:rsidRPr="006E2D8E">
        <w:rPr>
          <w:rFonts w:eastAsia="STCaiyun" w:cs="Arial"/>
          <w:color w:val="000000"/>
          <w:lang w:eastAsia="en-GB"/>
        </w:rPr>
        <w:t xml:space="preserve"> and size of ships </w:t>
      </w:r>
      <w:r w:rsidRPr="006E2D8E">
        <w:rPr>
          <w:rFonts w:eastAsia="STCaiyun" w:cs="Arial"/>
          <w:color w:val="000000"/>
        </w:rPr>
        <w:t>(WWF, 2022)</w:t>
      </w:r>
      <w:r w:rsidRPr="006E2D8E">
        <w:rPr>
          <w:rFonts w:eastAsia="STCaiyun" w:cs="Arial"/>
          <w:color w:val="000000"/>
          <w:lang w:eastAsia="en-GB"/>
        </w:rPr>
        <w:t>. With this growth comes increasing negative environmental impacts, such as chemical pollution, noise pollution</w:t>
      </w:r>
      <w:r w:rsidR="00420FC4">
        <w:rPr>
          <w:rFonts w:eastAsia="STCaiyun" w:cs="Arial"/>
          <w:color w:val="000000"/>
          <w:lang w:eastAsia="en-GB"/>
        </w:rPr>
        <w:t>,</w:t>
      </w:r>
      <w:r w:rsidRPr="006E2D8E">
        <w:rPr>
          <w:rFonts w:eastAsia="STCaiyun" w:cs="Arial"/>
          <w:color w:val="000000"/>
          <w:lang w:eastAsia="en-GB"/>
        </w:rPr>
        <w:t xml:space="preserve"> and collisions with cetaceans </w:t>
      </w:r>
      <w:r w:rsidRPr="006E2D8E">
        <w:rPr>
          <w:rFonts w:eastAsia="STCaiyun" w:cs="Arial"/>
          <w:color w:val="000000"/>
        </w:rPr>
        <w:t xml:space="preserve">(WWF, 2022). Whilst transportation of goods and fishing is essential, many shipping and navigational routes cross habitats that are vital to numerous highly mobile marine mammal species (Inch </w:t>
      </w:r>
      <w:r w:rsidRPr="006E2D8E">
        <w:rPr>
          <w:rFonts w:eastAsia="STCaiyun" w:cs="Arial"/>
          <w:i/>
          <w:iCs/>
          <w:color w:val="000000"/>
        </w:rPr>
        <w:t>et al</w:t>
      </w:r>
      <w:r w:rsidRPr="006E2D8E">
        <w:rPr>
          <w:rFonts w:eastAsia="STCaiyun" w:cs="Arial"/>
          <w:color w:val="000000"/>
        </w:rPr>
        <w:t>., 2018).</w:t>
      </w:r>
    </w:p>
    <w:p w14:paraId="4CE41057" w14:textId="3AF6D3F5" w:rsidR="006E2D8E" w:rsidRDefault="006E2D8E" w:rsidP="006E2D8E">
      <w:pPr>
        <w:spacing w:before="240" w:after="160"/>
        <w:rPr>
          <w:rFonts w:eastAsia="STCaiyun" w:cs="Arial"/>
          <w:color w:val="000000"/>
        </w:rPr>
      </w:pPr>
      <w:r w:rsidRPr="006E2D8E">
        <w:rPr>
          <w:rFonts w:eastAsia="STCaiyun" w:cs="Arial"/>
          <w:i/>
          <w:iCs/>
          <w:color w:val="000000"/>
        </w:rPr>
        <w:t xml:space="preserve">Delphinus delphis, </w:t>
      </w:r>
      <w:r w:rsidRPr="006E2D8E">
        <w:rPr>
          <w:rFonts w:eastAsia="STCaiyun" w:cs="Arial"/>
          <w:color w:val="000000"/>
        </w:rPr>
        <w:t xml:space="preserve">the short-beaked common dolphin, and </w:t>
      </w:r>
      <w:r w:rsidRPr="006E2D8E">
        <w:rPr>
          <w:rFonts w:eastAsia="STCaiyun" w:cs="Arial"/>
          <w:i/>
          <w:iCs/>
          <w:color w:val="000000"/>
        </w:rPr>
        <w:t xml:space="preserve">Tursiops truncatus, </w:t>
      </w:r>
      <w:r w:rsidRPr="006E2D8E">
        <w:rPr>
          <w:rFonts w:eastAsia="STCaiyun" w:cs="Arial"/>
          <w:color w:val="000000"/>
        </w:rPr>
        <w:t xml:space="preserve">the common bottlenose dolphin, are two of </w:t>
      </w:r>
      <w:r w:rsidRPr="006E2D8E">
        <w:rPr>
          <w:rFonts w:eastAsia="STCaiyun" w:cs="Arial"/>
          <w:color w:val="000000"/>
          <w:lang w:eastAsia="en-GB"/>
        </w:rPr>
        <w:t xml:space="preserve">the Mediterranean sea’s </w:t>
      </w:r>
      <w:r w:rsidRPr="006E2D8E">
        <w:rPr>
          <w:rFonts w:eastAsia="STCaiyun" w:cs="Arial"/>
          <w:color w:val="000000"/>
        </w:rPr>
        <w:t xml:space="preserve">resident species (Inch </w:t>
      </w:r>
      <w:r w:rsidRPr="006E2D8E">
        <w:rPr>
          <w:rFonts w:eastAsia="STCaiyun" w:cs="Arial"/>
          <w:i/>
          <w:iCs/>
          <w:color w:val="000000"/>
        </w:rPr>
        <w:t>et al</w:t>
      </w:r>
      <w:r w:rsidRPr="006E2D8E">
        <w:rPr>
          <w:rFonts w:eastAsia="STCaiyun" w:cs="Arial"/>
          <w:color w:val="000000"/>
        </w:rPr>
        <w:t>., 2018; Figure</w:t>
      </w:r>
      <w:r w:rsidR="00420FC4">
        <w:rPr>
          <w:rFonts w:eastAsia="STCaiyun" w:cs="Arial"/>
          <w:color w:val="000000"/>
        </w:rPr>
        <w:t>s</w:t>
      </w:r>
      <w:r w:rsidRPr="006E2D8E">
        <w:rPr>
          <w:rFonts w:eastAsia="STCaiyun" w:cs="Arial"/>
          <w:color w:val="000000"/>
        </w:rPr>
        <w:t xml:space="preserve"> 1</w:t>
      </w:r>
      <w:r w:rsidR="00420FC4">
        <w:rPr>
          <w:rFonts w:eastAsia="STCaiyun" w:cs="Arial"/>
          <w:color w:val="000000"/>
        </w:rPr>
        <w:t xml:space="preserve"> and 2</w:t>
      </w:r>
      <w:r w:rsidRPr="006E2D8E">
        <w:rPr>
          <w:rFonts w:eastAsia="STCaiyun" w:cs="Arial"/>
          <w:color w:val="000000"/>
        </w:rPr>
        <w:t xml:space="preserve">). Their populations are of high concern for conservationists, due to their role in the ecosystem as apex predators (Inch </w:t>
      </w:r>
      <w:r w:rsidRPr="006E2D8E">
        <w:rPr>
          <w:rFonts w:eastAsia="STCaiyun" w:cs="Arial"/>
          <w:i/>
          <w:iCs/>
          <w:color w:val="000000"/>
        </w:rPr>
        <w:t>et al</w:t>
      </w:r>
      <w:r w:rsidRPr="006E2D8E">
        <w:rPr>
          <w:rFonts w:eastAsia="STCaiyun" w:cs="Arial"/>
          <w:color w:val="000000"/>
        </w:rPr>
        <w:t xml:space="preserve">., 2018). </w:t>
      </w:r>
      <w:r w:rsidRPr="006E2D8E">
        <w:rPr>
          <w:rFonts w:eastAsia="STCaiyun" w:cs="Arial"/>
          <w:i/>
          <w:iCs/>
          <w:color w:val="000000"/>
        </w:rPr>
        <w:t>Delphinus delphis</w:t>
      </w:r>
      <w:r w:rsidRPr="006E2D8E">
        <w:rPr>
          <w:rFonts w:eastAsia="STCaiyun" w:cs="Arial"/>
          <w:color w:val="000000"/>
        </w:rPr>
        <w:t xml:space="preserve"> was once abundant and widely distributed in the Mediterranean but is now classified as ‘endangered’ in the International Union for Conservation of Nature’s (IUCN) </w:t>
      </w:r>
      <w:r w:rsidRPr="00232438">
        <w:rPr>
          <w:rFonts w:eastAsia="STCaiyun" w:cs="Arial"/>
          <w:i/>
          <w:iCs/>
          <w:color w:val="000000"/>
        </w:rPr>
        <w:t>Red List of Threatened Animals</w:t>
      </w:r>
      <w:r w:rsidRPr="006E2D8E">
        <w:rPr>
          <w:rFonts w:eastAsia="STCaiyun" w:cs="Arial"/>
          <w:color w:val="000000"/>
        </w:rPr>
        <w:t xml:space="preserve">, due to population declines since the 1960s (Inch </w:t>
      </w:r>
      <w:r w:rsidRPr="006E2D8E">
        <w:rPr>
          <w:rFonts w:eastAsia="STCaiyun" w:cs="Arial"/>
          <w:i/>
          <w:iCs/>
          <w:color w:val="000000"/>
        </w:rPr>
        <w:t>et al</w:t>
      </w:r>
      <w:r w:rsidRPr="006E2D8E">
        <w:rPr>
          <w:rFonts w:eastAsia="STCaiyun" w:cs="Arial"/>
          <w:color w:val="000000"/>
        </w:rPr>
        <w:t xml:space="preserve">., 2018). Additionally, </w:t>
      </w:r>
      <w:r w:rsidRPr="006E2D8E">
        <w:rPr>
          <w:rFonts w:eastAsia="STCaiyun" w:cs="Arial"/>
          <w:i/>
          <w:iCs/>
          <w:color w:val="000000"/>
        </w:rPr>
        <w:t>Tursiops truncatus</w:t>
      </w:r>
      <w:r w:rsidRPr="006E2D8E">
        <w:rPr>
          <w:rFonts w:eastAsia="STCaiyun" w:cs="Arial"/>
          <w:color w:val="000000"/>
        </w:rPr>
        <w:t xml:space="preserve"> is classified as ‘vulnerable’ by the IUCN in the Mediterranean Sea, following a decrease in population size in recent decades (Mussi </w:t>
      </w:r>
      <w:r w:rsidRPr="006E2D8E">
        <w:rPr>
          <w:rFonts w:eastAsia="STCaiyun" w:cs="Arial"/>
          <w:i/>
          <w:iCs/>
          <w:color w:val="000000"/>
        </w:rPr>
        <w:t>et al</w:t>
      </w:r>
      <w:r w:rsidRPr="006E2D8E">
        <w:rPr>
          <w:rFonts w:eastAsia="STCaiyun" w:cs="Arial"/>
          <w:color w:val="000000"/>
        </w:rPr>
        <w:t>., 2019).</w:t>
      </w:r>
    </w:p>
    <w:p w14:paraId="2770DEE9" w14:textId="77777777" w:rsidR="00420FC4" w:rsidRPr="006E2D8E" w:rsidRDefault="00420FC4" w:rsidP="006E2D8E">
      <w:pPr>
        <w:spacing w:before="240" w:after="160"/>
        <w:rPr>
          <w:rFonts w:eastAsia="STCaiyun" w:cs="Arial"/>
          <w:color w:val="000000"/>
        </w:rPr>
      </w:pPr>
    </w:p>
    <w:p w14:paraId="0F0E0BE7" w14:textId="77777777" w:rsidR="00420FC4" w:rsidRDefault="006E2D8E" w:rsidP="00232438">
      <w:pPr>
        <w:spacing w:after="0"/>
        <w:jc w:val="both"/>
        <w:rPr>
          <w:rFonts w:eastAsia="STCaiyun" w:cs="Arial"/>
          <w:b/>
          <w:bCs/>
          <w:i/>
          <w:iCs/>
          <w:color w:val="000000"/>
        </w:rPr>
      </w:pPr>
      <w:r w:rsidRPr="006E2D8E">
        <w:rPr>
          <w:rFonts w:eastAsia="STCaiyun" w:cs="Arial"/>
          <w:b/>
          <w:bCs/>
          <w:i/>
          <w:iCs/>
          <w:noProof/>
          <w:color w:val="000000"/>
        </w:rPr>
        <w:drawing>
          <wp:inline distT="0" distB="0" distL="0" distR="0" wp14:anchorId="394F0D21" wp14:editId="43206CA2">
            <wp:extent cx="4238625" cy="3216304"/>
            <wp:effectExtent l="0" t="0" r="0" b="3175"/>
            <wp:docPr id="1851114656" name="Picture 1" descr="An image of Delphinus delphis, the short-beaked common dolphin (Husic, 2021) leaping out of the water, displaying its grey body and white stomach against a backdrop of wav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1114656" name="Picture 1" descr="An image of Delphinus delphis, the short-beaked common dolphin (Husic, 2021) leaping out of the water, displaying its grey body and white stomach against a backdrop of waves."/>
                    <pic:cNvPicPr/>
                  </pic:nvPicPr>
                  <pic:blipFill>
                    <a:blip r:embed="rId8" cstate="print">
                      <a:extLst>
                        <a:ext uri="{28A0092B-C50C-407E-A947-70E740481C1C}">
                          <a14:useLocalDpi xmlns:a14="http://schemas.microsoft.com/office/drawing/2010/main" val="0"/>
                        </a:ext>
                      </a:extLst>
                    </a:blip>
                    <a:stretch>
                      <a:fillRect/>
                    </a:stretch>
                  </pic:blipFill>
                  <pic:spPr>
                    <a:xfrm>
                      <a:off x="0" y="0"/>
                      <a:ext cx="4264927" cy="3236262"/>
                    </a:xfrm>
                    <a:prstGeom prst="rect">
                      <a:avLst/>
                    </a:prstGeom>
                  </pic:spPr>
                </pic:pic>
              </a:graphicData>
            </a:graphic>
          </wp:inline>
        </w:drawing>
      </w:r>
    </w:p>
    <w:p w14:paraId="28850C54" w14:textId="699A601D" w:rsidR="00420FC4" w:rsidRDefault="00420FC4" w:rsidP="006E2D8E">
      <w:pPr>
        <w:spacing w:before="240" w:after="160"/>
        <w:rPr>
          <w:rFonts w:eastAsia="STCaiyun" w:cs="Arial"/>
          <w:color w:val="000000"/>
        </w:rPr>
      </w:pPr>
      <w:r w:rsidRPr="00CB0629">
        <w:rPr>
          <w:rFonts w:eastAsia="STCaiyun" w:cs="Arial"/>
          <w:i/>
          <w:iCs/>
          <w:color w:val="000000"/>
        </w:rPr>
        <w:t>Figure 1.</w:t>
      </w:r>
      <w:r w:rsidRPr="00CB0629">
        <w:rPr>
          <w:rFonts w:eastAsia="STCaiyun" w:cs="Arial"/>
          <w:color w:val="000000"/>
        </w:rPr>
        <w:t xml:space="preserve"> </w:t>
      </w:r>
      <w:r w:rsidRPr="00420FC4">
        <w:rPr>
          <w:rFonts w:eastAsia="STCaiyun" w:cs="Arial"/>
          <w:i/>
          <w:iCs/>
          <w:color w:val="000000"/>
        </w:rPr>
        <w:t>Delphinus delphis</w:t>
      </w:r>
      <w:r w:rsidRPr="00420FC4">
        <w:rPr>
          <w:rFonts w:eastAsia="STCaiyun" w:cs="Arial"/>
          <w:color w:val="000000"/>
        </w:rPr>
        <w:t>, the short-beaked common dolphin (</w:t>
      </w:r>
      <w:r w:rsidRPr="00420FC4">
        <w:rPr>
          <w:rFonts w:eastAsia="STCaiyun" w:cs="Arial"/>
        </w:rPr>
        <w:t>Husic, 2021</w:t>
      </w:r>
      <w:r w:rsidRPr="00420FC4">
        <w:rPr>
          <w:rFonts w:eastAsia="STCaiyun" w:cs="Arial"/>
          <w:color w:val="000000"/>
        </w:rPr>
        <w:t>).</w:t>
      </w:r>
    </w:p>
    <w:p w14:paraId="76019B3D" w14:textId="62662B06" w:rsidR="006E2D8E" w:rsidRPr="006E2D8E" w:rsidRDefault="006E2D8E" w:rsidP="00232438">
      <w:pPr>
        <w:spacing w:after="0"/>
        <w:jc w:val="both"/>
        <w:rPr>
          <w:rFonts w:eastAsia="STCaiyun" w:cs="Arial"/>
          <w:b/>
          <w:bCs/>
          <w:i/>
          <w:iCs/>
          <w:color w:val="000000"/>
        </w:rPr>
      </w:pPr>
      <w:r w:rsidRPr="006E2D8E">
        <w:rPr>
          <w:rFonts w:eastAsia="STCaiyun" w:cs="Arial"/>
          <w:noProof/>
          <w:color w:val="000000"/>
        </w:rPr>
        <w:lastRenderedPageBreak/>
        <w:drawing>
          <wp:inline distT="0" distB="0" distL="0" distR="0" wp14:anchorId="20814C72" wp14:editId="059A2171">
            <wp:extent cx="4076700" cy="4034969"/>
            <wp:effectExtent l="0" t="0" r="0" b="3810"/>
            <wp:docPr id="308926141" name="Picture 2" descr="An image of Tursiops truncatus, the common bottlenose dolphin (Wells and Scott, 2017) leaping out of the water, displaying its grey body and longer snout against a backdrop of wav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8926141" name="Picture 2" descr="An image of Tursiops truncatus, the common bottlenose dolphin (Wells and Scott, 2017) leaping out of the water, displaying its grey body and longer snout against a backdrop of waves."/>
                    <pic:cNvPicPr/>
                  </pic:nvPicPr>
                  <pic:blipFill>
                    <a:blip r:embed="rId9">
                      <a:extLst>
                        <a:ext uri="{28A0092B-C50C-407E-A947-70E740481C1C}">
                          <a14:useLocalDpi xmlns:a14="http://schemas.microsoft.com/office/drawing/2010/main" val="0"/>
                        </a:ext>
                      </a:extLst>
                    </a:blip>
                    <a:stretch>
                      <a:fillRect/>
                    </a:stretch>
                  </pic:blipFill>
                  <pic:spPr>
                    <a:xfrm>
                      <a:off x="0" y="0"/>
                      <a:ext cx="4095354" cy="4053432"/>
                    </a:xfrm>
                    <a:prstGeom prst="rect">
                      <a:avLst/>
                    </a:prstGeom>
                  </pic:spPr>
                </pic:pic>
              </a:graphicData>
            </a:graphic>
          </wp:inline>
        </w:drawing>
      </w:r>
    </w:p>
    <w:p w14:paraId="561D6AEB" w14:textId="7BC4B68D" w:rsidR="006E2D8E" w:rsidRPr="006E2D8E" w:rsidRDefault="006E2D8E" w:rsidP="006E2D8E">
      <w:pPr>
        <w:spacing w:before="240" w:after="160"/>
        <w:rPr>
          <w:rFonts w:eastAsia="STCaiyun" w:cs="Arial"/>
          <w:color w:val="000000"/>
        </w:rPr>
      </w:pPr>
      <w:r w:rsidRPr="00232438">
        <w:rPr>
          <w:rFonts w:eastAsia="STCaiyun" w:cs="Arial"/>
          <w:i/>
          <w:iCs/>
          <w:color w:val="000000"/>
        </w:rPr>
        <w:t xml:space="preserve">Figure </w:t>
      </w:r>
      <w:r w:rsidR="00461239">
        <w:rPr>
          <w:rFonts w:eastAsia="STCaiyun" w:cs="Arial"/>
          <w:i/>
          <w:iCs/>
          <w:color w:val="000000"/>
        </w:rPr>
        <w:t>2</w:t>
      </w:r>
      <w:r w:rsidRPr="00232438">
        <w:rPr>
          <w:rFonts w:eastAsia="STCaiyun" w:cs="Arial"/>
          <w:i/>
          <w:iCs/>
          <w:color w:val="000000"/>
        </w:rPr>
        <w:t>.</w:t>
      </w:r>
      <w:r w:rsidRPr="00232438">
        <w:rPr>
          <w:rFonts w:eastAsia="STCaiyun" w:cs="Arial"/>
          <w:color w:val="000000"/>
        </w:rPr>
        <w:t xml:space="preserve"> </w:t>
      </w:r>
      <w:r w:rsidRPr="00420FC4">
        <w:rPr>
          <w:rFonts w:eastAsia="STCaiyun" w:cs="Arial"/>
          <w:i/>
          <w:iCs/>
          <w:color w:val="000000"/>
        </w:rPr>
        <w:t xml:space="preserve">Tursiops truncatus, </w:t>
      </w:r>
      <w:r w:rsidRPr="00420FC4">
        <w:rPr>
          <w:rFonts w:eastAsia="STCaiyun" w:cs="Arial"/>
          <w:color w:val="000000"/>
        </w:rPr>
        <w:t>the</w:t>
      </w:r>
      <w:r w:rsidRPr="006E2D8E">
        <w:rPr>
          <w:rFonts w:eastAsia="STCaiyun" w:cs="Arial"/>
          <w:color w:val="000000"/>
        </w:rPr>
        <w:t xml:space="preserve"> common bottlenose dolphin (</w:t>
      </w:r>
      <w:r w:rsidRPr="006E2D8E">
        <w:rPr>
          <w:rFonts w:eastAsia="STCaiyun" w:cs="Arial"/>
        </w:rPr>
        <w:t>Wells and Scott, 2017</w:t>
      </w:r>
      <w:r w:rsidRPr="006E2D8E">
        <w:rPr>
          <w:rFonts w:eastAsia="STCaiyun" w:cs="Arial"/>
          <w:color w:val="000000"/>
        </w:rPr>
        <w:t>).</w:t>
      </w:r>
    </w:p>
    <w:p w14:paraId="419BA172" w14:textId="77777777" w:rsidR="006E2D8E" w:rsidRPr="006E2D8E" w:rsidRDefault="006E2D8E" w:rsidP="006E2D8E">
      <w:pPr>
        <w:spacing w:before="240" w:after="160"/>
        <w:rPr>
          <w:rFonts w:eastAsia="STCaiyun" w:cs="Arial"/>
          <w:color w:val="000000"/>
        </w:rPr>
      </w:pPr>
    </w:p>
    <w:p w14:paraId="0A8D77B8" w14:textId="77777777" w:rsidR="006E2D8E" w:rsidRPr="00C40B92" w:rsidRDefault="006E2D8E" w:rsidP="00C40B92">
      <w:pPr>
        <w:pStyle w:val="Heading3"/>
        <w:rPr>
          <w:rFonts w:eastAsia="STCaiyun"/>
          <w:lang w:eastAsia="en-GB"/>
        </w:rPr>
      </w:pPr>
      <w:r w:rsidRPr="00C40B92">
        <w:rPr>
          <w:rFonts w:eastAsia="STCaiyun"/>
          <w:lang w:eastAsia="en-GB"/>
        </w:rPr>
        <w:t>Natural Dolphin Behaviours</w:t>
      </w:r>
    </w:p>
    <w:p w14:paraId="7036977F" w14:textId="77777777" w:rsidR="006E2D8E" w:rsidRPr="006E2D8E" w:rsidRDefault="006E2D8E" w:rsidP="006E2D8E">
      <w:pPr>
        <w:spacing w:before="47" w:after="240"/>
        <w:ind w:right="106"/>
        <w:rPr>
          <w:rFonts w:eastAsia="STCaiyun" w:cs="Arial"/>
          <w:lang w:eastAsia="en-GB"/>
        </w:rPr>
      </w:pPr>
      <w:r w:rsidRPr="006E2D8E">
        <w:rPr>
          <w:rFonts w:eastAsia="STCaiyun" w:cs="Arial"/>
          <w:lang w:eastAsia="en-GB"/>
        </w:rPr>
        <w:t xml:space="preserve">Ethograms are catalogues of behaviours that a group of animals may exhibit (Elias </w:t>
      </w:r>
      <w:r w:rsidRPr="006E2D8E">
        <w:rPr>
          <w:rFonts w:eastAsia="STCaiyun" w:cs="Arial"/>
          <w:i/>
          <w:iCs/>
          <w:lang w:eastAsia="en-GB"/>
        </w:rPr>
        <w:t>et al.</w:t>
      </w:r>
      <w:r w:rsidRPr="006E2D8E">
        <w:rPr>
          <w:rFonts w:eastAsia="STCaiyun" w:cs="Arial"/>
          <w:lang w:eastAsia="en-GB"/>
        </w:rPr>
        <w:t xml:space="preserve">, 2021). They are used to categorise the two states (diving and swimming) and six categories (feeding, porpoising, resting, sharking, socialising, and travelling) of types of behaviour in dolphins (Elias </w:t>
      </w:r>
      <w:r w:rsidRPr="006E2D8E">
        <w:rPr>
          <w:rFonts w:eastAsia="STCaiyun" w:cs="Arial"/>
          <w:i/>
          <w:iCs/>
          <w:lang w:eastAsia="en-GB"/>
        </w:rPr>
        <w:t>et al.</w:t>
      </w:r>
      <w:r w:rsidRPr="006E2D8E">
        <w:rPr>
          <w:rFonts w:eastAsia="STCaiyun" w:cs="Arial"/>
          <w:lang w:eastAsia="en-GB"/>
        </w:rPr>
        <w:t xml:space="preserve">, 2021). States are used to describe long-duration behaviours. Events, such as bow-riding and leaping, describe short-duration behaviours whereas categories are a combination of the state and event to make a more specific behavioural record (Pennino </w:t>
      </w:r>
      <w:r w:rsidRPr="006E2D8E">
        <w:rPr>
          <w:rFonts w:eastAsia="STCaiyun" w:cs="Arial"/>
          <w:i/>
          <w:iCs/>
          <w:lang w:eastAsia="en-GB"/>
        </w:rPr>
        <w:t>et al</w:t>
      </w:r>
      <w:r w:rsidRPr="006E2D8E">
        <w:rPr>
          <w:rFonts w:eastAsia="STCaiyun" w:cs="Arial"/>
          <w:lang w:eastAsia="en-GB"/>
        </w:rPr>
        <w:t>., 2016).</w:t>
      </w:r>
    </w:p>
    <w:p w14:paraId="795ED22D" w14:textId="449C4425" w:rsidR="006E2D8E" w:rsidRPr="006E2D8E" w:rsidRDefault="006E2D8E" w:rsidP="006E2D8E">
      <w:pPr>
        <w:spacing w:before="47" w:after="0"/>
        <w:ind w:right="106"/>
        <w:rPr>
          <w:rFonts w:eastAsia="STCaiyun" w:cs="Arial"/>
          <w:shd w:val="clear" w:color="auto" w:fill="FFFFFF"/>
          <w:lang w:eastAsia="en-GB"/>
        </w:rPr>
      </w:pPr>
      <w:bookmarkStart w:id="3" w:name="_Hlk160446214"/>
      <w:r w:rsidRPr="006E2D8E">
        <w:rPr>
          <w:rFonts w:eastAsia="STCaiyun" w:cs="Arial"/>
          <w:shd w:val="clear" w:color="auto" w:fill="FFFFFF"/>
          <w:lang w:eastAsia="en-GB"/>
        </w:rPr>
        <w:t>Cetaceans naturally dive for feeding, mating, and predator avoidance (Ponganis, 2015; Beurteaux, 2017</w:t>
      </w:r>
      <w:bookmarkStart w:id="4" w:name="_Hlk160455472"/>
      <w:r w:rsidRPr="006E2D8E">
        <w:rPr>
          <w:rFonts w:eastAsia="STCaiyun" w:cs="Arial"/>
          <w:shd w:val="clear" w:color="auto" w:fill="FFFFFF"/>
          <w:lang w:eastAsia="en-GB"/>
        </w:rPr>
        <w:t xml:space="preserve">). Dolphins also dive to communicate </w:t>
      </w:r>
      <w:r w:rsidR="0021437C" w:rsidRPr="006E2D8E">
        <w:rPr>
          <w:rFonts w:eastAsia="STCaiyun" w:cs="Arial"/>
          <w:shd w:val="clear" w:color="auto" w:fill="FFFFFF"/>
          <w:lang w:eastAsia="en-GB"/>
        </w:rPr>
        <w:t>underwater;</w:t>
      </w:r>
      <w:r w:rsidRPr="006E2D8E">
        <w:rPr>
          <w:rFonts w:eastAsia="STCaiyun" w:cs="Arial"/>
          <w:shd w:val="clear" w:color="auto" w:fill="FFFFFF"/>
          <w:lang w:eastAsia="en-GB"/>
        </w:rPr>
        <w:t xml:space="preserve"> they use echolocation to navigate and locate prey (Alaska Sea Grant, 2013). </w:t>
      </w:r>
      <w:bookmarkEnd w:id="3"/>
      <w:r w:rsidRPr="006E2D8E">
        <w:rPr>
          <w:rFonts w:eastAsia="STCaiyun" w:cs="Arial"/>
          <w:shd w:val="clear" w:color="auto" w:fill="FFFFFF"/>
          <w:lang w:eastAsia="en-GB"/>
        </w:rPr>
        <w:t>They often hunt nocturnally where feeding behaviour</w:t>
      </w:r>
      <w:r w:rsidRPr="006E2D8E">
        <w:rPr>
          <w:rFonts w:eastAsia="STCaiyun" w:cs="Arial"/>
          <w:lang w:eastAsia="en-GB"/>
        </w:rPr>
        <w:t xml:space="preserve"> regularly occurs close to the water surface (Elias </w:t>
      </w:r>
      <w:r w:rsidRPr="006E2D8E">
        <w:rPr>
          <w:rFonts w:eastAsia="STCaiyun" w:cs="Arial"/>
          <w:i/>
          <w:iCs/>
          <w:lang w:eastAsia="en-GB"/>
        </w:rPr>
        <w:t>et al.</w:t>
      </w:r>
      <w:r w:rsidRPr="006E2D8E">
        <w:rPr>
          <w:rFonts w:eastAsia="STCaiyun" w:cs="Arial"/>
          <w:lang w:eastAsia="en-GB"/>
        </w:rPr>
        <w:t xml:space="preserve">, 2021; Neri </w:t>
      </w:r>
      <w:r w:rsidRPr="006E2D8E">
        <w:rPr>
          <w:rFonts w:eastAsia="STCaiyun" w:cs="Arial"/>
          <w:i/>
          <w:iCs/>
          <w:lang w:eastAsia="en-GB"/>
        </w:rPr>
        <w:t>et al.</w:t>
      </w:r>
      <w:r w:rsidRPr="006E2D8E">
        <w:rPr>
          <w:rFonts w:eastAsia="STCaiyun" w:cs="Arial"/>
          <w:lang w:eastAsia="en-GB"/>
        </w:rPr>
        <w:t xml:space="preserve">, 2022). </w:t>
      </w:r>
      <w:bookmarkEnd w:id="4"/>
      <w:r w:rsidRPr="006E2D8E">
        <w:rPr>
          <w:rFonts w:eastAsia="STCaiyun" w:cs="Arial"/>
          <w:lang w:eastAsia="en-GB"/>
        </w:rPr>
        <w:t xml:space="preserve">Porpoising is when dolphins leap out of the water whilst swimming (Weihs, 2002). </w:t>
      </w:r>
      <w:bookmarkStart w:id="5" w:name="_Hlk160745833"/>
      <w:r w:rsidRPr="006E2D8E">
        <w:rPr>
          <w:rFonts w:eastAsia="STCaiyun" w:cs="Arial"/>
          <w:lang w:eastAsia="en-GB"/>
        </w:rPr>
        <w:t xml:space="preserve">It is used as a more energetically advantageous method of swimming longer distances, as it reduces drag associated with continuous underwater swimming (Au and Weihs, 1980; Au </w:t>
      </w:r>
      <w:r w:rsidRPr="006E2D8E">
        <w:rPr>
          <w:rFonts w:eastAsia="STCaiyun" w:cs="Arial"/>
          <w:i/>
          <w:iCs/>
          <w:lang w:eastAsia="en-GB"/>
        </w:rPr>
        <w:t>et al.</w:t>
      </w:r>
      <w:r w:rsidRPr="006E2D8E">
        <w:rPr>
          <w:rFonts w:eastAsia="STCaiyun" w:cs="Arial"/>
          <w:lang w:eastAsia="en-GB"/>
        </w:rPr>
        <w:t>, 1988).</w:t>
      </w:r>
      <w:r w:rsidRPr="006E2D8E">
        <w:rPr>
          <w:rFonts w:eastAsia="STCaiyun" w:cs="Arial"/>
          <w:shd w:val="clear" w:color="auto" w:fill="FFFFFF"/>
          <w:lang w:eastAsia="en-GB"/>
        </w:rPr>
        <w:t xml:space="preserve"> </w:t>
      </w:r>
      <w:bookmarkEnd w:id="5"/>
      <w:r w:rsidRPr="006E2D8E">
        <w:rPr>
          <w:rFonts w:eastAsia="STCaiyun" w:cs="Arial"/>
          <w:shd w:val="clear" w:color="auto" w:fill="FFFFFF"/>
          <w:lang w:eastAsia="en-GB"/>
        </w:rPr>
        <w:t>Resting in dolphins is usually nocturnal</w:t>
      </w:r>
      <w:r w:rsidRPr="006E2D8E">
        <w:rPr>
          <w:rFonts w:eastAsia="STCaiyun" w:cs="Arial"/>
          <w:lang w:eastAsia="en-GB"/>
        </w:rPr>
        <w:t xml:space="preserve"> and can include surface, bottom, and swim resting </w:t>
      </w:r>
      <w:r w:rsidRPr="006E2D8E">
        <w:rPr>
          <w:rFonts w:eastAsia="STCaiyun" w:cs="Arial"/>
          <w:lang w:eastAsia="en-GB"/>
        </w:rPr>
        <w:lastRenderedPageBreak/>
        <w:t>(</w:t>
      </w:r>
      <w:r w:rsidRPr="006E2D8E">
        <w:rPr>
          <w:rFonts w:eastAsia="STCaiyun" w:cs="Arial"/>
          <w:shd w:val="clear" w:color="auto" w:fill="FFFFFF"/>
          <w:lang w:eastAsia="en-GB"/>
        </w:rPr>
        <w:t xml:space="preserve">Gnone </w:t>
      </w:r>
      <w:r w:rsidRPr="006E2D8E">
        <w:rPr>
          <w:rFonts w:eastAsia="STCaiyun" w:cs="Arial"/>
          <w:i/>
          <w:iCs/>
          <w:shd w:val="clear" w:color="auto" w:fill="FFFFFF"/>
          <w:lang w:eastAsia="en-GB"/>
        </w:rPr>
        <w:t>et al.</w:t>
      </w:r>
      <w:r w:rsidRPr="006E2D8E">
        <w:rPr>
          <w:rFonts w:eastAsia="STCaiyun" w:cs="Arial"/>
          <w:shd w:val="clear" w:color="auto" w:fill="FFFFFF"/>
          <w:lang w:eastAsia="en-GB"/>
        </w:rPr>
        <w:t xml:space="preserve">, 2001; </w:t>
      </w:r>
      <w:r w:rsidRPr="006E2D8E">
        <w:rPr>
          <w:rFonts w:eastAsia="STCaiyun" w:cs="Arial"/>
          <w:lang w:eastAsia="en-GB"/>
        </w:rPr>
        <w:t xml:space="preserve">Sekiguchi and Kohshima, 2003). Dolphins exhibit unihemispheric slow-wave sleep or resting, whereby they shut off one side of their brain at a time. They also typically only rest for a few hours at a time (Lyamin </w:t>
      </w:r>
      <w:r w:rsidRPr="006E2D8E">
        <w:rPr>
          <w:rFonts w:eastAsia="STCaiyun" w:cs="Arial"/>
          <w:i/>
          <w:iCs/>
          <w:lang w:eastAsia="en-GB"/>
        </w:rPr>
        <w:t>et al</w:t>
      </w:r>
      <w:r w:rsidRPr="006E2D8E">
        <w:rPr>
          <w:rFonts w:eastAsia="STCaiyun" w:cs="Arial"/>
          <w:lang w:eastAsia="en-GB"/>
        </w:rPr>
        <w:t xml:space="preserve">., 2008). Sharking occurs when a dolphin swims just below the surface of the water with its dorsal fin above the waves (Elias </w:t>
      </w:r>
      <w:r w:rsidRPr="006E2D8E">
        <w:rPr>
          <w:rFonts w:eastAsia="STCaiyun" w:cs="Arial"/>
          <w:i/>
          <w:iCs/>
          <w:lang w:eastAsia="en-GB"/>
        </w:rPr>
        <w:t>et al.,</w:t>
      </w:r>
      <w:r w:rsidRPr="006E2D8E">
        <w:rPr>
          <w:rFonts w:eastAsia="STCaiyun" w:cs="Arial"/>
          <w:lang w:eastAsia="en-GB"/>
        </w:rPr>
        <w:t xml:space="preserve"> 2021). The reason for sharking is dependent on the situation at the time, it can be observed during feeding, however, it can also show that the dolphin is highly active and curious, or in other situations, behaving in a tranquil or inconspicuous manner (Ritter, 2002; Heithaus and Dill, 2009). </w:t>
      </w:r>
      <w:r w:rsidRPr="006E2D8E">
        <w:rPr>
          <w:rFonts w:eastAsia="STCaiyun" w:cs="Arial"/>
          <w:shd w:val="clear" w:color="auto" w:fill="FFFFFF"/>
          <w:lang w:eastAsia="en-GB"/>
        </w:rPr>
        <w:t xml:space="preserve">Dolphins depend on socialising for communicating, mating, hunting and defence (Wells </w:t>
      </w:r>
      <w:r w:rsidRPr="006E2D8E">
        <w:rPr>
          <w:rFonts w:eastAsia="STCaiyun" w:cs="Arial"/>
          <w:i/>
          <w:iCs/>
          <w:shd w:val="clear" w:color="auto" w:fill="FFFFFF"/>
          <w:lang w:eastAsia="en-GB"/>
        </w:rPr>
        <w:t>et al.</w:t>
      </w:r>
      <w:r w:rsidRPr="006E2D8E">
        <w:rPr>
          <w:rFonts w:eastAsia="STCaiyun" w:cs="Arial"/>
          <w:shd w:val="clear" w:color="auto" w:fill="FFFFFF"/>
          <w:lang w:eastAsia="en-GB"/>
        </w:rPr>
        <w:t xml:space="preserve">, 1987; </w:t>
      </w:r>
      <w:r w:rsidRPr="006E2D8E">
        <w:rPr>
          <w:rFonts w:eastAsia="STCaiyun" w:cs="Arial"/>
          <w:lang w:eastAsia="en-GB"/>
        </w:rPr>
        <w:t xml:space="preserve">Lusseau </w:t>
      </w:r>
      <w:r w:rsidRPr="006E2D8E">
        <w:rPr>
          <w:rFonts w:eastAsia="STCaiyun" w:cs="Arial"/>
          <w:i/>
          <w:iCs/>
          <w:lang w:eastAsia="en-GB"/>
        </w:rPr>
        <w:t>et al.</w:t>
      </w:r>
      <w:r w:rsidRPr="006E2D8E">
        <w:rPr>
          <w:rFonts w:eastAsia="STCaiyun" w:cs="Arial"/>
          <w:lang w:eastAsia="en-GB"/>
        </w:rPr>
        <w:t>, 2003</w:t>
      </w:r>
      <w:r w:rsidRPr="006E2D8E">
        <w:rPr>
          <w:rFonts w:eastAsia="STCaiyun" w:cs="Arial"/>
          <w:shd w:val="clear" w:color="auto" w:fill="FFFFFF"/>
          <w:lang w:eastAsia="en-GB"/>
        </w:rPr>
        <w:t>).</w:t>
      </w:r>
      <w:r w:rsidRPr="006E2D8E">
        <w:rPr>
          <w:rFonts w:eastAsia="STCaiyun" w:cs="Arial"/>
          <w:lang w:eastAsia="en-GB"/>
        </w:rPr>
        <w:t xml:space="preserve"> Travelling is when a dolphin is swimming in a consistent direction with regular surfacing intervals (Elias </w:t>
      </w:r>
      <w:r w:rsidRPr="006E2D8E">
        <w:rPr>
          <w:rFonts w:eastAsia="STCaiyun" w:cs="Arial"/>
          <w:i/>
          <w:iCs/>
          <w:lang w:eastAsia="en-GB"/>
        </w:rPr>
        <w:t>et al</w:t>
      </w:r>
      <w:r w:rsidRPr="006E2D8E">
        <w:rPr>
          <w:rFonts w:eastAsia="STCaiyun" w:cs="Arial"/>
          <w:lang w:eastAsia="en-GB"/>
        </w:rPr>
        <w:t xml:space="preserve">., 2021). </w:t>
      </w:r>
      <w:r w:rsidRPr="006E2D8E">
        <w:rPr>
          <w:rFonts w:eastAsia="STCaiyun" w:cs="Arial"/>
          <w:shd w:val="clear" w:color="auto" w:fill="FFFFFF"/>
          <w:lang w:eastAsia="en-GB"/>
        </w:rPr>
        <w:t xml:space="preserve">New </w:t>
      </w:r>
      <w:r w:rsidRPr="006E2D8E">
        <w:rPr>
          <w:rFonts w:eastAsia="STCaiyun" w:cs="Arial"/>
          <w:i/>
          <w:iCs/>
          <w:shd w:val="clear" w:color="auto" w:fill="FFFFFF"/>
          <w:lang w:eastAsia="en-GB"/>
        </w:rPr>
        <w:t>et al.</w:t>
      </w:r>
      <w:r w:rsidRPr="006E2D8E">
        <w:rPr>
          <w:rFonts w:eastAsia="STCaiyun" w:cs="Arial"/>
          <w:shd w:val="clear" w:color="auto" w:fill="FFFFFF"/>
          <w:lang w:eastAsia="en-GB"/>
        </w:rPr>
        <w:t xml:space="preserve"> (2013) found that travelling behaviour was exhibited when in fear as a means of escape and associated with hunger to meet the necessity to feed.</w:t>
      </w:r>
    </w:p>
    <w:p w14:paraId="5B1E4E09" w14:textId="77777777" w:rsidR="006E2D8E" w:rsidRPr="00C40B92" w:rsidRDefault="006E2D8E" w:rsidP="00C40B92">
      <w:pPr>
        <w:pStyle w:val="Heading3"/>
        <w:rPr>
          <w:rFonts w:eastAsia="STCaiyun"/>
          <w:lang w:eastAsia="en-GB"/>
        </w:rPr>
      </w:pPr>
      <w:r w:rsidRPr="00C40B92">
        <w:rPr>
          <w:rFonts w:eastAsia="STCaiyun"/>
          <w:lang w:eastAsia="en-GB"/>
        </w:rPr>
        <w:t>Short-Term Effects of Vessel Presence on Dolphin Behaviours</w:t>
      </w:r>
    </w:p>
    <w:p w14:paraId="34A49985" w14:textId="77777777" w:rsidR="006E2D8E" w:rsidRPr="006E2D8E" w:rsidRDefault="006E2D8E" w:rsidP="006E2D8E">
      <w:pPr>
        <w:spacing w:after="240"/>
        <w:rPr>
          <w:rFonts w:eastAsia="STCaiyun" w:cs="Arial"/>
          <w:lang w:eastAsia="en-GB"/>
        </w:rPr>
      </w:pPr>
      <w:bookmarkStart w:id="6" w:name="_Hlk160747809"/>
      <w:r w:rsidRPr="006E2D8E">
        <w:rPr>
          <w:rFonts w:eastAsia="STCaiyun" w:cs="Arial"/>
          <w:lang w:eastAsia="en-GB"/>
        </w:rPr>
        <w:t xml:space="preserve">Dolphins are renowned for approaching and interacting with vessels, therefore the increase in marine traffic could cause a change in their short and long-term behavioural trends (Hawkins and Gartside, 2009). </w:t>
      </w:r>
      <w:bookmarkEnd w:id="6"/>
      <w:r w:rsidRPr="006E2D8E">
        <w:rPr>
          <w:rFonts w:eastAsia="STCaiyun" w:cs="Arial"/>
          <w:lang w:eastAsia="en-GB"/>
        </w:rPr>
        <w:t xml:space="preserve">Behavioural responses to vessels can be related to engine noise, the physical vessel presence, or a combination of the two (Pennino </w:t>
      </w:r>
      <w:r w:rsidRPr="006E2D8E">
        <w:rPr>
          <w:rFonts w:eastAsia="STCaiyun" w:cs="Arial"/>
          <w:i/>
          <w:iCs/>
          <w:lang w:eastAsia="en-GB"/>
        </w:rPr>
        <w:t>et al</w:t>
      </w:r>
      <w:r w:rsidRPr="006E2D8E">
        <w:rPr>
          <w:rFonts w:eastAsia="STCaiyun" w:cs="Arial"/>
          <w:lang w:eastAsia="en-GB"/>
        </w:rPr>
        <w:t xml:space="preserve">., 2016). </w:t>
      </w:r>
      <w:bookmarkStart w:id="7" w:name="_Hlk160446136"/>
      <w:r w:rsidRPr="006E2D8E">
        <w:rPr>
          <w:rFonts w:eastAsia="STCaiyun" w:cs="Arial"/>
          <w:lang w:eastAsia="en-GB"/>
        </w:rPr>
        <w:t xml:space="preserve">A study published in 2006 by Lusseau shows that the travelling and diving behaviour of </w:t>
      </w:r>
      <w:r w:rsidRPr="006E2D8E">
        <w:rPr>
          <w:rFonts w:eastAsia="STCaiyun" w:cs="Arial"/>
          <w:i/>
          <w:iCs/>
          <w:lang w:eastAsia="en-GB"/>
        </w:rPr>
        <w:t>T. truncatus</w:t>
      </w:r>
      <w:r w:rsidRPr="006E2D8E">
        <w:rPr>
          <w:rFonts w:eastAsia="STCaiyun" w:cs="Arial"/>
          <w:lang w:eastAsia="en-GB"/>
        </w:rPr>
        <w:t xml:space="preserve"> becomes more frequent in the presence of motorised marine traffic, and they tend to avoid vessels which are intrusive and unpredictable such as recreational vessels and motorboats, as a stress response. </w:t>
      </w:r>
      <w:bookmarkEnd w:id="7"/>
      <w:r w:rsidRPr="006E2D8E">
        <w:rPr>
          <w:rFonts w:eastAsia="STCaiyun" w:cs="Arial"/>
          <w:lang w:eastAsia="en-GB"/>
        </w:rPr>
        <w:t xml:space="preserve">Similarly, a study by Miller </w:t>
      </w:r>
      <w:r w:rsidRPr="006E2D8E">
        <w:rPr>
          <w:rFonts w:eastAsia="STCaiyun" w:cs="Arial"/>
          <w:i/>
          <w:iCs/>
          <w:lang w:eastAsia="en-GB"/>
        </w:rPr>
        <w:t>et al</w:t>
      </w:r>
      <w:r w:rsidRPr="006E2D8E">
        <w:rPr>
          <w:rFonts w:eastAsia="STCaiyun" w:cs="Arial"/>
          <w:lang w:eastAsia="en-GB"/>
        </w:rPr>
        <w:t>. (2008) shows an increase in dolphin travelling behaviour and a decrease in feeding behaviour in the presence of high-speed vessels. However, studies by Miller</w:t>
      </w:r>
      <w:r w:rsidRPr="006E2D8E">
        <w:rPr>
          <w:rFonts w:eastAsia="STCaiyun" w:cs="Arial"/>
          <w:i/>
          <w:iCs/>
          <w:lang w:eastAsia="en-GB"/>
        </w:rPr>
        <w:t xml:space="preserve"> et al. </w:t>
      </w:r>
      <w:r w:rsidRPr="006E2D8E">
        <w:rPr>
          <w:rFonts w:eastAsia="STCaiyun" w:cs="Arial"/>
          <w:lang w:eastAsia="en-GB"/>
        </w:rPr>
        <w:t xml:space="preserve">(2008) and Papale </w:t>
      </w:r>
      <w:r w:rsidRPr="006E2D8E">
        <w:rPr>
          <w:rFonts w:eastAsia="STCaiyun" w:cs="Arial"/>
          <w:i/>
          <w:iCs/>
          <w:lang w:eastAsia="en-GB"/>
        </w:rPr>
        <w:t>et al.</w:t>
      </w:r>
      <w:r w:rsidRPr="006E2D8E">
        <w:rPr>
          <w:rFonts w:eastAsia="STCaiyun" w:cs="Arial"/>
          <w:lang w:eastAsia="en-GB"/>
        </w:rPr>
        <w:t xml:space="preserve"> (2011) show that feeding behaviours can be initiated in the presence of fishing vessels, with dolphins actively pursuing and feeding off the by-catch expelled from the boats, suggesting that not all marine traffic has an immediate negative impact on the dolphin’s energy budget, especially if they are receiving a meal which might have otherwise cost them more energy to hunt themselves</w:t>
      </w:r>
      <w:r w:rsidRPr="006E2D8E">
        <w:rPr>
          <w:rFonts w:ascii="Times New Roman" w:eastAsia="Times New Roman" w:hAnsi="Times New Roman" w:cs="Times New Roman"/>
          <w:sz w:val="24"/>
          <w:szCs w:val="24"/>
          <w:lang w:eastAsia="en-GB"/>
        </w:rPr>
        <w:t xml:space="preserve"> (</w:t>
      </w:r>
      <w:r w:rsidRPr="006E2D8E">
        <w:rPr>
          <w:rFonts w:eastAsia="STCaiyun" w:cs="Arial"/>
          <w:lang w:eastAsia="en-GB"/>
        </w:rPr>
        <w:t xml:space="preserve">Bonizzoni </w:t>
      </w:r>
      <w:r w:rsidRPr="006E2D8E">
        <w:rPr>
          <w:rFonts w:eastAsia="STCaiyun" w:cs="Arial"/>
          <w:i/>
          <w:iCs/>
          <w:lang w:eastAsia="en-GB"/>
        </w:rPr>
        <w:t>et al</w:t>
      </w:r>
      <w:r w:rsidRPr="006E2D8E">
        <w:rPr>
          <w:rFonts w:eastAsia="STCaiyun" w:cs="Arial"/>
          <w:lang w:eastAsia="en-GB"/>
        </w:rPr>
        <w:t xml:space="preserve">., 2023). </w:t>
      </w:r>
    </w:p>
    <w:p w14:paraId="29A24C86" w14:textId="4818DEC2" w:rsidR="006E2D8E" w:rsidRPr="006E2D8E" w:rsidRDefault="006E2D8E" w:rsidP="006E2D8E">
      <w:pPr>
        <w:spacing w:after="240"/>
        <w:rPr>
          <w:rFonts w:eastAsia="STCaiyun" w:cs="Arial"/>
          <w:lang w:eastAsia="en-GB"/>
        </w:rPr>
      </w:pPr>
      <w:r w:rsidRPr="006E2D8E">
        <w:rPr>
          <w:rFonts w:eastAsia="STCaiyun" w:cs="Arial"/>
          <w:lang w:eastAsia="en-GB"/>
        </w:rPr>
        <w:t xml:space="preserve">Results from Hawkins and Gartside (2009) show that </w:t>
      </w:r>
      <w:r w:rsidRPr="006E2D8E">
        <w:rPr>
          <w:rFonts w:eastAsia="STCaiyun" w:cs="Arial"/>
          <w:i/>
          <w:iCs/>
          <w:lang w:eastAsia="en-GB"/>
        </w:rPr>
        <w:t>T. truncatus</w:t>
      </w:r>
      <w:r w:rsidR="00AC2BFF" w:rsidRPr="006E2D8E">
        <w:rPr>
          <w:rFonts w:eastAsia="STCaiyun" w:cs="Arial"/>
          <w:i/>
          <w:iCs/>
          <w:lang w:eastAsia="en-GB"/>
        </w:rPr>
        <w:t>’</w:t>
      </w:r>
      <w:r w:rsidR="00AC2BFF" w:rsidRPr="006E2D8E">
        <w:rPr>
          <w:rFonts w:eastAsia="STCaiyun" w:cs="Arial"/>
          <w:lang w:eastAsia="en-GB"/>
        </w:rPr>
        <w:t xml:space="preserve"> </w:t>
      </w:r>
      <w:r w:rsidR="00AC2BFF">
        <w:rPr>
          <w:rFonts w:eastAsia="STCaiyun" w:cs="Arial"/>
          <w:lang w:eastAsia="en-GB"/>
        </w:rPr>
        <w:t>travelling</w:t>
      </w:r>
      <w:r w:rsidRPr="006E2D8E">
        <w:rPr>
          <w:rFonts w:eastAsia="STCaiyun" w:cs="Arial"/>
          <w:lang w:eastAsia="en-GB"/>
        </w:rPr>
        <w:t xml:space="preserve"> behaviour declines but socialising increases when vessels are present. Lusseau (2006) discusses that socialising via visual and physical communication may provide an efficient way to communicate in a noisy environment such as in the presence of marine traffic. However, Papale </w:t>
      </w:r>
      <w:r w:rsidRPr="006E2D8E">
        <w:rPr>
          <w:rFonts w:eastAsia="STCaiyun" w:cs="Arial"/>
          <w:i/>
          <w:iCs/>
          <w:lang w:eastAsia="en-GB"/>
        </w:rPr>
        <w:t>et al.</w:t>
      </w:r>
      <w:r w:rsidRPr="006E2D8E">
        <w:rPr>
          <w:rFonts w:eastAsia="STCaiyun" w:cs="Arial"/>
          <w:lang w:eastAsia="en-GB"/>
        </w:rPr>
        <w:t xml:space="preserve"> (2011) states that fast boats cause an interruption of all activities and reduce the frequency of behaviours related to feeding, socialising, and resting. They also show that when boats are within 200 m, resting behaviour is absent and diving behaviour is less frequent (Papale </w:t>
      </w:r>
      <w:r w:rsidRPr="006E2D8E">
        <w:rPr>
          <w:rFonts w:eastAsia="STCaiyun" w:cs="Arial"/>
          <w:i/>
          <w:iCs/>
          <w:lang w:eastAsia="en-GB"/>
        </w:rPr>
        <w:t>et al</w:t>
      </w:r>
      <w:r w:rsidRPr="006E2D8E">
        <w:rPr>
          <w:rFonts w:eastAsia="STCaiyun" w:cs="Arial"/>
          <w:lang w:eastAsia="en-GB"/>
        </w:rPr>
        <w:t xml:space="preserve">., 2011). However, a study carried out by Neumann and Orams (2006) indicates that species of dolphins that usually exhibit schooling behaviour, such as </w:t>
      </w:r>
      <w:r w:rsidRPr="006E2D8E">
        <w:rPr>
          <w:rFonts w:eastAsia="STCaiyun" w:cs="Arial"/>
          <w:i/>
          <w:iCs/>
          <w:lang w:eastAsia="en-GB"/>
        </w:rPr>
        <w:t>D. delphis</w:t>
      </w:r>
      <w:r w:rsidRPr="006E2D8E">
        <w:rPr>
          <w:rFonts w:eastAsia="STCaiyun" w:cs="Arial"/>
          <w:lang w:eastAsia="en-GB"/>
        </w:rPr>
        <w:t>, are less likely to be disturbed by vessel presence.</w:t>
      </w:r>
    </w:p>
    <w:p w14:paraId="0CDE658E" w14:textId="77777777" w:rsidR="006E2D8E" w:rsidRPr="00C40B92" w:rsidRDefault="006E2D8E" w:rsidP="00C40B92">
      <w:pPr>
        <w:pStyle w:val="Heading3"/>
        <w:rPr>
          <w:rFonts w:eastAsia="STCaiyun"/>
          <w:lang w:eastAsia="en-GB"/>
        </w:rPr>
      </w:pPr>
      <w:r w:rsidRPr="00C40B92">
        <w:rPr>
          <w:rFonts w:eastAsia="STCaiyun"/>
          <w:lang w:eastAsia="en-GB"/>
        </w:rPr>
        <w:lastRenderedPageBreak/>
        <w:t xml:space="preserve">Long-Term Effects of Vessel Presence on Dolphin Behaviour </w:t>
      </w:r>
    </w:p>
    <w:p w14:paraId="4AEAC05E" w14:textId="77777777" w:rsidR="006E2D8E" w:rsidRPr="006E2D8E" w:rsidRDefault="006E2D8E" w:rsidP="006E2D8E">
      <w:pPr>
        <w:spacing w:before="47" w:after="240"/>
        <w:ind w:right="106"/>
        <w:rPr>
          <w:rFonts w:eastAsia="STCaiyun" w:cs="Arial"/>
          <w:lang w:eastAsia="en-GB"/>
        </w:rPr>
      </w:pPr>
      <w:r w:rsidRPr="006E2D8E">
        <w:rPr>
          <w:rFonts w:eastAsia="STCaiyun" w:cs="Arial"/>
          <w:lang w:eastAsia="en-GB"/>
        </w:rPr>
        <w:t xml:space="preserve">Overall, studies show that the presence of long-term marine traffic induces stress in dolphins, thus impacting their activity budgets, which further leads to a decline in population health (Neumann and Orams, 2006; Miller </w:t>
      </w:r>
      <w:r w:rsidRPr="006E2D8E">
        <w:rPr>
          <w:rFonts w:eastAsia="STCaiyun" w:cs="Arial"/>
          <w:i/>
          <w:iCs/>
          <w:lang w:eastAsia="en-GB"/>
        </w:rPr>
        <w:t>et al</w:t>
      </w:r>
      <w:r w:rsidRPr="006E2D8E">
        <w:rPr>
          <w:rFonts w:eastAsia="STCaiyun" w:cs="Arial"/>
          <w:lang w:eastAsia="en-GB"/>
        </w:rPr>
        <w:t xml:space="preserve">., 2008). Lusseau (2006) concludes that increased stress, area avoidance and decreased resting, feeding, and socialising have biologically significant consequences on the energetic budget, physical fitness, health and reproductive output of individuals and their population. In addition, Miller </w:t>
      </w:r>
      <w:r w:rsidRPr="006E2D8E">
        <w:rPr>
          <w:rFonts w:eastAsia="STCaiyun" w:cs="Arial"/>
          <w:i/>
          <w:iCs/>
          <w:lang w:eastAsia="en-GB"/>
        </w:rPr>
        <w:t>et al.</w:t>
      </w:r>
      <w:r w:rsidRPr="006E2D8E">
        <w:rPr>
          <w:rFonts w:eastAsia="STCaiyun" w:cs="Arial"/>
          <w:lang w:eastAsia="en-GB"/>
        </w:rPr>
        <w:t xml:space="preserve"> (2008) state that slower growth rates and a decline in an individual’s health due to reduced foraging efforts could result in lower fecundity for females and decreased competitive ability for males. Results from Inch </w:t>
      </w:r>
      <w:r w:rsidRPr="006E2D8E">
        <w:rPr>
          <w:rFonts w:eastAsia="STCaiyun" w:cs="Arial"/>
          <w:i/>
          <w:iCs/>
          <w:lang w:eastAsia="en-GB"/>
        </w:rPr>
        <w:t>et al.</w:t>
      </w:r>
      <w:r w:rsidRPr="006E2D8E">
        <w:rPr>
          <w:rFonts w:eastAsia="STCaiyun" w:cs="Arial"/>
          <w:lang w:eastAsia="en-GB"/>
        </w:rPr>
        <w:t xml:space="preserve"> (2018) show that in areas with high vessel presence, the number of sightings of </w:t>
      </w:r>
      <w:r w:rsidRPr="006E2D8E">
        <w:rPr>
          <w:rFonts w:eastAsia="STCaiyun" w:cs="Arial"/>
          <w:i/>
          <w:iCs/>
          <w:lang w:eastAsia="en-GB"/>
        </w:rPr>
        <w:t>D. delphis</w:t>
      </w:r>
      <w:r w:rsidRPr="006E2D8E">
        <w:rPr>
          <w:rFonts w:eastAsia="STCaiyun" w:cs="Arial"/>
          <w:lang w:eastAsia="en-GB"/>
        </w:rPr>
        <w:t xml:space="preserve"> and </w:t>
      </w:r>
      <w:r w:rsidRPr="006E2D8E">
        <w:rPr>
          <w:rFonts w:eastAsia="STCaiyun" w:cs="Arial"/>
          <w:i/>
          <w:iCs/>
          <w:lang w:eastAsia="en-GB"/>
        </w:rPr>
        <w:t>T. truncatus</w:t>
      </w:r>
      <w:r w:rsidRPr="006E2D8E">
        <w:rPr>
          <w:rFonts w:eastAsia="STCaiyun" w:cs="Arial"/>
          <w:lang w:eastAsia="en-GB"/>
        </w:rPr>
        <w:t xml:space="preserve"> decreases, and they relocate to areas with fewer disturbances. The resulting long-term effects may be more detrimental and could include decreased survival rates or permanent emigration (Neumann and Orams, 2006).</w:t>
      </w:r>
    </w:p>
    <w:p w14:paraId="2AE2B070" w14:textId="7D26996E" w:rsidR="006E2D8E" w:rsidRPr="006E2D8E" w:rsidRDefault="006E2D8E" w:rsidP="006E2D8E">
      <w:pPr>
        <w:spacing w:after="240"/>
        <w:rPr>
          <w:rFonts w:eastAsia="STCaiyun" w:cs="Arial"/>
          <w:lang w:eastAsia="en-GB"/>
        </w:rPr>
      </w:pPr>
      <w:r w:rsidRPr="006E2D8E">
        <w:rPr>
          <w:rFonts w:eastAsia="STCaiyun" w:cs="Arial"/>
          <w:lang w:eastAsia="en-GB"/>
        </w:rPr>
        <w:t xml:space="preserve">Although the impacts of vessel presence on cetaceans have been studied in many areas, very little is known about the short and long-term effects of marine traffic on the behaviour of both </w:t>
      </w:r>
      <w:r w:rsidRPr="006E2D8E">
        <w:rPr>
          <w:rFonts w:eastAsia="STCaiyun" w:cs="Arial"/>
          <w:i/>
          <w:iCs/>
          <w:lang w:eastAsia="en-GB"/>
        </w:rPr>
        <w:t>D. delphis</w:t>
      </w:r>
      <w:r w:rsidRPr="006E2D8E">
        <w:rPr>
          <w:rFonts w:eastAsia="STCaiyun" w:cs="Arial"/>
          <w:lang w:eastAsia="en-GB"/>
        </w:rPr>
        <w:t xml:space="preserve"> and </w:t>
      </w:r>
      <w:r w:rsidRPr="006E2D8E">
        <w:rPr>
          <w:rFonts w:eastAsia="STCaiyun" w:cs="Arial"/>
          <w:i/>
          <w:iCs/>
          <w:lang w:eastAsia="en-GB"/>
        </w:rPr>
        <w:t>T. truncatus</w:t>
      </w:r>
      <w:r w:rsidRPr="006E2D8E">
        <w:rPr>
          <w:rFonts w:eastAsia="STCaiyun" w:cs="Arial"/>
          <w:lang w:eastAsia="en-GB"/>
        </w:rPr>
        <w:t xml:space="preserve"> in the Aegean Sea. There is a need for further research in this field of study to analyse whether the impacts of vessel presence on dolphin behaviour are influenced by vessel type, distance, and noise emission. The results of current studies demonstrate some of the short-term effects, but it is unclear whether these effects will contribute to long-term challenges such as population displacement, reduced health, and reduced viability of the population (Miller </w:t>
      </w:r>
      <w:r w:rsidRPr="006E2D8E">
        <w:rPr>
          <w:rFonts w:eastAsia="STCaiyun" w:cs="Arial"/>
          <w:i/>
          <w:iCs/>
          <w:lang w:eastAsia="en-GB"/>
        </w:rPr>
        <w:t>et al</w:t>
      </w:r>
      <w:r w:rsidRPr="006E2D8E">
        <w:rPr>
          <w:rFonts w:eastAsia="STCaiyun" w:cs="Arial"/>
          <w:lang w:eastAsia="en-GB"/>
        </w:rPr>
        <w:t>., 2008). This study aimed to increase the available data and knowledge in this field of study to improve understanding of how the increasing threat of marine traffic intensity can impact the short and long-term behaviour of cetaceans. The results of this study can help to design and develop conservation measures to aid the preservation of not only species in the Aegean Sea but global cetacean populations as well.</w:t>
      </w:r>
    </w:p>
    <w:p w14:paraId="55978DCE" w14:textId="77777777" w:rsidR="006E2D8E" w:rsidRPr="00C40B92" w:rsidRDefault="006E2D8E" w:rsidP="00C40B92">
      <w:pPr>
        <w:pStyle w:val="Heading3"/>
        <w:rPr>
          <w:rFonts w:eastAsia="STCaiyun"/>
          <w:lang w:eastAsia="en-GB"/>
        </w:rPr>
      </w:pPr>
      <w:r w:rsidRPr="00C40B92">
        <w:rPr>
          <w:rFonts w:eastAsia="STCaiyun"/>
          <w:lang w:eastAsia="en-GB"/>
        </w:rPr>
        <w:t>Research Objectives and Hypotheses</w:t>
      </w:r>
    </w:p>
    <w:p w14:paraId="3227FEDD" w14:textId="77777777" w:rsidR="006E2D8E" w:rsidRPr="006E2D8E" w:rsidRDefault="006E2D8E" w:rsidP="006E2D8E">
      <w:pPr>
        <w:spacing w:after="0"/>
        <w:rPr>
          <w:rFonts w:eastAsia="STCaiyun" w:cs="Arial"/>
          <w:lang w:eastAsia="en-GB"/>
        </w:rPr>
      </w:pPr>
      <w:r w:rsidRPr="006E2D8E">
        <w:rPr>
          <w:rFonts w:eastAsia="STCaiyun" w:cs="Arial"/>
          <w:lang w:eastAsia="en-GB"/>
        </w:rPr>
        <w:t>This study aimed to analyse the impacts of vessel presence on</w:t>
      </w:r>
      <w:r w:rsidRPr="006E2D8E">
        <w:rPr>
          <w:rFonts w:eastAsia="STCaiyun" w:cs="Arial"/>
          <w:i/>
          <w:iCs/>
          <w:lang w:eastAsia="en-GB"/>
        </w:rPr>
        <w:t xml:space="preserve"> Delphinus delphis </w:t>
      </w:r>
      <w:r w:rsidRPr="006E2D8E">
        <w:rPr>
          <w:rFonts w:eastAsia="STCaiyun" w:cs="Arial"/>
          <w:lang w:eastAsia="en-GB"/>
        </w:rPr>
        <w:t xml:space="preserve">and </w:t>
      </w:r>
      <w:r w:rsidRPr="006E2D8E">
        <w:rPr>
          <w:rFonts w:eastAsia="STCaiyun" w:cs="Arial"/>
          <w:i/>
          <w:iCs/>
          <w:lang w:eastAsia="en-GB"/>
        </w:rPr>
        <w:t>Tursiops truncatus</w:t>
      </w:r>
      <w:r w:rsidRPr="006E2D8E">
        <w:rPr>
          <w:rFonts w:eastAsia="STCaiyun" w:cs="Arial"/>
          <w:lang w:eastAsia="en-GB"/>
        </w:rPr>
        <w:t xml:space="preserve"> behaviour in the eastern Aegean Sea in the summer and autumn of 2021 and 2022. This was achieved through a time budget analysis of the behaviour of the two species in the presence and absence of motorised marine traffic. </w:t>
      </w:r>
    </w:p>
    <w:p w14:paraId="3619D377" w14:textId="77777777" w:rsidR="006E2D8E" w:rsidRPr="006E2D8E" w:rsidRDefault="006E2D8E" w:rsidP="00C40B92">
      <w:pPr>
        <w:pStyle w:val="Heading4"/>
        <w:rPr>
          <w:rFonts w:eastAsia="STCaiyun"/>
          <w:lang w:eastAsia="en-GB"/>
        </w:rPr>
      </w:pPr>
      <w:r w:rsidRPr="006E2D8E">
        <w:rPr>
          <w:rFonts w:eastAsia="STCaiyun"/>
          <w:lang w:eastAsia="en-GB"/>
        </w:rPr>
        <w:t>Null Hypotheses:</w:t>
      </w:r>
    </w:p>
    <w:p w14:paraId="17D23FAB" w14:textId="4CD912D0" w:rsidR="006E2D8E" w:rsidRPr="006E2D8E" w:rsidRDefault="006E2D8E">
      <w:pPr>
        <w:numPr>
          <w:ilvl w:val="0"/>
          <w:numId w:val="3"/>
        </w:numPr>
        <w:spacing w:after="0" w:line="259" w:lineRule="auto"/>
        <w:rPr>
          <w:rFonts w:eastAsia="STCaiyun" w:cs="Arial"/>
          <w:lang w:eastAsia="en-GB"/>
        </w:rPr>
      </w:pPr>
      <w:r w:rsidRPr="006E2D8E">
        <w:rPr>
          <w:rFonts w:eastAsia="STCaiyun" w:cs="Arial"/>
          <w:lang w:eastAsia="en-GB"/>
        </w:rPr>
        <w:t xml:space="preserve">Neither species exhibit changes in behaviour in the presence of marine traffic compared to behaviours in the absence of marine traffic. </w:t>
      </w:r>
    </w:p>
    <w:p w14:paraId="77E148E0" w14:textId="3EB38729" w:rsidR="006E2D8E" w:rsidRPr="006E2D8E" w:rsidRDefault="006E2D8E">
      <w:pPr>
        <w:numPr>
          <w:ilvl w:val="0"/>
          <w:numId w:val="3"/>
        </w:numPr>
        <w:spacing w:after="0" w:line="259" w:lineRule="auto"/>
        <w:rPr>
          <w:rFonts w:eastAsia="STCaiyun" w:cs="Arial"/>
          <w:lang w:eastAsia="en-GB"/>
        </w:rPr>
      </w:pPr>
      <w:r w:rsidRPr="006E2D8E">
        <w:rPr>
          <w:rFonts w:eastAsia="STCaiyun" w:cs="Arial"/>
          <w:i/>
          <w:iCs/>
          <w:lang w:eastAsia="en-GB"/>
        </w:rPr>
        <w:t>Delphinus delphis</w:t>
      </w:r>
      <w:r w:rsidRPr="006E2D8E">
        <w:rPr>
          <w:rFonts w:eastAsia="STCaiyun" w:cs="Arial"/>
          <w:lang w:eastAsia="en-GB"/>
        </w:rPr>
        <w:t xml:space="preserve"> and </w:t>
      </w:r>
      <w:r w:rsidRPr="006E2D8E">
        <w:rPr>
          <w:rFonts w:eastAsia="STCaiyun" w:cs="Arial"/>
          <w:i/>
          <w:iCs/>
          <w:lang w:eastAsia="en-GB"/>
        </w:rPr>
        <w:t>Tursiops truncatus</w:t>
      </w:r>
      <w:r w:rsidRPr="006E2D8E">
        <w:rPr>
          <w:rFonts w:eastAsia="STCaiyun" w:cs="Arial"/>
          <w:lang w:eastAsia="en-GB"/>
        </w:rPr>
        <w:t xml:space="preserve"> exhibit the same changes in behaviour in the presence of marine traffic.</w:t>
      </w:r>
    </w:p>
    <w:p w14:paraId="18B5BDB3" w14:textId="77777777" w:rsidR="006E2D8E" w:rsidRPr="006E2D8E" w:rsidRDefault="006E2D8E" w:rsidP="006E2D8E">
      <w:pPr>
        <w:spacing w:after="0"/>
        <w:ind w:left="141"/>
        <w:rPr>
          <w:rFonts w:eastAsia="STCaiyun" w:cs="Arial"/>
          <w:b/>
          <w:bCs/>
          <w:lang w:eastAsia="en-GB"/>
        </w:rPr>
      </w:pPr>
    </w:p>
    <w:p w14:paraId="0F3B4D7A" w14:textId="77777777" w:rsidR="006E2D8E" w:rsidRPr="006E2D8E" w:rsidRDefault="006E2D8E" w:rsidP="00C40B92">
      <w:pPr>
        <w:pStyle w:val="Heading4"/>
        <w:rPr>
          <w:rFonts w:eastAsia="STCaiyun"/>
          <w:lang w:eastAsia="en-GB"/>
        </w:rPr>
      </w:pPr>
      <w:r w:rsidRPr="006E2D8E">
        <w:rPr>
          <w:rFonts w:eastAsia="STCaiyun"/>
          <w:lang w:eastAsia="en-GB"/>
        </w:rPr>
        <w:lastRenderedPageBreak/>
        <w:t>Alternative Hypotheses:</w:t>
      </w:r>
    </w:p>
    <w:p w14:paraId="711805CD" w14:textId="08550252" w:rsidR="006E2D8E" w:rsidRPr="006E2D8E" w:rsidRDefault="006E2D8E">
      <w:pPr>
        <w:numPr>
          <w:ilvl w:val="0"/>
          <w:numId w:val="1"/>
        </w:numPr>
        <w:spacing w:after="0" w:line="259" w:lineRule="auto"/>
        <w:rPr>
          <w:rFonts w:eastAsia="STCaiyun" w:cs="Arial"/>
          <w:lang w:eastAsia="en-GB"/>
        </w:rPr>
      </w:pPr>
      <w:r w:rsidRPr="006E2D8E">
        <w:rPr>
          <w:rFonts w:eastAsia="STCaiyun" w:cs="Arial"/>
          <w:lang w:eastAsia="en-GB"/>
        </w:rPr>
        <w:t xml:space="preserve">Both species exhibit changes in behaviour in the presence of marine traffic compared to behaviours in the absence of marine traffic. </w:t>
      </w:r>
    </w:p>
    <w:p w14:paraId="41A38A6D" w14:textId="7EE24832" w:rsidR="006E2D8E" w:rsidRPr="006E2D8E" w:rsidRDefault="006E2D8E">
      <w:pPr>
        <w:numPr>
          <w:ilvl w:val="0"/>
          <w:numId w:val="1"/>
        </w:numPr>
        <w:spacing w:after="0" w:line="259" w:lineRule="auto"/>
        <w:rPr>
          <w:rFonts w:eastAsia="STCaiyun" w:cs="Arial"/>
          <w:lang w:eastAsia="en-GB"/>
        </w:rPr>
      </w:pPr>
      <w:r w:rsidRPr="006E2D8E">
        <w:rPr>
          <w:rFonts w:eastAsia="STCaiyun" w:cs="Arial"/>
          <w:lang w:eastAsia="en-GB"/>
        </w:rPr>
        <w:t xml:space="preserve">Changes in behaviour exhibited by </w:t>
      </w:r>
      <w:r w:rsidRPr="006E2D8E">
        <w:rPr>
          <w:rFonts w:eastAsia="STCaiyun" w:cs="Arial"/>
          <w:i/>
          <w:iCs/>
          <w:lang w:eastAsia="en-GB"/>
        </w:rPr>
        <w:t>Delphinus delphis</w:t>
      </w:r>
      <w:r w:rsidRPr="006E2D8E">
        <w:rPr>
          <w:rFonts w:eastAsia="STCaiyun" w:cs="Arial"/>
          <w:lang w:eastAsia="en-GB"/>
        </w:rPr>
        <w:t xml:space="preserve"> </w:t>
      </w:r>
      <w:r w:rsidR="00AC2BFF">
        <w:rPr>
          <w:rFonts w:eastAsia="STCaiyun" w:cs="Arial"/>
          <w:lang w:eastAsia="en-GB"/>
        </w:rPr>
        <w:t>are</w:t>
      </w:r>
      <w:r w:rsidRPr="006E2D8E">
        <w:rPr>
          <w:rFonts w:eastAsia="STCaiyun" w:cs="Arial"/>
          <w:lang w:eastAsia="en-GB"/>
        </w:rPr>
        <w:t xml:space="preserve"> different </w:t>
      </w:r>
      <w:r w:rsidR="00AC2BFF">
        <w:rPr>
          <w:rFonts w:eastAsia="STCaiyun" w:cs="Arial"/>
          <w:lang w:eastAsia="en-GB"/>
        </w:rPr>
        <w:t>from</w:t>
      </w:r>
      <w:r w:rsidR="00AC2BFF" w:rsidRPr="006E2D8E">
        <w:rPr>
          <w:rFonts w:eastAsia="STCaiyun" w:cs="Arial"/>
          <w:lang w:eastAsia="en-GB"/>
        </w:rPr>
        <w:t xml:space="preserve"> </w:t>
      </w:r>
      <w:r w:rsidRPr="006E2D8E">
        <w:rPr>
          <w:rFonts w:eastAsia="STCaiyun" w:cs="Arial"/>
          <w:lang w:eastAsia="en-GB"/>
        </w:rPr>
        <w:t xml:space="preserve">those exhibited by </w:t>
      </w:r>
      <w:r w:rsidRPr="006E2D8E">
        <w:rPr>
          <w:rFonts w:eastAsia="STCaiyun" w:cs="Arial"/>
          <w:i/>
          <w:iCs/>
          <w:lang w:eastAsia="en-GB"/>
        </w:rPr>
        <w:t>Tursiops truncatus</w:t>
      </w:r>
      <w:r w:rsidRPr="006E2D8E">
        <w:rPr>
          <w:rFonts w:eastAsia="STCaiyun" w:cs="Arial"/>
          <w:lang w:eastAsia="en-GB"/>
        </w:rPr>
        <w:t xml:space="preserve"> in the presence of marine traffic.</w:t>
      </w:r>
    </w:p>
    <w:p w14:paraId="3A02424D" w14:textId="617B0842" w:rsidR="006E2D8E" w:rsidRPr="006E2D8E" w:rsidRDefault="006E2D8E">
      <w:pPr>
        <w:numPr>
          <w:ilvl w:val="0"/>
          <w:numId w:val="1"/>
        </w:numPr>
        <w:spacing w:after="0" w:line="259" w:lineRule="auto"/>
        <w:rPr>
          <w:rFonts w:eastAsia="STCaiyun" w:cs="Arial"/>
          <w:lang w:eastAsia="en-GB"/>
        </w:rPr>
      </w:pPr>
      <w:r w:rsidRPr="006E2D8E">
        <w:rPr>
          <w:rFonts w:eastAsia="STCaiyun" w:cs="Arial"/>
          <w:lang w:eastAsia="en-GB"/>
        </w:rPr>
        <w:t xml:space="preserve">Diving and travelling behaviours </w:t>
      </w:r>
      <w:r w:rsidR="00AC2BFF">
        <w:rPr>
          <w:rFonts w:eastAsia="STCaiyun" w:cs="Arial"/>
          <w:lang w:eastAsia="en-GB"/>
        </w:rPr>
        <w:t xml:space="preserve">are </w:t>
      </w:r>
      <w:r w:rsidRPr="006E2D8E">
        <w:rPr>
          <w:rFonts w:eastAsia="STCaiyun" w:cs="Arial"/>
          <w:lang w:eastAsia="en-GB"/>
        </w:rPr>
        <w:t>more prevalent in the presence of marine traffic.</w:t>
      </w:r>
    </w:p>
    <w:p w14:paraId="03B6617D" w14:textId="47F8B613" w:rsidR="006E2D8E" w:rsidRPr="006E2D8E" w:rsidRDefault="006E2D8E">
      <w:pPr>
        <w:numPr>
          <w:ilvl w:val="0"/>
          <w:numId w:val="1"/>
        </w:numPr>
        <w:spacing w:after="0" w:line="259" w:lineRule="auto"/>
        <w:rPr>
          <w:rFonts w:eastAsia="STCaiyun" w:cs="Arial"/>
          <w:lang w:eastAsia="en-GB"/>
        </w:rPr>
      </w:pPr>
      <w:r w:rsidRPr="006E2D8E">
        <w:rPr>
          <w:rFonts w:eastAsia="STCaiyun" w:cs="Arial"/>
          <w:lang w:eastAsia="en-GB"/>
        </w:rPr>
        <w:t xml:space="preserve">Feeding, porpoising, resting, sharking, and socialising behaviours </w:t>
      </w:r>
      <w:r w:rsidR="00AC2BFF">
        <w:rPr>
          <w:rFonts w:eastAsia="STCaiyun" w:cs="Arial"/>
          <w:lang w:eastAsia="en-GB"/>
        </w:rPr>
        <w:t>are</w:t>
      </w:r>
      <w:r w:rsidRPr="006E2D8E">
        <w:rPr>
          <w:rFonts w:eastAsia="STCaiyun" w:cs="Arial"/>
          <w:lang w:eastAsia="en-GB"/>
        </w:rPr>
        <w:t xml:space="preserve"> more prevalent in the absence of marine traffic.</w:t>
      </w:r>
    </w:p>
    <w:p w14:paraId="06C69FE7" w14:textId="77777777" w:rsidR="006E2D8E" w:rsidRPr="006E2D8E" w:rsidRDefault="006E2D8E" w:rsidP="006E2D8E">
      <w:pPr>
        <w:spacing w:after="0"/>
        <w:rPr>
          <w:rFonts w:eastAsia="STCaiyun" w:cs="Arial"/>
          <w:lang w:eastAsia="en-GB"/>
        </w:rPr>
      </w:pPr>
    </w:p>
    <w:p w14:paraId="0CF109D5" w14:textId="77777777" w:rsidR="006E2D8E" w:rsidRPr="00C40B92" w:rsidRDefault="006E2D8E" w:rsidP="00C40B92">
      <w:pPr>
        <w:pStyle w:val="Heading2"/>
        <w:rPr>
          <w:rFonts w:eastAsia="STCaiyun"/>
          <w:lang w:eastAsia="en-GB"/>
        </w:rPr>
      </w:pPr>
      <w:r w:rsidRPr="00C40B92">
        <w:rPr>
          <w:rFonts w:eastAsia="STCaiyun"/>
          <w:lang w:eastAsia="en-GB"/>
        </w:rPr>
        <w:t>Methodology</w:t>
      </w:r>
    </w:p>
    <w:p w14:paraId="1612EA9A" w14:textId="77777777" w:rsidR="006E2D8E" w:rsidRPr="00C40B92" w:rsidRDefault="006E2D8E" w:rsidP="00C40B92">
      <w:pPr>
        <w:pStyle w:val="Heading3"/>
        <w:rPr>
          <w:rFonts w:eastAsia="STCaiyun"/>
          <w:lang w:eastAsia="en-GB"/>
        </w:rPr>
      </w:pPr>
      <w:r w:rsidRPr="00C40B92">
        <w:rPr>
          <w:rFonts w:eastAsia="STCaiyun"/>
          <w:lang w:eastAsia="en-GB"/>
        </w:rPr>
        <w:t>Study Area</w:t>
      </w:r>
    </w:p>
    <w:p w14:paraId="29085CFC" w14:textId="46015466" w:rsidR="006E2D8E" w:rsidRDefault="006E2D8E" w:rsidP="006E2D8E">
      <w:pPr>
        <w:spacing w:after="0"/>
        <w:rPr>
          <w:rFonts w:eastAsia="STCaiyun" w:cs="Arial"/>
        </w:rPr>
      </w:pPr>
      <w:r w:rsidRPr="006E2D8E">
        <w:rPr>
          <w:rFonts w:eastAsia="STCaiyun" w:cs="Arial"/>
          <w:color w:val="000000"/>
        </w:rPr>
        <w:t>The Aegean Sea, which covers roughly 214,000 km</w:t>
      </w:r>
      <w:r w:rsidRPr="006E2D8E">
        <w:rPr>
          <w:rFonts w:eastAsia="STCaiyun" w:cs="Arial"/>
          <w:color w:val="000000"/>
          <w:vertAlign w:val="superscript"/>
        </w:rPr>
        <w:t>2</w:t>
      </w:r>
      <w:r w:rsidRPr="006E2D8E">
        <w:rPr>
          <w:rFonts w:eastAsia="STCaiyun" w:cs="Arial"/>
          <w:color w:val="000000"/>
        </w:rPr>
        <w:t xml:space="preserve">, forms a part of the Mediterranean Sea and is situated between Greece and Turkey (Inch </w:t>
      </w:r>
      <w:r w:rsidRPr="006E2D8E">
        <w:rPr>
          <w:rFonts w:eastAsia="STCaiyun" w:cs="Arial"/>
          <w:i/>
          <w:iCs/>
          <w:color w:val="000000"/>
        </w:rPr>
        <w:t>et al</w:t>
      </w:r>
      <w:r w:rsidRPr="006E2D8E">
        <w:rPr>
          <w:rFonts w:eastAsia="STCaiyun" w:cs="Arial"/>
          <w:color w:val="000000"/>
        </w:rPr>
        <w:t xml:space="preserve">., 2018; Chirosca and Rusu, 2020). </w:t>
      </w:r>
      <w:r w:rsidRPr="006E2D8E">
        <w:rPr>
          <w:rFonts w:eastAsia="STCaiyun" w:cs="Arial"/>
          <w:lang w:val="en-AU"/>
        </w:rPr>
        <w:t xml:space="preserve">Boat surveys were carried out along the south coast of Samos Island, Greece, </w:t>
      </w:r>
      <w:r w:rsidRPr="006E2D8E">
        <w:rPr>
          <w:rFonts w:eastAsia="STCaiyun" w:cs="Arial"/>
        </w:rPr>
        <w:t>in the eastern Aegean Sea in the summer and autumn of 2021 and 2022 (Figure</w:t>
      </w:r>
      <w:r w:rsidR="00082327">
        <w:rPr>
          <w:rFonts w:eastAsia="STCaiyun" w:cs="Arial"/>
        </w:rPr>
        <w:t xml:space="preserve"> 3</w:t>
      </w:r>
      <w:r w:rsidRPr="006E2D8E">
        <w:rPr>
          <w:rFonts w:eastAsia="STCaiyun" w:cs="Arial"/>
          <w:lang w:val="en-AU"/>
        </w:rPr>
        <w:t xml:space="preserve">). </w:t>
      </w:r>
      <w:r w:rsidRPr="006E2D8E">
        <w:rPr>
          <w:rFonts w:eastAsia="STCaiyun" w:cs="Arial"/>
          <w:color w:val="000000"/>
        </w:rPr>
        <w:t>The marine environment around Samos Island in the eastern Aegean Sea supports a diverse array of motorised vessels. Traditional small-scale fishing boats are used by the local fishing industry, whilst larger fishing vessels operate in the deeper, more distant waters, targeting larger or more migratory species (</w:t>
      </w:r>
      <w:r w:rsidRPr="006E2D8E">
        <w:rPr>
          <w:rFonts w:eastAsia="STCaiyun" w:cs="Arial"/>
        </w:rPr>
        <w:t xml:space="preserve">Archipelagos Institute of Marine Conservation, 2011). </w:t>
      </w:r>
      <w:r w:rsidRPr="006E2D8E">
        <w:rPr>
          <w:rFonts w:eastAsia="STCaiyun" w:cs="Arial"/>
          <w:color w:val="000000"/>
        </w:rPr>
        <w:t>Sailing boats, yachts and small motorboats are often used for recreational purposes and are part of the region's tourism industry. Ferries and cargo boats are primary modes of transport, facilitating the movement of passengers and goods between Samos, other islands, and the mainland (</w:t>
      </w:r>
      <w:r w:rsidRPr="006E2D8E">
        <w:rPr>
          <w:rFonts w:eastAsia="STCaiyun" w:cs="Arial"/>
        </w:rPr>
        <w:t>Archipelagos Institute of Marine Conservation, 2011).</w:t>
      </w:r>
    </w:p>
    <w:p w14:paraId="5CD1C918" w14:textId="77777777" w:rsidR="008615F3" w:rsidRDefault="008615F3" w:rsidP="006E2D8E">
      <w:pPr>
        <w:spacing w:after="0"/>
        <w:rPr>
          <w:rFonts w:eastAsia="STCaiyun" w:cs="Arial"/>
        </w:rPr>
      </w:pPr>
    </w:p>
    <w:p w14:paraId="612F7929" w14:textId="7547F2E8" w:rsidR="008615F3" w:rsidRPr="006E2D8E" w:rsidRDefault="008615F3" w:rsidP="006E2D8E">
      <w:pPr>
        <w:spacing w:after="0"/>
        <w:rPr>
          <w:rFonts w:eastAsia="STCaiyun" w:cs="Arial"/>
          <w:b/>
          <w:bCs/>
          <w:i/>
          <w:iCs/>
        </w:rPr>
      </w:pPr>
      <w:r w:rsidRPr="003735D3">
        <w:rPr>
          <w:rFonts w:eastAsia="STCaiyun" w:cs="Arial"/>
          <w:noProof/>
        </w:rPr>
        <w:lastRenderedPageBreak/>
        <w:drawing>
          <wp:inline distT="0" distB="0" distL="0" distR="0" wp14:anchorId="643EA664" wp14:editId="50AA531C">
            <wp:extent cx="5076825" cy="3455037"/>
            <wp:effectExtent l="0" t="0" r="0" b="0"/>
            <wp:docPr id="1752802781" name="Picture 5" descr="Maps of the study area. A map in the bottom left showing the larger map's placement in Europe. The orange box shows the location of the study area in the Mediterranean Sea. The larger map shows the Aegean Sea and a red box outlines the location of the study area in the Aegean Se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2802781" name="Picture 5" descr="Maps of the study area. A map in the bottom left showing the larger map's placement in Europe. The orange box shows the location of the study area in the Mediterranean Sea. The larger map shows the Aegean Sea and a red box outlines the location of the study area in the Aegean Sea."/>
                    <pic:cNvPicPr/>
                  </pic:nvPicPr>
                  <pic:blipFill rotWithShape="1">
                    <a:blip r:embed="rId10" cstate="print">
                      <a:extLst>
                        <a:ext uri="{28A0092B-C50C-407E-A947-70E740481C1C}">
                          <a14:useLocalDpi xmlns:a14="http://schemas.microsoft.com/office/drawing/2010/main" val="0"/>
                        </a:ext>
                      </a:extLst>
                    </a:blip>
                    <a:srcRect/>
                    <a:stretch/>
                  </pic:blipFill>
                  <pic:spPr bwMode="auto">
                    <a:xfrm>
                      <a:off x="0" y="0"/>
                      <a:ext cx="5083342" cy="3459472"/>
                    </a:xfrm>
                    <a:prstGeom prst="rect">
                      <a:avLst/>
                    </a:prstGeom>
                    <a:ln>
                      <a:noFill/>
                    </a:ln>
                    <a:extLst>
                      <a:ext uri="{53640926-AAD7-44D8-BBD7-CCE9431645EC}">
                        <a14:shadowObscured xmlns:a14="http://schemas.microsoft.com/office/drawing/2010/main"/>
                      </a:ext>
                    </a:extLst>
                  </pic:spPr>
                </pic:pic>
              </a:graphicData>
            </a:graphic>
          </wp:inline>
        </w:drawing>
      </w:r>
    </w:p>
    <w:p w14:paraId="1D042B16" w14:textId="77777777" w:rsidR="008615F3" w:rsidRDefault="006E2D8E" w:rsidP="006E2D8E">
      <w:pPr>
        <w:spacing w:after="0"/>
        <w:rPr>
          <w:rFonts w:eastAsia="STCaiyun" w:cs="Arial"/>
          <w:i/>
          <w:iCs/>
        </w:rPr>
      </w:pPr>
      <w:r w:rsidRPr="00232438">
        <w:rPr>
          <w:rFonts w:eastAsia="STCaiyun" w:cs="Arial"/>
          <w:i/>
          <w:iCs/>
          <w:noProof/>
        </w:rPr>
        <w:drawing>
          <wp:inline distT="0" distB="0" distL="0" distR="0" wp14:anchorId="0F76AED2" wp14:editId="509DCC10">
            <wp:extent cx="5067300" cy="3485152"/>
            <wp:effectExtent l="0" t="0" r="0" b="1270"/>
            <wp:docPr id="270972462" name="Picture 4" descr="Map of the study area. An orange box outlines the 1,000 km2 study area on the south coast of Samos Island. A red point locates the starting point of each survey, the port Marina of Pythagori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0972462" name="Picture 4" descr="Map of the study area. An orange box outlines the 1,000 km2 study area on the south coast of Samos Island. A red point locates the starting point of each survey, the port Marina of Pythagorio."/>
                    <pic:cNvPicPr/>
                  </pic:nvPicPr>
                  <pic:blipFill rotWithShape="1">
                    <a:blip r:embed="rId11" cstate="print">
                      <a:extLst>
                        <a:ext uri="{28A0092B-C50C-407E-A947-70E740481C1C}">
                          <a14:useLocalDpi xmlns:a14="http://schemas.microsoft.com/office/drawing/2010/main" val="0"/>
                        </a:ext>
                      </a:extLst>
                    </a:blip>
                    <a:srcRect/>
                    <a:stretch/>
                  </pic:blipFill>
                  <pic:spPr bwMode="auto">
                    <a:xfrm>
                      <a:off x="0" y="0"/>
                      <a:ext cx="5077554" cy="3492205"/>
                    </a:xfrm>
                    <a:prstGeom prst="rect">
                      <a:avLst/>
                    </a:prstGeom>
                    <a:ln>
                      <a:noFill/>
                    </a:ln>
                    <a:extLst>
                      <a:ext uri="{53640926-AAD7-44D8-BBD7-CCE9431645EC}">
                        <a14:shadowObscured xmlns:a14="http://schemas.microsoft.com/office/drawing/2010/main"/>
                      </a:ext>
                    </a:extLst>
                  </pic:spPr>
                </pic:pic>
              </a:graphicData>
            </a:graphic>
          </wp:inline>
        </w:drawing>
      </w:r>
    </w:p>
    <w:p w14:paraId="40E3F934" w14:textId="58BE710F" w:rsidR="006E2D8E" w:rsidRPr="006E2D8E" w:rsidRDefault="006E2D8E" w:rsidP="006E2D8E">
      <w:pPr>
        <w:spacing w:after="0"/>
        <w:rPr>
          <w:rFonts w:eastAsia="STCaiyun" w:cs="Arial"/>
          <w:b/>
          <w:bCs/>
        </w:rPr>
      </w:pPr>
      <w:r w:rsidRPr="00232438">
        <w:rPr>
          <w:rFonts w:eastAsia="STCaiyun" w:cs="Arial"/>
          <w:i/>
          <w:iCs/>
        </w:rPr>
        <w:t xml:space="preserve">Figure </w:t>
      </w:r>
      <w:r w:rsidR="00082327" w:rsidRPr="00232438">
        <w:rPr>
          <w:rFonts w:eastAsia="STCaiyun" w:cs="Arial"/>
          <w:i/>
          <w:iCs/>
        </w:rPr>
        <w:t>3</w:t>
      </w:r>
      <w:r w:rsidRPr="00232438">
        <w:rPr>
          <w:rFonts w:eastAsia="STCaiyun" w:cs="Arial"/>
          <w:i/>
          <w:iCs/>
        </w:rPr>
        <w:t xml:space="preserve">. </w:t>
      </w:r>
      <w:r w:rsidRPr="00232438">
        <w:rPr>
          <w:rFonts w:eastAsia="STCaiyun" w:cs="Arial"/>
        </w:rPr>
        <w:t>Maps of the study area. (</w:t>
      </w:r>
      <w:r w:rsidRPr="00232438">
        <w:rPr>
          <w:rFonts w:eastAsia="STCaiyun" w:cs="Arial"/>
          <w:i/>
          <w:iCs/>
        </w:rPr>
        <w:t>a</w:t>
      </w:r>
      <w:r w:rsidRPr="00232438">
        <w:rPr>
          <w:rFonts w:eastAsia="STCaiyun" w:cs="Arial"/>
        </w:rPr>
        <w:t>)</w:t>
      </w:r>
      <w:r w:rsidRPr="003735D3">
        <w:rPr>
          <w:rFonts w:eastAsia="STCaiyun" w:cs="Arial"/>
        </w:rPr>
        <w:t xml:space="preserve"> The orange box shows the location of the study area in the Mediterranean Sea and the red box shows the location in the Aegean Sea. </w:t>
      </w:r>
      <w:r w:rsidRPr="00232438">
        <w:rPr>
          <w:rFonts w:eastAsia="STCaiyun" w:cs="Arial"/>
          <w:i/>
          <w:iCs/>
        </w:rPr>
        <w:t>(b)</w:t>
      </w:r>
      <w:r w:rsidRPr="006E2D8E">
        <w:rPr>
          <w:rFonts w:eastAsia="STCaiyun" w:cs="Arial"/>
        </w:rPr>
        <w:t xml:space="preserve"> The 1,000 km</w:t>
      </w:r>
      <w:r w:rsidRPr="006E2D8E">
        <w:rPr>
          <w:rFonts w:eastAsia="STCaiyun" w:cs="Arial"/>
          <w:vertAlign w:val="superscript"/>
        </w:rPr>
        <w:t xml:space="preserve">2 </w:t>
      </w:r>
      <w:r w:rsidRPr="006E2D8E">
        <w:rPr>
          <w:rFonts w:eastAsia="STCaiyun" w:cs="Arial"/>
        </w:rPr>
        <w:t xml:space="preserve">study area is shown inside the orange box. The red point locates the </w:t>
      </w:r>
      <w:r w:rsidRPr="006E2D8E">
        <w:rPr>
          <w:rFonts w:eastAsia="STCaiyun" w:cs="Arial"/>
          <w:lang w:val="en-AU"/>
        </w:rPr>
        <w:t xml:space="preserve">starting point of each survey, the </w:t>
      </w:r>
      <w:r w:rsidRPr="006E2D8E">
        <w:rPr>
          <w:rFonts w:eastAsia="STCaiyun" w:cs="Arial"/>
        </w:rPr>
        <w:t>port Marina of Pythagorio.</w:t>
      </w:r>
    </w:p>
    <w:p w14:paraId="04DC0893" w14:textId="77777777" w:rsidR="006E2D8E" w:rsidRPr="00C40B92" w:rsidRDefault="006E2D8E" w:rsidP="00C40B92">
      <w:pPr>
        <w:pStyle w:val="Heading3"/>
        <w:rPr>
          <w:rFonts w:eastAsia="STCaiyun"/>
          <w:lang w:eastAsia="en-GB"/>
        </w:rPr>
      </w:pPr>
      <w:r w:rsidRPr="00C40B92">
        <w:rPr>
          <w:rFonts w:eastAsia="STCaiyun"/>
          <w:lang w:eastAsia="en-GB"/>
        </w:rPr>
        <w:lastRenderedPageBreak/>
        <w:t>Resources and Equipment</w:t>
      </w:r>
    </w:p>
    <w:p w14:paraId="0841AA3A" w14:textId="77777777" w:rsidR="006E2D8E" w:rsidRPr="006E2D8E" w:rsidRDefault="006E2D8E" w:rsidP="006E2D8E">
      <w:pPr>
        <w:tabs>
          <w:tab w:val="left" w:pos="3578"/>
        </w:tabs>
        <w:spacing w:after="0"/>
        <w:rPr>
          <w:rFonts w:eastAsia="STCaiyun" w:cs="Arial"/>
          <w:lang w:val="en-AU"/>
        </w:rPr>
      </w:pPr>
      <w:r w:rsidRPr="006E2D8E">
        <w:rPr>
          <w:rFonts w:eastAsia="STCaiyun" w:cs="Arial"/>
        </w:rPr>
        <w:t xml:space="preserve">Data was collected through boat surveys onboard a research vessel, the Aegean Explorer, provided by the Archipelagos Institute of Marine Conservation (Archipelagos Institute of Marine Conservation, 2011). The boat was a 21.74 m motorboat with two 450 hp engines (Archipelagos Institute of Marine Conservation, 2023). </w:t>
      </w:r>
      <w:r w:rsidRPr="006E2D8E">
        <w:rPr>
          <w:rFonts w:eastAsia="STCaiyun" w:cs="Arial"/>
          <w:lang w:val="en-AU"/>
        </w:rPr>
        <w:t xml:space="preserve">The crew consisted of six to ten trained observers, a supervisor, and a captain. Boat-based visual surveys were only carried out during daylight hours and under good weather conditions (Beaufort Sea State </w:t>
      </w:r>
      <w:r w:rsidRPr="006E2D8E">
        <w:rPr>
          <w:rFonts w:eastAsia="STCaiyun" w:cs="Cambria Math"/>
          <w:lang w:val="en-AU"/>
        </w:rPr>
        <w:t>≤</w:t>
      </w:r>
      <w:r w:rsidRPr="006E2D8E">
        <w:rPr>
          <w:rFonts w:eastAsia="STCaiyun" w:cs="Arial"/>
          <w:lang w:val="en-AU"/>
        </w:rPr>
        <w:t xml:space="preserve"> 3) for the crew</w:t>
      </w:r>
      <w:r w:rsidRPr="006E2D8E">
        <w:rPr>
          <w:rFonts w:eastAsia="STCaiyun" w:cs="STCaiyun"/>
          <w:lang w:val="en-AU"/>
        </w:rPr>
        <w:t>’</w:t>
      </w:r>
      <w:r w:rsidRPr="006E2D8E">
        <w:rPr>
          <w:rFonts w:eastAsia="STCaiyun" w:cs="Arial"/>
          <w:lang w:val="en-AU"/>
        </w:rPr>
        <w:t>s safety and because sightings were harder to observe in harsher conditions (Wheeler and Wilkinson, 2004). A risk assessment was written and adhered to throughout the study.</w:t>
      </w:r>
    </w:p>
    <w:p w14:paraId="687115D1" w14:textId="77777777" w:rsidR="006E2D8E" w:rsidRPr="00C40B92" w:rsidRDefault="006E2D8E" w:rsidP="00C40B92">
      <w:pPr>
        <w:pStyle w:val="Heading3"/>
        <w:rPr>
          <w:rFonts w:eastAsia="STCaiyun"/>
          <w:lang w:eastAsia="en-GB"/>
        </w:rPr>
      </w:pPr>
      <w:r w:rsidRPr="00C40B92">
        <w:rPr>
          <w:rFonts w:eastAsia="STCaiyun"/>
          <w:lang w:eastAsia="en-GB"/>
        </w:rPr>
        <w:t>Data Collection</w:t>
      </w:r>
      <w:r w:rsidRPr="00C40B92">
        <w:rPr>
          <w:rFonts w:eastAsia="STCaiyun"/>
          <w:lang w:eastAsia="en-GB"/>
        </w:rPr>
        <w:tab/>
      </w:r>
    </w:p>
    <w:p w14:paraId="555EE5DD" w14:textId="77777777" w:rsidR="006E2D8E" w:rsidRPr="006E2D8E" w:rsidRDefault="006E2D8E" w:rsidP="006E2D8E">
      <w:pPr>
        <w:tabs>
          <w:tab w:val="left" w:pos="3578"/>
        </w:tabs>
        <w:spacing w:after="0"/>
        <w:rPr>
          <w:rFonts w:eastAsia="STCaiyun" w:cs="Arial"/>
        </w:rPr>
      </w:pPr>
      <w:r w:rsidRPr="006E2D8E">
        <w:rPr>
          <w:rFonts w:eastAsia="STCaiyun" w:cs="Arial"/>
          <w:lang w:val="en-AU"/>
        </w:rPr>
        <w:t xml:space="preserve">Opportunistic vessel-based surveys were carried out within the study area </w:t>
      </w:r>
      <w:r w:rsidRPr="006E2D8E">
        <w:rPr>
          <w:rFonts w:eastAsia="STCaiyun" w:cs="Arial"/>
        </w:rPr>
        <w:t>in the summer and autumn of 2021 and 2022</w:t>
      </w:r>
      <w:r w:rsidRPr="006E2D8E">
        <w:rPr>
          <w:rFonts w:eastAsia="STCaiyun" w:cs="Arial"/>
          <w:lang w:val="en-AU"/>
        </w:rPr>
        <w:t xml:space="preserve">. During surveys, </w:t>
      </w:r>
      <w:r w:rsidRPr="006E2D8E">
        <w:rPr>
          <w:rFonts w:eastAsia="STCaiyun" w:cs="Arial"/>
        </w:rPr>
        <w:t xml:space="preserve">a PAMGuard Recorder Module was set to record the survey route and sightings' GPS coordinates (Gillespie </w:t>
      </w:r>
      <w:r w:rsidRPr="00232438">
        <w:rPr>
          <w:rFonts w:eastAsia="STCaiyun" w:cs="Arial"/>
          <w:i/>
          <w:iCs/>
        </w:rPr>
        <w:t>et al.,</w:t>
      </w:r>
      <w:r w:rsidRPr="006E2D8E">
        <w:rPr>
          <w:rFonts w:eastAsia="STCaiyun" w:cs="Arial"/>
        </w:rPr>
        <w:t xml:space="preserve"> 2009). Throughout the surveys, the</w:t>
      </w:r>
      <w:r w:rsidRPr="006E2D8E">
        <w:rPr>
          <w:rFonts w:eastAsia="STCaiyun" w:cs="Arial"/>
          <w:lang w:val="en-AU"/>
        </w:rPr>
        <w:t xml:space="preserve"> boat maintained a maximum speed of 7 knots to minimise the disturbance to dolphins. To spot them, the sea surface was continuously scanned, from the boat to the horizon using binoculars from all angles by three to four trained observers.</w:t>
      </w:r>
      <w:r w:rsidRPr="006E2D8E">
        <w:rPr>
          <w:rFonts w:eastAsia="STCaiyun" w:cs="Arial"/>
        </w:rPr>
        <w:t xml:space="preserve"> </w:t>
      </w:r>
    </w:p>
    <w:p w14:paraId="34A5418D" w14:textId="77777777" w:rsidR="006E2D8E" w:rsidRPr="006E2D8E" w:rsidRDefault="006E2D8E" w:rsidP="006E2D8E">
      <w:pPr>
        <w:tabs>
          <w:tab w:val="left" w:pos="3578"/>
        </w:tabs>
        <w:spacing w:after="0"/>
        <w:rPr>
          <w:rFonts w:eastAsia="STCaiyun" w:cs="Arial"/>
        </w:rPr>
      </w:pPr>
    </w:p>
    <w:p w14:paraId="42D09823" w14:textId="397F594D" w:rsidR="006E2D8E" w:rsidRDefault="006E2D8E" w:rsidP="006E2D8E">
      <w:pPr>
        <w:tabs>
          <w:tab w:val="left" w:pos="3578"/>
        </w:tabs>
        <w:spacing w:after="0"/>
        <w:rPr>
          <w:rFonts w:eastAsia="STCaiyun" w:cs="Arial"/>
        </w:rPr>
      </w:pPr>
      <w:r w:rsidRPr="006E2D8E">
        <w:rPr>
          <w:rFonts w:eastAsia="STCaiyun" w:cs="Arial"/>
          <w:lang w:val="en-AU"/>
        </w:rPr>
        <w:t xml:space="preserve">When a pod of </w:t>
      </w:r>
      <w:r w:rsidRPr="006E2D8E">
        <w:rPr>
          <w:rFonts w:eastAsia="STCaiyun" w:cs="Arial"/>
          <w:i/>
          <w:iCs/>
          <w:lang w:val="en-AU"/>
        </w:rPr>
        <w:t>Delphinus delphis</w:t>
      </w:r>
      <w:r w:rsidRPr="006E2D8E">
        <w:rPr>
          <w:rFonts w:eastAsia="STCaiyun" w:cs="Arial"/>
          <w:lang w:val="en-AU"/>
        </w:rPr>
        <w:t xml:space="preserve"> or </w:t>
      </w:r>
      <w:r w:rsidRPr="006E2D8E">
        <w:rPr>
          <w:rFonts w:eastAsia="STCaiyun" w:cs="Arial"/>
          <w:i/>
          <w:iCs/>
          <w:lang w:val="en-AU"/>
        </w:rPr>
        <w:t>Tursiops truncatus</w:t>
      </w:r>
      <w:r w:rsidRPr="006E2D8E">
        <w:rPr>
          <w:rFonts w:eastAsia="STCaiyun" w:cs="Arial"/>
          <w:lang w:val="en-AU"/>
        </w:rPr>
        <w:t xml:space="preserve"> was sighted, </w:t>
      </w:r>
      <w:r w:rsidRPr="006E2D8E">
        <w:rPr>
          <w:rFonts w:eastAsia="STCaiyun" w:cs="Arial"/>
        </w:rPr>
        <w:t xml:space="preserve">the boat decreased in speed and followed the pod </w:t>
      </w:r>
      <w:r w:rsidRPr="006E2D8E">
        <w:rPr>
          <w:rFonts w:eastAsia="STCaiyun" w:cs="Arial"/>
          <w:lang w:val="en-AU"/>
        </w:rPr>
        <w:t xml:space="preserve">until it was lost from view. During a sighting, </w:t>
      </w:r>
      <w:r w:rsidRPr="006E2D8E">
        <w:rPr>
          <w:rFonts w:eastAsia="STCaiyun" w:cs="Arial"/>
        </w:rPr>
        <w:t xml:space="preserve">vessel presence or absence (excluding the research vessel) was attained by scanning the </w:t>
      </w:r>
      <w:r w:rsidRPr="006E2D8E">
        <w:rPr>
          <w:rFonts w:eastAsia="STCaiyun" w:cs="Arial"/>
          <w:lang w:val="en-AU"/>
        </w:rPr>
        <w:t xml:space="preserve">sea surface from the boat to the horizon using binoculars. </w:t>
      </w:r>
      <w:r w:rsidRPr="006E2D8E">
        <w:rPr>
          <w:rFonts w:eastAsia="STCaiyun" w:cs="Arial"/>
        </w:rPr>
        <w:t xml:space="preserve">Behavioural data was collected by recording the pod </w:t>
      </w:r>
      <w:r w:rsidRPr="006E2D8E">
        <w:rPr>
          <w:rFonts w:eastAsia="STCaiyun" w:cs="Arial"/>
          <w:lang w:val="en-AU"/>
        </w:rPr>
        <w:t xml:space="preserve">using a </w:t>
      </w:r>
      <w:r w:rsidRPr="006E2D8E">
        <w:rPr>
          <w:rFonts w:eastAsia="STCaiyun" w:cs="Arial"/>
        </w:rPr>
        <w:t xml:space="preserve">SONY HDR-CX240 video camera. At the start of the video, the boat survey number, sighting number, date, time, and species, were clearly stated. The videos were narrated throughout, stating the behaviours exhibited using </w:t>
      </w:r>
      <w:r w:rsidRPr="006E2D8E">
        <w:rPr>
          <w:rFonts w:eastAsia="STCaiyun" w:cs="Arial"/>
          <w:lang w:val="en-AU"/>
        </w:rPr>
        <w:t>an ethogram (</w:t>
      </w:r>
      <w:r w:rsidRPr="006E2D8E">
        <w:rPr>
          <w:rFonts w:eastAsia="STCaiyun" w:cs="Arial"/>
        </w:rPr>
        <w:t xml:space="preserve">Elias </w:t>
      </w:r>
      <w:r w:rsidRPr="006E2D8E">
        <w:rPr>
          <w:rFonts w:eastAsia="STCaiyun" w:cs="Arial"/>
          <w:i/>
          <w:iCs/>
        </w:rPr>
        <w:t>et al.</w:t>
      </w:r>
      <w:r w:rsidRPr="006E2D8E">
        <w:rPr>
          <w:rFonts w:eastAsia="STCaiyun" w:cs="Arial"/>
        </w:rPr>
        <w:t xml:space="preserve">, 2021; </w:t>
      </w:r>
      <w:r w:rsidRPr="006E2D8E">
        <w:rPr>
          <w:rFonts w:eastAsia="STCaiyun" w:cs="Arial"/>
          <w:i/>
          <w:iCs/>
          <w:lang w:val="en-AU"/>
        </w:rPr>
        <w:t>Table 1</w:t>
      </w:r>
      <w:r w:rsidRPr="006E2D8E">
        <w:rPr>
          <w:rFonts w:eastAsia="STCaiyun" w:cs="Arial"/>
          <w:lang w:val="en-AU"/>
        </w:rPr>
        <w:t xml:space="preserve">). </w:t>
      </w:r>
      <w:r w:rsidRPr="006E2D8E">
        <w:rPr>
          <w:rFonts w:eastAsia="STCaiyun" w:cs="Arial"/>
        </w:rPr>
        <w:t>Behaviour was collected using the focal group sampling method of noting the behaviour exhibited in at least 50% of the individuals (Mann, 2001).</w:t>
      </w:r>
      <w:r w:rsidR="004C76D3">
        <w:rPr>
          <w:rFonts w:eastAsia="STCaiyun" w:cs="Arial"/>
        </w:rPr>
        <w:t xml:space="preserve"> Table 1 below</w:t>
      </w:r>
      <w:r w:rsidR="004C76D3" w:rsidRPr="006E2D8E">
        <w:rPr>
          <w:rFonts w:eastAsia="STCaiyun" w:cs="Arial"/>
        </w:rPr>
        <w:t xml:space="preserve"> contains</w:t>
      </w:r>
      <w:r w:rsidR="004C76D3" w:rsidRPr="006E2D8E">
        <w:rPr>
          <w:rFonts w:eastAsia="STCaiyun" w:cs="Arial"/>
          <w:lang w:val="en-AU"/>
        </w:rPr>
        <w:t xml:space="preserve"> two behavioural states (diving and swimming) and six behavioural categories</w:t>
      </w:r>
      <w:r w:rsidR="004C76D3" w:rsidRPr="006E2D8E">
        <w:rPr>
          <w:rFonts w:eastAsia="STCaiyun" w:cs="Arial"/>
        </w:rPr>
        <w:t xml:space="preserve"> (feeding, porpoising, resting, sharking, socialising, and travelling) (</w:t>
      </w:r>
      <w:r w:rsidR="004C76D3" w:rsidRPr="006E2D8E">
        <w:rPr>
          <w:rFonts w:eastAsia="STCaiyun" w:cs="Arial"/>
          <w:lang w:eastAsia="en-GB"/>
        </w:rPr>
        <w:t>Elias</w:t>
      </w:r>
      <w:r w:rsidR="004C76D3" w:rsidRPr="006E2D8E">
        <w:rPr>
          <w:rFonts w:eastAsia="STCaiyun" w:cs="Arial"/>
        </w:rPr>
        <w:t xml:space="preserve"> </w:t>
      </w:r>
      <w:r w:rsidR="004C76D3" w:rsidRPr="006E2D8E">
        <w:rPr>
          <w:rFonts w:eastAsia="STCaiyun" w:cs="Arial"/>
          <w:i/>
          <w:iCs/>
        </w:rPr>
        <w:t>et al.</w:t>
      </w:r>
      <w:r w:rsidR="004C76D3" w:rsidRPr="006E2D8E">
        <w:rPr>
          <w:rFonts w:eastAsia="STCaiyun" w:cs="Arial"/>
        </w:rPr>
        <w:t xml:space="preserve">, </w:t>
      </w:r>
      <w:r w:rsidR="004C76D3" w:rsidRPr="006E2D8E">
        <w:rPr>
          <w:rFonts w:eastAsia="STCaiyun" w:cs="Arial"/>
          <w:lang w:eastAsia="en-GB"/>
        </w:rPr>
        <w:t>202</w:t>
      </w:r>
      <w:r w:rsidR="004C76D3" w:rsidRPr="006E2D8E">
        <w:rPr>
          <w:rFonts w:eastAsia="STCaiyun" w:cs="Arial"/>
        </w:rPr>
        <w:t>1).</w:t>
      </w:r>
    </w:p>
    <w:p w14:paraId="2A3F2382" w14:textId="77777777" w:rsidR="000B61F0" w:rsidRDefault="000B61F0" w:rsidP="006E2D8E">
      <w:pPr>
        <w:tabs>
          <w:tab w:val="left" w:pos="3578"/>
        </w:tabs>
        <w:spacing w:after="0"/>
        <w:rPr>
          <w:rFonts w:eastAsia="STCaiyun" w:cs="Arial"/>
        </w:rPr>
      </w:pPr>
    </w:p>
    <w:p w14:paraId="719DEE6C" w14:textId="77777777" w:rsidR="000B61F0" w:rsidRDefault="000B61F0" w:rsidP="006E2D8E">
      <w:pPr>
        <w:tabs>
          <w:tab w:val="left" w:pos="3578"/>
        </w:tabs>
        <w:spacing w:after="0"/>
        <w:rPr>
          <w:rFonts w:eastAsia="STCaiyun" w:cs="Arial"/>
        </w:rPr>
      </w:pPr>
    </w:p>
    <w:p w14:paraId="0DA4A462" w14:textId="77777777" w:rsidR="000B61F0" w:rsidRDefault="000B61F0" w:rsidP="006E2D8E">
      <w:pPr>
        <w:tabs>
          <w:tab w:val="left" w:pos="3578"/>
        </w:tabs>
        <w:spacing w:after="0"/>
        <w:rPr>
          <w:rFonts w:eastAsia="STCaiyun" w:cs="Arial"/>
        </w:rPr>
      </w:pPr>
    </w:p>
    <w:p w14:paraId="0E40948B" w14:textId="77777777" w:rsidR="000B61F0" w:rsidRDefault="000B61F0" w:rsidP="006E2D8E">
      <w:pPr>
        <w:tabs>
          <w:tab w:val="left" w:pos="3578"/>
        </w:tabs>
        <w:spacing w:after="0"/>
        <w:rPr>
          <w:rFonts w:eastAsia="STCaiyun" w:cs="Arial"/>
        </w:rPr>
      </w:pPr>
    </w:p>
    <w:p w14:paraId="434BE848" w14:textId="77777777" w:rsidR="000B61F0" w:rsidRDefault="000B61F0" w:rsidP="006E2D8E">
      <w:pPr>
        <w:tabs>
          <w:tab w:val="left" w:pos="3578"/>
        </w:tabs>
        <w:spacing w:after="0"/>
        <w:rPr>
          <w:rFonts w:eastAsia="STCaiyun" w:cs="Arial"/>
        </w:rPr>
      </w:pPr>
    </w:p>
    <w:p w14:paraId="1918B603" w14:textId="77777777" w:rsidR="000B61F0" w:rsidRDefault="000B61F0" w:rsidP="006E2D8E">
      <w:pPr>
        <w:tabs>
          <w:tab w:val="left" w:pos="3578"/>
        </w:tabs>
        <w:spacing w:after="0"/>
        <w:rPr>
          <w:rFonts w:eastAsia="STCaiyun" w:cs="Arial"/>
        </w:rPr>
      </w:pPr>
    </w:p>
    <w:p w14:paraId="432BB7FA" w14:textId="77777777" w:rsidR="008615F3" w:rsidRDefault="008615F3" w:rsidP="006E2D8E">
      <w:pPr>
        <w:tabs>
          <w:tab w:val="left" w:pos="3578"/>
        </w:tabs>
        <w:spacing w:after="0"/>
        <w:rPr>
          <w:rFonts w:eastAsia="STCaiyun" w:cs="Arial"/>
        </w:rPr>
      </w:pPr>
    </w:p>
    <w:p w14:paraId="02952EBB" w14:textId="77777777" w:rsidR="008615F3" w:rsidRDefault="008615F3" w:rsidP="006E2D8E">
      <w:pPr>
        <w:tabs>
          <w:tab w:val="left" w:pos="3578"/>
        </w:tabs>
        <w:spacing w:after="0"/>
        <w:rPr>
          <w:rFonts w:eastAsia="STCaiyun" w:cs="Arial"/>
        </w:rPr>
      </w:pPr>
    </w:p>
    <w:p w14:paraId="01FBCF3C" w14:textId="77777777" w:rsidR="008615F3" w:rsidRPr="006E2D8E" w:rsidRDefault="008615F3" w:rsidP="006E2D8E">
      <w:pPr>
        <w:tabs>
          <w:tab w:val="left" w:pos="3578"/>
        </w:tabs>
        <w:spacing w:after="0"/>
        <w:rPr>
          <w:rFonts w:eastAsia="STCaiyun" w:cs="Arial"/>
        </w:rPr>
      </w:pPr>
    </w:p>
    <w:p w14:paraId="57694F5B" w14:textId="77777777" w:rsidR="006E2D8E" w:rsidRPr="006E2D8E" w:rsidRDefault="006E2D8E" w:rsidP="006E2D8E">
      <w:pPr>
        <w:tabs>
          <w:tab w:val="left" w:pos="3578"/>
        </w:tabs>
        <w:spacing w:after="0"/>
        <w:rPr>
          <w:rFonts w:eastAsia="STCaiyun" w:cs="Arial"/>
        </w:rPr>
      </w:pPr>
    </w:p>
    <w:p w14:paraId="3389041E" w14:textId="2D97DC86" w:rsidR="006E2D8E" w:rsidRPr="006E2D8E" w:rsidRDefault="006E2D8E" w:rsidP="006E2D8E">
      <w:pPr>
        <w:spacing w:after="160"/>
        <w:rPr>
          <w:rFonts w:eastAsia="STCaiyun" w:cs="Arial"/>
        </w:rPr>
      </w:pPr>
      <w:r w:rsidRPr="00232438">
        <w:rPr>
          <w:rFonts w:eastAsia="STCaiyun" w:cs="Arial"/>
          <w:i/>
          <w:iCs/>
        </w:rPr>
        <w:lastRenderedPageBreak/>
        <w:t>Table 1.</w:t>
      </w:r>
      <w:r w:rsidRPr="00232438">
        <w:rPr>
          <w:rFonts w:eastAsia="STCaiyun" w:cs="Arial"/>
        </w:rPr>
        <w:t xml:space="preserve"> Ethogram used in this study.</w:t>
      </w:r>
      <w:r w:rsidRPr="004C76D3">
        <w:rPr>
          <w:rFonts w:eastAsia="STCaiyun" w:cs="Arial"/>
        </w:rPr>
        <w:t xml:space="preserve"> </w:t>
      </w:r>
    </w:p>
    <w:tbl>
      <w:tblPr>
        <w:tblStyle w:val="PlainTable21"/>
        <w:tblW w:w="0" w:type="auto"/>
        <w:tblLook w:val="04A0" w:firstRow="1" w:lastRow="0" w:firstColumn="1" w:lastColumn="0" w:noHBand="0" w:noVBand="1"/>
      </w:tblPr>
      <w:tblGrid>
        <w:gridCol w:w="2552"/>
        <w:gridCol w:w="6474"/>
      </w:tblGrid>
      <w:tr w:rsidR="006E2D8E" w:rsidRPr="008A3FE9" w14:paraId="576A0BDA" w14:textId="77777777" w:rsidTr="00556AAA">
        <w:trPr>
          <w:cnfStyle w:val="100000000000" w:firstRow="1" w:lastRow="0" w:firstColumn="0" w:lastColumn="0" w:oddVBand="0" w:evenVBand="0" w:oddHBand="0" w:evenHBand="0" w:firstRowFirstColumn="0" w:firstRowLastColumn="0" w:lastRowFirstColumn="0" w:lastRowLastColumn="0"/>
          <w:trHeight w:val="400"/>
        </w:trPr>
        <w:tc>
          <w:tcPr>
            <w:cnfStyle w:val="001000000000" w:firstRow="0" w:lastRow="0" w:firstColumn="1" w:lastColumn="0" w:oddVBand="0" w:evenVBand="0" w:oddHBand="0" w:evenHBand="0" w:firstRowFirstColumn="0" w:firstRowLastColumn="0" w:lastRowFirstColumn="0" w:lastRowLastColumn="0"/>
            <w:tcW w:w="2552" w:type="dxa"/>
            <w:tcBorders>
              <w:top w:val="single" w:sz="4" w:space="0" w:color="000000"/>
              <w:bottom w:val="single" w:sz="4" w:space="0" w:color="000000"/>
              <w:right w:val="single" w:sz="4" w:space="0" w:color="FFFFFF"/>
            </w:tcBorders>
            <w:shd w:val="clear" w:color="auto" w:fill="auto"/>
          </w:tcPr>
          <w:p w14:paraId="2A6FBB35" w14:textId="77777777" w:rsidR="006E2D8E" w:rsidRPr="00232438" w:rsidRDefault="006E2D8E" w:rsidP="006E2D8E">
            <w:pPr>
              <w:spacing w:line="276" w:lineRule="auto"/>
              <w:rPr>
                <w:rFonts w:eastAsia="STCaiyun" w:cs="Arial"/>
                <w:b w:val="0"/>
                <w:bCs w:val="0"/>
                <w:color w:val="000000"/>
                <w:lang w:eastAsia="en-GB"/>
              </w:rPr>
            </w:pPr>
            <w:r w:rsidRPr="00232438">
              <w:rPr>
                <w:rFonts w:eastAsia="STCaiyun" w:cs="Arial"/>
                <w:b w:val="0"/>
                <w:bCs w:val="0"/>
                <w:color w:val="000000"/>
                <w:lang w:eastAsia="en-GB"/>
              </w:rPr>
              <w:t>Behavioural States and Categories</w:t>
            </w:r>
          </w:p>
        </w:tc>
        <w:tc>
          <w:tcPr>
            <w:tcW w:w="6474" w:type="dxa"/>
            <w:tcBorders>
              <w:top w:val="single" w:sz="4" w:space="0" w:color="000000"/>
              <w:bottom w:val="single" w:sz="4" w:space="0" w:color="FFFFFF"/>
            </w:tcBorders>
            <w:shd w:val="clear" w:color="auto" w:fill="auto"/>
          </w:tcPr>
          <w:p w14:paraId="1B6D9E99" w14:textId="77777777" w:rsidR="006E2D8E" w:rsidRPr="00232438" w:rsidRDefault="006E2D8E" w:rsidP="006E2D8E">
            <w:pPr>
              <w:spacing w:line="276" w:lineRule="auto"/>
              <w:cnfStyle w:val="100000000000" w:firstRow="1" w:lastRow="0" w:firstColumn="0" w:lastColumn="0" w:oddVBand="0" w:evenVBand="0" w:oddHBand="0" w:evenHBand="0" w:firstRowFirstColumn="0" w:firstRowLastColumn="0" w:lastRowFirstColumn="0" w:lastRowLastColumn="0"/>
              <w:rPr>
                <w:rFonts w:eastAsia="STCaiyun" w:cs="Arial"/>
                <w:b w:val="0"/>
                <w:bCs w:val="0"/>
                <w:color w:val="000000"/>
                <w:lang w:eastAsia="en-GB"/>
              </w:rPr>
            </w:pPr>
            <w:r w:rsidRPr="00232438">
              <w:rPr>
                <w:rFonts w:eastAsia="STCaiyun" w:cs="Arial"/>
                <w:b w:val="0"/>
                <w:bCs w:val="0"/>
                <w:color w:val="000000"/>
                <w:lang w:eastAsia="en-GB"/>
              </w:rPr>
              <w:t>Description</w:t>
            </w:r>
          </w:p>
        </w:tc>
      </w:tr>
      <w:tr w:rsidR="006E2D8E" w:rsidRPr="008A3FE9" w14:paraId="5C763BE7" w14:textId="77777777" w:rsidTr="00556AAA">
        <w:trPr>
          <w:cnfStyle w:val="000000100000" w:firstRow="0" w:lastRow="0" w:firstColumn="0" w:lastColumn="0" w:oddVBand="0" w:evenVBand="0" w:oddHBand="1" w:evenHBand="0" w:firstRowFirstColumn="0" w:firstRowLastColumn="0" w:lastRowFirstColumn="0" w:lastRowLastColumn="0"/>
          <w:trHeight w:val="400"/>
        </w:trPr>
        <w:tc>
          <w:tcPr>
            <w:cnfStyle w:val="001000000000" w:firstRow="0" w:lastRow="0" w:firstColumn="1" w:lastColumn="0" w:oddVBand="0" w:evenVBand="0" w:oddHBand="0" w:evenHBand="0" w:firstRowFirstColumn="0" w:firstRowLastColumn="0" w:lastRowFirstColumn="0" w:lastRowLastColumn="0"/>
            <w:tcW w:w="2552" w:type="dxa"/>
            <w:tcBorders>
              <w:top w:val="single" w:sz="4" w:space="0" w:color="000000"/>
              <w:left w:val="single" w:sz="4" w:space="0" w:color="FFFFFF"/>
              <w:bottom w:val="single" w:sz="4" w:space="0" w:color="FFFFFF"/>
            </w:tcBorders>
            <w:shd w:val="clear" w:color="auto" w:fill="auto"/>
          </w:tcPr>
          <w:p w14:paraId="1A5593D9" w14:textId="77777777" w:rsidR="006E2D8E" w:rsidRPr="00232438" w:rsidRDefault="006E2D8E" w:rsidP="006E2D8E">
            <w:pPr>
              <w:spacing w:line="276" w:lineRule="auto"/>
              <w:rPr>
                <w:rFonts w:eastAsia="STCaiyun" w:cs="Arial"/>
                <w:b w:val="0"/>
                <w:bCs w:val="0"/>
                <w:color w:val="000000"/>
                <w:lang w:eastAsia="en-GB"/>
              </w:rPr>
            </w:pPr>
            <w:r w:rsidRPr="00232438">
              <w:rPr>
                <w:rFonts w:eastAsia="STCaiyun" w:cs="Arial"/>
                <w:b w:val="0"/>
                <w:bCs w:val="0"/>
                <w:color w:val="000000"/>
                <w:lang w:eastAsia="en-GB"/>
              </w:rPr>
              <w:t>Diving</w:t>
            </w:r>
          </w:p>
        </w:tc>
        <w:tc>
          <w:tcPr>
            <w:tcW w:w="6474" w:type="dxa"/>
            <w:tcBorders>
              <w:top w:val="single" w:sz="4" w:space="0" w:color="000000"/>
              <w:bottom w:val="single" w:sz="4" w:space="0" w:color="FFFFFF"/>
            </w:tcBorders>
            <w:shd w:val="clear" w:color="auto" w:fill="auto"/>
            <w:hideMark/>
          </w:tcPr>
          <w:p w14:paraId="6015A3A7" w14:textId="77777777" w:rsidR="006E2D8E" w:rsidRPr="008A3FE9" w:rsidRDefault="006E2D8E" w:rsidP="006E2D8E">
            <w:pPr>
              <w:spacing w:line="276" w:lineRule="auto"/>
              <w:cnfStyle w:val="000000100000" w:firstRow="0" w:lastRow="0" w:firstColumn="0" w:lastColumn="0" w:oddVBand="0" w:evenVBand="0" w:oddHBand="1" w:evenHBand="0" w:firstRowFirstColumn="0" w:firstRowLastColumn="0" w:lastRowFirstColumn="0" w:lastRowLastColumn="0"/>
              <w:rPr>
                <w:rFonts w:eastAsia="STCaiyun" w:cs="Arial"/>
                <w:color w:val="000000"/>
                <w:lang w:eastAsia="en-GB"/>
              </w:rPr>
            </w:pPr>
            <w:r w:rsidRPr="008A3FE9">
              <w:rPr>
                <w:rFonts w:eastAsia="STCaiyun" w:cs="Arial"/>
                <w:color w:val="000000"/>
                <w:lang w:eastAsia="en-GB"/>
              </w:rPr>
              <w:t>Dolphin dives in, no steadily directional movement – often occurs when feeding.</w:t>
            </w:r>
          </w:p>
          <w:p w14:paraId="393423DF" w14:textId="77777777" w:rsidR="006E2D8E" w:rsidRPr="008A3FE9" w:rsidRDefault="006E2D8E" w:rsidP="006E2D8E">
            <w:pPr>
              <w:spacing w:line="276" w:lineRule="auto"/>
              <w:cnfStyle w:val="000000100000" w:firstRow="0" w:lastRow="0" w:firstColumn="0" w:lastColumn="0" w:oddVBand="0" w:evenVBand="0" w:oddHBand="1" w:evenHBand="0" w:firstRowFirstColumn="0" w:firstRowLastColumn="0" w:lastRowFirstColumn="0" w:lastRowLastColumn="0"/>
              <w:rPr>
                <w:rFonts w:eastAsia="STCaiyun" w:cs="Arial"/>
                <w:color w:val="000000"/>
                <w:lang w:eastAsia="en-GB"/>
              </w:rPr>
            </w:pPr>
          </w:p>
          <w:p w14:paraId="2050F290" w14:textId="77777777" w:rsidR="006E2D8E" w:rsidRPr="008A3FE9" w:rsidRDefault="006E2D8E" w:rsidP="006E2D8E">
            <w:pPr>
              <w:spacing w:line="276" w:lineRule="auto"/>
              <w:cnfStyle w:val="000000100000" w:firstRow="0" w:lastRow="0" w:firstColumn="0" w:lastColumn="0" w:oddVBand="0" w:evenVBand="0" w:oddHBand="1" w:evenHBand="0" w:firstRowFirstColumn="0" w:firstRowLastColumn="0" w:lastRowFirstColumn="0" w:lastRowLastColumn="0"/>
              <w:rPr>
                <w:rFonts w:eastAsia="STCaiyun" w:cs="Arial"/>
                <w:lang w:eastAsia="en-GB"/>
              </w:rPr>
            </w:pPr>
          </w:p>
        </w:tc>
      </w:tr>
      <w:tr w:rsidR="006E2D8E" w:rsidRPr="008A3FE9" w14:paraId="12948D41" w14:textId="77777777" w:rsidTr="00556AAA">
        <w:trPr>
          <w:trHeight w:val="400"/>
        </w:trPr>
        <w:tc>
          <w:tcPr>
            <w:cnfStyle w:val="001000000000" w:firstRow="0" w:lastRow="0" w:firstColumn="1" w:lastColumn="0" w:oddVBand="0" w:evenVBand="0" w:oddHBand="0" w:evenHBand="0" w:firstRowFirstColumn="0" w:firstRowLastColumn="0" w:lastRowFirstColumn="0" w:lastRowLastColumn="0"/>
            <w:tcW w:w="2552" w:type="dxa"/>
            <w:tcBorders>
              <w:top w:val="single" w:sz="4" w:space="0" w:color="FFFFFF"/>
              <w:left w:val="single" w:sz="4" w:space="0" w:color="FFFFFF"/>
              <w:bottom w:val="single" w:sz="4" w:space="0" w:color="FFFFFF"/>
            </w:tcBorders>
            <w:shd w:val="clear" w:color="auto" w:fill="auto"/>
          </w:tcPr>
          <w:p w14:paraId="3EE4F299" w14:textId="77777777" w:rsidR="006E2D8E" w:rsidRPr="00232438" w:rsidRDefault="006E2D8E" w:rsidP="006E2D8E">
            <w:pPr>
              <w:spacing w:line="276" w:lineRule="auto"/>
              <w:rPr>
                <w:rFonts w:eastAsia="STCaiyun" w:cs="Arial"/>
                <w:b w:val="0"/>
                <w:bCs w:val="0"/>
                <w:color w:val="000000"/>
                <w:lang w:eastAsia="en-GB"/>
              </w:rPr>
            </w:pPr>
            <w:r w:rsidRPr="00232438">
              <w:rPr>
                <w:rFonts w:eastAsia="STCaiyun" w:cs="Arial"/>
                <w:b w:val="0"/>
                <w:bCs w:val="0"/>
                <w:color w:val="000000"/>
                <w:lang w:eastAsia="en-GB"/>
              </w:rPr>
              <w:t>Swimming</w:t>
            </w:r>
          </w:p>
        </w:tc>
        <w:tc>
          <w:tcPr>
            <w:tcW w:w="6474" w:type="dxa"/>
            <w:tcBorders>
              <w:top w:val="single" w:sz="4" w:space="0" w:color="FFFFFF"/>
              <w:bottom w:val="single" w:sz="4" w:space="0" w:color="FFFFFF"/>
            </w:tcBorders>
            <w:shd w:val="clear" w:color="auto" w:fill="auto"/>
            <w:hideMark/>
          </w:tcPr>
          <w:p w14:paraId="703B9DB6" w14:textId="77777777" w:rsidR="006E2D8E" w:rsidRPr="008A3FE9" w:rsidRDefault="006E2D8E" w:rsidP="006E2D8E">
            <w:pPr>
              <w:spacing w:line="276" w:lineRule="auto"/>
              <w:cnfStyle w:val="000000000000" w:firstRow="0" w:lastRow="0" w:firstColumn="0" w:lastColumn="0" w:oddVBand="0" w:evenVBand="0" w:oddHBand="0" w:evenHBand="0" w:firstRowFirstColumn="0" w:firstRowLastColumn="0" w:lastRowFirstColumn="0" w:lastRowLastColumn="0"/>
              <w:rPr>
                <w:rFonts w:eastAsia="STCaiyun" w:cs="Arial"/>
                <w:color w:val="000000"/>
                <w:lang w:eastAsia="en-GB"/>
              </w:rPr>
            </w:pPr>
            <w:r w:rsidRPr="008A3FE9">
              <w:rPr>
                <w:rFonts w:eastAsia="STCaiyun" w:cs="Arial"/>
                <w:color w:val="000000"/>
                <w:lang w:eastAsia="en-GB"/>
              </w:rPr>
              <w:t>Dolphin is swimming below 1m underwater, randomly at any speed. Categories occur while swimming.</w:t>
            </w:r>
          </w:p>
          <w:p w14:paraId="3A1E4FEB" w14:textId="77777777" w:rsidR="006E2D8E" w:rsidRPr="008A3FE9" w:rsidRDefault="006E2D8E" w:rsidP="006E2D8E">
            <w:pPr>
              <w:spacing w:line="276" w:lineRule="auto"/>
              <w:cnfStyle w:val="000000000000" w:firstRow="0" w:lastRow="0" w:firstColumn="0" w:lastColumn="0" w:oddVBand="0" w:evenVBand="0" w:oddHBand="0" w:evenHBand="0" w:firstRowFirstColumn="0" w:firstRowLastColumn="0" w:lastRowFirstColumn="0" w:lastRowLastColumn="0"/>
              <w:rPr>
                <w:rFonts w:eastAsia="STCaiyun" w:cs="Arial"/>
                <w:color w:val="000000"/>
                <w:lang w:eastAsia="en-GB"/>
              </w:rPr>
            </w:pPr>
          </w:p>
          <w:p w14:paraId="37ECCD81" w14:textId="77777777" w:rsidR="006E2D8E" w:rsidRPr="008A3FE9" w:rsidRDefault="006E2D8E" w:rsidP="006E2D8E">
            <w:pPr>
              <w:spacing w:line="276" w:lineRule="auto"/>
              <w:cnfStyle w:val="000000000000" w:firstRow="0" w:lastRow="0" w:firstColumn="0" w:lastColumn="0" w:oddVBand="0" w:evenVBand="0" w:oddHBand="0" w:evenHBand="0" w:firstRowFirstColumn="0" w:firstRowLastColumn="0" w:lastRowFirstColumn="0" w:lastRowLastColumn="0"/>
              <w:rPr>
                <w:rFonts w:eastAsia="STCaiyun" w:cs="Arial"/>
                <w:lang w:eastAsia="en-GB"/>
              </w:rPr>
            </w:pPr>
          </w:p>
        </w:tc>
      </w:tr>
      <w:tr w:rsidR="006E2D8E" w:rsidRPr="008A3FE9" w14:paraId="177924D3" w14:textId="77777777" w:rsidTr="00556AAA">
        <w:trPr>
          <w:cnfStyle w:val="000000100000" w:firstRow="0" w:lastRow="0" w:firstColumn="0" w:lastColumn="0" w:oddVBand="0" w:evenVBand="0" w:oddHBand="1" w:evenHBand="0" w:firstRowFirstColumn="0" w:firstRowLastColumn="0" w:lastRowFirstColumn="0" w:lastRowLastColumn="0"/>
          <w:trHeight w:val="901"/>
        </w:trPr>
        <w:tc>
          <w:tcPr>
            <w:cnfStyle w:val="001000000000" w:firstRow="0" w:lastRow="0" w:firstColumn="1" w:lastColumn="0" w:oddVBand="0" w:evenVBand="0" w:oddHBand="0" w:evenHBand="0" w:firstRowFirstColumn="0" w:firstRowLastColumn="0" w:lastRowFirstColumn="0" w:lastRowLastColumn="0"/>
            <w:tcW w:w="2552" w:type="dxa"/>
            <w:tcBorders>
              <w:top w:val="single" w:sz="4" w:space="0" w:color="FFFFFF"/>
              <w:left w:val="single" w:sz="4" w:space="0" w:color="FFFFFF"/>
              <w:bottom w:val="single" w:sz="4" w:space="0" w:color="FFFFFF"/>
            </w:tcBorders>
            <w:shd w:val="clear" w:color="auto" w:fill="auto"/>
          </w:tcPr>
          <w:p w14:paraId="67FBC3B6" w14:textId="77777777" w:rsidR="006E2D8E" w:rsidRPr="00232438" w:rsidRDefault="006E2D8E" w:rsidP="006E2D8E">
            <w:pPr>
              <w:spacing w:line="276" w:lineRule="auto"/>
              <w:rPr>
                <w:rFonts w:eastAsia="STCaiyun" w:cs="Arial"/>
                <w:b w:val="0"/>
                <w:bCs w:val="0"/>
                <w:color w:val="000000"/>
                <w:lang w:eastAsia="en-GB"/>
              </w:rPr>
            </w:pPr>
            <w:r w:rsidRPr="00232438">
              <w:rPr>
                <w:rFonts w:eastAsia="STCaiyun" w:cs="Arial"/>
                <w:b w:val="0"/>
                <w:bCs w:val="0"/>
                <w:color w:val="000000"/>
                <w:lang w:eastAsia="en-GB"/>
              </w:rPr>
              <w:t>Feeding</w:t>
            </w:r>
          </w:p>
        </w:tc>
        <w:tc>
          <w:tcPr>
            <w:tcW w:w="6474" w:type="dxa"/>
            <w:tcBorders>
              <w:top w:val="single" w:sz="4" w:space="0" w:color="FFFFFF"/>
              <w:bottom w:val="single" w:sz="4" w:space="0" w:color="FFFFFF"/>
            </w:tcBorders>
            <w:shd w:val="clear" w:color="auto" w:fill="auto"/>
            <w:hideMark/>
          </w:tcPr>
          <w:p w14:paraId="409019CC" w14:textId="77777777" w:rsidR="006E2D8E" w:rsidRPr="008A3FE9" w:rsidRDefault="006E2D8E" w:rsidP="006E2D8E">
            <w:pPr>
              <w:spacing w:line="276" w:lineRule="auto"/>
              <w:cnfStyle w:val="000000100000" w:firstRow="0" w:lastRow="0" w:firstColumn="0" w:lastColumn="0" w:oddVBand="0" w:evenVBand="0" w:oddHBand="1" w:evenHBand="0" w:firstRowFirstColumn="0" w:firstRowLastColumn="0" w:lastRowFirstColumn="0" w:lastRowLastColumn="0"/>
              <w:rPr>
                <w:rFonts w:eastAsia="STCaiyun" w:cs="Arial"/>
                <w:color w:val="000000"/>
                <w:lang w:eastAsia="en-GB"/>
              </w:rPr>
            </w:pPr>
            <w:r w:rsidRPr="008A3FE9">
              <w:rPr>
                <w:rFonts w:eastAsia="STCaiyun" w:cs="Arial"/>
                <w:color w:val="000000"/>
                <w:lang w:eastAsia="en-GB"/>
              </w:rPr>
              <w:t>Dolphin is feeding close to the surface of the water; frequently moving in circles and diving in different directions; often indicated when birds are concentrated in an area.</w:t>
            </w:r>
          </w:p>
          <w:p w14:paraId="733A8A89" w14:textId="77777777" w:rsidR="006E2D8E" w:rsidRPr="008A3FE9" w:rsidRDefault="006E2D8E" w:rsidP="006E2D8E">
            <w:pPr>
              <w:spacing w:line="276" w:lineRule="auto"/>
              <w:cnfStyle w:val="000000100000" w:firstRow="0" w:lastRow="0" w:firstColumn="0" w:lastColumn="0" w:oddVBand="0" w:evenVBand="0" w:oddHBand="1" w:evenHBand="0" w:firstRowFirstColumn="0" w:firstRowLastColumn="0" w:lastRowFirstColumn="0" w:lastRowLastColumn="0"/>
              <w:rPr>
                <w:rFonts w:eastAsia="STCaiyun" w:cs="Arial"/>
                <w:color w:val="000000"/>
                <w:lang w:eastAsia="en-GB"/>
              </w:rPr>
            </w:pPr>
          </w:p>
          <w:p w14:paraId="27E1AB66" w14:textId="77777777" w:rsidR="006E2D8E" w:rsidRPr="008A3FE9" w:rsidRDefault="006E2D8E" w:rsidP="006E2D8E">
            <w:pPr>
              <w:spacing w:line="276" w:lineRule="auto"/>
              <w:cnfStyle w:val="000000100000" w:firstRow="0" w:lastRow="0" w:firstColumn="0" w:lastColumn="0" w:oddVBand="0" w:evenVBand="0" w:oddHBand="1" w:evenHBand="0" w:firstRowFirstColumn="0" w:firstRowLastColumn="0" w:lastRowFirstColumn="0" w:lastRowLastColumn="0"/>
              <w:rPr>
                <w:rFonts w:eastAsia="STCaiyun" w:cs="Arial"/>
                <w:lang w:eastAsia="en-GB"/>
              </w:rPr>
            </w:pPr>
          </w:p>
        </w:tc>
      </w:tr>
      <w:tr w:rsidR="006E2D8E" w:rsidRPr="008A3FE9" w14:paraId="58AABA4F" w14:textId="77777777" w:rsidTr="00556AAA">
        <w:trPr>
          <w:trHeight w:val="600"/>
        </w:trPr>
        <w:tc>
          <w:tcPr>
            <w:cnfStyle w:val="001000000000" w:firstRow="0" w:lastRow="0" w:firstColumn="1" w:lastColumn="0" w:oddVBand="0" w:evenVBand="0" w:oddHBand="0" w:evenHBand="0" w:firstRowFirstColumn="0" w:firstRowLastColumn="0" w:lastRowFirstColumn="0" w:lastRowLastColumn="0"/>
            <w:tcW w:w="2552" w:type="dxa"/>
            <w:tcBorders>
              <w:top w:val="single" w:sz="4" w:space="0" w:color="FFFFFF"/>
              <w:left w:val="single" w:sz="4" w:space="0" w:color="FFFFFF"/>
              <w:bottom w:val="single" w:sz="4" w:space="0" w:color="FFFFFF"/>
            </w:tcBorders>
            <w:shd w:val="clear" w:color="auto" w:fill="auto"/>
          </w:tcPr>
          <w:p w14:paraId="1D86720B" w14:textId="77777777" w:rsidR="006E2D8E" w:rsidRPr="00232438" w:rsidRDefault="006E2D8E" w:rsidP="006E2D8E">
            <w:pPr>
              <w:spacing w:line="276" w:lineRule="auto"/>
              <w:rPr>
                <w:rFonts w:eastAsia="STCaiyun" w:cs="Arial"/>
                <w:b w:val="0"/>
                <w:bCs w:val="0"/>
                <w:color w:val="000000"/>
                <w:lang w:eastAsia="en-GB"/>
              </w:rPr>
            </w:pPr>
            <w:r w:rsidRPr="00232438">
              <w:rPr>
                <w:rFonts w:eastAsia="STCaiyun" w:cs="Arial"/>
                <w:b w:val="0"/>
                <w:bCs w:val="0"/>
                <w:color w:val="000000"/>
                <w:lang w:eastAsia="en-GB"/>
              </w:rPr>
              <w:t>Porpoising</w:t>
            </w:r>
          </w:p>
        </w:tc>
        <w:tc>
          <w:tcPr>
            <w:tcW w:w="6474" w:type="dxa"/>
            <w:tcBorders>
              <w:top w:val="single" w:sz="4" w:space="0" w:color="FFFFFF"/>
              <w:bottom w:val="single" w:sz="4" w:space="0" w:color="FFFFFF"/>
            </w:tcBorders>
            <w:shd w:val="clear" w:color="auto" w:fill="auto"/>
            <w:hideMark/>
          </w:tcPr>
          <w:p w14:paraId="49D1DD19" w14:textId="77777777" w:rsidR="006E2D8E" w:rsidRPr="008A3FE9" w:rsidRDefault="006E2D8E" w:rsidP="006E2D8E">
            <w:pPr>
              <w:spacing w:line="276" w:lineRule="auto"/>
              <w:cnfStyle w:val="000000000000" w:firstRow="0" w:lastRow="0" w:firstColumn="0" w:lastColumn="0" w:oddVBand="0" w:evenVBand="0" w:oddHBand="0" w:evenHBand="0" w:firstRowFirstColumn="0" w:firstRowLastColumn="0" w:lastRowFirstColumn="0" w:lastRowLastColumn="0"/>
              <w:rPr>
                <w:rFonts w:eastAsia="STCaiyun" w:cs="Arial"/>
                <w:color w:val="000000"/>
                <w:lang w:eastAsia="en-GB"/>
              </w:rPr>
            </w:pPr>
            <w:r w:rsidRPr="008A3FE9">
              <w:rPr>
                <w:rFonts w:eastAsia="STCaiyun" w:cs="Arial"/>
                <w:color w:val="000000"/>
                <w:lang w:eastAsia="en-GB"/>
              </w:rPr>
              <w:t>Dolphin is travelling fast in repetitive abrupt lunges over the water surface with shallow submergences in between; rapid forward progress in dorsal position. </w:t>
            </w:r>
          </w:p>
          <w:p w14:paraId="131BDE67" w14:textId="77777777" w:rsidR="006E2D8E" w:rsidRPr="008A3FE9" w:rsidRDefault="006E2D8E" w:rsidP="006E2D8E">
            <w:pPr>
              <w:spacing w:line="276" w:lineRule="auto"/>
              <w:cnfStyle w:val="000000000000" w:firstRow="0" w:lastRow="0" w:firstColumn="0" w:lastColumn="0" w:oddVBand="0" w:evenVBand="0" w:oddHBand="0" w:evenHBand="0" w:firstRowFirstColumn="0" w:firstRowLastColumn="0" w:lastRowFirstColumn="0" w:lastRowLastColumn="0"/>
              <w:rPr>
                <w:rFonts w:eastAsia="STCaiyun" w:cs="Arial"/>
                <w:color w:val="000000"/>
                <w:lang w:eastAsia="en-GB"/>
              </w:rPr>
            </w:pPr>
          </w:p>
          <w:p w14:paraId="2F2FD27C" w14:textId="77777777" w:rsidR="006E2D8E" w:rsidRPr="008A3FE9" w:rsidRDefault="006E2D8E" w:rsidP="006E2D8E">
            <w:pPr>
              <w:spacing w:line="276" w:lineRule="auto"/>
              <w:cnfStyle w:val="000000000000" w:firstRow="0" w:lastRow="0" w:firstColumn="0" w:lastColumn="0" w:oddVBand="0" w:evenVBand="0" w:oddHBand="0" w:evenHBand="0" w:firstRowFirstColumn="0" w:firstRowLastColumn="0" w:lastRowFirstColumn="0" w:lastRowLastColumn="0"/>
              <w:rPr>
                <w:rFonts w:eastAsia="STCaiyun" w:cs="Arial"/>
                <w:lang w:eastAsia="en-GB"/>
              </w:rPr>
            </w:pPr>
          </w:p>
        </w:tc>
      </w:tr>
      <w:tr w:rsidR="006E2D8E" w:rsidRPr="008A3FE9" w14:paraId="0010CA62" w14:textId="77777777" w:rsidTr="00556AAA">
        <w:trPr>
          <w:cnfStyle w:val="000000100000" w:firstRow="0" w:lastRow="0" w:firstColumn="0" w:lastColumn="0" w:oddVBand="0" w:evenVBand="0" w:oddHBand="1" w:evenHBand="0" w:firstRowFirstColumn="0" w:firstRowLastColumn="0" w:lastRowFirstColumn="0" w:lastRowLastColumn="0"/>
          <w:trHeight w:val="400"/>
        </w:trPr>
        <w:tc>
          <w:tcPr>
            <w:cnfStyle w:val="001000000000" w:firstRow="0" w:lastRow="0" w:firstColumn="1" w:lastColumn="0" w:oddVBand="0" w:evenVBand="0" w:oddHBand="0" w:evenHBand="0" w:firstRowFirstColumn="0" w:firstRowLastColumn="0" w:lastRowFirstColumn="0" w:lastRowLastColumn="0"/>
            <w:tcW w:w="2552" w:type="dxa"/>
            <w:tcBorders>
              <w:top w:val="single" w:sz="4" w:space="0" w:color="FFFFFF"/>
              <w:left w:val="single" w:sz="4" w:space="0" w:color="FFFFFF"/>
              <w:bottom w:val="single" w:sz="4" w:space="0" w:color="FFFFFF"/>
            </w:tcBorders>
            <w:shd w:val="clear" w:color="auto" w:fill="auto"/>
          </w:tcPr>
          <w:p w14:paraId="28BA4BAE" w14:textId="77777777" w:rsidR="006E2D8E" w:rsidRPr="00232438" w:rsidRDefault="006E2D8E" w:rsidP="006E2D8E">
            <w:pPr>
              <w:spacing w:line="276" w:lineRule="auto"/>
              <w:rPr>
                <w:rFonts w:eastAsia="STCaiyun" w:cs="Arial"/>
                <w:b w:val="0"/>
                <w:bCs w:val="0"/>
                <w:color w:val="000000"/>
                <w:lang w:eastAsia="en-GB"/>
              </w:rPr>
            </w:pPr>
            <w:r w:rsidRPr="00232438">
              <w:rPr>
                <w:rFonts w:eastAsia="STCaiyun" w:cs="Arial"/>
                <w:b w:val="0"/>
                <w:bCs w:val="0"/>
                <w:color w:val="000000"/>
                <w:lang w:eastAsia="en-GB"/>
              </w:rPr>
              <w:t>Resting</w:t>
            </w:r>
          </w:p>
        </w:tc>
        <w:tc>
          <w:tcPr>
            <w:tcW w:w="6474" w:type="dxa"/>
            <w:tcBorders>
              <w:top w:val="single" w:sz="4" w:space="0" w:color="FFFFFF"/>
              <w:bottom w:val="single" w:sz="4" w:space="0" w:color="FFFFFF"/>
            </w:tcBorders>
            <w:shd w:val="clear" w:color="auto" w:fill="auto"/>
            <w:hideMark/>
          </w:tcPr>
          <w:p w14:paraId="0DF62A08" w14:textId="77777777" w:rsidR="006E2D8E" w:rsidRPr="008A3FE9" w:rsidRDefault="006E2D8E" w:rsidP="006E2D8E">
            <w:pPr>
              <w:spacing w:line="276" w:lineRule="auto"/>
              <w:cnfStyle w:val="000000100000" w:firstRow="0" w:lastRow="0" w:firstColumn="0" w:lastColumn="0" w:oddVBand="0" w:evenVBand="0" w:oddHBand="1" w:evenHBand="0" w:firstRowFirstColumn="0" w:firstRowLastColumn="0" w:lastRowFirstColumn="0" w:lastRowLastColumn="0"/>
              <w:rPr>
                <w:rFonts w:eastAsia="STCaiyun" w:cs="Arial"/>
                <w:color w:val="000000"/>
                <w:lang w:eastAsia="en-GB"/>
              </w:rPr>
            </w:pPr>
            <w:r w:rsidRPr="008A3FE9">
              <w:rPr>
                <w:rFonts w:eastAsia="STCaiyun" w:cs="Arial"/>
                <w:color w:val="000000"/>
                <w:lang w:eastAsia="en-GB"/>
              </w:rPr>
              <w:t>Dolphin is logging near or on the surface of the water. </w:t>
            </w:r>
          </w:p>
          <w:p w14:paraId="37B723E3" w14:textId="77777777" w:rsidR="006E2D8E" w:rsidRPr="008A3FE9" w:rsidRDefault="006E2D8E" w:rsidP="006E2D8E">
            <w:pPr>
              <w:spacing w:line="276" w:lineRule="auto"/>
              <w:cnfStyle w:val="000000100000" w:firstRow="0" w:lastRow="0" w:firstColumn="0" w:lastColumn="0" w:oddVBand="0" w:evenVBand="0" w:oddHBand="1" w:evenHBand="0" w:firstRowFirstColumn="0" w:firstRowLastColumn="0" w:lastRowFirstColumn="0" w:lastRowLastColumn="0"/>
              <w:rPr>
                <w:rFonts w:eastAsia="STCaiyun" w:cs="Arial"/>
                <w:color w:val="000000"/>
                <w:lang w:eastAsia="en-GB"/>
              </w:rPr>
            </w:pPr>
          </w:p>
          <w:p w14:paraId="07E89109" w14:textId="77777777" w:rsidR="006E2D8E" w:rsidRPr="008A3FE9" w:rsidRDefault="006E2D8E" w:rsidP="006E2D8E">
            <w:pPr>
              <w:spacing w:line="276" w:lineRule="auto"/>
              <w:cnfStyle w:val="000000100000" w:firstRow="0" w:lastRow="0" w:firstColumn="0" w:lastColumn="0" w:oddVBand="0" w:evenVBand="0" w:oddHBand="1" w:evenHBand="0" w:firstRowFirstColumn="0" w:firstRowLastColumn="0" w:lastRowFirstColumn="0" w:lastRowLastColumn="0"/>
              <w:rPr>
                <w:rFonts w:eastAsia="STCaiyun" w:cs="Arial"/>
                <w:lang w:eastAsia="en-GB"/>
              </w:rPr>
            </w:pPr>
          </w:p>
        </w:tc>
      </w:tr>
      <w:tr w:rsidR="006E2D8E" w:rsidRPr="008A3FE9" w14:paraId="22CF7C29" w14:textId="77777777" w:rsidTr="00556AAA">
        <w:trPr>
          <w:trHeight w:val="600"/>
        </w:trPr>
        <w:tc>
          <w:tcPr>
            <w:cnfStyle w:val="001000000000" w:firstRow="0" w:lastRow="0" w:firstColumn="1" w:lastColumn="0" w:oddVBand="0" w:evenVBand="0" w:oddHBand="0" w:evenHBand="0" w:firstRowFirstColumn="0" w:firstRowLastColumn="0" w:lastRowFirstColumn="0" w:lastRowLastColumn="0"/>
            <w:tcW w:w="2552" w:type="dxa"/>
            <w:tcBorders>
              <w:top w:val="single" w:sz="4" w:space="0" w:color="FFFFFF"/>
              <w:left w:val="single" w:sz="4" w:space="0" w:color="FFFFFF"/>
              <w:bottom w:val="single" w:sz="4" w:space="0" w:color="FFFFFF"/>
            </w:tcBorders>
            <w:shd w:val="clear" w:color="auto" w:fill="auto"/>
          </w:tcPr>
          <w:p w14:paraId="1F30C95A" w14:textId="77777777" w:rsidR="006E2D8E" w:rsidRPr="00232438" w:rsidRDefault="006E2D8E" w:rsidP="006E2D8E">
            <w:pPr>
              <w:spacing w:line="276" w:lineRule="auto"/>
              <w:rPr>
                <w:rFonts w:eastAsia="STCaiyun" w:cs="Arial"/>
                <w:b w:val="0"/>
                <w:bCs w:val="0"/>
                <w:color w:val="000000"/>
                <w:lang w:eastAsia="en-GB"/>
              </w:rPr>
            </w:pPr>
            <w:r w:rsidRPr="00232438">
              <w:rPr>
                <w:rFonts w:eastAsia="STCaiyun" w:cs="Arial"/>
                <w:b w:val="0"/>
                <w:bCs w:val="0"/>
                <w:color w:val="000000"/>
                <w:lang w:eastAsia="en-GB"/>
              </w:rPr>
              <w:t>Sharking</w:t>
            </w:r>
          </w:p>
        </w:tc>
        <w:tc>
          <w:tcPr>
            <w:tcW w:w="6474" w:type="dxa"/>
            <w:tcBorders>
              <w:top w:val="single" w:sz="4" w:space="0" w:color="FFFFFF"/>
              <w:bottom w:val="single" w:sz="4" w:space="0" w:color="FFFFFF"/>
            </w:tcBorders>
            <w:shd w:val="clear" w:color="auto" w:fill="auto"/>
            <w:hideMark/>
          </w:tcPr>
          <w:p w14:paraId="2DA93A92" w14:textId="77777777" w:rsidR="006E2D8E" w:rsidRPr="008A3FE9" w:rsidRDefault="006E2D8E" w:rsidP="006E2D8E">
            <w:pPr>
              <w:spacing w:line="276" w:lineRule="auto"/>
              <w:cnfStyle w:val="000000000000" w:firstRow="0" w:lastRow="0" w:firstColumn="0" w:lastColumn="0" w:oddVBand="0" w:evenVBand="0" w:oddHBand="0" w:evenHBand="0" w:firstRowFirstColumn="0" w:firstRowLastColumn="0" w:lastRowFirstColumn="0" w:lastRowLastColumn="0"/>
              <w:rPr>
                <w:rFonts w:eastAsia="STCaiyun" w:cs="Arial"/>
                <w:color w:val="000000"/>
                <w:lang w:eastAsia="en-GB"/>
              </w:rPr>
            </w:pPr>
            <w:r w:rsidRPr="008A3FE9">
              <w:rPr>
                <w:rFonts w:eastAsia="STCaiyun" w:cs="Arial"/>
                <w:color w:val="000000"/>
                <w:lang w:eastAsia="en-GB"/>
              </w:rPr>
              <w:t>Dolphin is swimming just below the surface of the water with its dorsal fin above the waves; without rhythmic up-and-down movement; looks like a shark fin.</w:t>
            </w:r>
          </w:p>
          <w:p w14:paraId="5038AEFB" w14:textId="77777777" w:rsidR="006E2D8E" w:rsidRPr="008A3FE9" w:rsidRDefault="006E2D8E" w:rsidP="006E2D8E">
            <w:pPr>
              <w:spacing w:line="276" w:lineRule="auto"/>
              <w:cnfStyle w:val="000000000000" w:firstRow="0" w:lastRow="0" w:firstColumn="0" w:lastColumn="0" w:oddVBand="0" w:evenVBand="0" w:oddHBand="0" w:evenHBand="0" w:firstRowFirstColumn="0" w:firstRowLastColumn="0" w:lastRowFirstColumn="0" w:lastRowLastColumn="0"/>
              <w:rPr>
                <w:rFonts w:eastAsia="STCaiyun" w:cs="Arial"/>
                <w:color w:val="000000"/>
                <w:lang w:eastAsia="en-GB"/>
              </w:rPr>
            </w:pPr>
          </w:p>
          <w:p w14:paraId="299DB903" w14:textId="77777777" w:rsidR="006E2D8E" w:rsidRPr="008A3FE9" w:rsidRDefault="006E2D8E" w:rsidP="006E2D8E">
            <w:pPr>
              <w:spacing w:line="276" w:lineRule="auto"/>
              <w:cnfStyle w:val="000000000000" w:firstRow="0" w:lastRow="0" w:firstColumn="0" w:lastColumn="0" w:oddVBand="0" w:evenVBand="0" w:oddHBand="0" w:evenHBand="0" w:firstRowFirstColumn="0" w:firstRowLastColumn="0" w:lastRowFirstColumn="0" w:lastRowLastColumn="0"/>
              <w:rPr>
                <w:rFonts w:eastAsia="STCaiyun" w:cs="Arial"/>
                <w:lang w:eastAsia="en-GB"/>
              </w:rPr>
            </w:pPr>
          </w:p>
        </w:tc>
      </w:tr>
      <w:tr w:rsidR="006E2D8E" w:rsidRPr="008A3FE9" w14:paraId="71E3E68B" w14:textId="77777777" w:rsidTr="00556AAA">
        <w:trPr>
          <w:cnfStyle w:val="000000100000" w:firstRow="0" w:lastRow="0" w:firstColumn="0" w:lastColumn="0" w:oddVBand="0" w:evenVBand="0" w:oddHBand="1" w:evenHBand="0" w:firstRowFirstColumn="0" w:firstRowLastColumn="0" w:lastRowFirstColumn="0" w:lastRowLastColumn="0"/>
          <w:trHeight w:val="600"/>
        </w:trPr>
        <w:tc>
          <w:tcPr>
            <w:cnfStyle w:val="001000000000" w:firstRow="0" w:lastRow="0" w:firstColumn="1" w:lastColumn="0" w:oddVBand="0" w:evenVBand="0" w:oddHBand="0" w:evenHBand="0" w:firstRowFirstColumn="0" w:firstRowLastColumn="0" w:lastRowFirstColumn="0" w:lastRowLastColumn="0"/>
            <w:tcW w:w="2552" w:type="dxa"/>
            <w:tcBorders>
              <w:top w:val="single" w:sz="4" w:space="0" w:color="FFFFFF"/>
              <w:left w:val="single" w:sz="4" w:space="0" w:color="FFFFFF"/>
              <w:bottom w:val="single" w:sz="4" w:space="0" w:color="FFFFFF"/>
            </w:tcBorders>
            <w:shd w:val="clear" w:color="auto" w:fill="auto"/>
          </w:tcPr>
          <w:p w14:paraId="0CDB0318" w14:textId="77777777" w:rsidR="006E2D8E" w:rsidRPr="00232438" w:rsidRDefault="006E2D8E" w:rsidP="006E2D8E">
            <w:pPr>
              <w:spacing w:line="276" w:lineRule="auto"/>
              <w:rPr>
                <w:rFonts w:eastAsia="STCaiyun" w:cs="Arial"/>
                <w:b w:val="0"/>
                <w:bCs w:val="0"/>
                <w:color w:val="000000"/>
                <w:lang w:eastAsia="en-GB"/>
              </w:rPr>
            </w:pPr>
            <w:r w:rsidRPr="00232438">
              <w:rPr>
                <w:rFonts w:eastAsia="STCaiyun" w:cs="Arial"/>
                <w:b w:val="0"/>
                <w:bCs w:val="0"/>
                <w:color w:val="000000"/>
                <w:lang w:eastAsia="en-GB"/>
              </w:rPr>
              <w:t>Socialising</w:t>
            </w:r>
          </w:p>
        </w:tc>
        <w:tc>
          <w:tcPr>
            <w:tcW w:w="6474" w:type="dxa"/>
            <w:tcBorders>
              <w:top w:val="single" w:sz="4" w:space="0" w:color="FFFFFF"/>
              <w:bottom w:val="single" w:sz="4" w:space="0" w:color="FFFFFF"/>
            </w:tcBorders>
            <w:shd w:val="clear" w:color="auto" w:fill="auto"/>
            <w:hideMark/>
          </w:tcPr>
          <w:p w14:paraId="49126D29" w14:textId="77777777" w:rsidR="006E2D8E" w:rsidRPr="008A3FE9" w:rsidRDefault="006E2D8E" w:rsidP="006E2D8E">
            <w:pPr>
              <w:spacing w:line="276" w:lineRule="auto"/>
              <w:cnfStyle w:val="000000100000" w:firstRow="0" w:lastRow="0" w:firstColumn="0" w:lastColumn="0" w:oddVBand="0" w:evenVBand="0" w:oddHBand="1" w:evenHBand="0" w:firstRowFirstColumn="0" w:firstRowLastColumn="0" w:lastRowFirstColumn="0" w:lastRowLastColumn="0"/>
              <w:rPr>
                <w:rFonts w:eastAsia="STCaiyun" w:cs="Arial"/>
                <w:color w:val="000000"/>
                <w:lang w:eastAsia="en-GB"/>
              </w:rPr>
            </w:pPr>
            <w:r w:rsidRPr="008A3FE9">
              <w:rPr>
                <w:rFonts w:eastAsia="STCaiyun" w:cs="Arial"/>
                <w:color w:val="000000"/>
                <w:lang w:eastAsia="en-GB"/>
              </w:rPr>
              <w:t>Dolphins are in almost constant physical contact with each other, often displaying surface behaviours and no steadily directional movement.</w:t>
            </w:r>
          </w:p>
          <w:p w14:paraId="62F295A2" w14:textId="77777777" w:rsidR="006E2D8E" w:rsidRPr="008A3FE9" w:rsidRDefault="006E2D8E" w:rsidP="006E2D8E">
            <w:pPr>
              <w:spacing w:line="276" w:lineRule="auto"/>
              <w:cnfStyle w:val="000000100000" w:firstRow="0" w:lastRow="0" w:firstColumn="0" w:lastColumn="0" w:oddVBand="0" w:evenVBand="0" w:oddHBand="1" w:evenHBand="0" w:firstRowFirstColumn="0" w:firstRowLastColumn="0" w:lastRowFirstColumn="0" w:lastRowLastColumn="0"/>
              <w:rPr>
                <w:rFonts w:eastAsia="STCaiyun" w:cs="Arial"/>
                <w:color w:val="000000"/>
                <w:lang w:eastAsia="en-GB"/>
              </w:rPr>
            </w:pPr>
          </w:p>
          <w:p w14:paraId="0F635C98" w14:textId="77777777" w:rsidR="006E2D8E" w:rsidRPr="008A3FE9" w:rsidRDefault="006E2D8E" w:rsidP="006E2D8E">
            <w:pPr>
              <w:spacing w:line="276" w:lineRule="auto"/>
              <w:cnfStyle w:val="000000100000" w:firstRow="0" w:lastRow="0" w:firstColumn="0" w:lastColumn="0" w:oddVBand="0" w:evenVBand="0" w:oddHBand="1" w:evenHBand="0" w:firstRowFirstColumn="0" w:firstRowLastColumn="0" w:lastRowFirstColumn="0" w:lastRowLastColumn="0"/>
              <w:rPr>
                <w:rFonts w:eastAsia="STCaiyun" w:cs="Arial"/>
                <w:lang w:eastAsia="en-GB"/>
              </w:rPr>
            </w:pPr>
          </w:p>
        </w:tc>
      </w:tr>
      <w:tr w:rsidR="006E2D8E" w:rsidRPr="008A3FE9" w14:paraId="11F92CAD" w14:textId="77777777" w:rsidTr="00556AAA">
        <w:trPr>
          <w:trHeight w:val="400"/>
        </w:trPr>
        <w:tc>
          <w:tcPr>
            <w:cnfStyle w:val="001000000000" w:firstRow="0" w:lastRow="0" w:firstColumn="1" w:lastColumn="0" w:oddVBand="0" w:evenVBand="0" w:oddHBand="0" w:evenHBand="0" w:firstRowFirstColumn="0" w:firstRowLastColumn="0" w:lastRowFirstColumn="0" w:lastRowLastColumn="0"/>
            <w:tcW w:w="2552" w:type="dxa"/>
            <w:tcBorders>
              <w:top w:val="single" w:sz="4" w:space="0" w:color="FFFFFF"/>
              <w:left w:val="single" w:sz="4" w:space="0" w:color="FFFFFF"/>
              <w:bottom w:val="single" w:sz="4" w:space="0" w:color="000000"/>
              <w:right w:val="nil"/>
            </w:tcBorders>
            <w:shd w:val="clear" w:color="auto" w:fill="auto"/>
          </w:tcPr>
          <w:p w14:paraId="4F104C98" w14:textId="77777777" w:rsidR="006E2D8E" w:rsidRPr="00232438" w:rsidRDefault="006E2D8E" w:rsidP="006E2D8E">
            <w:pPr>
              <w:spacing w:line="276" w:lineRule="auto"/>
              <w:rPr>
                <w:rFonts w:eastAsia="STCaiyun" w:cs="Arial"/>
                <w:b w:val="0"/>
                <w:bCs w:val="0"/>
                <w:color w:val="000000"/>
                <w:lang w:eastAsia="en-GB"/>
              </w:rPr>
            </w:pPr>
            <w:r w:rsidRPr="00232438">
              <w:rPr>
                <w:rFonts w:eastAsia="STCaiyun" w:cs="Arial"/>
                <w:b w:val="0"/>
                <w:bCs w:val="0"/>
                <w:color w:val="000000"/>
                <w:lang w:eastAsia="en-GB"/>
              </w:rPr>
              <w:t>Travelling</w:t>
            </w:r>
          </w:p>
        </w:tc>
        <w:tc>
          <w:tcPr>
            <w:tcW w:w="6474" w:type="dxa"/>
            <w:tcBorders>
              <w:top w:val="single" w:sz="4" w:space="0" w:color="FFFFFF"/>
              <w:left w:val="nil"/>
              <w:bottom w:val="single" w:sz="4" w:space="0" w:color="000000"/>
            </w:tcBorders>
            <w:shd w:val="clear" w:color="auto" w:fill="auto"/>
            <w:hideMark/>
          </w:tcPr>
          <w:p w14:paraId="3F5744DA" w14:textId="77777777" w:rsidR="006E2D8E" w:rsidRPr="008A3FE9" w:rsidRDefault="006E2D8E" w:rsidP="006E2D8E">
            <w:pPr>
              <w:spacing w:line="276" w:lineRule="auto"/>
              <w:cnfStyle w:val="000000000000" w:firstRow="0" w:lastRow="0" w:firstColumn="0" w:lastColumn="0" w:oddVBand="0" w:evenVBand="0" w:oddHBand="0" w:evenHBand="0" w:firstRowFirstColumn="0" w:firstRowLastColumn="0" w:lastRowFirstColumn="0" w:lastRowLastColumn="0"/>
              <w:rPr>
                <w:rFonts w:eastAsia="STCaiyun" w:cs="Arial"/>
                <w:lang w:eastAsia="en-GB"/>
              </w:rPr>
            </w:pPr>
            <w:r w:rsidRPr="008A3FE9">
              <w:rPr>
                <w:rFonts w:eastAsia="STCaiyun" w:cs="Arial"/>
                <w:color w:val="000000"/>
                <w:lang w:eastAsia="en-GB"/>
              </w:rPr>
              <w:t>Dolphin is swimming in a consistent direction with regular surfacing intervals.</w:t>
            </w:r>
          </w:p>
        </w:tc>
      </w:tr>
    </w:tbl>
    <w:p w14:paraId="1F339548" w14:textId="2C602274" w:rsidR="006E2D8E" w:rsidRPr="006E2D8E" w:rsidRDefault="004C76D3" w:rsidP="006E2D8E">
      <w:pPr>
        <w:spacing w:after="0"/>
        <w:rPr>
          <w:rFonts w:eastAsia="STCaiyun" w:cs="Arial"/>
          <w:b/>
          <w:bCs/>
          <w:u w:val="single"/>
          <w:lang w:eastAsia="en-GB"/>
        </w:rPr>
      </w:pPr>
      <w:r w:rsidRPr="00232438">
        <w:rPr>
          <w:rFonts w:eastAsia="STCaiyun" w:cs="Arial"/>
          <w:i/>
          <w:iCs/>
          <w:lang w:eastAsia="en-GB"/>
        </w:rPr>
        <w:t>Source</w:t>
      </w:r>
      <w:r w:rsidRPr="00232438">
        <w:rPr>
          <w:rFonts w:eastAsia="STCaiyun" w:cs="Arial"/>
          <w:lang w:eastAsia="en-GB"/>
        </w:rPr>
        <w:t>:</w:t>
      </w:r>
      <w:r w:rsidRPr="006E2D8E">
        <w:rPr>
          <w:rFonts w:eastAsia="STCaiyun" w:cs="Arial"/>
          <w:lang w:eastAsia="en-GB"/>
        </w:rPr>
        <w:t xml:space="preserve"> Elias</w:t>
      </w:r>
      <w:r w:rsidRPr="006E2D8E">
        <w:rPr>
          <w:rFonts w:eastAsia="STCaiyun" w:cs="Arial"/>
        </w:rPr>
        <w:t xml:space="preserve"> </w:t>
      </w:r>
      <w:r w:rsidRPr="006E2D8E">
        <w:rPr>
          <w:rFonts w:eastAsia="STCaiyun" w:cs="Arial"/>
          <w:i/>
          <w:iCs/>
        </w:rPr>
        <w:t>et al.</w:t>
      </w:r>
      <w:r>
        <w:rPr>
          <w:rFonts w:eastAsia="STCaiyun" w:cs="Arial"/>
        </w:rPr>
        <w:t xml:space="preserve"> (</w:t>
      </w:r>
      <w:r w:rsidRPr="006E2D8E">
        <w:rPr>
          <w:rFonts w:eastAsia="STCaiyun" w:cs="Arial"/>
          <w:lang w:eastAsia="en-GB"/>
        </w:rPr>
        <w:t>202</w:t>
      </w:r>
      <w:r w:rsidRPr="006E2D8E">
        <w:rPr>
          <w:rFonts w:eastAsia="STCaiyun" w:cs="Arial"/>
        </w:rPr>
        <w:t>1)</w:t>
      </w:r>
      <w:r>
        <w:rPr>
          <w:rFonts w:eastAsia="STCaiyun" w:cs="Arial"/>
        </w:rPr>
        <w:t>.</w:t>
      </w:r>
    </w:p>
    <w:p w14:paraId="18F2B9FC" w14:textId="77777777" w:rsidR="006E2D8E" w:rsidRPr="006E2D8E" w:rsidRDefault="006E2D8E" w:rsidP="006E2D8E">
      <w:pPr>
        <w:spacing w:after="0"/>
        <w:rPr>
          <w:rFonts w:eastAsia="STCaiyun" w:cs="Arial"/>
          <w:b/>
          <w:bCs/>
          <w:u w:val="single"/>
          <w:lang w:eastAsia="en-GB"/>
        </w:rPr>
      </w:pPr>
    </w:p>
    <w:p w14:paraId="32D5AF52" w14:textId="77777777" w:rsidR="006E2D8E" w:rsidRPr="006E2D8E" w:rsidRDefault="006E2D8E" w:rsidP="00C40B92">
      <w:pPr>
        <w:pStyle w:val="Heading3"/>
        <w:rPr>
          <w:rFonts w:eastAsia="STCaiyun"/>
          <w:lang w:eastAsia="en-GB"/>
        </w:rPr>
      </w:pPr>
      <w:r w:rsidRPr="006E2D8E">
        <w:rPr>
          <w:rFonts w:eastAsia="STCaiyun"/>
          <w:lang w:eastAsia="en-GB"/>
        </w:rPr>
        <w:t>Data Analysis</w:t>
      </w:r>
    </w:p>
    <w:p w14:paraId="4AB3AE29" w14:textId="35F3C4F1" w:rsidR="006E2D8E" w:rsidRPr="006E2D8E" w:rsidRDefault="006E2D8E" w:rsidP="006E2D8E">
      <w:pPr>
        <w:tabs>
          <w:tab w:val="left" w:pos="3578"/>
        </w:tabs>
        <w:spacing w:after="0"/>
        <w:rPr>
          <w:rFonts w:eastAsia="STCaiyun" w:cs="Arial"/>
          <w:lang w:val="en-AU"/>
        </w:rPr>
      </w:pPr>
      <w:r w:rsidRPr="006E2D8E">
        <w:rPr>
          <w:rFonts w:eastAsia="STCaiyun" w:cs="Arial"/>
          <w:lang w:val="en-AU"/>
        </w:rPr>
        <w:t xml:space="preserve">After the surveys, the sighting videos were analysed using BORIS (Behavioural Observation Research Interactive Software), a software that allows the analysis of observations from videos using an ethogram </w:t>
      </w:r>
      <w:r w:rsidRPr="006E2D8E">
        <w:rPr>
          <w:rFonts w:eastAsia="STCaiyun" w:cs="Arial"/>
        </w:rPr>
        <w:t>(Friard and Gamba, 2016)</w:t>
      </w:r>
      <w:r w:rsidRPr="006E2D8E">
        <w:rPr>
          <w:rFonts w:eastAsia="STCaiyun" w:cs="Arial"/>
          <w:lang w:val="en-AU"/>
        </w:rPr>
        <w:t xml:space="preserve">. Using BORIS, the total duration of each state and category was obtained and a time budget analysis was produced for each sighting </w:t>
      </w:r>
      <w:r w:rsidRPr="006E2D8E">
        <w:rPr>
          <w:rFonts w:eastAsia="STCaiyun" w:cs="Arial"/>
        </w:rPr>
        <w:t>(Friard and Gamba, 2016)</w:t>
      </w:r>
      <w:r w:rsidRPr="006E2D8E">
        <w:rPr>
          <w:rFonts w:eastAsia="STCaiyun" w:cs="Arial"/>
          <w:lang w:val="en-AU"/>
        </w:rPr>
        <w:t xml:space="preserve">. </w:t>
      </w:r>
      <w:r w:rsidRPr="006E2D8E">
        <w:rPr>
          <w:rFonts w:eastAsia="STCaiyun" w:cs="Arial"/>
        </w:rPr>
        <w:t xml:space="preserve">The marine traffic and behavioural data from each sighting </w:t>
      </w:r>
      <w:r w:rsidR="0021437C" w:rsidRPr="006E2D8E">
        <w:rPr>
          <w:rFonts w:eastAsia="STCaiyun" w:cs="Arial"/>
        </w:rPr>
        <w:t>were</w:t>
      </w:r>
      <w:r w:rsidRPr="006E2D8E">
        <w:rPr>
          <w:rFonts w:eastAsia="STCaiyun" w:cs="Arial"/>
        </w:rPr>
        <w:t xml:space="preserve"> later entered into an excel document.</w:t>
      </w:r>
    </w:p>
    <w:p w14:paraId="6A2D3EC6" w14:textId="77777777" w:rsidR="006E2D8E" w:rsidRPr="006E2D8E" w:rsidRDefault="006E2D8E" w:rsidP="006E2D8E">
      <w:pPr>
        <w:tabs>
          <w:tab w:val="left" w:pos="3578"/>
        </w:tabs>
        <w:spacing w:after="0"/>
        <w:rPr>
          <w:rFonts w:eastAsia="STCaiyun" w:cs="Arial"/>
          <w:lang w:val="en-AU"/>
        </w:rPr>
      </w:pPr>
    </w:p>
    <w:p w14:paraId="64CE10A3" w14:textId="77777777" w:rsidR="006E2D8E" w:rsidRPr="006E2D8E" w:rsidRDefault="006E2D8E" w:rsidP="006E2D8E">
      <w:pPr>
        <w:tabs>
          <w:tab w:val="left" w:pos="3578"/>
        </w:tabs>
        <w:spacing w:after="0"/>
        <w:rPr>
          <w:rFonts w:eastAsia="STCaiyun" w:cs="Arial"/>
        </w:rPr>
      </w:pPr>
      <w:r w:rsidRPr="006E2D8E">
        <w:rPr>
          <w:rFonts w:eastAsia="STCaiyun" w:cs="Arial"/>
          <w:lang w:val="en-AU"/>
        </w:rPr>
        <w:t xml:space="preserve">Using QGIS version 3.34.0-Prizren, a map was created to show the distribution of </w:t>
      </w:r>
      <w:r w:rsidRPr="006E2D8E">
        <w:rPr>
          <w:rFonts w:eastAsia="STCaiyun" w:cs="Arial"/>
          <w:i/>
          <w:iCs/>
          <w:lang w:val="en-AU"/>
        </w:rPr>
        <w:t>D. delphis</w:t>
      </w:r>
      <w:r w:rsidRPr="006E2D8E">
        <w:rPr>
          <w:rFonts w:eastAsia="STCaiyun" w:cs="Arial"/>
          <w:lang w:val="en-AU"/>
        </w:rPr>
        <w:t xml:space="preserve"> and </w:t>
      </w:r>
      <w:r w:rsidRPr="006E2D8E">
        <w:rPr>
          <w:rFonts w:eastAsia="STCaiyun" w:cs="Arial"/>
          <w:i/>
          <w:iCs/>
          <w:lang w:val="en-AU"/>
        </w:rPr>
        <w:t xml:space="preserve">T. truncatus </w:t>
      </w:r>
      <w:r w:rsidRPr="006E2D8E">
        <w:rPr>
          <w:rFonts w:eastAsia="STCaiyun" w:cs="Arial"/>
          <w:lang w:val="en-AU"/>
        </w:rPr>
        <w:t>pods recorded during the surveys (</w:t>
      </w:r>
      <w:r w:rsidRPr="006E2D8E">
        <w:rPr>
          <w:rFonts w:eastAsia="STCaiyun" w:cs="Arial"/>
          <w:shd w:val="clear" w:color="auto" w:fill="FFFFFF"/>
        </w:rPr>
        <w:t xml:space="preserve">QGIS.org, 2024). </w:t>
      </w:r>
      <w:r w:rsidRPr="006E2D8E">
        <w:rPr>
          <w:rFonts w:eastAsia="STCaiyun" w:cs="Arial"/>
          <w:lang w:val="en-AU"/>
        </w:rPr>
        <w:t>To analyse the frequency of each behavioural category with and without marine traffic, each sighting was categorised into individual datasets by species, year, and season. Seasons were calculated using the equinox and solstice dates for each year (Time and Date AS, 2023). Within these datasets, the frequency of each behavioural category was indicated in percentage time per sighting alongside vessel presence or absence.</w:t>
      </w:r>
    </w:p>
    <w:p w14:paraId="50612DD5" w14:textId="77777777" w:rsidR="006E2D8E" w:rsidRPr="006E2D8E" w:rsidRDefault="006E2D8E" w:rsidP="006E2D8E">
      <w:pPr>
        <w:tabs>
          <w:tab w:val="left" w:pos="3578"/>
        </w:tabs>
        <w:spacing w:after="0"/>
        <w:rPr>
          <w:rFonts w:eastAsia="STCaiyun" w:cs="Arial"/>
        </w:rPr>
      </w:pPr>
    </w:p>
    <w:p w14:paraId="0D24BBA2" w14:textId="63D7173B" w:rsidR="006E2D8E" w:rsidRDefault="006E2D8E" w:rsidP="00F6377D">
      <w:pPr>
        <w:tabs>
          <w:tab w:val="left" w:pos="3578"/>
        </w:tabs>
        <w:spacing w:after="0"/>
        <w:rPr>
          <w:rFonts w:eastAsia="STCaiyun" w:cs="Arial"/>
          <w:lang w:val="en-AU" w:eastAsia="en-GB"/>
        </w:rPr>
      </w:pPr>
      <w:r w:rsidRPr="006E2D8E">
        <w:rPr>
          <w:rFonts w:eastAsia="STCaiyun" w:cs="Arial"/>
          <w:lang w:val="en-AU"/>
        </w:rPr>
        <w:t xml:space="preserve">Firstly, the </w:t>
      </w:r>
      <w:r w:rsidRPr="006E2D8E">
        <w:rPr>
          <w:rFonts w:eastAsia="STCaiyun" w:cs="Arial"/>
          <w:i/>
          <w:iCs/>
          <w:lang w:val="en-AU"/>
        </w:rPr>
        <w:t>D. delphis</w:t>
      </w:r>
      <w:r w:rsidRPr="006E2D8E">
        <w:rPr>
          <w:rFonts w:eastAsia="STCaiyun" w:cs="Arial"/>
          <w:lang w:val="en-AU"/>
        </w:rPr>
        <w:t xml:space="preserve"> summer 2021 dataset was analysed using R Studio version 2023.09.1+494.pro2 (RStudio Team, 2020). The percentage of time per sighting spent diving without marine traffic was tested for normality using the Shapiro-Wilk statistical test (Shapiro and Wilk, 1965). This was repeated for the percentage of time spent diving with marine traffic. If the results for both variables were normally distributed, a Bartlett test was conducted to test for homogeneity of variances (Arsham </w:t>
      </w:r>
      <w:r w:rsidRPr="006E2D8E">
        <w:rPr>
          <w:rFonts w:eastAsia="STCaiyun" w:cs="Arial"/>
          <w:i/>
          <w:iCs/>
          <w:lang w:val="en-AU"/>
        </w:rPr>
        <w:t>et al.</w:t>
      </w:r>
      <w:r w:rsidRPr="006E2D8E">
        <w:rPr>
          <w:rFonts w:eastAsia="STCaiyun" w:cs="Arial"/>
          <w:lang w:val="en-AU"/>
        </w:rPr>
        <w:t xml:space="preserve">, 2011). If the results showed that both sets were normally distributed, a parametric </w:t>
      </w:r>
      <w:bookmarkStart w:id="8" w:name="_Hlk159503977"/>
      <w:r w:rsidRPr="006E2D8E">
        <w:rPr>
          <w:rFonts w:eastAsia="STCaiyun" w:cs="Arial"/>
          <w:lang w:val="en-AU"/>
        </w:rPr>
        <w:t xml:space="preserve">Welch Two Sample T-test </w:t>
      </w:r>
      <w:bookmarkEnd w:id="8"/>
      <w:r w:rsidRPr="006E2D8E">
        <w:rPr>
          <w:rFonts w:eastAsia="STCaiyun" w:cs="Arial"/>
          <w:lang w:val="en-AU"/>
        </w:rPr>
        <w:t xml:space="preserve">was conducted to compare both variables to understand whether there was a significant difference in the percentage of time diving with or without marine traffic (Lu and Yuan, 2010). If the results of the Shapiro-Wilk or Bartlett tests did not meet the assumptions of normality or homogeneity, a non-parametric </w:t>
      </w:r>
      <w:bookmarkStart w:id="9" w:name="_Hlk159503938"/>
      <w:r w:rsidRPr="006E2D8E">
        <w:rPr>
          <w:rFonts w:eastAsia="STCaiyun" w:cs="Arial"/>
          <w:lang w:val="en-AU"/>
        </w:rPr>
        <w:t xml:space="preserve">Wilcoxon Rank-Sum test </w:t>
      </w:r>
      <w:bookmarkEnd w:id="9"/>
      <w:r w:rsidRPr="006E2D8E">
        <w:rPr>
          <w:rFonts w:eastAsia="STCaiyun" w:cs="Arial"/>
          <w:lang w:val="en-AU"/>
        </w:rPr>
        <w:t>was conducted to compare both variables to understand similarly whether there was a significant difference in the percentage time diving with or without marine traffic (Wilcoxon, 1945). This method of statistical analysis was repeated for each behavioural category and each dataset.</w:t>
      </w:r>
      <w:r w:rsidR="00F6377D">
        <w:rPr>
          <w:rFonts w:eastAsia="STCaiyun" w:cs="Arial"/>
          <w:lang w:val="en-AU" w:eastAsia="en-GB"/>
        </w:rPr>
        <w:t xml:space="preserve"> </w:t>
      </w:r>
      <w:r w:rsidRPr="006E2D8E">
        <w:rPr>
          <w:rFonts w:eastAsia="STCaiyun" w:cs="Arial"/>
          <w:lang w:val="en-AU" w:eastAsia="en-GB"/>
        </w:rPr>
        <w:t>Boxplot graphs were designed to visualise the impact of marine traffic on behaviour by plotting the relative frequencies of each observed category and its relation to vessel presence or absence.</w:t>
      </w:r>
    </w:p>
    <w:p w14:paraId="679E834D" w14:textId="77777777" w:rsidR="006E2D8E" w:rsidRPr="006E2D8E" w:rsidRDefault="006E2D8E" w:rsidP="00C40B92">
      <w:pPr>
        <w:pStyle w:val="Heading2"/>
        <w:rPr>
          <w:rFonts w:eastAsia="STCaiyun"/>
          <w:lang w:eastAsia="en-GB"/>
        </w:rPr>
      </w:pPr>
      <w:r w:rsidRPr="006E2D8E">
        <w:rPr>
          <w:rFonts w:eastAsia="STCaiyun"/>
          <w:lang w:eastAsia="en-GB"/>
        </w:rPr>
        <w:t>Results</w:t>
      </w:r>
    </w:p>
    <w:p w14:paraId="47200886" w14:textId="3CF1A914" w:rsidR="006E2D8E" w:rsidRDefault="006E2D8E" w:rsidP="006E2D8E">
      <w:pPr>
        <w:spacing w:after="0"/>
        <w:rPr>
          <w:rFonts w:eastAsia="STCaiyun" w:cs="Arial"/>
          <w:lang w:eastAsia="en-GB"/>
        </w:rPr>
      </w:pPr>
      <w:r w:rsidRPr="006E2D8E">
        <w:rPr>
          <w:rFonts w:eastAsia="STCaiyun" w:cs="Arial"/>
          <w:lang w:eastAsia="en-GB"/>
        </w:rPr>
        <w:t xml:space="preserve">In total, </w:t>
      </w:r>
      <w:r w:rsidRPr="006E2D8E">
        <w:rPr>
          <w:rFonts w:eastAsia="STCaiyun" w:cs="Arial"/>
          <w:i/>
          <w:iCs/>
          <w:lang w:eastAsia="en-GB"/>
        </w:rPr>
        <w:t xml:space="preserve">Delphinus delphis </w:t>
      </w:r>
      <w:r w:rsidRPr="006E2D8E">
        <w:rPr>
          <w:rFonts w:eastAsia="STCaiyun" w:cs="Arial"/>
          <w:lang w:eastAsia="en-GB"/>
        </w:rPr>
        <w:t xml:space="preserve">was sighted 124 times (Figure </w:t>
      </w:r>
      <w:r w:rsidR="003735D3">
        <w:rPr>
          <w:rFonts w:eastAsia="STCaiyun" w:cs="Arial"/>
          <w:lang w:eastAsia="en-GB"/>
        </w:rPr>
        <w:t>4</w:t>
      </w:r>
      <w:r w:rsidRPr="006E2D8E">
        <w:rPr>
          <w:rFonts w:eastAsia="STCaiyun" w:cs="Arial"/>
          <w:lang w:eastAsia="en-GB"/>
        </w:rPr>
        <w:t xml:space="preserve">); 49% was in the presence of marine traffic, whilst 51% was in its absence (Table </w:t>
      </w:r>
      <w:r w:rsidR="003735D3">
        <w:rPr>
          <w:rFonts w:eastAsia="STCaiyun" w:cs="Arial"/>
          <w:lang w:eastAsia="en-GB"/>
        </w:rPr>
        <w:t>2</w:t>
      </w:r>
      <w:r w:rsidRPr="006E2D8E">
        <w:rPr>
          <w:rFonts w:eastAsia="STCaiyun" w:cs="Arial"/>
          <w:lang w:eastAsia="en-GB"/>
        </w:rPr>
        <w:t xml:space="preserve">). </w:t>
      </w:r>
      <w:r w:rsidRPr="006E2D8E">
        <w:rPr>
          <w:rFonts w:eastAsia="STCaiyun" w:cs="Arial"/>
          <w:i/>
          <w:iCs/>
          <w:lang w:eastAsia="en-GB"/>
        </w:rPr>
        <w:t>Tursiops truncatus</w:t>
      </w:r>
      <w:r w:rsidRPr="006E2D8E">
        <w:rPr>
          <w:rFonts w:eastAsia="STCaiyun" w:cs="Arial"/>
          <w:lang w:eastAsia="en-GB"/>
        </w:rPr>
        <w:t xml:space="preserve"> was sighted 42 times in total (Figure 3.1); 57% was with marine traffic, and 43% was without (Table </w:t>
      </w:r>
      <w:r w:rsidR="003735D3">
        <w:rPr>
          <w:rFonts w:eastAsia="STCaiyun" w:cs="Arial"/>
          <w:lang w:eastAsia="en-GB"/>
        </w:rPr>
        <w:t>2</w:t>
      </w:r>
      <w:r w:rsidRPr="006E2D8E">
        <w:rPr>
          <w:rFonts w:eastAsia="STCaiyun" w:cs="Arial"/>
          <w:lang w:eastAsia="en-GB"/>
        </w:rPr>
        <w:t>).</w:t>
      </w:r>
    </w:p>
    <w:p w14:paraId="69D616A8" w14:textId="428DEC4A" w:rsidR="003735D3" w:rsidRDefault="003735D3" w:rsidP="006E2D8E">
      <w:pPr>
        <w:spacing w:after="0"/>
        <w:rPr>
          <w:rFonts w:eastAsia="STCaiyun" w:cs="Arial"/>
          <w:lang w:eastAsia="en-GB"/>
        </w:rPr>
      </w:pPr>
      <w:r w:rsidRPr="006E2D8E">
        <w:rPr>
          <w:rFonts w:eastAsia="STCaiyun" w:cs="Arial"/>
          <w:noProof/>
          <w:color w:val="FF0000"/>
          <w:lang w:eastAsia="en-GB"/>
        </w:rPr>
        <w:lastRenderedPageBreak/>
        <w:drawing>
          <wp:inline distT="0" distB="0" distL="0" distR="0" wp14:anchorId="2A0031DE" wp14:editId="0960D1A6">
            <wp:extent cx="4305300" cy="3044190"/>
            <wp:effectExtent l="0" t="0" r="0" b="3810"/>
            <wp:docPr id="1999387316" name="Picture 1" descr="A map of the study area with coloured dots illustrating where sightings were recorded. The orange box outlines the location of the study area. The light blue dots represent sightings of T. truncatus in 2021, dark blue dots represent T. truncatus sightings in 2022, pink dots represent D. delphis sightings in 2021 and red dots represent D. delphis sightings in 2022. All dots are fairly evenly spread across the south coast of Samos Island.&#1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9387316" name="Picture 1" descr="A map of the study area with coloured dots illustrating where sightings were recorded. The orange box outlines the location of the study area. The light blue dots represent sightings of T. truncatus in 2021, dark blue dots represent T. truncatus sightings in 2022, pink dots represent D. delphis sightings in 2021 and red dots represent D. delphis sightings in 2022. All dots are fairly evenly spread across the south coast of Samos Island.&#10;&#10;"/>
                    <pic:cNvPicPr/>
                  </pic:nvPicPr>
                  <pic:blipFill>
                    <a:blip r:embed="rId12" cstate="print">
                      <a:extLst>
                        <a:ext uri="{28A0092B-C50C-407E-A947-70E740481C1C}">
                          <a14:useLocalDpi xmlns:a14="http://schemas.microsoft.com/office/drawing/2010/main" val="0"/>
                        </a:ext>
                      </a:extLst>
                    </a:blip>
                    <a:stretch>
                      <a:fillRect/>
                    </a:stretch>
                  </pic:blipFill>
                  <pic:spPr>
                    <a:xfrm>
                      <a:off x="0" y="0"/>
                      <a:ext cx="4331396" cy="3063000"/>
                    </a:xfrm>
                    <a:prstGeom prst="rect">
                      <a:avLst/>
                    </a:prstGeom>
                  </pic:spPr>
                </pic:pic>
              </a:graphicData>
            </a:graphic>
          </wp:inline>
        </w:drawing>
      </w:r>
    </w:p>
    <w:p w14:paraId="4FA1BC2D" w14:textId="1DF042C1" w:rsidR="006E2D8E" w:rsidRPr="006E2D8E" w:rsidRDefault="006E2D8E" w:rsidP="006E2D8E">
      <w:pPr>
        <w:spacing w:after="0"/>
        <w:rPr>
          <w:rFonts w:eastAsia="STCaiyun" w:cs="Arial"/>
          <w:lang w:val="en-AU" w:eastAsia="en-GB"/>
        </w:rPr>
      </w:pPr>
      <w:r w:rsidRPr="00232438">
        <w:rPr>
          <w:rFonts w:eastAsia="STCaiyun" w:cs="Arial"/>
          <w:i/>
          <w:iCs/>
          <w:lang w:eastAsia="en-GB"/>
        </w:rPr>
        <w:t xml:space="preserve">Figure </w:t>
      </w:r>
      <w:r w:rsidR="003735D3" w:rsidRPr="00232438">
        <w:rPr>
          <w:rFonts w:eastAsia="STCaiyun" w:cs="Arial"/>
          <w:i/>
          <w:iCs/>
          <w:lang w:eastAsia="en-GB"/>
        </w:rPr>
        <w:t>4</w:t>
      </w:r>
      <w:r w:rsidRPr="00232438">
        <w:rPr>
          <w:rFonts w:eastAsia="STCaiyun" w:cs="Arial"/>
          <w:i/>
          <w:iCs/>
          <w:lang w:eastAsia="en-GB"/>
        </w:rPr>
        <w:t>.</w:t>
      </w:r>
      <w:r w:rsidRPr="006E2D8E">
        <w:rPr>
          <w:rFonts w:eastAsia="STCaiyun" w:cs="Arial"/>
          <w:b/>
          <w:bCs/>
          <w:lang w:eastAsia="en-GB"/>
        </w:rPr>
        <w:t xml:space="preserve"> </w:t>
      </w:r>
      <w:r w:rsidRPr="00232438">
        <w:rPr>
          <w:rFonts w:eastAsia="STCaiyun" w:cs="Arial"/>
          <w:lang w:eastAsia="en-GB"/>
        </w:rPr>
        <w:t>A map of the study area illustrating where sightings were recorded.</w:t>
      </w:r>
      <w:r w:rsidRPr="003735D3">
        <w:rPr>
          <w:rFonts w:eastAsia="STCaiyun" w:cs="Arial"/>
          <w:lang w:eastAsia="en-GB"/>
        </w:rPr>
        <w:t xml:space="preserve"> </w:t>
      </w:r>
      <w:r w:rsidRPr="006E2D8E">
        <w:rPr>
          <w:rFonts w:eastAsia="STCaiyun" w:cs="Arial"/>
          <w:lang w:eastAsia="en-GB"/>
        </w:rPr>
        <w:t xml:space="preserve">The orange box shows the location of the study area. The light blue dots represent sightings of </w:t>
      </w:r>
      <w:r w:rsidRPr="006E2D8E">
        <w:rPr>
          <w:rFonts w:eastAsia="STCaiyun" w:cs="Arial"/>
          <w:i/>
          <w:iCs/>
          <w:lang w:eastAsia="en-GB"/>
        </w:rPr>
        <w:t>T. truncatus</w:t>
      </w:r>
      <w:r w:rsidRPr="006E2D8E">
        <w:rPr>
          <w:rFonts w:eastAsia="STCaiyun" w:cs="Arial"/>
          <w:lang w:eastAsia="en-GB"/>
        </w:rPr>
        <w:t xml:space="preserve"> in 2021, dark blue dots represent </w:t>
      </w:r>
      <w:r w:rsidRPr="006E2D8E">
        <w:rPr>
          <w:rFonts w:eastAsia="STCaiyun" w:cs="Arial"/>
          <w:i/>
          <w:iCs/>
          <w:lang w:eastAsia="en-GB"/>
        </w:rPr>
        <w:t>T. truncatus</w:t>
      </w:r>
      <w:r w:rsidRPr="006E2D8E">
        <w:rPr>
          <w:rFonts w:eastAsia="STCaiyun" w:cs="Arial"/>
          <w:lang w:eastAsia="en-GB"/>
        </w:rPr>
        <w:t xml:space="preserve"> sightings in 2022, pink dots represent </w:t>
      </w:r>
      <w:r w:rsidRPr="006E2D8E">
        <w:rPr>
          <w:rFonts w:eastAsia="STCaiyun" w:cs="Arial"/>
          <w:i/>
          <w:iCs/>
          <w:lang w:eastAsia="en-GB"/>
        </w:rPr>
        <w:t>D. delphis</w:t>
      </w:r>
      <w:r w:rsidRPr="006E2D8E">
        <w:rPr>
          <w:rFonts w:eastAsia="STCaiyun" w:cs="Arial"/>
          <w:lang w:eastAsia="en-GB"/>
        </w:rPr>
        <w:t xml:space="preserve"> sightings in 2021 and red dots represent </w:t>
      </w:r>
      <w:r w:rsidRPr="006E2D8E">
        <w:rPr>
          <w:rFonts w:eastAsia="STCaiyun" w:cs="Arial"/>
          <w:i/>
          <w:iCs/>
          <w:lang w:eastAsia="en-GB"/>
        </w:rPr>
        <w:t>D. delphis</w:t>
      </w:r>
      <w:r w:rsidRPr="006E2D8E">
        <w:rPr>
          <w:rFonts w:eastAsia="STCaiyun" w:cs="Arial"/>
          <w:lang w:eastAsia="en-GB"/>
        </w:rPr>
        <w:t xml:space="preserve"> sightings in 2022.</w:t>
      </w:r>
    </w:p>
    <w:p w14:paraId="0ABCF6C6" w14:textId="77777777" w:rsidR="006E2D8E" w:rsidRDefault="006E2D8E" w:rsidP="006E2D8E">
      <w:pPr>
        <w:spacing w:after="0"/>
        <w:rPr>
          <w:rFonts w:eastAsia="STCaiyun" w:cs="Arial"/>
          <w:lang w:val="en-AU" w:eastAsia="en-GB"/>
        </w:rPr>
      </w:pPr>
    </w:p>
    <w:p w14:paraId="0633C117" w14:textId="001B7BDB" w:rsidR="006A02E3" w:rsidRDefault="003735D3" w:rsidP="003735D3">
      <w:pPr>
        <w:spacing w:before="240" w:after="160"/>
        <w:rPr>
          <w:rFonts w:eastAsia="STCaiyun" w:cs="Arial"/>
        </w:rPr>
      </w:pPr>
      <w:r>
        <w:rPr>
          <w:rFonts w:eastAsia="STCaiyun" w:cs="Arial"/>
        </w:rPr>
        <w:t>T</w:t>
      </w:r>
      <w:r w:rsidRPr="006E2D8E">
        <w:rPr>
          <w:rFonts w:eastAsia="STCaiyun" w:cs="Arial"/>
        </w:rPr>
        <w:t xml:space="preserve">able </w:t>
      </w:r>
      <w:r>
        <w:rPr>
          <w:rFonts w:eastAsia="STCaiyun" w:cs="Arial"/>
        </w:rPr>
        <w:t xml:space="preserve">2 below </w:t>
      </w:r>
      <w:r w:rsidRPr="006E2D8E">
        <w:rPr>
          <w:rFonts w:eastAsia="STCaiyun" w:cs="Arial"/>
        </w:rPr>
        <w:t>includes both species (</w:t>
      </w:r>
      <w:r w:rsidRPr="006E2D8E">
        <w:rPr>
          <w:rFonts w:eastAsia="STCaiyun" w:cs="Arial"/>
          <w:i/>
          <w:iCs/>
        </w:rPr>
        <w:t>Delphinus delphis</w:t>
      </w:r>
      <w:r w:rsidRPr="006E2D8E">
        <w:rPr>
          <w:rFonts w:eastAsia="STCaiyun" w:cs="Arial"/>
        </w:rPr>
        <w:t xml:space="preserve"> and </w:t>
      </w:r>
      <w:r w:rsidRPr="006E2D8E">
        <w:rPr>
          <w:rFonts w:eastAsia="STCaiyun" w:cs="Arial"/>
          <w:i/>
          <w:iCs/>
        </w:rPr>
        <w:t>Tursiops truncatus</w:t>
      </w:r>
      <w:r w:rsidRPr="006E2D8E">
        <w:rPr>
          <w:rFonts w:eastAsia="STCaiyun" w:cs="Arial"/>
        </w:rPr>
        <w:t>) and the number of sightings recorded in the presence and absence of marine traffic during each season and year. MT = Marine Traffic.</w:t>
      </w:r>
    </w:p>
    <w:p w14:paraId="0E53B70A" w14:textId="5A9801AD" w:rsidR="006E2D8E" w:rsidRDefault="006E2D8E" w:rsidP="006E2D8E">
      <w:pPr>
        <w:spacing w:before="240" w:after="160"/>
        <w:rPr>
          <w:rFonts w:eastAsia="STCaiyun" w:cs="Arial"/>
        </w:rPr>
      </w:pPr>
      <w:r w:rsidRPr="00232438">
        <w:rPr>
          <w:rFonts w:eastAsia="STCaiyun" w:cs="Arial"/>
          <w:i/>
          <w:iCs/>
        </w:rPr>
        <w:t xml:space="preserve">Table </w:t>
      </w:r>
      <w:r w:rsidR="006A02E3">
        <w:rPr>
          <w:rFonts w:eastAsia="STCaiyun" w:cs="Arial"/>
          <w:i/>
          <w:iCs/>
        </w:rPr>
        <w:t>2</w:t>
      </w:r>
      <w:r w:rsidRPr="00232438">
        <w:rPr>
          <w:rFonts w:eastAsia="STCaiyun" w:cs="Arial"/>
          <w:i/>
          <w:iCs/>
        </w:rPr>
        <w:t xml:space="preserve">. </w:t>
      </w:r>
      <w:r w:rsidR="0039584C">
        <w:rPr>
          <w:rFonts w:eastAsia="STCaiyun" w:cs="Arial"/>
        </w:rPr>
        <w:t>T</w:t>
      </w:r>
      <w:r w:rsidRPr="00232438">
        <w:rPr>
          <w:rFonts w:eastAsia="STCaiyun" w:cs="Arial"/>
        </w:rPr>
        <w:t xml:space="preserve">he number of sightings of each species recorded in the presence and absence of marine traffic.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5"/>
        <w:gridCol w:w="2410"/>
        <w:gridCol w:w="2409"/>
        <w:gridCol w:w="2212"/>
      </w:tblGrid>
      <w:tr w:rsidR="006E2D8E" w:rsidRPr="006E2D8E" w14:paraId="3AB67764" w14:textId="77777777" w:rsidTr="00556AAA">
        <w:tc>
          <w:tcPr>
            <w:tcW w:w="1985" w:type="dxa"/>
            <w:tcBorders>
              <w:top w:val="single" w:sz="4" w:space="0" w:color="auto"/>
              <w:bottom w:val="single" w:sz="4" w:space="0" w:color="auto"/>
            </w:tcBorders>
          </w:tcPr>
          <w:p w14:paraId="3CA1BB72" w14:textId="77777777" w:rsidR="006E2D8E" w:rsidRPr="00232438" w:rsidRDefault="006E2D8E" w:rsidP="006E2D8E">
            <w:pPr>
              <w:spacing w:line="276" w:lineRule="auto"/>
              <w:rPr>
                <w:rFonts w:eastAsia="STCaiyun" w:cs="Arial"/>
                <w:lang w:eastAsia="en-GB"/>
              </w:rPr>
            </w:pPr>
            <w:r w:rsidRPr="00232438">
              <w:rPr>
                <w:rFonts w:eastAsia="STCaiyun" w:cs="Arial"/>
                <w:lang w:eastAsia="en-GB"/>
              </w:rPr>
              <w:t>Species</w:t>
            </w:r>
          </w:p>
        </w:tc>
        <w:tc>
          <w:tcPr>
            <w:tcW w:w="2410" w:type="dxa"/>
            <w:tcBorders>
              <w:top w:val="single" w:sz="4" w:space="0" w:color="auto"/>
              <w:bottom w:val="single" w:sz="4" w:space="0" w:color="auto"/>
            </w:tcBorders>
          </w:tcPr>
          <w:p w14:paraId="23A0E2D3" w14:textId="77777777" w:rsidR="006E2D8E" w:rsidRPr="00232438" w:rsidRDefault="006E2D8E" w:rsidP="006E2D8E">
            <w:pPr>
              <w:spacing w:line="276" w:lineRule="auto"/>
              <w:rPr>
                <w:rFonts w:eastAsia="STCaiyun" w:cs="Arial"/>
                <w:lang w:eastAsia="en-GB"/>
              </w:rPr>
            </w:pPr>
            <w:r w:rsidRPr="00232438">
              <w:rPr>
                <w:rFonts w:eastAsia="STCaiyun" w:cs="Arial"/>
                <w:lang w:eastAsia="en-GB"/>
              </w:rPr>
              <w:t>Dates</w:t>
            </w:r>
          </w:p>
        </w:tc>
        <w:tc>
          <w:tcPr>
            <w:tcW w:w="2409" w:type="dxa"/>
            <w:tcBorders>
              <w:top w:val="single" w:sz="4" w:space="0" w:color="auto"/>
              <w:bottom w:val="single" w:sz="4" w:space="0" w:color="auto"/>
            </w:tcBorders>
          </w:tcPr>
          <w:p w14:paraId="6E2A8D65" w14:textId="77777777" w:rsidR="006E2D8E" w:rsidRPr="00232438" w:rsidRDefault="006E2D8E" w:rsidP="006E2D8E">
            <w:pPr>
              <w:spacing w:line="276" w:lineRule="auto"/>
              <w:rPr>
                <w:rFonts w:eastAsia="STCaiyun" w:cs="Arial"/>
                <w:lang w:eastAsia="en-GB"/>
              </w:rPr>
            </w:pPr>
            <w:r w:rsidRPr="00232438">
              <w:rPr>
                <w:rFonts w:eastAsia="STCaiyun" w:cs="Arial"/>
                <w:lang w:eastAsia="en-GB"/>
              </w:rPr>
              <w:t>No. of sightings with MT</w:t>
            </w:r>
          </w:p>
        </w:tc>
        <w:tc>
          <w:tcPr>
            <w:tcW w:w="2212" w:type="dxa"/>
            <w:tcBorders>
              <w:top w:val="single" w:sz="4" w:space="0" w:color="auto"/>
              <w:bottom w:val="single" w:sz="4" w:space="0" w:color="auto"/>
            </w:tcBorders>
          </w:tcPr>
          <w:p w14:paraId="717F463D" w14:textId="77777777" w:rsidR="006E2D8E" w:rsidRPr="00232438" w:rsidRDefault="006E2D8E" w:rsidP="006E2D8E">
            <w:pPr>
              <w:spacing w:line="276" w:lineRule="auto"/>
              <w:rPr>
                <w:rFonts w:eastAsia="STCaiyun" w:cs="Arial"/>
                <w:lang w:eastAsia="en-GB"/>
              </w:rPr>
            </w:pPr>
            <w:r w:rsidRPr="00232438">
              <w:rPr>
                <w:rFonts w:eastAsia="STCaiyun" w:cs="Arial"/>
                <w:lang w:eastAsia="en-GB"/>
              </w:rPr>
              <w:t>No. of sightings without MT</w:t>
            </w:r>
          </w:p>
        </w:tc>
      </w:tr>
      <w:tr w:rsidR="006E2D8E" w:rsidRPr="006E2D8E" w14:paraId="1AE68228" w14:textId="77777777" w:rsidTr="00556AAA">
        <w:tc>
          <w:tcPr>
            <w:tcW w:w="1985" w:type="dxa"/>
            <w:tcBorders>
              <w:top w:val="single" w:sz="4" w:space="0" w:color="auto"/>
            </w:tcBorders>
          </w:tcPr>
          <w:p w14:paraId="050EFA18" w14:textId="77777777" w:rsidR="006E2D8E" w:rsidRPr="00232438" w:rsidRDefault="006E2D8E" w:rsidP="006E2D8E">
            <w:pPr>
              <w:spacing w:line="276" w:lineRule="auto"/>
              <w:rPr>
                <w:rFonts w:eastAsia="STCaiyun" w:cs="Arial"/>
                <w:lang w:eastAsia="en-GB"/>
              </w:rPr>
            </w:pPr>
            <w:r w:rsidRPr="00232438">
              <w:rPr>
                <w:rFonts w:eastAsia="STCaiyun" w:cs="Arial"/>
                <w:lang w:eastAsia="en-GB"/>
              </w:rPr>
              <w:t>D. delphis</w:t>
            </w:r>
          </w:p>
        </w:tc>
        <w:tc>
          <w:tcPr>
            <w:tcW w:w="2410" w:type="dxa"/>
            <w:tcBorders>
              <w:top w:val="single" w:sz="4" w:space="0" w:color="auto"/>
            </w:tcBorders>
          </w:tcPr>
          <w:p w14:paraId="2A9D1820" w14:textId="77777777" w:rsidR="006E2D8E" w:rsidRPr="00F675E9" w:rsidRDefault="006E2D8E" w:rsidP="006E2D8E">
            <w:pPr>
              <w:spacing w:line="276" w:lineRule="auto"/>
              <w:rPr>
                <w:rFonts w:eastAsia="STCaiyun" w:cs="Arial"/>
                <w:lang w:eastAsia="en-GB"/>
              </w:rPr>
            </w:pPr>
            <w:r w:rsidRPr="00F675E9">
              <w:rPr>
                <w:rFonts w:eastAsia="STCaiyun" w:cs="Arial"/>
                <w:lang w:eastAsia="en-GB"/>
              </w:rPr>
              <w:t>Summer 2021</w:t>
            </w:r>
          </w:p>
        </w:tc>
        <w:tc>
          <w:tcPr>
            <w:tcW w:w="2409" w:type="dxa"/>
            <w:tcBorders>
              <w:top w:val="single" w:sz="4" w:space="0" w:color="auto"/>
            </w:tcBorders>
          </w:tcPr>
          <w:p w14:paraId="67B3604F" w14:textId="77777777" w:rsidR="006E2D8E" w:rsidRPr="00F675E9" w:rsidRDefault="006E2D8E" w:rsidP="00232438">
            <w:pPr>
              <w:spacing w:line="276" w:lineRule="auto"/>
              <w:jc w:val="center"/>
              <w:rPr>
                <w:rFonts w:eastAsia="STCaiyun" w:cs="Arial"/>
                <w:lang w:eastAsia="en-GB"/>
              </w:rPr>
            </w:pPr>
            <w:r w:rsidRPr="00F675E9">
              <w:rPr>
                <w:rFonts w:eastAsia="STCaiyun" w:cs="Arial"/>
                <w:lang w:eastAsia="en-GB"/>
              </w:rPr>
              <w:t>20</w:t>
            </w:r>
          </w:p>
        </w:tc>
        <w:tc>
          <w:tcPr>
            <w:tcW w:w="2212" w:type="dxa"/>
            <w:tcBorders>
              <w:top w:val="single" w:sz="4" w:space="0" w:color="auto"/>
            </w:tcBorders>
          </w:tcPr>
          <w:p w14:paraId="6782AAFC" w14:textId="77777777" w:rsidR="006E2D8E" w:rsidRPr="00F675E9" w:rsidRDefault="006E2D8E" w:rsidP="00232438">
            <w:pPr>
              <w:spacing w:line="276" w:lineRule="auto"/>
              <w:jc w:val="center"/>
              <w:rPr>
                <w:rFonts w:eastAsia="STCaiyun" w:cs="Arial"/>
                <w:lang w:eastAsia="en-GB"/>
              </w:rPr>
            </w:pPr>
            <w:r w:rsidRPr="00F675E9">
              <w:rPr>
                <w:rFonts w:eastAsia="STCaiyun" w:cs="Arial"/>
                <w:lang w:eastAsia="en-GB"/>
              </w:rPr>
              <w:t>17</w:t>
            </w:r>
          </w:p>
        </w:tc>
      </w:tr>
      <w:tr w:rsidR="006E2D8E" w:rsidRPr="006E2D8E" w14:paraId="24525340" w14:textId="77777777" w:rsidTr="00556AAA">
        <w:tc>
          <w:tcPr>
            <w:tcW w:w="1985" w:type="dxa"/>
          </w:tcPr>
          <w:p w14:paraId="181BEEA2" w14:textId="77777777" w:rsidR="006E2D8E" w:rsidRPr="00F675E9" w:rsidRDefault="006E2D8E" w:rsidP="006E2D8E">
            <w:pPr>
              <w:spacing w:line="276" w:lineRule="auto"/>
              <w:rPr>
                <w:rFonts w:eastAsia="STCaiyun" w:cs="Arial"/>
                <w:lang w:eastAsia="en-GB"/>
              </w:rPr>
            </w:pPr>
          </w:p>
        </w:tc>
        <w:tc>
          <w:tcPr>
            <w:tcW w:w="2410" w:type="dxa"/>
          </w:tcPr>
          <w:p w14:paraId="029E75E0" w14:textId="77777777" w:rsidR="006E2D8E" w:rsidRPr="00F675E9" w:rsidRDefault="006E2D8E" w:rsidP="006E2D8E">
            <w:pPr>
              <w:spacing w:line="276" w:lineRule="auto"/>
              <w:rPr>
                <w:rFonts w:eastAsia="STCaiyun" w:cs="Arial"/>
                <w:lang w:eastAsia="en-GB"/>
              </w:rPr>
            </w:pPr>
            <w:r w:rsidRPr="00F675E9">
              <w:rPr>
                <w:rFonts w:eastAsia="STCaiyun" w:cs="Arial"/>
                <w:lang w:eastAsia="en-GB"/>
              </w:rPr>
              <w:t>Autumn 2021</w:t>
            </w:r>
          </w:p>
        </w:tc>
        <w:tc>
          <w:tcPr>
            <w:tcW w:w="2409" w:type="dxa"/>
          </w:tcPr>
          <w:p w14:paraId="141CCE9F" w14:textId="77777777" w:rsidR="006E2D8E" w:rsidRPr="00F675E9" w:rsidRDefault="006E2D8E" w:rsidP="00232438">
            <w:pPr>
              <w:spacing w:line="276" w:lineRule="auto"/>
              <w:jc w:val="center"/>
              <w:rPr>
                <w:rFonts w:eastAsia="STCaiyun" w:cs="Arial"/>
                <w:lang w:eastAsia="en-GB"/>
              </w:rPr>
            </w:pPr>
            <w:r w:rsidRPr="00F675E9">
              <w:rPr>
                <w:rFonts w:eastAsia="STCaiyun" w:cs="Arial"/>
                <w:lang w:eastAsia="en-GB"/>
              </w:rPr>
              <w:t>15</w:t>
            </w:r>
          </w:p>
        </w:tc>
        <w:tc>
          <w:tcPr>
            <w:tcW w:w="2212" w:type="dxa"/>
          </w:tcPr>
          <w:p w14:paraId="302F5EBD" w14:textId="77777777" w:rsidR="006E2D8E" w:rsidRPr="00F675E9" w:rsidRDefault="006E2D8E" w:rsidP="00232438">
            <w:pPr>
              <w:spacing w:line="276" w:lineRule="auto"/>
              <w:jc w:val="center"/>
              <w:rPr>
                <w:rFonts w:eastAsia="STCaiyun" w:cs="Arial"/>
                <w:lang w:eastAsia="en-GB"/>
              </w:rPr>
            </w:pPr>
            <w:r w:rsidRPr="00F675E9">
              <w:rPr>
                <w:rFonts w:eastAsia="STCaiyun" w:cs="Arial"/>
                <w:lang w:eastAsia="en-GB"/>
              </w:rPr>
              <w:t>17</w:t>
            </w:r>
          </w:p>
        </w:tc>
      </w:tr>
      <w:tr w:rsidR="006E2D8E" w:rsidRPr="006E2D8E" w14:paraId="592CB262" w14:textId="77777777" w:rsidTr="00556AAA">
        <w:tc>
          <w:tcPr>
            <w:tcW w:w="1985" w:type="dxa"/>
          </w:tcPr>
          <w:p w14:paraId="055088E2" w14:textId="77777777" w:rsidR="006E2D8E" w:rsidRPr="00F675E9" w:rsidRDefault="006E2D8E" w:rsidP="006E2D8E">
            <w:pPr>
              <w:spacing w:line="276" w:lineRule="auto"/>
              <w:rPr>
                <w:rFonts w:eastAsia="STCaiyun" w:cs="Arial"/>
                <w:lang w:eastAsia="en-GB"/>
              </w:rPr>
            </w:pPr>
          </w:p>
        </w:tc>
        <w:tc>
          <w:tcPr>
            <w:tcW w:w="2410" w:type="dxa"/>
          </w:tcPr>
          <w:p w14:paraId="7D9FF647" w14:textId="77777777" w:rsidR="006E2D8E" w:rsidRPr="00F675E9" w:rsidRDefault="006E2D8E" w:rsidP="006E2D8E">
            <w:pPr>
              <w:spacing w:line="276" w:lineRule="auto"/>
              <w:rPr>
                <w:rFonts w:eastAsia="STCaiyun" w:cs="Arial"/>
                <w:lang w:eastAsia="en-GB"/>
              </w:rPr>
            </w:pPr>
            <w:r w:rsidRPr="00F675E9">
              <w:rPr>
                <w:rFonts w:eastAsia="STCaiyun" w:cs="Arial"/>
                <w:lang w:eastAsia="en-GB"/>
              </w:rPr>
              <w:t>Summer 2022</w:t>
            </w:r>
          </w:p>
        </w:tc>
        <w:tc>
          <w:tcPr>
            <w:tcW w:w="2409" w:type="dxa"/>
          </w:tcPr>
          <w:p w14:paraId="7CB7FA20" w14:textId="77777777" w:rsidR="006E2D8E" w:rsidRPr="00F675E9" w:rsidRDefault="006E2D8E" w:rsidP="00232438">
            <w:pPr>
              <w:spacing w:line="276" w:lineRule="auto"/>
              <w:jc w:val="center"/>
              <w:rPr>
                <w:rFonts w:eastAsia="STCaiyun" w:cs="Arial"/>
                <w:lang w:eastAsia="en-GB"/>
              </w:rPr>
            </w:pPr>
            <w:r w:rsidRPr="00F675E9">
              <w:rPr>
                <w:rFonts w:eastAsia="STCaiyun" w:cs="Arial"/>
                <w:lang w:eastAsia="en-GB"/>
              </w:rPr>
              <w:t>12</w:t>
            </w:r>
          </w:p>
        </w:tc>
        <w:tc>
          <w:tcPr>
            <w:tcW w:w="2212" w:type="dxa"/>
          </w:tcPr>
          <w:p w14:paraId="3903930A" w14:textId="77777777" w:rsidR="006E2D8E" w:rsidRPr="00F675E9" w:rsidRDefault="006E2D8E" w:rsidP="00232438">
            <w:pPr>
              <w:spacing w:line="276" w:lineRule="auto"/>
              <w:jc w:val="center"/>
              <w:rPr>
                <w:rFonts w:eastAsia="STCaiyun" w:cs="Arial"/>
                <w:lang w:eastAsia="en-GB"/>
              </w:rPr>
            </w:pPr>
            <w:r w:rsidRPr="00F675E9">
              <w:rPr>
                <w:rFonts w:eastAsia="STCaiyun" w:cs="Arial"/>
                <w:lang w:eastAsia="en-GB"/>
              </w:rPr>
              <w:t>16</w:t>
            </w:r>
          </w:p>
        </w:tc>
      </w:tr>
      <w:tr w:rsidR="006E2D8E" w:rsidRPr="006E2D8E" w14:paraId="2947DEB1" w14:textId="77777777" w:rsidTr="00556AAA">
        <w:tc>
          <w:tcPr>
            <w:tcW w:w="1985" w:type="dxa"/>
          </w:tcPr>
          <w:p w14:paraId="22C44BF2" w14:textId="77777777" w:rsidR="006E2D8E" w:rsidRPr="00F675E9" w:rsidRDefault="006E2D8E" w:rsidP="006E2D8E">
            <w:pPr>
              <w:spacing w:line="276" w:lineRule="auto"/>
              <w:rPr>
                <w:rFonts w:eastAsia="STCaiyun" w:cs="Arial"/>
                <w:lang w:eastAsia="en-GB"/>
              </w:rPr>
            </w:pPr>
          </w:p>
        </w:tc>
        <w:tc>
          <w:tcPr>
            <w:tcW w:w="2410" w:type="dxa"/>
          </w:tcPr>
          <w:p w14:paraId="5FA23D6E" w14:textId="77777777" w:rsidR="006E2D8E" w:rsidRPr="00F675E9" w:rsidRDefault="006E2D8E" w:rsidP="006E2D8E">
            <w:pPr>
              <w:spacing w:after="240" w:line="276" w:lineRule="auto"/>
              <w:rPr>
                <w:rFonts w:eastAsia="STCaiyun" w:cs="Arial"/>
                <w:lang w:eastAsia="en-GB"/>
              </w:rPr>
            </w:pPr>
            <w:r w:rsidRPr="00F675E9">
              <w:rPr>
                <w:rFonts w:eastAsia="STCaiyun" w:cs="Arial"/>
                <w:lang w:eastAsia="en-GB"/>
              </w:rPr>
              <w:t>Autumn 2022</w:t>
            </w:r>
          </w:p>
        </w:tc>
        <w:tc>
          <w:tcPr>
            <w:tcW w:w="2409" w:type="dxa"/>
          </w:tcPr>
          <w:p w14:paraId="6E1B9FD7" w14:textId="77777777" w:rsidR="006E2D8E" w:rsidRPr="00F675E9" w:rsidRDefault="006E2D8E" w:rsidP="00232438">
            <w:pPr>
              <w:spacing w:line="276" w:lineRule="auto"/>
              <w:jc w:val="center"/>
              <w:rPr>
                <w:rFonts w:eastAsia="STCaiyun" w:cs="Arial"/>
                <w:lang w:eastAsia="en-GB"/>
              </w:rPr>
            </w:pPr>
            <w:r w:rsidRPr="00F675E9">
              <w:rPr>
                <w:rFonts w:eastAsia="STCaiyun" w:cs="Arial"/>
                <w:lang w:eastAsia="en-GB"/>
              </w:rPr>
              <w:t>14</w:t>
            </w:r>
          </w:p>
        </w:tc>
        <w:tc>
          <w:tcPr>
            <w:tcW w:w="2212" w:type="dxa"/>
          </w:tcPr>
          <w:p w14:paraId="34CFF71D" w14:textId="77777777" w:rsidR="006E2D8E" w:rsidRPr="00F675E9" w:rsidRDefault="006E2D8E" w:rsidP="00232438">
            <w:pPr>
              <w:spacing w:line="276" w:lineRule="auto"/>
              <w:jc w:val="center"/>
              <w:rPr>
                <w:rFonts w:eastAsia="STCaiyun" w:cs="Arial"/>
                <w:lang w:eastAsia="en-GB"/>
              </w:rPr>
            </w:pPr>
            <w:r w:rsidRPr="00F675E9">
              <w:rPr>
                <w:rFonts w:eastAsia="STCaiyun" w:cs="Arial"/>
                <w:lang w:eastAsia="en-GB"/>
              </w:rPr>
              <w:t>13</w:t>
            </w:r>
          </w:p>
        </w:tc>
      </w:tr>
      <w:tr w:rsidR="006E2D8E" w:rsidRPr="006E2D8E" w14:paraId="3039FD4B" w14:textId="77777777" w:rsidTr="00556AAA">
        <w:tc>
          <w:tcPr>
            <w:tcW w:w="1985" w:type="dxa"/>
          </w:tcPr>
          <w:p w14:paraId="4536E6E5" w14:textId="77777777" w:rsidR="006E2D8E" w:rsidRPr="00232438" w:rsidRDefault="006E2D8E" w:rsidP="006E2D8E">
            <w:pPr>
              <w:spacing w:line="276" w:lineRule="auto"/>
              <w:rPr>
                <w:rFonts w:eastAsia="STCaiyun" w:cs="Arial"/>
                <w:lang w:eastAsia="en-GB"/>
              </w:rPr>
            </w:pPr>
            <w:r w:rsidRPr="00232438">
              <w:rPr>
                <w:rFonts w:eastAsia="STCaiyun" w:cs="Arial"/>
                <w:lang w:eastAsia="en-GB"/>
              </w:rPr>
              <w:t>T. truncatus</w:t>
            </w:r>
          </w:p>
        </w:tc>
        <w:tc>
          <w:tcPr>
            <w:tcW w:w="2410" w:type="dxa"/>
          </w:tcPr>
          <w:p w14:paraId="6644BAAD" w14:textId="77777777" w:rsidR="006E2D8E" w:rsidRPr="00F675E9" w:rsidRDefault="006E2D8E" w:rsidP="006E2D8E">
            <w:pPr>
              <w:spacing w:line="276" w:lineRule="auto"/>
              <w:rPr>
                <w:rFonts w:eastAsia="STCaiyun" w:cs="Arial"/>
                <w:lang w:eastAsia="en-GB"/>
              </w:rPr>
            </w:pPr>
            <w:r w:rsidRPr="00F675E9">
              <w:rPr>
                <w:rFonts w:eastAsia="STCaiyun" w:cs="Arial"/>
                <w:lang w:eastAsia="en-GB"/>
              </w:rPr>
              <w:t>Summer 2021</w:t>
            </w:r>
          </w:p>
        </w:tc>
        <w:tc>
          <w:tcPr>
            <w:tcW w:w="2409" w:type="dxa"/>
          </w:tcPr>
          <w:p w14:paraId="75BA76BB" w14:textId="77777777" w:rsidR="006E2D8E" w:rsidRPr="00F675E9" w:rsidRDefault="006E2D8E" w:rsidP="00232438">
            <w:pPr>
              <w:spacing w:line="276" w:lineRule="auto"/>
              <w:jc w:val="center"/>
              <w:rPr>
                <w:rFonts w:eastAsia="STCaiyun" w:cs="Arial"/>
                <w:lang w:eastAsia="en-GB"/>
              </w:rPr>
            </w:pPr>
            <w:r w:rsidRPr="00F675E9">
              <w:rPr>
                <w:rFonts w:eastAsia="STCaiyun" w:cs="Arial"/>
                <w:lang w:eastAsia="en-GB"/>
              </w:rPr>
              <w:t>6</w:t>
            </w:r>
          </w:p>
        </w:tc>
        <w:tc>
          <w:tcPr>
            <w:tcW w:w="2212" w:type="dxa"/>
          </w:tcPr>
          <w:p w14:paraId="0D69D5C1" w14:textId="77777777" w:rsidR="006E2D8E" w:rsidRPr="00F675E9" w:rsidRDefault="006E2D8E" w:rsidP="00232438">
            <w:pPr>
              <w:spacing w:line="276" w:lineRule="auto"/>
              <w:jc w:val="center"/>
              <w:rPr>
                <w:rFonts w:eastAsia="STCaiyun" w:cs="Arial"/>
                <w:lang w:eastAsia="en-GB"/>
              </w:rPr>
            </w:pPr>
            <w:r w:rsidRPr="00F675E9">
              <w:rPr>
                <w:rFonts w:eastAsia="STCaiyun" w:cs="Arial"/>
                <w:lang w:eastAsia="en-GB"/>
              </w:rPr>
              <w:t>6</w:t>
            </w:r>
          </w:p>
        </w:tc>
      </w:tr>
      <w:tr w:rsidR="006E2D8E" w:rsidRPr="006E2D8E" w14:paraId="678BE4EA" w14:textId="77777777" w:rsidTr="00556AAA">
        <w:tc>
          <w:tcPr>
            <w:tcW w:w="1985" w:type="dxa"/>
          </w:tcPr>
          <w:p w14:paraId="3BB6F838" w14:textId="77777777" w:rsidR="006E2D8E" w:rsidRPr="00F675E9" w:rsidRDefault="006E2D8E" w:rsidP="006E2D8E">
            <w:pPr>
              <w:spacing w:line="276" w:lineRule="auto"/>
              <w:rPr>
                <w:rFonts w:eastAsia="STCaiyun" w:cs="Arial"/>
                <w:lang w:eastAsia="en-GB"/>
              </w:rPr>
            </w:pPr>
          </w:p>
        </w:tc>
        <w:tc>
          <w:tcPr>
            <w:tcW w:w="2410" w:type="dxa"/>
          </w:tcPr>
          <w:p w14:paraId="755D4B3E" w14:textId="77777777" w:rsidR="006E2D8E" w:rsidRPr="00F675E9" w:rsidRDefault="006E2D8E" w:rsidP="006E2D8E">
            <w:pPr>
              <w:spacing w:line="276" w:lineRule="auto"/>
              <w:rPr>
                <w:rFonts w:eastAsia="STCaiyun" w:cs="Arial"/>
                <w:lang w:eastAsia="en-GB"/>
              </w:rPr>
            </w:pPr>
            <w:r w:rsidRPr="00F675E9">
              <w:rPr>
                <w:rFonts w:eastAsia="STCaiyun" w:cs="Arial"/>
                <w:lang w:eastAsia="en-GB"/>
              </w:rPr>
              <w:t>Autumn 2021</w:t>
            </w:r>
          </w:p>
        </w:tc>
        <w:tc>
          <w:tcPr>
            <w:tcW w:w="2409" w:type="dxa"/>
          </w:tcPr>
          <w:p w14:paraId="171C6DA1" w14:textId="77777777" w:rsidR="006E2D8E" w:rsidRPr="00F675E9" w:rsidRDefault="006E2D8E" w:rsidP="00232438">
            <w:pPr>
              <w:spacing w:line="276" w:lineRule="auto"/>
              <w:jc w:val="center"/>
              <w:rPr>
                <w:rFonts w:eastAsia="STCaiyun" w:cs="Arial"/>
                <w:lang w:eastAsia="en-GB"/>
              </w:rPr>
            </w:pPr>
            <w:r w:rsidRPr="00F675E9">
              <w:rPr>
                <w:rFonts w:eastAsia="STCaiyun" w:cs="Arial"/>
                <w:lang w:eastAsia="en-GB"/>
              </w:rPr>
              <w:t>10</w:t>
            </w:r>
          </w:p>
        </w:tc>
        <w:tc>
          <w:tcPr>
            <w:tcW w:w="2212" w:type="dxa"/>
          </w:tcPr>
          <w:p w14:paraId="38A686BD" w14:textId="77777777" w:rsidR="006E2D8E" w:rsidRPr="00F675E9" w:rsidRDefault="006E2D8E" w:rsidP="00232438">
            <w:pPr>
              <w:spacing w:line="276" w:lineRule="auto"/>
              <w:jc w:val="center"/>
              <w:rPr>
                <w:rFonts w:eastAsia="STCaiyun" w:cs="Arial"/>
                <w:lang w:eastAsia="en-GB"/>
              </w:rPr>
            </w:pPr>
            <w:r w:rsidRPr="00F675E9">
              <w:rPr>
                <w:rFonts w:eastAsia="STCaiyun" w:cs="Arial"/>
                <w:lang w:eastAsia="en-GB"/>
              </w:rPr>
              <w:t>6</w:t>
            </w:r>
          </w:p>
        </w:tc>
      </w:tr>
      <w:tr w:rsidR="006E2D8E" w:rsidRPr="006E2D8E" w14:paraId="40D19180" w14:textId="77777777" w:rsidTr="00556AAA">
        <w:tc>
          <w:tcPr>
            <w:tcW w:w="1985" w:type="dxa"/>
          </w:tcPr>
          <w:p w14:paraId="7CD9C031" w14:textId="77777777" w:rsidR="006E2D8E" w:rsidRPr="00F675E9" w:rsidRDefault="006E2D8E" w:rsidP="006E2D8E">
            <w:pPr>
              <w:spacing w:line="276" w:lineRule="auto"/>
              <w:rPr>
                <w:rFonts w:eastAsia="STCaiyun" w:cs="Arial"/>
                <w:lang w:eastAsia="en-GB"/>
              </w:rPr>
            </w:pPr>
          </w:p>
        </w:tc>
        <w:tc>
          <w:tcPr>
            <w:tcW w:w="2410" w:type="dxa"/>
          </w:tcPr>
          <w:p w14:paraId="48AF1A2D" w14:textId="77777777" w:rsidR="006E2D8E" w:rsidRPr="00F675E9" w:rsidRDefault="006E2D8E" w:rsidP="006E2D8E">
            <w:pPr>
              <w:spacing w:line="276" w:lineRule="auto"/>
              <w:rPr>
                <w:rFonts w:eastAsia="STCaiyun" w:cs="Arial"/>
                <w:lang w:eastAsia="en-GB"/>
              </w:rPr>
            </w:pPr>
            <w:r w:rsidRPr="00F675E9">
              <w:rPr>
                <w:rFonts w:eastAsia="STCaiyun" w:cs="Arial"/>
                <w:lang w:eastAsia="en-GB"/>
              </w:rPr>
              <w:t>Summer 2022</w:t>
            </w:r>
          </w:p>
        </w:tc>
        <w:tc>
          <w:tcPr>
            <w:tcW w:w="2409" w:type="dxa"/>
          </w:tcPr>
          <w:p w14:paraId="008C0C4A" w14:textId="77777777" w:rsidR="006E2D8E" w:rsidRPr="00F675E9" w:rsidRDefault="006E2D8E" w:rsidP="00232438">
            <w:pPr>
              <w:spacing w:line="276" w:lineRule="auto"/>
              <w:jc w:val="center"/>
              <w:rPr>
                <w:rFonts w:eastAsia="STCaiyun" w:cs="Arial"/>
                <w:lang w:eastAsia="en-GB"/>
              </w:rPr>
            </w:pPr>
            <w:r w:rsidRPr="00F675E9">
              <w:rPr>
                <w:rFonts w:eastAsia="STCaiyun" w:cs="Arial"/>
                <w:lang w:eastAsia="en-GB"/>
              </w:rPr>
              <w:t>4</w:t>
            </w:r>
          </w:p>
        </w:tc>
        <w:tc>
          <w:tcPr>
            <w:tcW w:w="2212" w:type="dxa"/>
          </w:tcPr>
          <w:p w14:paraId="17C0217E" w14:textId="77777777" w:rsidR="006E2D8E" w:rsidRPr="00F675E9" w:rsidRDefault="006E2D8E" w:rsidP="00232438">
            <w:pPr>
              <w:spacing w:line="276" w:lineRule="auto"/>
              <w:jc w:val="center"/>
              <w:rPr>
                <w:rFonts w:eastAsia="STCaiyun" w:cs="Arial"/>
                <w:lang w:eastAsia="en-GB"/>
              </w:rPr>
            </w:pPr>
            <w:r w:rsidRPr="00F675E9">
              <w:rPr>
                <w:rFonts w:eastAsia="STCaiyun" w:cs="Arial"/>
                <w:lang w:eastAsia="en-GB"/>
              </w:rPr>
              <w:t>3</w:t>
            </w:r>
          </w:p>
        </w:tc>
      </w:tr>
      <w:tr w:rsidR="006E2D8E" w:rsidRPr="006E2D8E" w14:paraId="5213B83B" w14:textId="77777777" w:rsidTr="00556AAA">
        <w:tc>
          <w:tcPr>
            <w:tcW w:w="1985" w:type="dxa"/>
            <w:tcBorders>
              <w:bottom w:val="single" w:sz="4" w:space="0" w:color="auto"/>
            </w:tcBorders>
          </w:tcPr>
          <w:p w14:paraId="42C7BFB7" w14:textId="77777777" w:rsidR="006E2D8E" w:rsidRPr="00F675E9" w:rsidRDefault="006E2D8E" w:rsidP="006E2D8E">
            <w:pPr>
              <w:spacing w:line="276" w:lineRule="auto"/>
              <w:rPr>
                <w:rFonts w:eastAsia="STCaiyun" w:cs="Arial"/>
                <w:lang w:eastAsia="en-GB"/>
              </w:rPr>
            </w:pPr>
          </w:p>
        </w:tc>
        <w:tc>
          <w:tcPr>
            <w:tcW w:w="2410" w:type="dxa"/>
            <w:tcBorders>
              <w:bottom w:val="single" w:sz="4" w:space="0" w:color="auto"/>
            </w:tcBorders>
          </w:tcPr>
          <w:p w14:paraId="0412BA55" w14:textId="77777777" w:rsidR="006E2D8E" w:rsidRPr="00F675E9" w:rsidRDefault="006E2D8E" w:rsidP="006E2D8E">
            <w:pPr>
              <w:spacing w:line="276" w:lineRule="auto"/>
              <w:rPr>
                <w:rFonts w:eastAsia="STCaiyun" w:cs="Arial"/>
                <w:lang w:eastAsia="en-GB"/>
              </w:rPr>
            </w:pPr>
            <w:r w:rsidRPr="00F675E9">
              <w:rPr>
                <w:rFonts w:eastAsia="STCaiyun" w:cs="Arial"/>
                <w:lang w:eastAsia="en-GB"/>
              </w:rPr>
              <w:t>Autumn 2022</w:t>
            </w:r>
          </w:p>
        </w:tc>
        <w:tc>
          <w:tcPr>
            <w:tcW w:w="2409" w:type="dxa"/>
            <w:tcBorders>
              <w:bottom w:val="single" w:sz="4" w:space="0" w:color="auto"/>
            </w:tcBorders>
          </w:tcPr>
          <w:p w14:paraId="5D83031A" w14:textId="77777777" w:rsidR="006E2D8E" w:rsidRPr="00F675E9" w:rsidRDefault="006E2D8E" w:rsidP="00232438">
            <w:pPr>
              <w:spacing w:line="276" w:lineRule="auto"/>
              <w:jc w:val="center"/>
              <w:rPr>
                <w:rFonts w:eastAsia="STCaiyun" w:cs="Arial"/>
                <w:lang w:eastAsia="en-GB"/>
              </w:rPr>
            </w:pPr>
            <w:r w:rsidRPr="00F675E9">
              <w:rPr>
                <w:rFonts w:eastAsia="STCaiyun" w:cs="Arial"/>
                <w:lang w:eastAsia="en-GB"/>
              </w:rPr>
              <w:t>4</w:t>
            </w:r>
          </w:p>
        </w:tc>
        <w:tc>
          <w:tcPr>
            <w:tcW w:w="2212" w:type="dxa"/>
            <w:tcBorders>
              <w:bottom w:val="single" w:sz="4" w:space="0" w:color="auto"/>
            </w:tcBorders>
          </w:tcPr>
          <w:p w14:paraId="061AED71" w14:textId="77777777" w:rsidR="006E2D8E" w:rsidRPr="00F675E9" w:rsidRDefault="006E2D8E" w:rsidP="00232438">
            <w:pPr>
              <w:spacing w:line="276" w:lineRule="auto"/>
              <w:jc w:val="center"/>
              <w:rPr>
                <w:rFonts w:eastAsia="STCaiyun" w:cs="Arial"/>
                <w:lang w:eastAsia="en-GB"/>
              </w:rPr>
            </w:pPr>
            <w:r w:rsidRPr="00F675E9">
              <w:rPr>
                <w:rFonts w:eastAsia="STCaiyun" w:cs="Arial"/>
                <w:lang w:eastAsia="en-GB"/>
              </w:rPr>
              <w:t>3</w:t>
            </w:r>
          </w:p>
        </w:tc>
      </w:tr>
    </w:tbl>
    <w:p w14:paraId="7F7B72FD" w14:textId="40ED928E" w:rsidR="00CE0BAD" w:rsidRPr="006E2D8E" w:rsidRDefault="00CE0BAD" w:rsidP="006E2D8E">
      <w:pPr>
        <w:spacing w:after="0"/>
        <w:rPr>
          <w:rFonts w:eastAsia="STCaiyun" w:cs="Arial"/>
          <w:lang w:eastAsia="en-GB"/>
        </w:rPr>
      </w:pPr>
      <w:r w:rsidRPr="00232438">
        <w:rPr>
          <w:rFonts w:eastAsia="STCaiyun" w:cs="Arial"/>
          <w:i/>
          <w:iCs/>
          <w:lang w:eastAsia="en-GB"/>
        </w:rPr>
        <w:t>Source</w:t>
      </w:r>
      <w:r>
        <w:rPr>
          <w:rFonts w:eastAsia="STCaiyun" w:cs="Arial"/>
          <w:lang w:eastAsia="en-GB"/>
        </w:rPr>
        <w:t>: Authors</w:t>
      </w:r>
      <w:r w:rsidR="00B15116">
        <w:rPr>
          <w:rFonts w:eastAsia="STCaiyun" w:cs="Arial"/>
          <w:lang w:eastAsia="en-GB"/>
        </w:rPr>
        <w:t>.</w:t>
      </w:r>
    </w:p>
    <w:p w14:paraId="2E389451" w14:textId="53E8EFB6" w:rsidR="006E2D8E" w:rsidRPr="006E2D8E" w:rsidRDefault="006E2D8E" w:rsidP="006E2D8E">
      <w:pPr>
        <w:spacing w:after="160"/>
        <w:rPr>
          <w:rFonts w:eastAsia="STCaiyun" w:cs="Arial"/>
        </w:rPr>
      </w:pPr>
      <w:r w:rsidRPr="006E2D8E">
        <w:rPr>
          <w:rFonts w:eastAsia="STCaiyun" w:cs="Arial"/>
        </w:rPr>
        <w:lastRenderedPageBreak/>
        <w:t xml:space="preserve">When comparing the frequency of </w:t>
      </w:r>
      <w:r w:rsidRPr="006E2D8E">
        <w:rPr>
          <w:rFonts w:eastAsia="STCaiyun" w:cs="Arial"/>
          <w:i/>
          <w:iCs/>
        </w:rPr>
        <w:t>D. delphis</w:t>
      </w:r>
      <w:r w:rsidRPr="006E2D8E">
        <w:rPr>
          <w:rFonts w:eastAsia="STCaiyun" w:cs="Arial"/>
        </w:rPr>
        <w:t xml:space="preserve"> and </w:t>
      </w:r>
      <w:r w:rsidRPr="006E2D8E">
        <w:rPr>
          <w:rFonts w:eastAsia="STCaiyun" w:cs="Arial"/>
          <w:i/>
          <w:iCs/>
        </w:rPr>
        <w:t>T. truncatus</w:t>
      </w:r>
      <w:r w:rsidRPr="006E2D8E">
        <w:rPr>
          <w:rFonts w:eastAsia="STCaiyun" w:cs="Arial"/>
        </w:rPr>
        <w:t xml:space="preserve"> exhibiting each behaviour in the presence and absence of marine traffic, the results found that feeding and travelling were more prevalent in vessel presence, whilst diving, porpoising, sharking and socialising were more prevalent in vessel absence (Table 3). There was no significant difference in the percentage time </w:t>
      </w:r>
      <w:r w:rsidRPr="006E2D8E">
        <w:rPr>
          <w:rFonts w:eastAsia="STCaiyun" w:cs="Arial"/>
          <w:i/>
          <w:iCs/>
        </w:rPr>
        <w:t>D. delphis</w:t>
      </w:r>
      <w:r w:rsidRPr="006E2D8E">
        <w:rPr>
          <w:rFonts w:eastAsia="STCaiyun" w:cs="Arial"/>
        </w:rPr>
        <w:t xml:space="preserve"> or </w:t>
      </w:r>
      <w:r w:rsidRPr="006E2D8E">
        <w:rPr>
          <w:rFonts w:eastAsia="STCaiyun" w:cs="Arial"/>
          <w:i/>
          <w:iCs/>
        </w:rPr>
        <w:t>T. truncatus</w:t>
      </w:r>
      <w:r w:rsidRPr="006E2D8E">
        <w:rPr>
          <w:rFonts w:eastAsia="STCaiyun" w:cs="Arial"/>
        </w:rPr>
        <w:t xml:space="preserve"> spent resting with or without marine traffic (Table 3).</w:t>
      </w:r>
    </w:p>
    <w:p w14:paraId="4B9EB4AD" w14:textId="77777777" w:rsidR="006E2D8E" w:rsidRDefault="006E2D8E" w:rsidP="006E2D8E">
      <w:pPr>
        <w:spacing w:after="160"/>
        <w:rPr>
          <w:rFonts w:eastAsia="STCaiyun" w:cs="Arial"/>
        </w:rPr>
      </w:pPr>
    </w:p>
    <w:p w14:paraId="42E8B7A4" w14:textId="0A6F18AC" w:rsidR="0039584C" w:rsidRDefault="0039584C" w:rsidP="0039584C">
      <w:pPr>
        <w:spacing w:after="160"/>
        <w:rPr>
          <w:rFonts w:eastAsia="STCaiyun" w:cs="Arial"/>
        </w:rPr>
      </w:pPr>
      <w:r w:rsidRPr="006E2D8E">
        <w:rPr>
          <w:rFonts w:eastAsia="STCaiyun" w:cs="Arial"/>
        </w:rPr>
        <w:t>T</w:t>
      </w:r>
      <w:r>
        <w:rPr>
          <w:rFonts w:eastAsia="STCaiyun" w:cs="Arial"/>
        </w:rPr>
        <w:t>able 3</w:t>
      </w:r>
      <w:r w:rsidRPr="006E2D8E">
        <w:rPr>
          <w:rFonts w:eastAsia="STCaiyun" w:cs="Arial"/>
        </w:rPr>
        <w:t xml:space="preserve"> includes all behavioural categories, the species (</w:t>
      </w:r>
      <w:r w:rsidRPr="006E2D8E">
        <w:rPr>
          <w:rFonts w:eastAsia="STCaiyun" w:cs="Arial"/>
          <w:i/>
          <w:iCs/>
        </w:rPr>
        <w:t>Delphinus delphis</w:t>
      </w:r>
      <w:r w:rsidRPr="006E2D8E">
        <w:rPr>
          <w:rFonts w:eastAsia="STCaiyun" w:cs="Arial"/>
        </w:rPr>
        <w:t xml:space="preserve"> and </w:t>
      </w:r>
      <w:r w:rsidRPr="006E2D8E">
        <w:rPr>
          <w:rFonts w:eastAsia="STCaiyun" w:cs="Arial"/>
          <w:i/>
          <w:iCs/>
        </w:rPr>
        <w:t>Tursiops truncatus</w:t>
      </w:r>
      <w:r w:rsidRPr="006E2D8E">
        <w:rPr>
          <w:rFonts w:eastAsia="STCaiyun" w:cs="Arial"/>
        </w:rPr>
        <w:t>)</w:t>
      </w:r>
      <w:r>
        <w:rPr>
          <w:rFonts w:eastAsia="STCaiyun" w:cs="Arial"/>
        </w:rPr>
        <w:t xml:space="preserve">, </w:t>
      </w:r>
      <w:r w:rsidRPr="006E2D8E">
        <w:rPr>
          <w:rFonts w:eastAsia="STCaiyun" w:cs="Arial"/>
        </w:rPr>
        <w:t>and dates whereby a significant difference in behaviour in the presence and absence of marine traffic was calculated.</w:t>
      </w:r>
      <w:r w:rsidRPr="006E2D8E">
        <w:rPr>
          <w:rFonts w:eastAsia="STCaiyun" w:cs="Arial"/>
          <w:i/>
          <w:iCs/>
        </w:rPr>
        <w:t xml:space="preserve"> W</w:t>
      </w:r>
      <w:r w:rsidRPr="006E2D8E">
        <w:rPr>
          <w:rFonts w:eastAsia="STCaiyun" w:cs="Arial"/>
        </w:rPr>
        <w:t xml:space="preserve"> = Wilcoxon Rank-Sum test. </w:t>
      </w:r>
      <w:r w:rsidRPr="006E2D8E">
        <w:rPr>
          <w:rFonts w:eastAsia="STCaiyun" w:cs="Arial"/>
          <w:i/>
          <w:iCs/>
        </w:rPr>
        <w:t>t</w:t>
      </w:r>
      <w:r w:rsidRPr="006E2D8E">
        <w:rPr>
          <w:rFonts w:eastAsia="STCaiyun" w:cs="Arial"/>
        </w:rPr>
        <w:t xml:space="preserve"> = Welch Two Sample T-test.</w:t>
      </w:r>
    </w:p>
    <w:p w14:paraId="0F467366" w14:textId="77777777" w:rsidR="0039584C" w:rsidRPr="006E2D8E" w:rsidRDefault="0039584C" w:rsidP="006E2D8E">
      <w:pPr>
        <w:spacing w:after="160"/>
        <w:rPr>
          <w:rFonts w:eastAsia="STCaiyun" w:cs="Arial"/>
        </w:rPr>
      </w:pPr>
    </w:p>
    <w:p w14:paraId="2286351B" w14:textId="4DC15852" w:rsidR="006E2D8E" w:rsidRPr="0039584C" w:rsidRDefault="006E2D8E" w:rsidP="006E2D8E">
      <w:pPr>
        <w:spacing w:after="160"/>
        <w:rPr>
          <w:rFonts w:eastAsia="STCaiyun" w:cs="Arial"/>
        </w:rPr>
      </w:pPr>
      <w:r w:rsidRPr="00232438">
        <w:rPr>
          <w:rFonts w:eastAsia="STCaiyun" w:cs="Arial"/>
          <w:i/>
          <w:iCs/>
        </w:rPr>
        <w:t xml:space="preserve">Table 3. </w:t>
      </w:r>
      <w:r w:rsidR="0039584C" w:rsidRPr="00232438">
        <w:rPr>
          <w:rFonts w:eastAsia="STCaiyun" w:cs="Arial"/>
        </w:rPr>
        <w:t>A</w:t>
      </w:r>
      <w:r w:rsidRPr="00232438">
        <w:rPr>
          <w:rFonts w:eastAsia="STCaiyun" w:cs="Arial"/>
        </w:rPr>
        <w:t xml:space="preserve"> summary of the statistical analysis results of each behavioural category in the presence or absence of marine traffic</w:t>
      </w:r>
      <w:r w:rsidR="0039584C" w:rsidRPr="0039584C">
        <w:rPr>
          <w:rFonts w:eastAsia="STCaiyun" w:cs="Arial"/>
        </w:rPr>
        <w:t>.</w:t>
      </w:r>
    </w:p>
    <w:tbl>
      <w:tblPr>
        <w:tblStyle w:val="TableGrid"/>
        <w:tblpPr w:leftFromText="180" w:rightFromText="180" w:vertAnchor="text" w:horzAnchor="margin" w:tblpY="76"/>
        <w:tblW w:w="903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34"/>
        <w:gridCol w:w="1570"/>
        <w:gridCol w:w="1821"/>
        <w:gridCol w:w="3514"/>
      </w:tblGrid>
      <w:tr w:rsidR="006E2D8E" w:rsidRPr="000E2077" w14:paraId="5E110DF0" w14:textId="77777777" w:rsidTr="00556AAA">
        <w:tc>
          <w:tcPr>
            <w:tcW w:w="2134" w:type="dxa"/>
            <w:tcBorders>
              <w:top w:val="single" w:sz="4" w:space="0" w:color="000000"/>
              <w:bottom w:val="single" w:sz="4" w:space="0" w:color="000000"/>
            </w:tcBorders>
          </w:tcPr>
          <w:p w14:paraId="11B001A3" w14:textId="77777777" w:rsidR="006E2D8E" w:rsidRPr="00232438" w:rsidRDefault="006E2D8E" w:rsidP="00232438">
            <w:pPr>
              <w:spacing w:after="60" w:line="276" w:lineRule="auto"/>
              <w:rPr>
                <w:rFonts w:eastAsia="STCaiyun" w:cs="Arial"/>
                <w:kern w:val="24"/>
              </w:rPr>
            </w:pPr>
            <w:r w:rsidRPr="00232438">
              <w:rPr>
                <w:rFonts w:eastAsia="STCaiyun" w:cs="Arial"/>
                <w:kern w:val="24"/>
              </w:rPr>
              <w:t>Behaviours</w:t>
            </w:r>
          </w:p>
        </w:tc>
        <w:tc>
          <w:tcPr>
            <w:tcW w:w="1570" w:type="dxa"/>
            <w:tcBorders>
              <w:top w:val="single" w:sz="4" w:space="0" w:color="000000"/>
              <w:bottom w:val="single" w:sz="4" w:space="0" w:color="000000"/>
            </w:tcBorders>
          </w:tcPr>
          <w:p w14:paraId="283B7FDE" w14:textId="77777777" w:rsidR="006E2D8E" w:rsidRPr="00232438" w:rsidRDefault="006E2D8E" w:rsidP="00232438">
            <w:pPr>
              <w:spacing w:after="60" w:line="276" w:lineRule="auto"/>
              <w:rPr>
                <w:rFonts w:eastAsia="STCaiyun" w:cs="Arial"/>
                <w:kern w:val="24"/>
              </w:rPr>
            </w:pPr>
            <w:r w:rsidRPr="00232438">
              <w:rPr>
                <w:rFonts w:eastAsia="STCaiyun" w:cs="Arial"/>
                <w:kern w:val="24"/>
              </w:rPr>
              <w:t>Species</w:t>
            </w:r>
          </w:p>
        </w:tc>
        <w:tc>
          <w:tcPr>
            <w:tcW w:w="1821" w:type="dxa"/>
            <w:tcBorders>
              <w:top w:val="single" w:sz="4" w:space="0" w:color="000000"/>
              <w:bottom w:val="single" w:sz="4" w:space="0" w:color="000000"/>
            </w:tcBorders>
          </w:tcPr>
          <w:p w14:paraId="0DA51D3A" w14:textId="77777777" w:rsidR="006E2D8E" w:rsidRPr="00232438" w:rsidRDefault="006E2D8E" w:rsidP="00232438">
            <w:pPr>
              <w:spacing w:after="60" w:line="276" w:lineRule="auto"/>
              <w:rPr>
                <w:rFonts w:eastAsia="STCaiyun" w:cs="Arial"/>
                <w:kern w:val="24"/>
              </w:rPr>
            </w:pPr>
            <w:r w:rsidRPr="00232438">
              <w:rPr>
                <w:rFonts w:eastAsia="STCaiyun" w:cs="Arial"/>
                <w:kern w:val="24"/>
              </w:rPr>
              <w:t>Dates</w:t>
            </w:r>
          </w:p>
        </w:tc>
        <w:tc>
          <w:tcPr>
            <w:tcW w:w="3514" w:type="dxa"/>
            <w:tcBorders>
              <w:top w:val="single" w:sz="4" w:space="0" w:color="000000"/>
              <w:bottom w:val="single" w:sz="4" w:space="0" w:color="000000"/>
            </w:tcBorders>
          </w:tcPr>
          <w:p w14:paraId="125EE8AE" w14:textId="77777777" w:rsidR="006E2D8E" w:rsidRPr="00232438" w:rsidRDefault="006E2D8E" w:rsidP="00232438">
            <w:pPr>
              <w:spacing w:after="60" w:line="276" w:lineRule="auto"/>
              <w:rPr>
                <w:rFonts w:eastAsia="STCaiyun" w:cs="Arial"/>
                <w:kern w:val="24"/>
              </w:rPr>
            </w:pPr>
            <w:r w:rsidRPr="00232438">
              <w:rPr>
                <w:rFonts w:eastAsia="STCaiyun" w:cs="Arial"/>
                <w:kern w:val="24"/>
              </w:rPr>
              <w:t>Statistical Results (prevalent in:)</w:t>
            </w:r>
          </w:p>
        </w:tc>
      </w:tr>
      <w:tr w:rsidR="006E2D8E" w:rsidRPr="006E2D8E" w14:paraId="2C2503F0" w14:textId="77777777" w:rsidTr="006E2D8E">
        <w:tc>
          <w:tcPr>
            <w:tcW w:w="2134" w:type="dxa"/>
            <w:tcBorders>
              <w:top w:val="single" w:sz="4" w:space="0" w:color="000000"/>
              <w:bottom w:val="single" w:sz="4" w:space="0" w:color="FFFFFF"/>
            </w:tcBorders>
          </w:tcPr>
          <w:p w14:paraId="4F5088E7" w14:textId="77777777" w:rsidR="006E2D8E" w:rsidRPr="006E2D8E" w:rsidRDefault="006E2D8E" w:rsidP="00232438">
            <w:pPr>
              <w:spacing w:after="60" w:line="276" w:lineRule="auto"/>
              <w:rPr>
                <w:rFonts w:eastAsia="STCaiyun" w:cs="Arial"/>
              </w:rPr>
            </w:pPr>
            <w:bookmarkStart w:id="10" w:name="_Hlk158294493"/>
            <w:r w:rsidRPr="006E2D8E">
              <w:rPr>
                <w:rFonts w:eastAsia="STCaiyun" w:cs="Arial"/>
              </w:rPr>
              <w:t>Diving</w:t>
            </w:r>
          </w:p>
        </w:tc>
        <w:tc>
          <w:tcPr>
            <w:tcW w:w="1570" w:type="dxa"/>
            <w:tcBorders>
              <w:top w:val="single" w:sz="4" w:space="0" w:color="000000"/>
              <w:bottom w:val="single" w:sz="4" w:space="0" w:color="FFFFFF"/>
            </w:tcBorders>
          </w:tcPr>
          <w:p w14:paraId="5FA0E227" w14:textId="77777777" w:rsidR="006E2D8E" w:rsidRPr="006E2D8E" w:rsidRDefault="006E2D8E" w:rsidP="00232438">
            <w:pPr>
              <w:spacing w:after="60" w:line="276" w:lineRule="auto"/>
              <w:rPr>
                <w:rFonts w:eastAsia="STCaiyun" w:cs="Arial"/>
                <w:i/>
                <w:iCs/>
              </w:rPr>
            </w:pPr>
            <w:r w:rsidRPr="006E2D8E">
              <w:rPr>
                <w:rFonts w:eastAsia="STCaiyun" w:cs="Arial"/>
                <w:i/>
                <w:iCs/>
              </w:rPr>
              <w:t>D. delphis</w:t>
            </w:r>
          </w:p>
          <w:p w14:paraId="3A10E303" w14:textId="77777777" w:rsidR="006E2D8E" w:rsidRPr="006E2D8E" w:rsidRDefault="006E2D8E" w:rsidP="00232438">
            <w:pPr>
              <w:spacing w:after="60" w:line="276" w:lineRule="auto"/>
              <w:rPr>
                <w:rFonts w:eastAsia="STCaiyun" w:cs="Arial"/>
                <w:i/>
                <w:iCs/>
              </w:rPr>
            </w:pPr>
            <w:r w:rsidRPr="006E2D8E">
              <w:rPr>
                <w:rFonts w:eastAsia="STCaiyun" w:cs="Arial"/>
                <w:i/>
                <w:iCs/>
              </w:rPr>
              <w:t>T. truncatus</w:t>
            </w:r>
          </w:p>
        </w:tc>
        <w:tc>
          <w:tcPr>
            <w:tcW w:w="1821" w:type="dxa"/>
            <w:tcBorders>
              <w:top w:val="single" w:sz="4" w:space="0" w:color="000000"/>
              <w:bottom w:val="single" w:sz="4" w:space="0" w:color="FFFFFF"/>
            </w:tcBorders>
          </w:tcPr>
          <w:p w14:paraId="34E1B2B2" w14:textId="77777777" w:rsidR="006E2D8E" w:rsidRPr="006E2D8E" w:rsidRDefault="006E2D8E" w:rsidP="00232438">
            <w:pPr>
              <w:spacing w:after="60" w:line="276" w:lineRule="auto"/>
              <w:rPr>
                <w:rFonts w:eastAsia="STCaiyun" w:cs="Arial"/>
              </w:rPr>
            </w:pPr>
            <w:r w:rsidRPr="006E2D8E">
              <w:rPr>
                <w:rFonts w:eastAsia="STCaiyun" w:cs="Arial"/>
              </w:rPr>
              <w:t>Summer 2021</w:t>
            </w:r>
          </w:p>
          <w:p w14:paraId="519130E1" w14:textId="77777777" w:rsidR="006E2D8E" w:rsidRPr="006E2D8E" w:rsidRDefault="006E2D8E" w:rsidP="00232438">
            <w:pPr>
              <w:spacing w:after="60" w:line="276" w:lineRule="auto"/>
              <w:rPr>
                <w:rFonts w:eastAsia="STCaiyun" w:cs="Arial"/>
              </w:rPr>
            </w:pPr>
            <w:r w:rsidRPr="006E2D8E">
              <w:rPr>
                <w:rFonts w:eastAsia="STCaiyun" w:cs="Arial"/>
              </w:rPr>
              <w:t>Autumn 2022</w:t>
            </w:r>
          </w:p>
        </w:tc>
        <w:tc>
          <w:tcPr>
            <w:tcW w:w="3514" w:type="dxa"/>
            <w:tcBorders>
              <w:top w:val="single" w:sz="4" w:space="0" w:color="000000"/>
              <w:bottom w:val="single" w:sz="4" w:space="0" w:color="FFFFFF"/>
            </w:tcBorders>
          </w:tcPr>
          <w:p w14:paraId="4A0CF5E3" w14:textId="77777777" w:rsidR="006E2D8E" w:rsidRPr="006E2D8E" w:rsidRDefault="006E2D8E" w:rsidP="00232438">
            <w:pPr>
              <w:spacing w:after="60" w:line="276" w:lineRule="auto"/>
              <w:rPr>
                <w:rFonts w:eastAsia="STCaiyun" w:cs="Arial"/>
              </w:rPr>
            </w:pPr>
            <w:r w:rsidRPr="006E2D8E">
              <w:rPr>
                <w:rFonts w:eastAsia="STCaiyun" w:cs="Arial"/>
              </w:rPr>
              <w:t>Absence (</w:t>
            </w:r>
            <w:r w:rsidRPr="006E2D8E">
              <w:rPr>
                <w:rFonts w:eastAsia="STCaiyun" w:cs="Arial"/>
                <w:i/>
                <w:iCs/>
              </w:rPr>
              <w:t>W</w:t>
            </w:r>
            <w:r w:rsidRPr="006E2D8E">
              <w:rPr>
                <w:rFonts w:eastAsia="STCaiyun" w:cs="Arial"/>
              </w:rPr>
              <w:t xml:space="preserve"> = 96.5; </w:t>
            </w:r>
            <w:r w:rsidRPr="006E2D8E">
              <w:rPr>
                <w:rFonts w:eastAsia="STCaiyun" w:cs="Arial"/>
                <w:i/>
                <w:iCs/>
              </w:rPr>
              <w:t>p</w:t>
            </w:r>
            <w:r w:rsidRPr="006E2D8E">
              <w:rPr>
                <w:rFonts w:eastAsia="STCaiyun" w:cs="Arial"/>
              </w:rPr>
              <w:t xml:space="preserve"> &lt; 0.05)</w:t>
            </w:r>
          </w:p>
          <w:p w14:paraId="6E41F09C" w14:textId="77777777" w:rsidR="006E2D8E" w:rsidRPr="006E2D8E" w:rsidRDefault="006E2D8E" w:rsidP="00232438">
            <w:pPr>
              <w:spacing w:after="60" w:line="276" w:lineRule="auto"/>
              <w:rPr>
                <w:rFonts w:eastAsia="STCaiyun" w:cs="Arial"/>
              </w:rPr>
            </w:pPr>
            <w:r w:rsidRPr="006E2D8E">
              <w:rPr>
                <w:rFonts w:eastAsia="STCaiyun" w:cs="Arial"/>
              </w:rPr>
              <w:t>Absence (</w:t>
            </w:r>
            <w:r w:rsidRPr="006E2D8E">
              <w:rPr>
                <w:rFonts w:eastAsia="STCaiyun" w:cs="Arial"/>
                <w:i/>
                <w:iCs/>
              </w:rPr>
              <w:t>W</w:t>
            </w:r>
            <w:r w:rsidRPr="006E2D8E">
              <w:rPr>
                <w:rFonts w:eastAsia="STCaiyun" w:cs="Arial"/>
              </w:rPr>
              <w:t xml:space="preserve"> = 0; </w:t>
            </w:r>
            <w:r w:rsidRPr="006E2D8E">
              <w:rPr>
                <w:rFonts w:eastAsia="STCaiyun" w:cs="Arial"/>
                <w:i/>
                <w:iCs/>
              </w:rPr>
              <w:t>p</w:t>
            </w:r>
            <w:r w:rsidRPr="006E2D8E">
              <w:rPr>
                <w:rFonts w:eastAsia="STCaiyun" w:cs="Arial"/>
              </w:rPr>
              <w:t xml:space="preserve"> &lt; 0.05)</w:t>
            </w:r>
          </w:p>
          <w:p w14:paraId="72B88721" w14:textId="77777777" w:rsidR="006E2D8E" w:rsidRPr="006E2D8E" w:rsidRDefault="006E2D8E" w:rsidP="00232438">
            <w:pPr>
              <w:spacing w:after="60" w:line="276" w:lineRule="auto"/>
              <w:rPr>
                <w:rFonts w:eastAsia="STCaiyun" w:cs="Arial"/>
              </w:rPr>
            </w:pPr>
          </w:p>
        </w:tc>
      </w:tr>
      <w:tr w:rsidR="006E2D8E" w:rsidRPr="006E2D8E" w14:paraId="5D671917" w14:textId="77777777" w:rsidTr="006E2D8E">
        <w:tc>
          <w:tcPr>
            <w:tcW w:w="2134" w:type="dxa"/>
            <w:tcBorders>
              <w:top w:val="single" w:sz="4" w:space="0" w:color="FFFFFF"/>
              <w:bottom w:val="single" w:sz="4" w:space="0" w:color="FFFFFF"/>
            </w:tcBorders>
          </w:tcPr>
          <w:p w14:paraId="2314C6E9" w14:textId="77777777" w:rsidR="006E2D8E" w:rsidRPr="006E2D8E" w:rsidRDefault="006E2D8E" w:rsidP="00232438">
            <w:pPr>
              <w:spacing w:after="60" w:line="276" w:lineRule="auto"/>
              <w:rPr>
                <w:rFonts w:eastAsia="STCaiyun" w:cs="Arial"/>
              </w:rPr>
            </w:pPr>
            <w:r w:rsidRPr="006E2D8E">
              <w:rPr>
                <w:rFonts w:eastAsia="STCaiyun" w:cs="Arial"/>
              </w:rPr>
              <w:t>Feeding</w:t>
            </w:r>
          </w:p>
        </w:tc>
        <w:tc>
          <w:tcPr>
            <w:tcW w:w="1570" w:type="dxa"/>
            <w:tcBorders>
              <w:top w:val="single" w:sz="4" w:space="0" w:color="FFFFFF"/>
              <w:bottom w:val="single" w:sz="4" w:space="0" w:color="FFFFFF"/>
            </w:tcBorders>
          </w:tcPr>
          <w:p w14:paraId="6F1F9F60" w14:textId="77777777" w:rsidR="006E2D8E" w:rsidRPr="006E2D8E" w:rsidRDefault="006E2D8E" w:rsidP="00232438">
            <w:pPr>
              <w:spacing w:after="60" w:line="276" w:lineRule="auto"/>
              <w:rPr>
                <w:rFonts w:eastAsia="STCaiyun" w:cs="Arial"/>
                <w:i/>
                <w:iCs/>
              </w:rPr>
            </w:pPr>
            <w:r w:rsidRPr="006E2D8E">
              <w:rPr>
                <w:rFonts w:eastAsia="STCaiyun" w:cs="Arial"/>
                <w:i/>
                <w:iCs/>
              </w:rPr>
              <w:t>T. truncatus</w:t>
            </w:r>
          </w:p>
          <w:p w14:paraId="2B3211B3" w14:textId="77777777" w:rsidR="006E2D8E" w:rsidRPr="006E2D8E" w:rsidRDefault="006E2D8E" w:rsidP="00232438">
            <w:pPr>
              <w:spacing w:after="60" w:line="276" w:lineRule="auto"/>
              <w:rPr>
                <w:rFonts w:eastAsia="STCaiyun" w:cs="Arial"/>
                <w:i/>
                <w:iCs/>
              </w:rPr>
            </w:pPr>
            <w:r w:rsidRPr="006E2D8E">
              <w:rPr>
                <w:rFonts w:eastAsia="STCaiyun" w:cs="Arial"/>
                <w:i/>
                <w:iCs/>
              </w:rPr>
              <w:t>T. truncatus</w:t>
            </w:r>
          </w:p>
        </w:tc>
        <w:tc>
          <w:tcPr>
            <w:tcW w:w="1821" w:type="dxa"/>
            <w:tcBorders>
              <w:top w:val="single" w:sz="4" w:space="0" w:color="FFFFFF"/>
              <w:bottom w:val="single" w:sz="4" w:space="0" w:color="FFFFFF"/>
            </w:tcBorders>
          </w:tcPr>
          <w:p w14:paraId="3ADDC231" w14:textId="77777777" w:rsidR="006E2D8E" w:rsidRPr="006E2D8E" w:rsidRDefault="006E2D8E" w:rsidP="00232438">
            <w:pPr>
              <w:spacing w:after="60" w:line="276" w:lineRule="auto"/>
              <w:rPr>
                <w:rFonts w:eastAsia="STCaiyun" w:cs="Arial"/>
              </w:rPr>
            </w:pPr>
            <w:r w:rsidRPr="006E2D8E">
              <w:rPr>
                <w:rFonts w:eastAsia="STCaiyun" w:cs="Arial"/>
              </w:rPr>
              <w:t>Autumn 2021</w:t>
            </w:r>
          </w:p>
          <w:p w14:paraId="686F942F" w14:textId="77777777" w:rsidR="006E2D8E" w:rsidRPr="006E2D8E" w:rsidRDefault="006E2D8E" w:rsidP="00232438">
            <w:pPr>
              <w:spacing w:after="60" w:line="276" w:lineRule="auto"/>
              <w:rPr>
                <w:rFonts w:eastAsia="STCaiyun" w:cs="Arial"/>
              </w:rPr>
            </w:pPr>
            <w:r w:rsidRPr="006E2D8E">
              <w:rPr>
                <w:rFonts w:eastAsia="STCaiyun" w:cs="Arial"/>
              </w:rPr>
              <w:t>Autumn 2022</w:t>
            </w:r>
          </w:p>
        </w:tc>
        <w:tc>
          <w:tcPr>
            <w:tcW w:w="3514" w:type="dxa"/>
            <w:tcBorders>
              <w:top w:val="single" w:sz="4" w:space="0" w:color="FFFFFF"/>
              <w:bottom w:val="single" w:sz="4" w:space="0" w:color="FFFFFF"/>
            </w:tcBorders>
          </w:tcPr>
          <w:p w14:paraId="1B94CCBB" w14:textId="77777777" w:rsidR="006E2D8E" w:rsidRPr="006E2D8E" w:rsidRDefault="006E2D8E" w:rsidP="00232438">
            <w:pPr>
              <w:spacing w:after="60" w:line="276" w:lineRule="auto"/>
              <w:rPr>
                <w:rFonts w:eastAsia="STCaiyun" w:cs="Arial"/>
              </w:rPr>
            </w:pPr>
            <w:r w:rsidRPr="006E2D8E">
              <w:rPr>
                <w:rFonts w:eastAsia="STCaiyun" w:cs="Arial"/>
              </w:rPr>
              <w:t>Presence (</w:t>
            </w:r>
            <w:r w:rsidRPr="006E2D8E">
              <w:rPr>
                <w:rFonts w:eastAsia="STCaiyun" w:cs="Arial"/>
                <w:i/>
                <w:iCs/>
              </w:rPr>
              <w:t>W</w:t>
            </w:r>
            <w:r w:rsidRPr="006E2D8E">
              <w:rPr>
                <w:rFonts w:eastAsia="STCaiyun" w:cs="Arial"/>
              </w:rPr>
              <w:t xml:space="preserve"> = 52; </w:t>
            </w:r>
            <w:r w:rsidRPr="006E2D8E">
              <w:rPr>
                <w:rFonts w:eastAsia="STCaiyun" w:cs="Arial"/>
                <w:i/>
                <w:iCs/>
              </w:rPr>
              <w:t>p</w:t>
            </w:r>
            <w:r w:rsidRPr="006E2D8E">
              <w:rPr>
                <w:rFonts w:eastAsia="STCaiyun" w:cs="Arial"/>
              </w:rPr>
              <w:t xml:space="preserve"> &lt; 0.01)</w:t>
            </w:r>
          </w:p>
          <w:p w14:paraId="367EECDD" w14:textId="77777777" w:rsidR="006E2D8E" w:rsidRPr="006E2D8E" w:rsidRDefault="006E2D8E" w:rsidP="00232438">
            <w:pPr>
              <w:spacing w:after="60" w:line="276" w:lineRule="auto"/>
              <w:rPr>
                <w:rFonts w:eastAsia="STCaiyun" w:cs="Arial"/>
              </w:rPr>
            </w:pPr>
            <w:r w:rsidRPr="006E2D8E">
              <w:rPr>
                <w:rFonts w:eastAsia="STCaiyun" w:cs="Arial"/>
              </w:rPr>
              <w:t>Presence (</w:t>
            </w:r>
            <w:r w:rsidRPr="006E2D8E">
              <w:rPr>
                <w:rFonts w:eastAsia="STCaiyun" w:cs="Arial"/>
                <w:i/>
                <w:iCs/>
              </w:rPr>
              <w:t>W</w:t>
            </w:r>
            <w:r w:rsidRPr="006E2D8E">
              <w:rPr>
                <w:rFonts w:eastAsia="STCaiyun" w:cs="Arial"/>
              </w:rPr>
              <w:t xml:space="preserve"> = 52; </w:t>
            </w:r>
            <w:r w:rsidRPr="006E2D8E">
              <w:rPr>
                <w:rFonts w:eastAsia="STCaiyun" w:cs="Arial"/>
                <w:i/>
                <w:iCs/>
              </w:rPr>
              <w:t>p</w:t>
            </w:r>
            <w:r w:rsidRPr="006E2D8E">
              <w:rPr>
                <w:rFonts w:eastAsia="STCaiyun" w:cs="Arial"/>
              </w:rPr>
              <w:t xml:space="preserve"> &lt; 0.05)</w:t>
            </w:r>
          </w:p>
          <w:p w14:paraId="3E51A656" w14:textId="77777777" w:rsidR="006E2D8E" w:rsidRPr="006E2D8E" w:rsidRDefault="006E2D8E" w:rsidP="00232438">
            <w:pPr>
              <w:spacing w:after="60" w:line="276" w:lineRule="auto"/>
              <w:rPr>
                <w:rFonts w:eastAsia="STCaiyun" w:cs="Arial"/>
              </w:rPr>
            </w:pPr>
          </w:p>
        </w:tc>
      </w:tr>
      <w:tr w:rsidR="006E2D8E" w:rsidRPr="006E2D8E" w14:paraId="583BF412" w14:textId="77777777" w:rsidTr="00556AAA">
        <w:tc>
          <w:tcPr>
            <w:tcW w:w="2134" w:type="dxa"/>
            <w:tcBorders>
              <w:top w:val="single" w:sz="4" w:space="0" w:color="FFFFFF"/>
              <w:bottom w:val="single" w:sz="4" w:space="0" w:color="FFFFFF"/>
            </w:tcBorders>
          </w:tcPr>
          <w:p w14:paraId="573A7E1E" w14:textId="77777777" w:rsidR="006E2D8E" w:rsidRPr="006E2D8E" w:rsidRDefault="006E2D8E" w:rsidP="00232438">
            <w:pPr>
              <w:spacing w:after="60" w:line="276" w:lineRule="auto"/>
              <w:rPr>
                <w:rFonts w:eastAsia="STCaiyun" w:cs="Arial"/>
              </w:rPr>
            </w:pPr>
            <w:r w:rsidRPr="006E2D8E">
              <w:rPr>
                <w:rFonts w:eastAsia="STCaiyun" w:cs="Arial"/>
              </w:rPr>
              <w:t>Porpoising</w:t>
            </w:r>
          </w:p>
        </w:tc>
        <w:tc>
          <w:tcPr>
            <w:tcW w:w="1570" w:type="dxa"/>
            <w:tcBorders>
              <w:top w:val="single" w:sz="4" w:space="0" w:color="FFFFFF"/>
              <w:bottom w:val="single" w:sz="4" w:space="0" w:color="FFFFFF"/>
            </w:tcBorders>
          </w:tcPr>
          <w:p w14:paraId="7A051AEA" w14:textId="77777777" w:rsidR="006E2D8E" w:rsidRPr="006E2D8E" w:rsidRDefault="006E2D8E" w:rsidP="00232438">
            <w:pPr>
              <w:spacing w:after="60" w:line="276" w:lineRule="auto"/>
              <w:rPr>
                <w:rFonts w:eastAsia="STCaiyun" w:cs="Arial"/>
                <w:i/>
                <w:iCs/>
              </w:rPr>
            </w:pPr>
            <w:r w:rsidRPr="006E2D8E">
              <w:rPr>
                <w:rFonts w:eastAsia="STCaiyun" w:cs="Arial"/>
                <w:i/>
                <w:iCs/>
              </w:rPr>
              <w:t>T. truncatus</w:t>
            </w:r>
          </w:p>
        </w:tc>
        <w:tc>
          <w:tcPr>
            <w:tcW w:w="1821" w:type="dxa"/>
            <w:tcBorders>
              <w:top w:val="single" w:sz="4" w:space="0" w:color="FFFFFF"/>
              <w:bottom w:val="single" w:sz="4" w:space="0" w:color="FFFFFF"/>
            </w:tcBorders>
          </w:tcPr>
          <w:p w14:paraId="30E670EE" w14:textId="77777777" w:rsidR="006E2D8E" w:rsidRPr="006E2D8E" w:rsidRDefault="006E2D8E" w:rsidP="00232438">
            <w:pPr>
              <w:spacing w:after="60" w:line="276" w:lineRule="auto"/>
              <w:rPr>
                <w:rFonts w:eastAsia="STCaiyun" w:cs="Arial"/>
              </w:rPr>
            </w:pPr>
            <w:r w:rsidRPr="006E2D8E">
              <w:rPr>
                <w:rFonts w:eastAsia="STCaiyun" w:cs="Arial"/>
              </w:rPr>
              <w:t>Autumn 2021</w:t>
            </w:r>
          </w:p>
        </w:tc>
        <w:tc>
          <w:tcPr>
            <w:tcW w:w="3514" w:type="dxa"/>
            <w:tcBorders>
              <w:top w:val="single" w:sz="4" w:space="0" w:color="FFFFFF"/>
              <w:bottom w:val="single" w:sz="4" w:space="0" w:color="FFFFFF"/>
            </w:tcBorders>
          </w:tcPr>
          <w:p w14:paraId="13871FEC" w14:textId="77777777" w:rsidR="006E2D8E" w:rsidRPr="006E2D8E" w:rsidRDefault="006E2D8E" w:rsidP="00232438">
            <w:pPr>
              <w:spacing w:after="60" w:line="276" w:lineRule="auto"/>
              <w:rPr>
                <w:rFonts w:eastAsia="STCaiyun" w:cs="Arial"/>
              </w:rPr>
            </w:pPr>
            <w:r w:rsidRPr="006E2D8E">
              <w:rPr>
                <w:rFonts w:eastAsia="STCaiyun" w:cs="Arial"/>
              </w:rPr>
              <w:t>Absence (</w:t>
            </w:r>
            <w:r w:rsidRPr="006E2D8E">
              <w:rPr>
                <w:rFonts w:eastAsia="STCaiyun" w:cs="Arial"/>
                <w:i/>
                <w:iCs/>
              </w:rPr>
              <w:t>W</w:t>
            </w:r>
            <w:r w:rsidRPr="006E2D8E">
              <w:rPr>
                <w:rFonts w:eastAsia="STCaiyun" w:cs="Arial"/>
              </w:rPr>
              <w:t xml:space="preserve"> = 15; </w:t>
            </w:r>
            <w:r w:rsidRPr="006E2D8E">
              <w:rPr>
                <w:rFonts w:eastAsia="STCaiyun" w:cs="Arial"/>
                <w:i/>
                <w:iCs/>
              </w:rPr>
              <w:t>p</w:t>
            </w:r>
            <w:r w:rsidRPr="006E2D8E">
              <w:rPr>
                <w:rFonts w:eastAsia="STCaiyun" w:cs="Arial"/>
              </w:rPr>
              <w:t xml:space="preserve"> &lt; 0.05)</w:t>
            </w:r>
          </w:p>
          <w:p w14:paraId="41E062D2" w14:textId="77777777" w:rsidR="006E2D8E" w:rsidRPr="006E2D8E" w:rsidRDefault="006E2D8E" w:rsidP="00232438">
            <w:pPr>
              <w:spacing w:after="60" w:line="276" w:lineRule="auto"/>
              <w:rPr>
                <w:rFonts w:eastAsia="STCaiyun" w:cs="Arial"/>
              </w:rPr>
            </w:pPr>
          </w:p>
        </w:tc>
      </w:tr>
      <w:tr w:rsidR="006E2D8E" w:rsidRPr="006E2D8E" w14:paraId="694477D7" w14:textId="77777777" w:rsidTr="00556AAA">
        <w:tc>
          <w:tcPr>
            <w:tcW w:w="2134" w:type="dxa"/>
            <w:tcBorders>
              <w:top w:val="single" w:sz="4" w:space="0" w:color="FFFFFF"/>
              <w:bottom w:val="single" w:sz="4" w:space="0" w:color="FFFFFF"/>
            </w:tcBorders>
          </w:tcPr>
          <w:p w14:paraId="0F0F31F4" w14:textId="77777777" w:rsidR="006E2D8E" w:rsidRPr="006E2D8E" w:rsidRDefault="006E2D8E" w:rsidP="00232438">
            <w:pPr>
              <w:spacing w:after="60" w:line="276" w:lineRule="auto"/>
              <w:rPr>
                <w:rFonts w:eastAsia="STCaiyun" w:cs="Arial"/>
              </w:rPr>
            </w:pPr>
            <w:r w:rsidRPr="006E2D8E">
              <w:rPr>
                <w:rFonts w:eastAsia="STCaiyun" w:cs="Arial"/>
              </w:rPr>
              <w:t>Sharking</w:t>
            </w:r>
          </w:p>
        </w:tc>
        <w:tc>
          <w:tcPr>
            <w:tcW w:w="1570" w:type="dxa"/>
            <w:tcBorders>
              <w:top w:val="single" w:sz="4" w:space="0" w:color="FFFFFF"/>
              <w:bottom w:val="single" w:sz="4" w:space="0" w:color="FFFFFF"/>
            </w:tcBorders>
          </w:tcPr>
          <w:p w14:paraId="54FC2831" w14:textId="77777777" w:rsidR="006E2D8E" w:rsidRPr="006E2D8E" w:rsidRDefault="006E2D8E" w:rsidP="00232438">
            <w:pPr>
              <w:spacing w:after="60" w:line="276" w:lineRule="auto"/>
              <w:rPr>
                <w:rFonts w:eastAsia="STCaiyun" w:cs="Arial"/>
              </w:rPr>
            </w:pPr>
            <w:r w:rsidRPr="006E2D8E">
              <w:rPr>
                <w:rFonts w:eastAsia="STCaiyun" w:cs="Arial"/>
                <w:i/>
                <w:iCs/>
              </w:rPr>
              <w:t>T. truncatus</w:t>
            </w:r>
          </w:p>
        </w:tc>
        <w:tc>
          <w:tcPr>
            <w:tcW w:w="1821" w:type="dxa"/>
            <w:tcBorders>
              <w:top w:val="single" w:sz="4" w:space="0" w:color="FFFFFF"/>
              <w:bottom w:val="single" w:sz="4" w:space="0" w:color="FFFFFF"/>
            </w:tcBorders>
          </w:tcPr>
          <w:p w14:paraId="689ED5BC" w14:textId="77777777" w:rsidR="006E2D8E" w:rsidRPr="006E2D8E" w:rsidRDefault="006E2D8E" w:rsidP="00232438">
            <w:pPr>
              <w:spacing w:after="60" w:line="276" w:lineRule="auto"/>
              <w:rPr>
                <w:rFonts w:eastAsia="STCaiyun" w:cs="Arial"/>
              </w:rPr>
            </w:pPr>
            <w:r w:rsidRPr="006E2D8E">
              <w:rPr>
                <w:rFonts w:eastAsia="STCaiyun" w:cs="Arial"/>
              </w:rPr>
              <w:t>Autumn 2021</w:t>
            </w:r>
          </w:p>
        </w:tc>
        <w:tc>
          <w:tcPr>
            <w:tcW w:w="3514" w:type="dxa"/>
            <w:tcBorders>
              <w:top w:val="single" w:sz="4" w:space="0" w:color="FFFFFF"/>
              <w:bottom w:val="single" w:sz="4" w:space="0" w:color="FFFFFF"/>
            </w:tcBorders>
          </w:tcPr>
          <w:p w14:paraId="307A89C1" w14:textId="77777777" w:rsidR="006E2D8E" w:rsidRPr="006E2D8E" w:rsidRDefault="006E2D8E" w:rsidP="00232438">
            <w:pPr>
              <w:spacing w:after="60" w:line="276" w:lineRule="auto"/>
              <w:rPr>
                <w:rFonts w:eastAsia="STCaiyun" w:cs="Arial"/>
              </w:rPr>
            </w:pPr>
            <w:r w:rsidRPr="006E2D8E">
              <w:rPr>
                <w:rFonts w:eastAsia="STCaiyun" w:cs="Arial"/>
              </w:rPr>
              <w:t>Absence (</w:t>
            </w:r>
            <w:r w:rsidRPr="006E2D8E">
              <w:rPr>
                <w:rFonts w:eastAsia="STCaiyun" w:cs="Arial"/>
                <w:i/>
                <w:iCs/>
              </w:rPr>
              <w:t>t</w:t>
            </w:r>
            <w:r w:rsidRPr="006E2D8E">
              <w:rPr>
                <w:rFonts w:eastAsia="STCaiyun" w:cs="Arial"/>
                <w:vertAlign w:val="subscript"/>
              </w:rPr>
              <w:t>5.04</w:t>
            </w:r>
            <w:r w:rsidRPr="006E2D8E">
              <w:rPr>
                <w:rFonts w:eastAsia="STCaiyun" w:cs="Arial"/>
              </w:rPr>
              <w:t xml:space="preserve"> = -2.04; </w:t>
            </w:r>
            <w:r w:rsidRPr="006E2D8E">
              <w:rPr>
                <w:rFonts w:eastAsia="STCaiyun" w:cs="Arial"/>
                <w:i/>
                <w:iCs/>
              </w:rPr>
              <w:t>p</w:t>
            </w:r>
            <w:r w:rsidRPr="006E2D8E">
              <w:rPr>
                <w:rFonts w:eastAsia="STCaiyun" w:cs="Arial"/>
              </w:rPr>
              <w:t xml:space="preserve"> &lt; 0.05)</w:t>
            </w:r>
          </w:p>
          <w:p w14:paraId="68037FA3" w14:textId="77777777" w:rsidR="006E2D8E" w:rsidRPr="006E2D8E" w:rsidRDefault="006E2D8E" w:rsidP="00232438">
            <w:pPr>
              <w:spacing w:after="60" w:line="276" w:lineRule="auto"/>
              <w:rPr>
                <w:rFonts w:eastAsia="STCaiyun" w:cs="Arial"/>
              </w:rPr>
            </w:pPr>
          </w:p>
        </w:tc>
      </w:tr>
      <w:tr w:rsidR="006E2D8E" w:rsidRPr="006E2D8E" w14:paraId="004DDC8C" w14:textId="77777777" w:rsidTr="00556AAA">
        <w:tc>
          <w:tcPr>
            <w:tcW w:w="2134" w:type="dxa"/>
            <w:tcBorders>
              <w:top w:val="single" w:sz="4" w:space="0" w:color="FFFFFF"/>
              <w:bottom w:val="single" w:sz="4" w:space="0" w:color="FFFFFF"/>
            </w:tcBorders>
          </w:tcPr>
          <w:p w14:paraId="02B654F7" w14:textId="77777777" w:rsidR="006E2D8E" w:rsidRPr="006E2D8E" w:rsidRDefault="006E2D8E" w:rsidP="00232438">
            <w:pPr>
              <w:spacing w:after="60" w:line="276" w:lineRule="auto"/>
              <w:rPr>
                <w:rFonts w:eastAsia="STCaiyun" w:cs="Arial"/>
              </w:rPr>
            </w:pPr>
            <w:r w:rsidRPr="006E2D8E">
              <w:rPr>
                <w:rFonts w:eastAsia="STCaiyun" w:cs="Arial"/>
              </w:rPr>
              <w:t>Socialising</w:t>
            </w:r>
          </w:p>
        </w:tc>
        <w:tc>
          <w:tcPr>
            <w:tcW w:w="1570" w:type="dxa"/>
            <w:tcBorders>
              <w:top w:val="single" w:sz="4" w:space="0" w:color="FFFFFF"/>
              <w:bottom w:val="single" w:sz="4" w:space="0" w:color="FFFFFF"/>
            </w:tcBorders>
          </w:tcPr>
          <w:p w14:paraId="27E643C0" w14:textId="77777777" w:rsidR="006E2D8E" w:rsidRPr="006E2D8E" w:rsidRDefault="006E2D8E" w:rsidP="00232438">
            <w:pPr>
              <w:spacing w:after="60" w:line="276" w:lineRule="auto"/>
              <w:rPr>
                <w:rFonts w:eastAsia="STCaiyun" w:cs="Arial"/>
                <w:i/>
                <w:iCs/>
              </w:rPr>
            </w:pPr>
            <w:r w:rsidRPr="006E2D8E">
              <w:rPr>
                <w:rFonts w:eastAsia="STCaiyun" w:cs="Arial"/>
                <w:i/>
                <w:iCs/>
              </w:rPr>
              <w:t>D. delphis</w:t>
            </w:r>
          </w:p>
        </w:tc>
        <w:tc>
          <w:tcPr>
            <w:tcW w:w="1821" w:type="dxa"/>
            <w:tcBorders>
              <w:top w:val="single" w:sz="4" w:space="0" w:color="FFFFFF"/>
              <w:bottom w:val="single" w:sz="4" w:space="0" w:color="FFFFFF"/>
            </w:tcBorders>
          </w:tcPr>
          <w:p w14:paraId="47C1E32F" w14:textId="77777777" w:rsidR="006E2D8E" w:rsidRPr="006E2D8E" w:rsidRDefault="006E2D8E" w:rsidP="00232438">
            <w:pPr>
              <w:spacing w:after="60" w:line="276" w:lineRule="auto"/>
              <w:rPr>
                <w:rFonts w:eastAsia="STCaiyun" w:cs="Arial"/>
              </w:rPr>
            </w:pPr>
            <w:r w:rsidRPr="006E2D8E">
              <w:rPr>
                <w:rFonts w:eastAsia="STCaiyun" w:cs="Arial"/>
              </w:rPr>
              <w:t>Summer 2022</w:t>
            </w:r>
          </w:p>
        </w:tc>
        <w:tc>
          <w:tcPr>
            <w:tcW w:w="3514" w:type="dxa"/>
            <w:tcBorders>
              <w:top w:val="single" w:sz="4" w:space="0" w:color="FFFFFF"/>
              <w:bottom w:val="single" w:sz="4" w:space="0" w:color="FFFFFF"/>
            </w:tcBorders>
          </w:tcPr>
          <w:p w14:paraId="74356906" w14:textId="77777777" w:rsidR="006E2D8E" w:rsidRPr="006E2D8E" w:rsidRDefault="006E2D8E" w:rsidP="00232438">
            <w:pPr>
              <w:spacing w:after="60" w:line="276" w:lineRule="auto"/>
              <w:rPr>
                <w:rFonts w:eastAsia="STCaiyun" w:cs="Arial"/>
              </w:rPr>
            </w:pPr>
            <w:r w:rsidRPr="006E2D8E">
              <w:rPr>
                <w:rFonts w:eastAsia="STCaiyun" w:cs="Arial"/>
              </w:rPr>
              <w:t>Presence (</w:t>
            </w:r>
            <w:r w:rsidRPr="006E2D8E">
              <w:rPr>
                <w:rFonts w:eastAsia="STCaiyun" w:cs="Arial"/>
                <w:i/>
                <w:iCs/>
              </w:rPr>
              <w:t>W</w:t>
            </w:r>
            <w:r w:rsidRPr="006E2D8E">
              <w:rPr>
                <w:rFonts w:eastAsia="STCaiyun" w:cs="Arial"/>
              </w:rPr>
              <w:t xml:space="preserve"> = 133; </w:t>
            </w:r>
            <w:r w:rsidRPr="006E2D8E">
              <w:rPr>
                <w:rFonts w:eastAsia="STCaiyun" w:cs="Arial"/>
                <w:i/>
                <w:iCs/>
              </w:rPr>
              <w:t>p</w:t>
            </w:r>
            <w:r w:rsidRPr="006E2D8E">
              <w:rPr>
                <w:rFonts w:eastAsia="STCaiyun" w:cs="Arial"/>
              </w:rPr>
              <w:t xml:space="preserve"> &lt; 0.05)</w:t>
            </w:r>
          </w:p>
          <w:p w14:paraId="400AFB0C" w14:textId="77777777" w:rsidR="006E2D8E" w:rsidRPr="006E2D8E" w:rsidRDefault="006E2D8E" w:rsidP="00232438">
            <w:pPr>
              <w:spacing w:after="60" w:line="276" w:lineRule="auto"/>
              <w:rPr>
                <w:rFonts w:eastAsia="STCaiyun" w:cs="Arial"/>
              </w:rPr>
            </w:pPr>
          </w:p>
        </w:tc>
      </w:tr>
      <w:tr w:rsidR="006E2D8E" w:rsidRPr="006E2D8E" w14:paraId="36DE07E0" w14:textId="77777777" w:rsidTr="00556AAA">
        <w:tc>
          <w:tcPr>
            <w:tcW w:w="2134" w:type="dxa"/>
            <w:tcBorders>
              <w:top w:val="single" w:sz="4" w:space="0" w:color="FFFFFF"/>
              <w:bottom w:val="single" w:sz="4" w:space="0" w:color="000000"/>
            </w:tcBorders>
          </w:tcPr>
          <w:p w14:paraId="46128A86" w14:textId="77777777" w:rsidR="006E2D8E" w:rsidRPr="006E2D8E" w:rsidRDefault="006E2D8E" w:rsidP="00232438">
            <w:pPr>
              <w:spacing w:after="60" w:line="276" w:lineRule="auto"/>
              <w:rPr>
                <w:rFonts w:eastAsia="STCaiyun" w:cs="Arial"/>
              </w:rPr>
            </w:pPr>
            <w:r w:rsidRPr="006E2D8E">
              <w:rPr>
                <w:rFonts w:eastAsia="STCaiyun" w:cs="Arial"/>
              </w:rPr>
              <w:t>Travelling</w:t>
            </w:r>
          </w:p>
        </w:tc>
        <w:tc>
          <w:tcPr>
            <w:tcW w:w="1570" w:type="dxa"/>
            <w:tcBorders>
              <w:top w:val="single" w:sz="4" w:space="0" w:color="FFFFFF"/>
              <w:bottom w:val="single" w:sz="4" w:space="0" w:color="000000"/>
            </w:tcBorders>
          </w:tcPr>
          <w:p w14:paraId="50592234" w14:textId="77777777" w:rsidR="006E2D8E" w:rsidRPr="006E2D8E" w:rsidRDefault="006E2D8E" w:rsidP="00232438">
            <w:pPr>
              <w:spacing w:after="60" w:line="276" w:lineRule="auto"/>
              <w:rPr>
                <w:rFonts w:eastAsia="STCaiyun" w:cs="Arial"/>
                <w:i/>
                <w:iCs/>
              </w:rPr>
            </w:pPr>
            <w:r w:rsidRPr="006E2D8E">
              <w:rPr>
                <w:rFonts w:eastAsia="STCaiyun" w:cs="Arial"/>
                <w:i/>
                <w:iCs/>
              </w:rPr>
              <w:t>D. delphis</w:t>
            </w:r>
          </w:p>
          <w:p w14:paraId="0681FFDB" w14:textId="77777777" w:rsidR="006E2D8E" w:rsidRPr="006E2D8E" w:rsidRDefault="006E2D8E" w:rsidP="00232438">
            <w:pPr>
              <w:spacing w:after="60" w:line="276" w:lineRule="auto"/>
              <w:rPr>
                <w:rFonts w:eastAsia="STCaiyun" w:cs="Arial"/>
                <w:i/>
                <w:iCs/>
              </w:rPr>
            </w:pPr>
            <w:r w:rsidRPr="006E2D8E">
              <w:rPr>
                <w:rFonts w:eastAsia="STCaiyun" w:cs="Arial"/>
                <w:i/>
                <w:iCs/>
              </w:rPr>
              <w:t>D. delphis</w:t>
            </w:r>
          </w:p>
        </w:tc>
        <w:tc>
          <w:tcPr>
            <w:tcW w:w="1821" w:type="dxa"/>
            <w:tcBorders>
              <w:top w:val="single" w:sz="4" w:space="0" w:color="FFFFFF"/>
              <w:bottom w:val="single" w:sz="4" w:space="0" w:color="000000"/>
            </w:tcBorders>
          </w:tcPr>
          <w:p w14:paraId="44413BAA" w14:textId="77777777" w:rsidR="006E2D8E" w:rsidRPr="006E2D8E" w:rsidRDefault="006E2D8E" w:rsidP="00232438">
            <w:pPr>
              <w:spacing w:after="60" w:line="276" w:lineRule="auto"/>
              <w:rPr>
                <w:rFonts w:eastAsia="STCaiyun" w:cs="Arial"/>
              </w:rPr>
            </w:pPr>
            <w:r w:rsidRPr="006E2D8E">
              <w:rPr>
                <w:rFonts w:eastAsia="STCaiyun" w:cs="Arial"/>
              </w:rPr>
              <w:t>Summer 2021</w:t>
            </w:r>
          </w:p>
          <w:p w14:paraId="159AD110" w14:textId="77777777" w:rsidR="006E2D8E" w:rsidRPr="006E2D8E" w:rsidRDefault="006E2D8E" w:rsidP="00232438">
            <w:pPr>
              <w:spacing w:after="60" w:line="276" w:lineRule="auto"/>
              <w:rPr>
                <w:rFonts w:eastAsia="STCaiyun" w:cs="Arial"/>
              </w:rPr>
            </w:pPr>
            <w:r w:rsidRPr="006E2D8E">
              <w:rPr>
                <w:rFonts w:eastAsia="STCaiyun" w:cs="Arial"/>
              </w:rPr>
              <w:t>Autumn 2022</w:t>
            </w:r>
          </w:p>
        </w:tc>
        <w:tc>
          <w:tcPr>
            <w:tcW w:w="3514" w:type="dxa"/>
            <w:tcBorders>
              <w:top w:val="single" w:sz="4" w:space="0" w:color="FFFFFF"/>
              <w:bottom w:val="single" w:sz="4" w:space="0" w:color="000000"/>
            </w:tcBorders>
          </w:tcPr>
          <w:p w14:paraId="6F53004B" w14:textId="77777777" w:rsidR="006E2D8E" w:rsidRPr="006E2D8E" w:rsidRDefault="006E2D8E" w:rsidP="00232438">
            <w:pPr>
              <w:spacing w:after="60" w:line="276" w:lineRule="auto"/>
              <w:rPr>
                <w:rFonts w:eastAsia="STCaiyun" w:cs="Arial"/>
              </w:rPr>
            </w:pPr>
            <w:r w:rsidRPr="006E2D8E">
              <w:rPr>
                <w:rFonts w:eastAsia="STCaiyun" w:cs="Arial"/>
              </w:rPr>
              <w:t>Presence (</w:t>
            </w:r>
            <w:r w:rsidRPr="006E2D8E">
              <w:rPr>
                <w:rFonts w:eastAsia="STCaiyun" w:cs="Arial"/>
                <w:i/>
                <w:iCs/>
              </w:rPr>
              <w:t>W</w:t>
            </w:r>
            <w:r w:rsidRPr="006E2D8E">
              <w:rPr>
                <w:rFonts w:eastAsia="STCaiyun" w:cs="Arial"/>
              </w:rPr>
              <w:t xml:space="preserve"> = 234.5; </w:t>
            </w:r>
            <w:r w:rsidRPr="006E2D8E">
              <w:rPr>
                <w:rFonts w:eastAsia="STCaiyun" w:cs="Arial"/>
                <w:i/>
                <w:iCs/>
              </w:rPr>
              <w:t>p</w:t>
            </w:r>
            <w:r w:rsidRPr="006E2D8E">
              <w:rPr>
                <w:rFonts w:eastAsia="STCaiyun" w:cs="Arial"/>
              </w:rPr>
              <w:t xml:space="preserve"> &lt; 0.05)</w:t>
            </w:r>
          </w:p>
          <w:p w14:paraId="5E3F20E6" w14:textId="77777777" w:rsidR="006E2D8E" w:rsidRPr="006E2D8E" w:rsidRDefault="006E2D8E" w:rsidP="00232438">
            <w:pPr>
              <w:spacing w:after="60" w:line="276" w:lineRule="auto"/>
              <w:rPr>
                <w:rFonts w:eastAsia="STCaiyun" w:cs="Arial"/>
              </w:rPr>
            </w:pPr>
            <w:r w:rsidRPr="006E2D8E">
              <w:rPr>
                <w:rFonts w:eastAsia="STCaiyun" w:cs="Arial"/>
              </w:rPr>
              <w:t>Presence (</w:t>
            </w:r>
            <w:r w:rsidRPr="006E2D8E">
              <w:rPr>
                <w:rFonts w:eastAsia="STCaiyun" w:cs="Arial"/>
                <w:i/>
                <w:iCs/>
              </w:rPr>
              <w:t>W</w:t>
            </w:r>
            <w:r w:rsidRPr="006E2D8E">
              <w:rPr>
                <w:rFonts w:eastAsia="STCaiyun" w:cs="Arial"/>
              </w:rPr>
              <w:t xml:space="preserve"> = 0; </w:t>
            </w:r>
            <w:r w:rsidRPr="006E2D8E">
              <w:rPr>
                <w:rFonts w:eastAsia="STCaiyun" w:cs="Arial"/>
                <w:i/>
                <w:iCs/>
              </w:rPr>
              <w:t>p</w:t>
            </w:r>
            <w:r w:rsidRPr="006E2D8E">
              <w:rPr>
                <w:rFonts w:eastAsia="STCaiyun" w:cs="Arial"/>
              </w:rPr>
              <w:t xml:space="preserve"> &lt; 0.05)</w:t>
            </w:r>
          </w:p>
        </w:tc>
      </w:tr>
    </w:tbl>
    <w:bookmarkEnd w:id="10"/>
    <w:p w14:paraId="7EE0DA90" w14:textId="310A774F" w:rsidR="006E2D8E" w:rsidRPr="00232438" w:rsidRDefault="000E2077" w:rsidP="006E2D8E">
      <w:pPr>
        <w:spacing w:after="160"/>
        <w:rPr>
          <w:rFonts w:eastAsia="STCaiyun" w:cs="Arial"/>
        </w:rPr>
      </w:pPr>
      <w:r w:rsidRPr="00232438">
        <w:rPr>
          <w:rFonts w:eastAsia="STCaiyun" w:cs="Arial"/>
        </w:rPr>
        <w:t>Source: Author.</w:t>
      </w:r>
    </w:p>
    <w:p w14:paraId="30F89C9C" w14:textId="77777777" w:rsidR="000E2077" w:rsidRDefault="000E2077" w:rsidP="006E2D8E">
      <w:pPr>
        <w:spacing w:after="160"/>
        <w:rPr>
          <w:rFonts w:eastAsia="STCaiyun" w:cs="Arial"/>
        </w:rPr>
      </w:pPr>
    </w:p>
    <w:p w14:paraId="132DBD60" w14:textId="66233E94" w:rsidR="006E2D8E" w:rsidRDefault="006E2D8E" w:rsidP="006E2D8E">
      <w:pPr>
        <w:spacing w:after="160"/>
        <w:rPr>
          <w:rFonts w:eastAsia="STCaiyun" w:cs="Arial"/>
        </w:rPr>
      </w:pPr>
      <w:r w:rsidRPr="006E2D8E">
        <w:rPr>
          <w:rFonts w:eastAsia="STCaiyun" w:cs="Arial"/>
        </w:rPr>
        <w:t xml:space="preserve">Diving was found to be more prevalent without marine traffic in </w:t>
      </w:r>
      <w:r w:rsidRPr="006E2D8E">
        <w:rPr>
          <w:rFonts w:eastAsia="STCaiyun" w:cs="Arial"/>
          <w:i/>
          <w:iCs/>
        </w:rPr>
        <w:t>D. delphis</w:t>
      </w:r>
      <w:r w:rsidRPr="006E2D8E">
        <w:rPr>
          <w:rFonts w:eastAsia="STCaiyun" w:cs="Arial"/>
        </w:rPr>
        <w:t xml:space="preserve"> in the summer of 2021 (Figure </w:t>
      </w:r>
      <w:r w:rsidR="009F671E">
        <w:rPr>
          <w:rFonts w:eastAsia="STCaiyun" w:cs="Arial"/>
        </w:rPr>
        <w:t>5</w:t>
      </w:r>
      <w:r w:rsidRPr="006E2D8E">
        <w:rPr>
          <w:rFonts w:eastAsia="STCaiyun" w:cs="Arial"/>
        </w:rPr>
        <w:t xml:space="preserve">a); </w:t>
      </w:r>
      <w:r w:rsidRPr="006E2D8E">
        <w:rPr>
          <w:rFonts w:eastAsia="STCaiyun" w:cs="Arial"/>
          <w:i/>
          <w:iCs/>
        </w:rPr>
        <w:t>W</w:t>
      </w:r>
      <w:r w:rsidRPr="006E2D8E">
        <w:rPr>
          <w:rFonts w:eastAsia="STCaiyun" w:cs="Arial"/>
        </w:rPr>
        <w:t xml:space="preserve"> = 96.5; </w:t>
      </w:r>
      <w:r w:rsidRPr="006E2D8E">
        <w:rPr>
          <w:rFonts w:eastAsia="STCaiyun" w:cs="Arial"/>
          <w:i/>
          <w:iCs/>
        </w:rPr>
        <w:t>p</w:t>
      </w:r>
      <w:r w:rsidRPr="006E2D8E">
        <w:rPr>
          <w:rFonts w:eastAsia="STCaiyun" w:cs="Arial"/>
        </w:rPr>
        <w:t xml:space="preserve"> &lt; 0.05) and in </w:t>
      </w:r>
      <w:r w:rsidRPr="006E2D8E">
        <w:rPr>
          <w:rFonts w:eastAsia="STCaiyun" w:cs="Arial"/>
          <w:i/>
          <w:iCs/>
        </w:rPr>
        <w:t>T. truncatus</w:t>
      </w:r>
      <w:r w:rsidRPr="006E2D8E">
        <w:rPr>
          <w:rFonts w:eastAsia="STCaiyun" w:cs="Arial"/>
        </w:rPr>
        <w:t xml:space="preserve"> in the autumn of 2022 (Figure </w:t>
      </w:r>
      <w:r w:rsidR="009F671E">
        <w:rPr>
          <w:rFonts w:eastAsia="STCaiyun" w:cs="Arial"/>
        </w:rPr>
        <w:t>5</w:t>
      </w:r>
      <w:r w:rsidRPr="006E2D8E">
        <w:rPr>
          <w:rFonts w:eastAsia="STCaiyun" w:cs="Arial"/>
        </w:rPr>
        <w:t xml:space="preserve">b; </w:t>
      </w:r>
      <w:r w:rsidRPr="006E2D8E">
        <w:rPr>
          <w:rFonts w:eastAsia="STCaiyun" w:cs="Arial"/>
          <w:i/>
          <w:iCs/>
        </w:rPr>
        <w:t>W</w:t>
      </w:r>
      <w:r w:rsidRPr="006E2D8E">
        <w:rPr>
          <w:rFonts w:eastAsia="STCaiyun" w:cs="Arial"/>
        </w:rPr>
        <w:t xml:space="preserve"> = 0; </w:t>
      </w:r>
      <w:r w:rsidRPr="006E2D8E">
        <w:rPr>
          <w:rFonts w:eastAsia="STCaiyun" w:cs="Arial"/>
          <w:i/>
          <w:iCs/>
        </w:rPr>
        <w:t>p</w:t>
      </w:r>
      <w:r w:rsidRPr="006E2D8E">
        <w:rPr>
          <w:rFonts w:eastAsia="STCaiyun" w:cs="Arial"/>
        </w:rPr>
        <w:t xml:space="preserve"> &lt; 0.05).</w:t>
      </w:r>
      <w:r w:rsidRPr="006E2D8E">
        <w:rPr>
          <w:rFonts w:eastAsia="STCaiyun" w:cs="Arial"/>
          <w:i/>
          <w:iCs/>
        </w:rPr>
        <w:t xml:space="preserve"> </w:t>
      </w:r>
      <w:r w:rsidRPr="006E2D8E">
        <w:rPr>
          <w:rFonts w:eastAsia="STCaiyun" w:cs="Arial"/>
        </w:rPr>
        <w:t xml:space="preserve">Conversely, there was no significant difference in the percentage time that </w:t>
      </w:r>
      <w:r w:rsidRPr="006E2D8E">
        <w:rPr>
          <w:rFonts w:eastAsia="STCaiyun" w:cs="Arial"/>
          <w:i/>
          <w:iCs/>
        </w:rPr>
        <w:t>D. delphis</w:t>
      </w:r>
      <w:r w:rsidRPr="006E2D8E">
        <w:rPr>
          <w:rFonts w:eastAsia="STCaiyun" w:cs="Arial"/>
        </w:rPr>
        <w:t xml:space="preserve"> spent diving with or without marine traffic in autumn 2021 (</w:t>
      </w:r>
      <w:r w:rsidRPr="006E2D8E">
        <w:rPr>
          <w:rFonts w:eastAsia="STCaiyun" w:cs="Arial"/>
          <w:i/>
          <w:iCs/>
        </w:rPr>
        <w:t>t</w:t>
      </w:r>
      <w:r w:rsidRPr="006E2D8E">
        <w:rPr>
          <w:rFonts w:eastAsia="STCaiyun" w:cs="Arial"/>
          <w:vertAlign w:val="subscript"/>
        </w:rPr>
        <w:t>26</w:t>
      </w:r>
      <w:r w:rsidRPr="006E2D8E">
        <w:rPr>
          <w:rFonts w:eastAsia="STCaiyun" w:cs="Arial"/>
        </w:rPr>
        <w:t xml:space="preserve"> = 0.43; </w:t>
      </w:r>
      <w:r w:rsidRPr="006E2D8E">
        <w:rPr>
          <w:rFonts w:eastAsia="STCaiyun" w:cs="Arial"/>
          <w:i/>
          <w:iCs/>
        </w:rPr>
        <w:t>p</w:t>
      </w:r>
      <w:r w:rsidRPr="006E2D8E">
        <w:rPr>
          <w:rFonts w:eastAsia="STCaiyun" w:cs="Arial"/>
        </w:rPr>
        <w:t xml:space="preserve"> = 0.668), summer 2022 </w:t>
      </w:r>
      <w:r w:rsidRPr="006E2D8E">
        <w:rPr>
          <w:rFonts w:eastAsia="STCaiyun" w:cs="Arial"/>
        </w:rPr>
        <w:lastRenderedPageBreak/>
        <w:t>(</w:t>
      </w:r>
      <w:r w:rsidRPr="006E2D8E">
        <w:rPr>
          <w:rFonts w:eastAsia="STCaiyun" w:cs="Arial"/>
          <w:i/>
          <w:iCs/>
        </w:rPr>
        <w:t>W</w:t>
      </w:r>
      <w:r w:rsidRPr="006E2D8E">
        <w:rPr>
          <w:rFonts w:eastAsia="STCaiyun" w:cs="Arial"/>
        </w:rPr>
        <w:t xml:space="preserve"> = 102; </w:t>
      </w:r>
      <w:r w:rsidRPr="006E2D8E">
        <w:rPr>
          <w:rFonts w:eastAsia="STCaiyun" w:cs="Arial"/>
          <w:i/>
          <w:iCs/>
        </w:rPr>
        <w:t>p</w:t>
      </w:r>
      <w:r w:rsidRPr="006E2D8E">
        <w:rPr>
          <w:rFonts w:eastAsia="STCaiyun" w:cs="Arial"/>
        </w:rPr>
        <w:t xml:space="preserve"> = 0.798) and autumn 2022 (</w:t>
      </w:r>
      <w:r w:rsidRPr="006E2D8E">
        <w:rPr>
          <w:rFonts w:eastAsia="STCaiyun" w:cs="Arial"/>
          <w:i/>
          <w:iCs/>
        </w:rPr>
        <w:t>W</w:t>
      </w:r>
      <w:r w:rsidRPr="006E2D8E">
        <w:rPr>
          <w:rFonts w:eastAsia="STCaiyun" w:cs="Arial"/>
        </w:rPr>
        <w:t xml:space="preserve"> = 88; </w:t>
      </w:r>
      <w:r w:rsidRPr="006E2D8E">
        <w:rPr>
          <w:rFonts w:eastAsia="STCaiyun" w:cs="Arial"/>
          <w:i/>
          <w:iCs/>
        </w:rPr>
        <w:t>p</w:t>
      </w:r>
      <w:r w:rsidRPr="006E2D8E">
        <w:rPr>
          <w:rFonts w:eastAsia="STCaiyun" w:cs="Arial"/>
        </w:rPr>
        <w:t xml:space="preserve"> = 0.902; Figure </w:t>
      </w:r>
      <w:r w:rsidR="00B15116">
        <w:rPr>
          <w:rFonts w:eastAsia="STCaiyun" w:cs="Arial"/>
        </w:rPr>
        <w:t>5</w:t>
      </w:r>
      <w:r w:rsidRPr="006E2D8E">
        <w:rPr>
          <w:rFonts w:eastAsia="STCaiyun" w:cs="Arial"/>
        </w:rPr>
        <w:t xml:space="preserve">a). Equally, there was no significant difference in the percentage time that </w:t>
      </w:r>
      <w:r w:rsidRPr="006E2D8E">
        <w:rPr>
          <w:rFonts w:eastAsia="STCaiyun" w:cs="Arial"/>
          <w:i/>
          <w:iCs/>
        </w:rPr>
        <w:t>T. truncatus</w:t>
      </w:r>
      <w:r w:rsidRPr="006E2D8E">
        <w:rPr>
          <w:rFonts w:eastAsia="STCaiyun" w:cs="Arial"/>
        </w:rPr>
        <w:t xml:space="preserve"> spent diving with or without marine traffic in summer 2021 (</w:t>
      </w:r>
      <w:r w:rsidRPr="006E2D8E">
        <w:rPr>
          <w:rFonts w:eastAsia="STCaiyun" w:cs="Arial"/>
          <w:i/>
          <w:iCs/>
        </w:rPr>
        <w:t>t</w:t>
      </w:r>
      <w:r w:rsidRPr="006E2D8E">
        <w:rPr>
          <w:rFonts w:eastAsia="STCaiyun" w:cs="Arial"/>
          <w:vertAlign w:val="subscript"/>
        </w:rPr>
        <w:t>9.57</w:t>
      </w:r>
      <w:r w:rsidRPr="006E2D8E">
        <w:rPr>
          <w:rFonts w:eastAsia="STCaiyun" w:cs="Arial"/>
        </w:rPr>
        <w:t xml:space="preserve"> = 0.23; </w:t>
      </w:r>
      <w:r w:rsidRPr="006E2D8E">
        <w:rPr>
          <w:rFonts w:eastAsia="STCaiyun" w:cs="Arial"/>
          <w:i/>
          <w:iCs/>
        </w:rPr>
        <w:t>p</w:t>
      </w:r>
      <w:r w:rsidRPr="006E2D8E">
        <w:rPr>
          <w:rFonts w:eastAsia="STCaiyun" w:cs="Arial"/>
        </w:rPr>
        <w:t xml:space="preserve"> = 0.823), autumn 2021 (</w:t>
      </w:r>
      <w:r w:rsidRPr="006E2D8E">
        <w:rPr>
          <w:rFonts w:eastAsia="STCaiyun" w:cs="Arial"/>
          <w:i/>
          <w:iCs/>
        </w:rPr>
        <w:t>W</w:t>
      </w:r>
      <w:r w:rsidRPr="006E2D8E">
        <w:rPr>
          <w:rFonts w:eastAsia="STCaiyun" w:cs="Arial"/>
        </w:rPr>
        <w:t xml:space="preserve"> = 34; </w:t>
      </w:r>
      <w:r w:rsidRPr="006E2D8E">
        <w:rPr>
          <w:rFonts w:eastAsia="STCaiyun" w:cs="Arial"/>
          <w:i/>
          <w:iCs/>
        </w:rPr>
        <w:t>p</w:t>
      </w:r>
      <w:r w:rsidRPr="006E2D8E">
        <w:rPr>
          <w:rFonts w:eastAsia="STCaiyun" w:cs="Arial"/>
        </w:rPr>
        <w:t xml:space="preserve"> = 0.704) and summer 2022 (</w:t>
      </w:r>
      <w:r w:rsidRPr="006E2D8E">
        <w:rPr>
          <w:rFonts w:eastAsia="STCaiyun" w:cs="Arial"/>
          <w:i/>
          <w:iCs/>
        </w:rPr>
        <w:t>t</w:t>
      </w:r>
      <w:r w:rsidRPr="006E2D8E">
        <w:rPr>
          <w:rFonts w:eastAsia="STCaiyun" w:cs="Arial"/>
          <w:vertAlign w:val="subscript"/>
        </w:rPr>
        <w:t>3.28</w:t>
      </w:r>
      <w:r w:rsidRPr="006E2D8E">
        <w:rPr>
          <w:rFonts w:eastAsia="STCaiyun" w:cs="Arial"/>
        </w:rPr>
        <w:t xml:space="preserve"> = 0.96; </w:t>
      </w:r>
      <w:r w:rsidRPr="006E2D8E">
        <w:rPr>
          <w:rFonts w:eastAsia="STCaiyun" w:cs="Arial"/>
          <w:i/>
          <w:iCs/>
        </w:rPr>
        <w:t>p</w:t>
      </w:r>
      <w:r w:rsidRPr="006E2D8E">
        <w:rPr>
          <w:rFonts w:eastAsia="STCaiyun" w:cs="Arial"/>
        </w:rPr>
        <w:t xml:space="preserve"> = 0.401; Figure </w:t>
      </w:r>
      <w:r w:rsidR="00B15116">
        <w:rPr>
          <w:rFonts w:eastAsia="STCaiyun" w:cs="Arial"/>
        </w:rPr>
        <w:t>5</w:t>
      </w:r>
      <w:r w:rsidRPr="006E2D8E">
        <w:rPr>
          <w:rFonts w:eastAsia="STCaiyun" w:cs="Arial"/>
        </w:rPr>
        <w:t xml:space="preserve">b). </w:t>
      </w:r>
    </w:p>
    <w:p w14:paraId="1B661405" w14:textId="26DEF0BC" w:rsidR="00B15116" w:rsidRPr="006E2D8E" w:rsidRDefault="008615F3" w:rsidP="006E2D8E">
      <w:pPr>
        <w:spacing w:after="160"/>
        <w:rPr>
          <w:rFonts w:eastAsia="STCaiyun" w:cs="Arial"/>
          <w:i/>
          <w:iCs/>
        </w:rPr>
      </w:pPr>
      <w:r w:rsidRPr="00B15116">
        <w:rPr>
          <w:rFonts w:eastAsia="STCaiyun" w:cs="Arial"/>
          <w:i/>
          <w:iCs/>
          <w:noProof/>
        </w:rPr>
        <w:drawing>
          <wp:inline distT="0" distB="0" distL="0" distR="0" wp14:anchorId="51C622CE" wp14:editId="20D63652">
            <wp:extent cx="5723890" cy="3091180"/>
            <wp:effectExtent l="0" t="0" r="0" b="0"/>
            <wp:docPr id="1413671384" name="Picture 14" descr="Boxplots showing the percentage time for each sighting (%) that Delphinus delphis exhibited diving behaviour in the presence and absence of marine traffic in the autumn of 2021 and 2022 and the summer of 2021 and 2022. 2021 had significantly lower percentages than 20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3671384" name="Picture 14" descr="Boxplots showing the percentage time for each sighting (%) that Delphinus delphis exhibited diving behaviour in the presence and absence of marine traffic in the autumn of 2021 and 2022 and the summer of 2021 and 2022. 2021 had significantly lower percentages than 2022."/>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723890" cy="3091180"/>
                    </a:xfrm>
                    <a:prstGeom prst="rect">
                      <a:avLst/>
                    </a:prstGeom>
                    <a:noFill/>
                    <a:ln>
                      <a:noFill/>
                    </a:ln>
                  </pic:spPr>
                </pic:pic>
              </a:graphicData>
            </a:graphic>
          </wp:inline>
        </w:drawing>
      </w:r>
    </w:p>
    <w:p w14:paraId="534547B9" w14:textId="14AF5F12" w:rsidR="006E2D8E" w:rsidRPr="00B15116" w:rsidRDefault="006E2D8E" w:rsidP="006E2D8E">
      <w:pPr>
        <w:tabs>
          <w:tab w:val="left" w:pos="5505"/>
        </w:tabs>
        <w:spacing w:after="160"/>
        <w:rPr>
          <w:rFonts w:eastAsia="STCaiyun" w:cs="Arial"/>
        </w:rPr>
      </w:pPr>
      <w:r w:rsidRPr="00232438">
        <w:rPr>
          <w:rFonts w:eastAsia="STCaiyun" w:cs="Arial"/>
          <w:i/>
          <w:iCs/>
          <w:noProof/>
        </w:rPr>
        <w:drawing>
          <wp:inline distT="0" distB="0" distL="0" distR="0" wp14:anchorId="7F9C981B" wp14:editId="0D8E6D4B">
            <wp:extent cx="5723890" cy="3091180"/>
            <wp:effectExtent l="0" t="0" r="0" b="0"/>
            <wp:docPr id="1025335595" name="Picture 15" descr="Boxplots showing the percentage time for each sighting (%) that Tursiops truncatus exhibited diving behaviour in the presence and absence of marine traffic in the autumn of 2021 and 2022 and the summer of 2021 and 2022. Autumn 2022 had a large difference between absence and presence dat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5335595" name="Picture 15" descr="Boxplots showing the percentage time for each sighting (%) that Tursiops truncatus exhibited diving behaviour in the presence and absence of marine traffic in the autumn of 2021 and 2022 and the summer of 2021 and 2022. Autumn 2022 had a large difference between absence and presence data."/>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723890" cy="3091180"/>
                    </a:xfrm>
                    <a:prstGeom prst="rect">
                      <a:avLst/>
                    </a:prstGeom>
                    <a:noFill/>
                    <a:ln>
                      <a:noFill/>
                    </a:ln>
                  </pic:spPr>
                </pic:pic>
              </a:graphicData>
            </a:graphic>
          </wp:inline>
        </w:drawing>
      </w:r>
      <w:r w:rsidRPr="00232438">
        <w:rPr>
          <w:rFonts w:eastAsia="STCaiyun" w:cs="Arial"/>
          <w:i/>
          <w:iCs/>
        </w:rPr>
        <w:t xml:space="preserve">Figure </w:t>
      </w:r>
      <w:r w:rsidR="00B15116">
        <w:rPr>
          <w:rFonts w:eastAsia="STCaiyun" w:cs="Arial"/>
          <w:i/>
          <w:iCs/>
        </w:rPr>
        <w:t>5</w:t>
      </w:r>
      <w:r w:rsidRPr="00232438">
        <w:rPr>
          <w:rFonts w:eastAsia="STCaiyun" w:cs="Arial"/>
          <w:i/>
          <w:iCs/>
        </w:rPr>
        <w:t>.</w:t>
      </w:r>
      <w:r w:rsidRPr="00232438">
        <w:rPr>
          <w:rFonts w:eastAsia="STCaiyun" w:cs="Arial"/>
        </w:rPr>
        <w:t xml:space="preserve"> Diving behaviour boxplots.</w:t>
      </w:r>
      <w:r w:rsidRPr="00B15116">
        <w:rPr>
          <w:rFonts w:eastAsia="STCaiyun" w:cs="Arial"/>
        </w:rPr>
        <w:t xml:space="preserve"> Boxplots showing the percentage of observational time for each sighting (%) that </w:t>
      </w:r>
      <w:r w:rsidRPr="00232438">
        <w:rPr>
          <w:rFonts w:eastAsia="STCaiyun" w:cs="Arial"/>
          <w:i/>
          <w:iCs/>
        </w:rPr>
        <w:t>(a)</w:t>
      </w:r>
      <w:r w:rsidRPr="00B15116">
        <w:rPr>
          <w:rFonts w:eastAsia="STCaiyun" w:cs="Arial"/>
          <w:i/>
          <w:iCs/>
        </w:rPr>
        <w:t xml:space="preserve"> Delphinus delphis</w:t>
      </w:r>
      <w:r w:rsidRPr="00B15116">
        <w:rPr>
          <w:rFonts w:eastAsia="STCaiyun" w:cs="Arial"/>
        </w:rPr>
        <w:t xml:space="preserve"> and </w:t>
      </w:r>
      <w:r w:rsidRPr="00232438">
        <w:rPr>
          <w:rFonts w:eastAsia="STCaiyun" w:cs="Arial"/>
          <w:i/>
          <w:iCs/>
        </w:rPr>
        <w:t>(b)</w:t>
      </w:r>
      <w:r w:rsidRPr="00B15116">
        <w:rPr>
          <w:rFonts w:eastAsia="STCaiyun" w:cs="Arial"/>
        </w:rPr>
        <w:t xml:space="preserve"> </w:t>
      </w:r>
      <w:r w:rsidRPr="00B15116">
        <w:rPr>
          <w:rFonts w:eastAsia="STCaiyun" w:cs="Arial"/>
          <w:i/>
          <w:iCs/>
        </w:rPr>
        <w:t>Tursiops truncatus</w:t>
      </w:r>
      <w:r w:rsidRPr="00B15116">
        <w:rPr>
          <w:rFonts w:eastAsia="STCaiyun" w:cs="Arial"/>
        </w:rPr>
        <w:t xml:space="preserve"> exhibited diving behaviour in the presence and absence of marine traffic in the autumn of 2021 and 2022 and the summer of 2021 and 2022. </w:t>
      </w:r>
    </w:p>
    <w:p w14:paraId="67BCDE15" w14:textId="63829394" w:rsidR="004B7D6A" w:rsidRDefault="006E2D8E" w:rsidP="006E2D8E">
      <w:pPr>
        <w:spacing w:after="160"/>
        <w:rPr>
          <w:rFonts w:eastAsia="STCaiyun" w:cs="Arial"/>
        </w:rPr>
      </w:pPr>
      <w:bookmarkStart w:id="11" w:name="_Hlk160453982"/>
      <w:r w:rsidRPr="006E2D8E">
        <w:rPr>
          <w:rFonts w:eastAsia="STCaiyun" w:cs="Arial"/>
        </w:rPr>
        <w:lastRenderedPageBreak/>
        <w:t xml:space="preserve">The percentage of time </w:t>
      </w:r>
      <w:r w:rsidRPr="006E2D8E">
        <w:rPr>
          <w:rFonts w:eastAsia="STCaiyun" w:cs="Arial"/>
          <w:i/>
          <w:iCs/>
        </w:rPr>
        <w:t>T. truncatus</w:t>
      </w:r>
      <w:r w:rsidRPr="006E2D8E">
        <w:rPr>
          <w:rFonts w:eastAsia="STCaiyun" w:cs="Arial"/>
        </w:rPr>
        <w:t xml:space="preserve"> spent feeding in the autumn of 2021 (</w:t>
      </w:r>
      <w:r w:rsidRPr="006E2D8E">
        <w:rPr>
          <w:rFonts w:eastAsia="STCaiyun" w:cs="Arial"/>
          <w:i/>
          <w:iCs/>
        </w:rPr>
        <w:t>W</w:t>
      </w:r>
      <w:r w:rsidRPr="006E2D8E">
        <w:rPr>
          <w:rFonts w:eastAsia="STCaiyun" w:cs="Arial"/>
        </w:rPr>
        <w:t xml:space="preserve"> = 52; </w:t>
      </w:r>
      <w:r w:rsidRPr="006E2D8E">
        <w:rPr>
          <w:rFonts w:eastAsia="STCaiyun" w:cs="Arial"/>
          <w:i/>
          <w:iCs/>
        </w:rPr>
        <w:t>p</w:t>
      </w:r>
      <w:r w:rsidRPr="006E2D8E">
        <w:rPr>
          <w:rFonts w:eastAsia="STCaiyun" w:cs="Arial"/>
        </w:rPr>
        <w:t xml:space="preserve"> &lt; 0.01) and autumn of 2022 (</w:t>
      </w:r>
      <w:r w:rsidRPr="006E2D8E">
        <w:rPr>
          <w:rFonts w:eastAsia="STCaiyun" w:cs="Arial"/>
          <w:i/>
          <w:iCs/>
        </w:rPr>
        <w:t>W</w:t>
      </w:r>
      <w:r w:rsidRPr="006E2D8E">
        <w:rPr>
          <w:rFonts w:eastAsia="STCaiyun" w:cs="Arial"/>
        </w:rPr>
        <w:t xml:space="preserve"> = 52; </w:t>
      </w:r>
      <w:r w:rsidRPr="006E2D8E">
        <w:rPr>
          <w:rFonts w:eastAsia="STCaiyun" w:cs="Arial"/>
          <w:i/>
          <w:iCs/>
        </w:rPr>
        <w:t>p</w:t>
      </w:r>
      <w:r w:rsidRPr="006E2D8E">
        <w:rPr>
          <w:rFonts w:eastAsia="STCaiyun" w:cs="Arial"/>
        </w:rPr>
        <w:t xml:space="preserve"> &lt; 0.05; Figure </w:t>
      </w:r>
      <w:r w:rsidR="004B7D6A">
        <w:rPr>
          <w:rFonts w:eastAsia="STCaiyun" w:cs="Arial"/>
        </w:rPr>
        <w:t>6</w:t>
      </w:r>
      <w:r w:rsidRPr="006E2D8E">
        <w:rPr>
          <w:rFonts w:eastAsia="STCaiyun" w:cs="Arial"/>
        </w:rPr>
        <w:t>b) were significantly higher with marine traffic</w:t>
      </w:r>
      <w:bookmarkEnd w:id="11"/>
      <w:r w:rsidRPr="006E2D8E">
        <w:rPr>
          <w:rFonts w:eastAsia="STCaiyun" w:cs="Arial"/>
        </w:rPr>
        <w:t xml:space="preserve">. Inversely, there was no significant difference in the percentage time that </w:t>
      </w:r>
      <w:r w:rsidRPr="006E2D8E">
        <w:rPr>
          <w:rFonts w:eastAsia="STCaiyun" w:cs="Arial"/>
          <w:i/>
          <w:iCs/>
        </w:rPr>
        <w:t xml:space="preserve">T. truncatus </w:t>
      </w:r>
      <w:r w:rsidRPr="006E2D8E">
        <w:rPr>
          <w:rFonts w:eastAsia="STCaiyun" w:cs="Arial"/>
        </w:rPr>
        <w:t xml:space="preserve">spent feeding with or without marine traffic in the summer of 2021 (Figure </w:t>
      </w:r>
      <w:r w:rsidR="004B7D6A">
        <w:rPr>
          <w:rFonts w:eastAsia="STCaiyun" w:cs="Arial"/>
        </w:rPr>
        <w:t>6</w:t>
      </w:r>
      <w:r w:rsidR="009F671E">
        <w:rPr>
          <w:rFonts w:eastAsia="STCaiyun" w:cs="Arial"/>
        </w:rPr>
        <w:t>b</w:t>
      </w:r>
      <w:r w:rsidRPr="006E2D8E">
        <w:rPr>
          <w:rFonts w:eastAsia="STCaiyun" w:cs="Arial"/>
        </w:rPr>
        <w:t xml:space="preserve">; </w:t>
      </w:r>
      <w:r w:rsidRPr="006E2D8E">
        <w:rPr>
          <w:rFonts w:eastAsia="STCaiyun" w:cs="Arial"/>
          <w:i/>
          <w:iCs/>
        </w:rPr>
        <w:t>W</w:t>
      </w:r>
      <w:r w:rsidRPr="006E2D8E">
        <w:rPr>
          <w:rFonts w:eastAsia="STCaiyun" w:cs="Arial"/>
        </w:rPr>
        <w:t xml:space="preserve"> = 18; </w:t>
      </w:r>
      <w:r w:rsidRPr="006E2D8E">
        <w:rPr>
          <w:rFonts w:eastAsia="STCaiyun" w:cs="Arial"/>
          <w:i/>
          <w:iCs/>
        </w:rPr>
        <w:t>p</w:t>
      </w:r>
      <w:r w:rsidRPr="006E2D8E">
        <w:rPr>
          <w:rFonts w:eastAsia="STCaiyun" w:cs="Arial"/>
        </w:rPr>
        <w:t xml:space="preserve"> = 1). Similarly, there was no significant difference in the percentage time that </w:t>
      </w:r>
      <w:r w:rsidRPr="006E2D8E">
        <w:rPr>
          <w:rFonts w:eastAsia="STCaiyun" w:cs="Arial"/>
          <w:i/>
          <w:iCs/>
        </w:rPr>
        <w:t>D. delphis</w:t>
      </w:r>
      <w:r w:rsidRPr="006E2D8E">
        <w:rPr>
          <w:rFonts w:eastAsia="STCaiyun" w:cs="Arial"/>
        </w:rPr>
        <w:t xml:space="preserve"> spent feeding with or without marine traffic in summer 2021 (</w:t>
      </w:r>
      <w:r w:rsidRPr="006E2D8E">
        <w:rPr>
          <w:rFonts w:eastAsia="STCaiyun" w:cs="Arial"/>
          <w:i/>
          <w:iCs/>
        </w:rPr>
        <w:t>W</w:t>
      </w:r>
      <w:r w:rsidRPr="006E2D8E">
        <w:rPr>
          <w:rFonts w:eastAsia="STCaiyun" w:cs="Arial"/>
        </w:rPr>
        <w:t xml:space="preserve"> = 142.5; </w:t>
      </w:r>
      <w:r w:rsidRPr="006E2D8E">
        <w:rPr>
          <w:rFonts w:eastAsia="STCaiyun" w:cs="Arial"/>
          <w:i/>
          <w:iCs/>
        </w:rPr>
        <w:t>p</w:t>
      </w:r>
      <w:r w:rsidRPr="006E2D8E">
        <w:rPr>
          <w:rFonts w:eastAsia="STCaiyun" w:cs="Arial"/>
        </w:rPr>
        <w:t xml:space="preserve"> = 0.401), autumn 2021 (</w:t>
      </w:r>
      <w:r w:rsidRPr="006E2D8E">
        <w:rPr>
          <w:rFonts w:eastAsia="STCaiyun" w:cs="Arial"/>
          <w:i/>
          <w:iCs/>
        </w:rPr>
        <w:t>W</w:t>
      </w:r>
      <w:r w:rsidRPr="006E2D8E">
        <w:rPr>
          <w:rFonts w:eastAsia="STCaiyun" w:cs="Arial"/>
        </w:rPr>
        <w:t xml:space="preserve"> = 152; </w:t>
      </w:r>
      <w:r w:rsidRPr="006E2D8E">
        <w:rPr>
          <w:rFonts w:eastAsia="STCaiyun" w:cs="Arial"/>
          <w:i/>
          <w:iCs/>
        </w:rPr>
        <w:t>p</w:t>
      </w:r>
      <w:r w:rsidRPr="006E2D8E">
        <w:rPr>
          <w:rFonts w:eastAsia="STCaiyun" w:cs="Arial"/>
        </w:rPr>
        <w:t xml:space="preserve"> = 0.308), summer 2022 (</w:t>
      </w:r>
      <w:r w:rsidRPr="006E2D8E">
        <w:rPr>
          <w:rFonts w:eastAsia="STCaiyun" w:cs="Arial"/>
          <w:i/>
          <w:iCs/>
        </w:rPr>
        <w:t>W</w:t>
      </w:r>
      <w:r w:rsidRPr="006E2D8E">
        <w:rPr>
          <w:rFonts w:eastAsia="STCaiyun" w:cs="Arial"/>
        </w:rPr>
        <w:t xml:space="preserve"> = 98.5; </w:t>
      </w:r>
      <w:r w:rsidRPr="006E2D8E">
        <w:rPr>
          <w:rFonts w:eastAsia="STCaiyun" w:cs="Arial"/>
          <w:i/>
          <w:iCs/>
        </w:rPr>
        <w:t>p</w:t>
      </w:r>
      <w:r w:rsidRPr="006E2D8E">
        <w:rPr>
          <w:rFonts w:eastAsia="STCaiyun" w:cs="Arial"/>
        </w:rPr>
        <w:t xml:space="preserve"> = 0.914) and autumn 2022 (</w:t>
      </w:r>
      <w:r w:rsidRPr="006E2D8E">
        <w:rPr>
          <w:rFonts w:eastAsia="STCaiyun" w:cs="Arial"/>
          <w:i/>
          <w:iCs/>
        </w:rPr>
        <w:t>W</w:t>
      </w:r>
      <w:r w:rsidRPr="006E2D8E">
        <w:rPr>
          <w:rFonts w:eastAsia="STCaiyun" w:cs="Arial"/>
        </w:rPr>
        <w:t xml:space="preserve"> = 78.5; </w:t>
      </w:r>
      <w:r w:rsidRPr="006E2D8E">
        <w:rPr>
          <w:rFonts w:eastAsia="STCaiyun" w:cs="Arial"/>
          <w:i/>
          <w:iCs/>
        </w:rPr>
        <w:t>p</w:t>
      </w:r>
      <w:r w:rsidRPr="006E2D8E">
        <w:rPr>
          <w:rFonts w:eastAsia="STCaiyun" w:cs="Arial"/>
        </w:rPr>
        <w:t xml:space="preserve"> = 0.513; Figure </w:t>
      </w:r>
      <w:r w:rsidR="004B7D6A">
        <w:rPr>
          <w:rFonts w:eastAsia="STCaiyun" w:cs="Arial"/>
        </w:rPr>
        <w:t>6</w:t>
      </w:r>
      <w:r w:rsidRPr="006E2D8E">
        <w:rPr>
          <w:rFonts w:eastAsia="STCaiyun" w:cs="Arial"/>
        </w:rPr>
        <w:t xml:space="preserve">a). There was no feeding behaviour in </w:t>
      </w:r>
      <w:r w:rsidRPr="006E2D8E">
        <w:rPr>
          <w:rFonts w:eastAsia="STCaiyun" w:cs="Arial"/>
          <w:i/>
          <w:iCs/>
        </w:rPr>
        <w:t>T. truncatus</w:t>
      </w:r>
      <w:r w:rsidRPr="006E2D8E">
        <w:rPr>
          <w:rFonts w:eastAsia="STCaiyun" w:cs="Arial"/>
        </w:rPr>
        <w:t xml:space="preserve"> recorded in the summer of 2022. </w:t>
      </w:r>
    </w:p>
    <w:p w14:paraId="49D01C78" w14:textId="5C31D17F" w:rsidR="004B7D6A" w:rsidRDefault="004B7D6A" w:rsidP="006E2D8E">
      <w:pPr>
        <w:spacing w:after="160"/>
        <w:rPr>
          <w:rFonts w:eastAsia="STCaiyun" w:cs="Arial"/>
        </w:rPr>
      </w:pPr>
      <w:r>
        <w:rPr>
          <w:rFonts w:eastAsia="STCaiyun" w:cs="Arial"/>
          <w:noProof/>
        </w:rPr>
        <w:drawing>
          <wp:inline distT="0" distB="0" distL="0" distR="0" wp14:anchorId="0F08EAD1" wp14:editId="5EBE625A">
            <wp:extent cx="4974269" cy="2686050"/>
            <wp:effectExtent l="0" t="0" r="0" b="0"/>
            <wp:docPr id="1595681561" name="Picture 1" descr="Boxplots showing the percentage time for each sighting (%) that Delphinus delphis exhibited feeding behaviour in the presence and absence of marine traffic in the autumn of 2021 and 2022 and the summer of 2021 and 2022. This boxplot shows very low percentage averag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5681561" name="Picture 1" descr="Boxplots showing the percentage time for each sighting (%) that Delphinus delphis exhibited feeding behaviour in the presence and absence of marine traffic in the autumn of 2021 and 2022 and the summer of 2021 and 2022. This boxplot shows very low percentage averages."/>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974269" cy="2686050"/>
                    </a:xfrm>
                    <a:prstGeom prst="rect">
                      <a:avLst/>
                    </a:prstGeom>
                    <a:noFill/>
                  </pic:spPr>
                </pic:pic>
              </a:graphicData>
            </a:graphic>
          </wp:inline>
        </w:drawing>
      </w:r>
    </w:p>
    <w:p w14:paraId="624EB7BF" w14:textId="35C670BD" w:rsidR="004B7D6A" w:rsidRDefault="004B7D6A" w:rsidP="006E2D8E">
      <w:pPr>
        <w:spacing w:after="160"/>
        <w:rPr>
          <w:rFonts w:eastAsia="STCaiyun" w:cs="Arial"/>
        </w:rPr>
      </w:pPr>
      <w:r>
        <w:rPr>
          <w:rFonts w:eastAsia="STCaiyun" w:cs="Arial"/>
          <w:noProof/>
        </w:rPr>
        <w:drawing>
          <wp:inline distT="0" distB="0" distL="0" distR="0" wp14:anchorId="5D895BDC" wp14:editId="3EC65EC1">
            <wp:extent cx="5019675" cy="2710569"/>
            <wp:effectExtent l="0" t="0" r="0" b="0"/>
            <wp:docPr id="264958587" name="Picture 2" descr="Boxplots showing the percentage time for each sighting (%) that Tursiops truncatus exhibited feeding behaviour in the presence and absence of marine traffic in the autumn of 2021 and 2022 and the summer of 2021 and 2022. Summer 2022 had no data. Autumn data for both years had large differences in percentage feeding in absence and pres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4958587" name="Picture 2" descr="Boxplots showing the percentage time for each sighting (%) that Tursiops truncatus exhibited feeding behaviour in the presence and absence of marine traffic in the autumn of 2021 and 2022 and the summer of 2021 and 2022. Summer 2022 had no data. Autumn data for both years had large differences in percentage feeding in absence and presence."/>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019675" cy="2710569"/>
                    </a:xfrm>
                    <a:prstGeom prst="rect">
                      <a:avLst/>
                    </a:prstGeom>
                    <a:noFill/>
                  </pic:spPr>
                </pic:pic>
              </a:graphicData>
            </a:graphic>
          </wp:inline>
        </w:drawing>
      </w:r>
    </w:p>
    <w:p w14:paraId="651E8500" w14:textId="5457E54E" w:rsidR="006E2D8E" w:rsidRPr="004B7D6A" w:rsidRDefault="006E2D8E" w:rsidP="006E2D8E">
      <w:pPr>
        <w:spacing w:after="160"/>
        <w:rPr>
          <w:rFonts w:eastAsia="STCaiyun" w:cs="Arial"/>
        </w:rPr>
      </w:pPr>
      <w:r w:rsidRPr="00232438">
        <w:rPr>
          <w:rFonts w:eastAsia="STCaiyun" w:cs="Arial"/>
          <w:i/>
          <w:iCs/>
        </w:rPr>
        <w:t xml:space="preserve">Figure </w:t>
      </w:r>
      <w:r w:rsidR="004B7D6A">
        <w:rPr>
          <w:rFonts w:eastAsia="STCaiyun" w:cs="Arial"/>
          <w:i/>
          <w:iCs/>
        </w:rPr>
        <w:t>6</w:t>
      </w:r>
      <w:r w:rsidRPr="00232438">
        <w:rPr>
          <w:rFonts w:eastAsia="STCaiyun" w:cs="Arial"/>
          <w:i/>
          <w:iCs/>
        </w:rPr>
        <w:t>.</w:t>
      </w:r>
      <w:r w:rsidRPr="004B7D6A">
        <w:rPr>
          <w:rFonts w:eastAsia="STCaiyun" w:cs="Arial"/>
        </w:rPr>
        <w:t xml:space="preserve"> </w:t>
      </w:r>
      <w:r w:rsidRPr="00232438">
        <w:rPr>
          <w:rFonts w:eastAsia="STCaiyun" w:cs="Arial"/>
        </w:rPr>
        <w:t>Feeding behaviour boxplots.</w:t>
      </w:r>
      <w:r w:rsidRPr="004B7D6A">
        <w:rPr>
          <w:rFonts w:eastAsia="STCaiyun" w:cs="Arial"/>
        </w:rPr>
        <w:t xml:space="preserve"> Boxplots showing the percentage of observational time for each sighting (%) that </w:t>
      </w:r>
      <w:r w:rsidRPr="00232438">
        <w:rPr>
          <w:rFonts w:eastAsia="STCaiyun" w:cs="Arial"/>
          <w:i/>
          <w:iCs/>
        </w:rPr>
        <w:t>(a)</w:t>
      </w:r>
      <w:r w:rsidRPr="004B7D6A">
        <w:rPr>
          <w:rFonts w:eastAsia="STCaiyun" w:cs="Arial"/>
          <w:i/>
          <w:iCs/>
        </w:rPr>
        <w:t xml:space="preserve"> Delphinus delphis</w:t>
      </w:r>
      <w:r w:rsidRPr="004B7D6A">
        <w:rPr>
          <w:rFonts w:eastAsia="STCaiyun" w:cs="Arial"/>
        </w:rPr>
        <w:t xml:space="preserve"> and </w:t>
      </w:r>
      <w:r w:rsidRPr="00232438">
        <w:rPr>
          <w:rFonts w:eastAsia="STCaiyun" w:cs="Arial"/>
          <w:i/>
          <w:iCs/>
        </w:rPr>
        <w:t>(b)</w:t>
      </w:r>
      <w:r w:rsidRPr="004B7D6A">
        <w:rPr>
          <w:rFonts w:eastAsia="STCaiyun" w:cs="Arial"/>
          <w:i/>
          <w:iCs/>
        </w:rPr>
        <w:t xml:space="preserve"> Tursiops truncatus</w:t>
      </w:r>
      <w:r w:rsidRPr="004B7D6A">
        <w:rPr>
          <w:rFonts w:eastAsia="STCaiyun" w:cs="Arial"/>
        </w:rPr>
        <w:t xml:space="preserve"> exhibited feeding behaviour in the presence and absence of marine traffic in the autumn of 2021 and 2022 and the summer of 2021 and 2022. </w:t>
      </w:r>
    </w:p>
    <w:p w14:paraId="00409FC1" w14:textId="68C48013" w:rsidR="006E2D8E" w:rsidRDefault="006E2D8E" w:rsidP="006E2D8E">
      <w:pPr>
        <w:spacing w:after="160"/>
        <w:rPr>
          <w:rFonts w:eastAsia="STCaiyun" w:cs="Arial"/>
        </w:rPr>
      </w:pPr>
      <w:r w:rsidRPr="006E2D8E">
        <w:rPr>
          <w:rFonts w:eastAsia="STCaiyun" w:cs="Arial"/>
        </w:rPr>
        <w:lastRenderedPageBreak/>
        <w:t xml:space="preserve">Porpoising was found to be more prevalent without marine traffic in </w:t>
      </w:r>
      <w:r w:rsidRPr="006E2D8E">
        <w:rPr>
          <w:rFonts w:eastAsia="STCaiyun" w:cs="Arial"/>
          <w:i/>
          <w:iCs/>
        </w:rPr>
        <w:t>T. truncatus</w:t>
      </w:r>
      <w:r w:rsidRPr="006E2D8E">
        <w:rPr>
          <w:rFonts w:eastAsia="STCaiyun" w:cs="Arial"/>
        </w:rPr>
        <w:t xml:space="preserve"> in the autumn of 2021 (Figure </w:t>
      </w:r>
      <w:r w:rsidR="004B7D6A">
        <w:rPr>
          <w:rFonts w:eastAsia="STCaiyun" w:cs="Arial"/>
        </w:rPr>
        <w:t>7</w:t>
      </w:r>
      <w:r w:rsidRPr="006E2D8E">
        <w:rPr>
          <w:rFonts w:eastAsia="STCaiyun" w:cs="Arial"/>
        </w:rPr>
        <w:t xml:space="preserve">b; </w:t>
      </w:r>
      <w:r w:rsidRPr="006E2D8E">
        <w:rPr>
          <w:rFonts w:eastAsia="STCaiyun" w:cs="Arial"/>
          <w:i/>
          <w:iCs/>
        </w:rPr>
        <w:t>W</w:t>
      </w:r>
      <w:r w:rsidRPr="006E2D8E">
        <w:rPr>
          <w:rFonts w:eastAsia="STCaiyun" w:cs="Arial"/>
        </w:rPr>
        <w:t xml:space="preserve"> = 15; </w:t>
      </w:r>
      <w:r w:rsidRPr="006E2D8E">
        <w:rPr>
          <w:rFonts w:eastAsia="STCaiyun" w:cs="Arial"/>
          <w:i/>
          <w:iCs/>
        </w:rPr>
        <w:t>p</w:t>
      </w:r>
      <w:r w:rsidRPr="006E2D8E">
        <w:rPr>
          <w:rFonts w:eastAsia="STCaiyun" w:cs="Arial"/>
        </w:rPr>
        <w:t xml:space="preserve"> &lt; 0.05). Inversely, there was no significant difference in the percentage time that </w:t>
      </w:r>
      <w:r w:rsidRPr="006E2D8E">
        <w:rPr>
          <w:rFonts w:eastAsia="STCaiyun" w:cs="Arial"/>
          <w:i/>
          <w:iCs/>
        </w:rPr>
        <w:t>D. delphis</w:t>
      </w:r>
      <w:r w:rsidRPr="006E2D8E">
        <w:rPr>
          <w:rFonts w:eastAsia="STCaiyun" w:cs="Arial"/>
        </w:rPr>
        <w:t xml:space="preserve"> spent porpoising with or without marine traffic in summer 2021 (</w:t>
      </w:r>
      <w:r w:rsidRPr="006E2D8E">
        <w:rPr>
          <w:rFonts w:eastAsia="STCaiyun" w:cs="Arial"/>
          <w:i/>
          <w:iCs/>
        </w:rPr>
        <w:t>W</w:t>
      </w:r>
      <w:r w:rsidRPr="006E2D8E">
        <w:rPr>
          <w:rFonts w:eastAsia="STCaiyun" w:cs="Arial"/>
        </w:rPr>
        <w:t xml:space="preserve"> = 177; </w:t>
      </w:r>
      <w:r w:rsidRPr="006E2D8E">
        <w:rPr>
          <w:rFonts w:eastAsia="STCaiyun" w:cs="Arial"/>
          <w:i/>
          <w:iCs/>
        </w:rPr>
        <w:t>p</w:t>
      </w:r>
      <w:r w:rsidRPr="006E2D8E">
        <w:rPr>
          <w:rFonts w:eastAsia="STCaiyun" w:cs="Arial"/>
        </w:rPr>
        <w:t xml:space="preserve"> = 0.676), autumn 2021 (</w:t>
      </w:r>
      <w:r w:rsidRPr="006E2D8E">
        <w:rPr>
          <w:rFonts w:eastAsia="STCaiyun" w:cs="Arial"/>
          <w:i/>
          <w:iCs/>
        </w:rPr>
        <w:t>W</w:t>
      </w:r>
      <w:r w:rsidRPr="006E2D8E">
        <w:rPr>
          <w:rFonts w:eastAsia="STCaiyun" w:cs="Arial"/>
        </w:rPr>
        <w:t xml:space="preserve"> = 107; </w:t>
      </w:r>
      <w:r w:rsidRPr="006E2D8E">
        <w:rPr>
          <w:rFonts w:eastAsia="STCaiyun" w:cs="Arial"/>
          <w:i/>
          <w:iCs/>
        </w:rPr>
        <w:t>p</w:t>
      </w:r>
      <w:r w:rsidRPr="006E2D8E">
        <w:rPr>
          <w:rFonts w:eastAsia="STCaiyun" w:cs="Arial"/>
        </w:rPr>
        <w:t xml:space="preserve"> = 0.297) and autumn 2022 (</w:t>
      </w:r>
      <w:r w:rsidRPr="006E2D8E">
        <w:rPr>
          <w:rFonts w:eastAsia="STCaiyun" w:cs="Arial"/>
          <w:i/>
          <w:iCs/>
        </w:rPr>
        <w:t>W</w:t>
      </w:r>
      <w:r w:rsidRPr="006E2D8E">
        <w:rPr>
          <w:rFonts w:eastAsia="STCaiyun" w:cs="Arial"/>
        </w:rPr>
        <w:t xml:space="preserve"> = 97.5; </w:t>
      </w:r>
      <w:r w:rsidRPr="006E2D8E">
        <w:rPr>
          <w:rFonts w:eastAsia="STCaiyun" w:cs="Arial"/>
          <w:i/>
          <w:iCs/>
        </w:rPr>
        <w:t>p</w:t>
      </w:r>
      <w:r w:rsidRPr="006E2D8E">
        <w:rPr>
          <w:rFonts w:eastAsia="STCaiyun" w:cs="Arial"/>
        </w:rPr>
        <w:t xml:space="preserve"> = 0.375; Figure </w:t>
      </w:r>
      <w:r w:rsidR="004B7D6A">
        <w:rPr>
          <w:rFonts w:eastAsia="STCaiyun" w:cs="Arial"/>
        </w:rPr>
        <w:t>7</w:t>
      </w:r>
      <w:r w:rsidRPr="006E2D8E">
        <w:rPr>
          <w:rFonts w:eastAsia="STCaiyun" w:cs="Arial"/>
        </w:rPr>
        <w:t xml:space="preserve">a). There was no porpoising behaviour in </w:t>
      </w:r>
      <w:r w:rsidRPr="006E2D8E">
        <w:rPr>
          <w:rFonts w:eastAsia="STCaiyun" w:cs="Arial"/>
          <w:i/>
          <w:iCs/>
        </w:rPr>
        <w:t>T. truncatus</w:t>
      </w:r>
      <w:r w:rsidRPr="006E2D8E">
        <w:rPr>
          <w:rFonts w:eastAsia="STCaiyun" w:cs="Arial"/>
        </w:rPr>
        <w:t xml:space="preserve"> recorded in the summer of 2021, summer of 2022, and autumn of 2022 or in </w:t>
      </w:r>
      <w:r w:rsidRPr="006E2D8E">
        <w:rPr>
          <w:rFonts w:eastAsia="STCaiyun" w:cs="Arial"/>
          <w:i/>
          <w:iCs/>
        </w:rPr>
        <w:t>D. delphis</w:t>
      </w:r>
      <w:r w:rsidRPr="006E2D8E">
        <w:rPr>
          <w:rFonts w:eastAsia="STCaiyun" w:cs="Arial"/>
        </w:rPr>
        <w:t xml:space="preserve"> in the summer of 2022.</w:t>
      </w:r>
    </w:p>
    <w:p w14:paraId="580DADC4" w14:textId="6FF527D7" w:rsidR="009F671E" w:rsidRDefault="008615F3" w:rsidP="006E2D8E">
      <w:pPr>
        <w:spacing w:after="160"/>
        <w:rPr>
          <w:rFonts w:eastAsia="STCaiyun" w:cs="Arial"/>
        </w:rPr>
      </w:pPr>
      <w:r w:rsidRPr="006E2D8E">
        <w:rPr>
          <w:rFonts w:eastAsia="STCaiyun" w:cs="Arial"/>
          <w:noProof/>
        </w:rPr>
        <w:drawing>
          <wp:inline distT="0" distB="0" distL="0" distR="0" wp14:anchorId="2B065898" wp14:editId="554D1949">
            <wp:extent cx="5079365" cy="2743200"/>
            <wp:effectExtent l="0" t="0" r="6985" b="0"/>
            <wp:docPr id="789141112" name="Picture 21" descr="Boxplots showing the percentage time for each sighting (%) that Delphinus delphis exhibited porpoising behaviour in the presence and absence of marine traffic in the autumn of 2021 and 2022 and the summer of 2021 and 2022. All plots show very low percentage averages, showing zero apart from Autumn 20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851088" name="Picture 21" descr="Boxplots showing the percentage time for each sighting (%) that Delphinus delphis exhibited porpoising behaviour in the presence and absence of marine traffic in the autumn of 2021 and 2022 and the summer of 2021 and 2022. All plots show very low percentage averages, showing zero apart from Autumn 2021."/>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079365" cy="2743200"/>
                    </a:xfrm>
                    <a:prstGeom prst="rect">
                      <a:avLst/>
                    </a:prstGeom>
                    <a:noFill/>
                    <a:ln>
                      <a:noFill/>
                    </a:ln>
                  </pic:spPr>
                </pic:pic>
              </a:graphicData>
            </a:graphic>
          </wp:inline>
        </w:drawing>
      </w:r>
    </w:p>
    <w:p w14:paraId="5D761EC8" w14:textId="03F88439" w:rsidR="00C732E0" w:rsidRDefault="00C732E0" w:rsidP="006E2D8E">
      <w:pPr>
        <w:tabs>
          <w:tab w:val="left" w:pos="5505"/>
        </w:tabs>
        <w:spacing w:after="160"/>
        <w:rPr>
          <w:rFonts w:eastAsia="STCaiyun" w:cs="Arial"/>
          <w:noProof/>
        </w:rPr>
      </w:pPr>
      <w:r w:rsidRPr="006E2D8E">
        <w:rPr>
          <w:rFonts w:eastAsia="STCaiyun" w:cs="Arial"/>
          <w:b/>
          <w:bCs/>
          <w:noProof/>
        </w:rPr>
        <w:drawing>
          <wp:inline distT="0" distB="0" distL="0" distR="0" wp14:anchorId="532DD1DE" wp14:editId="0F5BF184">
            <wp:extent cx="5095875" cy="2751455"/>
            <wp:effectExtent l="0" t="0" r="9525" b="0"/>
            <wp:docPr id="629325708" name="Picture 20" descr="Boxplots showing the percentage time for each sighting (%) that Tursiops truncatus exhibited porpoising behaviour in the presence and absence of marine traffic in the autumn of 2021 and 2022 and the summer of 2021 and 2022. All plots show very low percentage averages, showing zero apart from Autumn 20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2574501" name="Picture 20" descr="Boxplots showing the percentage time for each sighting (%) that Tursiops truncatus exhibited porpoising behaviour in the presence and absence of marine traffic in the autumn of 2021 and 2022 and the summer of 2021 and 2022. All plots show very low percentage averages, showing zero apart from Autumn 2021."/>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095875" cy="2751455"/>
                    </a:xfrm>
                    <a:prstGeom prst="rect">
                      <a:avLst/>
                    </a:prstGeom>
                    <a:noFill/>
                    <a:ln>
                      <a:noFill/>
                    </a:ln>
                  </pic:spPr>
                </pic:pic>
              </a:graphicData>
            </a:graphic>
          </wp:inline>
        </w:drawing>
      </w:r>
    </w:p>
    <w:p w14:paraId="54290397" w14:textId="77777777" w:rsidR="00C732E0" w:rsidRDefault="00C732E0" w:rsidP="00C732E0">
      <w:pPr>
        <w:tabs>
          <w:tab w:val="left" w:pos="5505"/>
        </w:tabs>
        <w:spacing w:after="160"/>
        <w:rPr>
          <w:rFonts w:eastAsia="STCaiyun" w:cs="Arial"/>
        </w:rPr>
      </w:pPr>
      <w:r w:rsidRPr="00ED5E98">
        <w:rPr>
          <w:rFonts w:eastAsia="STCaiyun" w:cs="Arial"/>
          <w:i/>
          <w:iCs/>
        </w:rPr>
        <w:t>Figure 7.</w:t>
      </w:r>
      <w:r w:rsidRPr="00ED5E98">
        <w:rPr>
          <w:rFonts w:eastAsia="STCaiyun" w:cs="Arial"/>
        </w:rPr>
        <w:t xml:space="preserve"> Porpoising behaviour boxplots.</w:t>
      </w:r>
      <w:r w:rsidRPr="00D01168">
        <w:rPr>
          <w:rFonts w:eastAsia="STCaiyun" w:cs="Arial"/>
        </w:rPr>
        <w:t xml:space="preserve"> Boxplots showing the percentage of observational time for each sighting (%) that </w:t>
      </w:r>
      <w:r w:rsidRPr="00ED5E98">
        <w:rPr>
          <w:rFonts w:eastAsia="STCaiyun" w:cs="Arial"/>
          <w:i/>
          <w:iCs/>
        </w:rPr>
        <w:t>(a)</w:t>
      </w:r>
      <w:r w:rsidRPr="00D01168">
        <w:rPr>
          <w:rFonts w:eastAsia="STCaiyun" w:cs="Arial"/>
          <w:i/>
          <w:iCs/>
        </w:rPr>
        <w:t xml:space="preserve"> Delphinus delphis</w:t>
      </w:r>
      <w:r w:rsidRPr="00D01168">
        <w:rPr>
          <w:rFonts w:eastAsia="STCaiyun" w:cs="Arial"/>
        </w:rPr>
        <w:t xml:space="preserve"> and </w:t>
      </w:r>
      <w:r w:rsidRPr="00ED5E98">
        <w:rPr>
          <w:rFonts w:eastAsia="STCaiyun" w:cs="Arial"/>
          <w:i/>
          <w:iCs/>
        </w:rPr>
        <w:t>(b)</w:t>
      </w:r>
      <w:r w:rsidRPr="00D01168">
        <w:rPr>
          <w:rFonts w:eastAsia="STCaiyun" w:cs="Arial"/>
        </w:rPr>
        <w:t xml:space="preserve"> </w:t>
      </w:r>
      <w:r w:rsidRPr="00D01168">
        <w:rPr>
          <w:rFonts w:eastAsia="STCaiyun" w:cs="Arial"/>
          <w:i/>
          <w:iCs/>
        </w:rPr>
        <w:t>Tursiops truncatus</w:t>
      </w:r>
      <w:r w:rsidRPr="00D01168">
        <w:rPr>
          <w:rFonts w:eastAsia="STCaiyun" w:cs="Arial"/>
        </w:rPr>
        <w:t xml:space="preserve"> exhibited porpoising behaviour in the presence and absence of marine traffic in the autumn of 2021 and 2022 and the summer of 2021 and 2022. </w:t>
      </w:r>
    </w:p>
    <w:p w14:paraId="0202F871" w14:textId="04C73C03" w:rsidR="00F64A23" w:rsidRDefault="00F64A23" w:rsidP="00F64A23">
      <w:pPr>
        <w:spacing w:after="160"/>
        <w:rPr>
          <w:rFonts w:eastAsia="STCaiyun" w:cs="Arial"/>
        </w:rPr>
      </w:pPr>
      <w:r w:rsidRPr="006E2D8E">
        <w:rPr>
          <w:rFonts w:eastAsia="STCaiyun" w:cs="Arial"/>
        </w:rPr>
        <w:lastRenderedPageBreak/>
        <w:t xml:space="preserve">There was no significant difference in the percentage time </w:t>
      </w:r>
      <w:r w:rsidRPr="006E2D8E">
        <w:rPr>
          <w:rFonts w:eastAsia="STCaiyun" w:cs="Arial"/>
          <w:i/>
          <w:iCs/>
        </w:rPr>
        <w:t>D. delphis</w:t>
      </w:r>
      <w:r w:rsidRPr="006E2D8E">
        <w:rPr>
          <w:rFonts w:eastAsia="STCaiyun" w:cs="Arial"/>
        </w:rPr>
        <w:t xml:space="preserve"> spent resting with or without marine traffic in summer 2021 (</w:t>
      </w:r>
      <w:r w:rsidRPr="006E2D8E">
        <w:rPr>
          <w:rFonts w:eastAsia="STCaiyun" w:cs="Arial"/>
          <w:i/>
          <w:iCs/>
        </w:rPr>
        <w:t>W</w:t>
      </w:r>
      <w:r w:rsidRPr="006E2D8E">
        <w:rPr>
          <w:rFonts w:eastAsia="STCaiyun" w:cs="Arial"/>
        </w:rPr>
        <w:t xml:space="preserve"> = 150; </w:t>
      </w:r>
      <w:r w:rsidRPr="006E2D8E">
        <w:rPr>
          <w:rFonts w:eastAsia="STCaiyun" w:cs="Arial"/>
          <w:i/>
          <w:iCs/>
        </w:rPr>
        <w:t>p</w:t>
      </w:r>
      <w:r w:rsidRPr="006E2D8E">
        <w:rPr>
          <w:rFonts w:eastAsia="STCaiyun" w:cs="Arial"/>
        </w:rPr>
        <w:t xml:space="preserve"> = 0.129), autumn 2021 (</w:t>
      </w:r>
      <w:r w:rsidRPr="006E2D8E">
        <w:rPr>
          <w:rFonts w:eastAsia="STCaiyun" w:cs="Arial"/>
          <w:i/>
          <w:iCs/>
        </w:rPr>
        <w:t>W</w:t>
      </w:r>
      <w:r w:rsidRPr="006E2D8E">
        <w:rPr>
          <w:rFonts w:eastAsia="STCaiyun" w:cs="Arial"/>
        </w:rPr>
        <w:t xml:space="preserve"> = 129.5; </w:t>
      </w:r>
      <w:r w:rsidRPr="006E2D8E">
        <w:rPr>
          <w:rFonts w:eastAsia="STCaiyun" w:cs="Arial"/>
          <w:i/>
          <w:iCs/>
        </w:rPr>
        <w:t>p</w:t>
      </w:r>
      <w:r w:rsidRPr="006E2D8E">
        <w:rPr>
          <w:rFonts w:eastAsia="STCaiyun" w:cs="Arial"/>
        </w:rPr>
        <w:t xml:space="preserve"> = 0.922), summer 2022 (</w:t>
      </w:r>
      <w:r w:rsidRPr="006E2D8E">
        <w:rPr>
          <w:rFonts w:eastAsia="STCaiyun" w:cs="Arial"/>
          <w:i/>
          <w:iCs/>
        </w:rPr>
        <w:t>W</w:t>
      </w:r>
      <w:r w:rsidRPr="006E2D8E">
        <w:rPr>
          <w:rFonts w:eastAsia="STCaiyun" w:cs="Arial"/>
        </w:rPr>
        <w:t xml:space="preserve"> = 104; </w:t>
      </w:r>
      <w:r w:rsidRPr="006E2D8E">
        <w:rPr>
          <w:rFonts w:eastAsia="STCaiyun" w:cs="Arial"/>
          <w:i/>
          <w:iCs/>
        </w:rPr>
        <w:t>p</w:t>
      </w:r>
      <w:r w:rsidRPr="006E2D8E">
        <w:rPr>
          <w:rFonts w:eastAsia="STCaiyun" w:cs="Arial"/>
        </w:rPr>
        <w:t xml:space="preserve"> = 0.279) and autumn 2022 (</w:t>
      </w:r>
      <w:r w:rsidRPr="006E2D8E">
        <w:rPr>
          <w:rFonts w:eastAsia="STCaiyun" w:cs="Arial"/>
          <w:i/>
          <w:iCs/>
        </w:rPr>
        <w:t>W</w:t>
      </w:r>
      <w:r w:rsidRPr="006E2D8E">
        <w:rPr>
          <w:rFonts w:eastAsia="STCaiyun" w:cs="Arial"/>
        </w:rPr>
        <w:t xml:space="preserve"> = 97.5; </w:t>
      </w:r>
      <w:r w:rsidRPr="006E2D8E">
        <w:rPr>
          <w:rFonts w:eastAsia="STCaiyun" w:cs="Arial"/>
          <w:i/>
          <w:iCs/>
        </w:rPr>
        <w:t>p</w:t>
      </w:r>
      <w:r w:rsidRPr="006E2D8E">
        <w:rPr>
          <w:rFonts w:eastAsia="STCaiyun" w:cs="Arial"/>
        </w:rPr>
        <w:t xml:space="preserve"> = 0.374; Figure </w:t>
      </w:r>
      <w:r>
        <w:rPr>
          <w:rFonts w:eastAsia="STCaiyun" w:cs="Arial"/>
        </w:rPr>
        <w:t>8</w:t>
      </w:r>
      <w:r w:rsidRPr="006E2D8E">
        <w:rPr>
          <w:rFonts w:eastAsia="STCaiyun" w:cs="Arial"/>
        </w:rPr>
        <w:t xml:space="preserve">a). Equally, there was no significant difference in the percentage time that </w:t>
      </w:r>
      <w:r w:rsidRPr="006E2D8E">
        <w:rPr>
          <w:rFonts w:eastAsia="STCaiyun" w:cs="Arial"/>
          <w:i/>
          <w:iCs/>
        </w:rPr>
        <w:t>T. truncatus</w:t>
      </w:r>
      <w:r w:rsidRPr="006E2D8E">
        <w:rPr>
          <w:rFonts w:eastAsia="STCaiyun" w:cs="Arial"/>
        </w:rPr>
        <w:t xml:space="preserve"> spent resting with or without marine traffic in the summer of 2021 (Figure </w:t>
      </w:r>
      <w:r>
        <w:rPr>
          <w:rFonts w:eastAsia="STCaiyun" w:cs="Arial"/>
        </w:rPr>
        <w:t>8</w:t>
      </w:r>
      <w:r w:rsidRPr="006E2D8E">
        <w:rPr>
          <w:rFonts w:eastAsia="STCaiyun" w:cs="Arial"/>
        </w:rPr>
        <w:t xml:space="preserve">b; </w:t>
      </w:r>
      <w:r w:rsidRPr="006E2D8E">
        <w:rPr>
          <w:rFonts w:eastAsia="STCaiyun" w:cs="Arial"/>
          <w:i/>
          <w:iCs/>
        </w:rPr>
        <w:t>W</w:t>
      </w:r>
      <w:r w:rsidRPr="006E2D8E">
        <w:rPr>
          <w:rFonts w:eastAsia="STCaiyun" w:cs="Arial"/>
        </w:rPr>
        <w:t xml:space="preserve"> = 15; </w:t>
      </w:r>
      <w:r w:rsidRPr="006E2D8E">
        <w:rPr>
          <w:rFonts w:eastAsia="STCaiyun" w:cs="Arial"/>
          <w:i/>
          <w:iCs/>
        </w:rPr>
        <w:t>p</w:t>
      </w:r>
      <w:r w:rsidRPr="006E2D8E">
        <w:rPr>
          <w:rFonts w:eastAsia="STCaiyun" w:cs="Arial"/>
        </w:rPr>
        <w:t xml:space="preserve"> = 0.405). There was no resting behaviour in </w:t>
      </w:r>
      <w:r w:rsidRPr="006E2D8E">
        <w:rPr>
          <w:rFonts w:eastAsia="STCaiyun" w:cs="Arial"/>
          <w:i/>
          <w:iCs/>
        </w:rPr>
        <w:t>T. truncatus</w:t>
      </w:r>
      <w:r w:rsidRPr="006E2D8E">
        <w:rPr>
          <w:rFonts w:eastAsia="STCaiyun" w:cs="Arial"/>
        </w:rPr>
        <w:t xml:space="preserve"> recorded in the autumn of 2021, summer of 2022, or autumn of 2022.</w:t>
      </w:r>
    </w:p>
    <w:p w14:paraId="26EC8CDA" w14:textId="59FBF0F3" w:rsidR="00F64A23" w:rsidRDefault="00F64A23" w:rsidP="00232438">
      <w:pPr>
        <w:spacing w:after="160"/>
        <w:rPr>
          <w:rFonts w:eastAsia="STCaiyun" w:cs="Arial"/>
        </w:rPr>
      </w:pPr>
      <w:r w:rsidRPr="006E2D8E">
        <w:rPr>
          <w:rFonts w:eastAsia="STCaiyun" w:cs="Arial"/>
          <w:b/>
          <w:bCs/>
          <w:noProof/>
        </w:rPr>
        <w:drawing>
          <wp:inline distT="0" distB="0" distL="0" distR="0" wp14:anchorId="31577192" wp14:editId="0A057B68">
            <wp:extent cx="5149850" cy="2781300"/>
            <wp:effectExtent l="0" t="0" r="0" b="0"/>
            <wp:docPr id="130382522" name="Picture 19" descr="Boxplots showing the percentage time for each sighting (%) that Delphinus delphis exhibited resting behaviour in the presence and absence of marine traffic in the autumn of 2021 and 2022 and the summer of 2021 and 2022. All data shows an average percentage of zer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1625037" name="Picture 19" descr="Boxplots showing the percentage time for each sighting (%) that Delphinus delphis exhibited resting behaviour in the presence and absence of marine traffic in the autumn of 2021 and 2022 and the summer of 2021 and 2022. All data shows an average percentage of zero."/>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149850" cy="2781300"/>
                    </a:xfrm>
                    <a:prstGeom prst="rect">
                      <a:avLst/>
                    </a:prstGeom>
                    <a:noFill/>
                    <a:ln>
                      <a:noFill/>
                    </a:ln>
                  </pic:spPr>
                </pic:pic>
              </a:graphicData>
            </a:graphic>
          </wp:inline>
        </w:drawing>
      </w:r>
    </w:p>
    <w:p w14:paraId="027AB977" w14:textId="28F5BFA9" w:rsidR="00F64A23" w:rsidRPr="006E2D8E" w:rsidRDefault="0060674B" w:rsidP="006E2D8E">
      <w:pPr>
        <w:spacing w:after="160"/>
        <w:rPr>
          <w:rFonts w:eastAsia="STCaiyun" w:cs="Arial"/>
        </w:rPr>
      </w:pPr>
      <w:r w:rsidRPr="006E2D8E">
        <w:rPr>
          <w:rFonts w:eastAsia="STCaiyun" w:cs="Arial"/>
          <w:b/>
          <w:bCs/>
          <w:noProof/>
        </w:rPr>
        <w:drawing>
          <wp:inline distT="0" distB="0" distL="0" distR="0" wp14:anchorId="78414414" wp14:editId="7FEEDF9D">
            <wp:extent cx="5210175" cy="2813685"/>
            <wp:effectExtent l="0" t="0" r="9525" b="5715"/>
            <wp:docPr id="753816199" name="Picture 18" descr="Boxplots showing the percentage time for each sighting (%) that Tursiops truncatus exhibited resting behaviour in the presence and absence of marine traffic in the autumn of 2021 and 2022 and the summer of 2021 and 2022. All data shows an average percentage of zer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3816199" name="Picture 18" descr="Boxplots showing the percentage time for each sighting (%) that Tursiops truncatus exhibited resting behaviour in the presence and absence of marine traffic in the autumn of 2021 and 2022 and the summer of 2021 and 2022. All data shows an average percentage of zero."/>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210175" cy="2813685"/>
                    </a:xfrm>
                    <a:prstGeom prst="rect">
                      <a:avLst/>
                    </a:prstGeom>
                    <a:noFill/>
                    <a:ln>
                      <a:noFill/>
                    </a:ln>
                  </pic:spPr>
                </pic:pic>
              </a:graphicData>
            </a:graphic>
          </wp:inline>
        </w:drawing>
      </w:r>
    </w:p>
    <w:p w14:paraId="71BA893B" w14:textId="5092AD80" w:rsidR="006E2D8E" w:rsidRDefault="006E2D8E" w:rsidP="006E2D8E">
      <w:pPr>
        <w:spacing w:after="160"/>
        <w:rPr>
          <w:rFonts w:eastAsia="STCaiyun" w:cs="Arial"/>
        </w:rPr>
      </w:pPr>
      <w:r w:rsidRPr="00232438">
        <w:rPr>
          <w:rFonts w:eastAsia="STCaiyun" w:cs="Arial"/>
          <w:i/>
          <w:iCs/>
        </w:rPr>
        <w:t xml:space="preserve">Figure </w:t>
      </w:r>
      <w:r w:rsidR="0060674B">
        <w:rPr>
          <w:rFonts w:eastAsia="STCaiyun" w:cs="Arial"/>
          <w:i/>
          <w:iCs/>
        </w:rPr>
        <w:t>8</w:t>
      </w:r>
      <w:r w:rsidRPr="00232438">
        <w:rPr>
          <w:rFonts w:eastAsia="STCaiyun" w:cs="Arial"/>
          <w:i/>
          <w:iCs/>
        </w:rPr>
        <w:t>.</w:t>
      </w:r>
      <w:r w:rsidRPr="0060674B">
        <w:rPr>
          <w:rFonts w:eastAsia="STCaiyun" w:cs="Arial"/>
        </w:rPr>
        <w:t xml:space="preserve"> </w:t>
      </w:r>
      <w:r w:rsidRPr="00232438">
        <w:rPr>
          <w:rFonts w:eastAsia="STCaiyun" w:cs="Arial"/>
        </w:rPr>
        <w:t>Resting behaviour boxplots.</w:t>
      </w:r>
      <w:r w:rsidRPr="0060674B">
        <w:rPr>
          <w:rFonts w:eastAsia="STCaiyun" w:cs="Arial"/>
        </w:rPr>
        <w:t xml:space="preserve"> Boxplots showing the percentage of observational time for each sighting (%) that </w:t>
      </w:r>
      <w:r w:rsidRPr="00232438">
        <w:rPr>
          <w:rFonts w:eastAsia="STCaiyun" w:cs="Arial"/>
          <w:i/>
          <w:iCs/>
        </w:rPr>
        <w:t>(a)</w:t>
      </w:r>
      <w:r w:rsidRPr="0060674B">
        <w:rPr>
          <w:rFonts w:eastAsia="STCaiyun" w:cs="Arial"/>
          <w:i/>
          <w:iCs/>
        </w:rPr>
        <w:t xml:space="preserve"> Delphinus delphis</w:t>
      </w:r>
      <w:r w:rsidRPr="0060674B">
        <w:rPr>
          <w:rFonts w:eastAsia="STCaiyun" w:cs="Arial"/>
        </w:rPr>
        <w:t xml:space="preserve"> and </w:t>
      </w:r>
      <w:r w:rsidRPr="00232438">
        <w:rPr>
          <w:rFonts w:eastAsia="STCaiyun" w:cs="Arial"/>
          <w:i/>
          <w:iCs/>
        </w:rPr>
        <w:t>(b)</w:t>
      </w:r>
      <w:r w:rsidRPr="0060674B">
        <w:rPr>
          <w:rFonts w:eastAsia="STCaiyun" w:cs="Arial"/>
        </w:rPr>
        <w:t xml:space="preserve"> </w:t>
      </w:r>
      <w:r w:rsidRPr="0060674B">
        <w:rPr>
          <w:rFonts w:eastAsia="STCaiyun" w:cs="Arial"/>
          <w:i/>
          <w:iCs/>
        </w:rPr>
        <w:t>Tursiops truncatus</w:t>
      </w:r>
      <w:r w:rsidRPr="0060674B">
        <w:rPr>
          <w:rFonts w:eastAsia="STCaiyun" w:cs="Arial"/>
        </w:rPr>
        <w:t xml:space="preserve"> exhibited resting behaviour in the presence and absence of marine traffic in the autumn of 2021 and 2022 and the summer of 2021 and 2022. </w:t>
      </w:r>
    </w:p>
    <w:p w14:paraId="4A78E302" w14:textId="77777777" w:rsidR="00753F32" w:rsidRDefault="00753F32" w:rsidP="006E2D8E">
      <w:pPr>
        <w:spacing w:after="160"/>
        <w:rPr>
          <w:rFonts w:eastAsia="STCaiyun" w:cs="Arial"/>
        </w:rPr>
      </w:pPr>
    </w:p>
    <w:p w14:paraId="78A88624" w14:textId="428F17A1" w:rsidR="00753F32" w:rsidRDefault="00753F32" w:rsidP="006E2D8E">
      <w:pPr>
        <w:spacing w:after="160"/>
        <w:rPr>
          <w:rFonts w:eastAsia="STCaiyun" w:cs="Arial"/>
        </w:rPr>
      </w:pPr>
      <w:r w:rsidRPr="006E2D8E">
        <w:rPr>
          <w:rFonts w:eastAsia="STCaiyun" w:cs="Arial"/>
        </w:rPr>
        <w:lastRenderedPageBreak/>
        <w:t xml:space="preserve">Sharking was found to be more prevalent without marine traffic in </w:t>
      </w:r>
      <w:r w:rsidRPr="006E2D8E">
        <w:rPr>
          <w:rFonts w:eastAsia="STCaiyun" w:cs="Arial"/>
          <w:i/>
          <w:iCs/>
        </w:rPr>
        <w:t>T. truncatus</w:t>
      </w:r>
      <w:r w:rsidRPr="006E2D8E">
        <w:rPr>
          <w:rFonts w:eastAsia="STCaiyun" w:cs="Arial"/>
        </w:rPr>
        <w:t xml:space="preserve"> in the autumn of 2021 (Figure </w:t>
      </w:r>
      <w:r>
        <w:rPr>
          <w:rFonts w:eastAsia="STCaiyun" w:cs="Arial"/>
        </w:rPr>
        <w:t>9</w:t>
      </w:r>
      <w:r w:rsidRPr="006E2D8E">
        <w:rPr>
          <w:rFonts w:eastAsia="STCaiyun" w:cs="Arial"/>
        </w:rPr>
        <w:t xml:space="preserve">b; </w:t>
      </w:r>
      <w:r w:rsidRPr="006E2D8E">
        <w:rPr>
          <w:rFonts w:eastAsia="STCaiyun" w:cs="Arial"/>
          <w:i/>
          <w:iCs/>
        </w:rPr>
        <w:t>t</w:t>
      </w:r>
      <w:r w:rsidRPr="006E2D8E">
        <w:rPr>
          <w:rFonts w:eastAsia="STCaiyun" w:cs="Arial"/>
          <w:vertAlign w:val="subscript"/>
        </w:rPr>
        <w:t>5.04</w:t>
      </w:r>
      <w:r w:rsidRPr="006E2D8E">
        <w:rPr>
          <w:rFonts w:eastAsia="STCaiyun" w:cs="Arial"/>
        </w:rPr>
        <w:t xml:space="preserve"> = -2.04; </w:t>
      </w:r>
      <w:r w:rsidRPr="006E2D8E">
        <w:rPr>
          <w:rFonts w:eastAsia="STCaiyun" w:cs="Arial"/>
          <w:i/>
          <w:iCs/>
        </w:rPr>
        <w:t>p</w:t>
      </w:r>
      <w:r w:rsidRPr="006E2D8E">
        <w:rPr>
          <w:rFonts w:eastAsia="STCaiyun" w:cs="Arial"/>
        </w:rPr>
        <w:t xml:space="preserve"> &lt; 0.05). Conversely, there was no significant difference in the percentage time that </w:t>
      </w:r>
      <w:r w:rsidRPr="006E2D8E">
        <w:rPr>
          <w:rFonts w:eastAsia="STCaiyun" w:cs="Arial"/>
          <w:i/>
          <w:iCs/>
        </w:rPr>
        <w:t>T. truncatus</w:t>
      </w:r>
      <w:r w:rsidRPr="006E2D8E">
        <w:rPr>
          <w:rFonts w:eastAsia="STCaiyun" w:cs="Arial"/>
        </w:rPr>
        <w:t xml:space="preserve"> spent sharking with or without marine traffic in summer 2021 (</w:t>
      </w:r>
      <w:r w:rsidRPr="006E2D8E">
        <w:rPr>
          <w:rFonts w:eastAsia="STCaiyun" w:cs="Arial"/>
          <w:i/>
          <w:iCs/>
        </w:rPr>
        <w:t>W</w:t>
      </w:r>
      <w:r w:rsidRPr="006E2D8E">
        <w:rPr>
          <w:rFonts w:eastAsia="STCaiyun" w:cs="Arial"/>
        </w:rPr>
        <w:t xml:space="preserve"> = 17.5; </w:t>
      </w:r>
      <w:r w:rsidRPr="006E2D8E">
        <w:rPr>
          <w:rFonts w:eastAsia="STCaiyun" w:cs="Arial"/>
          <w:i/>
          <w:iCs/>
        </w:rPr>
        <w:t>p</w:t>
      </w:r>
      <w:r w:rsidRPr="006E2D8E">
        <w:rPr>
          <w:rFonts w:eastAsia="STCaiyun" w:cs="Arial"/>
        </w:rPr>
        <w:t xml:space="preserve"> = 1) and summer 2022 (</w:t>
      </w:r>
      <w:r w:rsidRPr="006E2D8E">
        <w:rPr>
          <w:rFonts w:eastAsia="STCaiyun" w:cs="Arial"/>
          <w:i/>
          <w:iCs/>
        </w:rPr>
        <w:t>W</w:t>
      </w:r>
      <w:r w:rsidRPr="006E2D8E">
        <w:rPr>
          <w:rFonts w:eastAsia="STCaiyun" w:cs="Arial"/>
        </w:rPr>
        <w:t xml:space="preserve"> = 6; </w:t>
      </w:r>
      <w:r w:rsidRPr="006E2D8E">
        <w:rPr>
          <w:rFonts w:eastAsia="STCaiyun" w:cs="Arial"/>
          <w:i/>
          <w:iCs/>
        </w:rPr>
        <w:t>p</w:t>
      </w:r>
      <w:r w:rsidRPr="006E2D8E">
        <w:rPr>
          <w:rFonts w:eastAsia="STCaiyun" w:cs="Arial"/>
        </w:rPr>
        <w:t xml:space="preserve"> = 1; Figure </w:t>
      </w:r>
      <w:r>
        <w:rPr>
          <w:rFonts w:eastAsia="STCaiyun" w:cs="Arial"/>
        </w:rPr>
        <w:t>9</w:t>
      </w:r>
      <w:r w:rsidRPr="006E2D8E">
        <w:rPr>
          <w:rFonts w:eastAsia="STCaiyun" w:cs="Arial"/>
        </w:rPr>
        <w:t xml:space="preserve">b). Equally, there was no significant difference in the percentage time that </w:t>
      </w:r>
      <w:r w:rsidRPr="006E2D8E">
        <w:rPr>
          <w:rFonts w:eastAsia="STCaiyun" w:cs="Arial"/>
          <w:i/>
          <w:iCs/>
        </w:rPr>
        <w:t>D. delphis</w:t>
      </w:r>
      <w:r w:rsidRPr="006E2D8E">
        <w:rPr>
          <w:rFonts w:eastAsia="STCaiyun" w:cs="Arial"/>
        </w:rPr>
        <w:t xml:space="preserve"> spent sharking with or without marine traffic in summer 2021 (</w:t>
      </w:r>
      <w:r w:rsidRPr="006E2D8E">
        <w:rPr>
          <w:rFonts w:eastAsia="STCaiyun" w:cs="Arial"/>
          <w:i/>
          <w:iCs/>
        </w:rPr>
        <w:t>W</w:t>
      </w:r>
      <w:r w:rsidRPr="006E2D8E">
        <w:rPr>
          <w:rFonts w:eastAsia="STCaiyun" w:cs="Arial"/>
        </w:rPr>
        <w:t xml:space="preserve"> = 170; </w:t>
      </w:r>
      <w:r w:rsidRPr="006E2D8E">
        <w:rPr>
          <w:rFonts w:eastAsia="STCaiyun" w:cs="Arial"/>
          <w:i/>
          <w:iCs/>
        </w:rPr>
        <w:t>p</w:t>
      </w:r>
      <w:r w:rsidRPr="006E2D8E">
        <w:rPr>
          <w:rFonts w:eastAsia="STCaiyun" w:cs="Arial"/>
        </w:rPr>
        <w:t xml:space="preserve"> = 1), autumn 2021 (</w:t>
      </w:r>
      <w:r w:rsidRPr="006E2D8E">
        <w:rPr>
          <w:rFonts w:eastAsia="STCaiyun" w:cs="Arial"/>
          <w:i/>
          <w:iCs/>
        </w:rPr>
        <w:t>W</w:t>
      </w:r>
      <w:r w:rsidRPr="006E2D8E">
        <w:rPr>
          <w:rFonts w:eastAsia="STCaiyun" w:cs="Arial"/>
        </w:rPr>
        <w:t xml:space="preserve"> = 103; </w:t>
      </w:r>
      <w:r w:rsidRPr="006E2D8E">
        <w:rPr>
          <w:rFonts w:eastAsia="STCaiyun" w:cs="Arial"/>
          <w:i/>
          <w:iCs/>
        </w:rPr>
        <w:t>p</w:t>
      </w:r>
      <w:r w:rsidRPr="006E2D8E">
        <w:rPr>
          <w:rFonts w:eastAsia="STCaiyun" w:cs="Arial"/>
        </w:rPr>
        <w:t xml:space="preserve"> = 0.271), summer 2022 (</w:t>
      </w:r>
      <w:r w:rsidRPr="006E2D8E">
        <w:rPr>
          <w:rFonts w:eastAsia="STCaiyun" w:cs="Arial"/>
          <w:i/>
          <w:iCs/>
        </w:rPr>
        <w:t>W</w:t>
      </w:r>
      <w:r w:rsidRPr="006E2D8E">
        <w:rPr>
          <w:rFonts w:eastAsia="STCaiyun" w:cs="Arial"/>
        </w:rPr>
        <w:t xml:space="preserve"> = 80; </w:t>
      </w:r>
      <w:r w:rsidRPr="006E2D8E">
        <w:rPr>
          <w:rFonts w:eastAsia="STCaiyun" w:cs="Arial"/>
          <w:i/>
          <w:iCs/>
        </w:rPr>
        <w:t>p</w:t>
      </w:r>
      <w:r w:rsidRPr="006E2D8E">
        <w:rPr>
          <w:rFonts w:eastAsia="STCaiyun" w:cs="Arial"/>
        </w:rPr>
        <w:t xml:space="preserve"> = 0.344) and autumn 2022 (</w:t>
      </w:r>
      <w:r w:rsidRPr="006E2D8E">
        <w:rPr>
          <w:rFonts w:eastAsia="STCaiyun" w:cs="Arial"/>
          <w:i/>
          <w:iCs/>
        </w:rPr>
        <w:t>W</w:t>
      </w:r>
      <w:r w:rsidRPr="006E2D8E">
        <w:rPr>
          <w:rFonts w:eastAsia="STCaiyun" w:cs="Arial"/>
        </w:rPr>
        <w:t xml:space="preserve"> = 93; </w:t>
      </w:r>
      <w:r w:rsidRPr="006E2D8E">
        <w:rPr>
          <w:rFonts w:eastAsia="STCaiyun" w:cs="Arial"/>
          <w:i/>
          <w:iCs/>
        </w:rPr>
        <w:t>p</w:t>
      </w:r>
      <w:r w:rsidRPr="006E2D8E">
        <w:rPr>
          <w:rFonts w:eastAsia="STCaiyun" w:cs="Arial"/>
        </w:rPr>
        <w:t xml:space="preserve"> = 0.925; Figure </w:t>
      </w:r>
      <w:r>
        <w:rPr>
          <w:rFonts w:eastAsia="STCaiyun" w:cs="Arial"/>
        </w:rPr>
        <w:t>9</w:t>
      </w:r>
      <w:r w:rsidRPr="006E2D8E">
        <w:rPr>
          <w:rFonts w:eastAsia="STCaiyun" w:cs="Arial"/>
        </w:rPr>
        <w:t xml:space="preserve">a). There was no sharking behaviour in </w:t>
      </w:r>
      <w:r w:rsidRPr="006E2D8E">
        <w:rPr>
          <w:rFonts w:eastAsia="STCaiyun" w:cs="Arial"/>
          <w:i/>
          <w:iCs/>
        </w:rPr>
        <w:t>T. truncatus</w:t>
      </w:r>
      <w:r w:rsidRPr="006E2D8E">
        <w:rPr>
          <w:rFonts w:eastAsia="STCaiyun" w:cs="Arial"/>
        </w:rPr>
        <w:t xml:space="preserve"> recorded in the autumn of 2022.</w:t>
      </w:r>
    </w:p>
    <w:p w14:paraId="33CF5442" w14:textId="61FCB2AE" w:rsidR="00753F32" w:rsidRPr="00232438" w:rsidRDefault="00753F32" w:rsidP="006E2D8E">
      <w:pPr>
        <w:spacing w:after="160"/>
        <w:rPr>
          <w:rFonts w:eastAsia="STCaiyun" w:cs="Arial"/>
          <w:i/>
          <w:iCs/>
        </w:rPr>
      </w:pPr>
      <w:r w:rsidRPr="006E2D8E">
        <w:rPr>
          <w:rFonts w:eastAsia="STCaiyun" w:cs="Arial"/>
          <w:noProof/>
        </w:rPr>
        <w:drawing>
          <wp:inline distT="0" distB="0" distL="0" distR="0" wp14:anchorId="365FB2C6" wp14:editId="0A9E8F5F">
            <wp:extent cx="4943475" cy="2669540"/>
            <wp:effectExtent l="0" t="0" r="9525" b="0"/>
            <wp:docPr id="1828894001" name="Picture 23" descr="Boxplots showing the percentage time for each sighting (%) that Delphinus delphis exhibited sharking behaviour in the presence and absence of marine traffic in the autumn of 2021 and 2022 and the summer of 2021 and 2022. All data shows low percentage and little discrepanc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4375454" name="Picture 23" descr="Boxplots showing the percentage time for each sighting (%) that Delphinus delphis exhibited sharking behaviour in the presence and absence of marine traffic in the autumn of 2021 and 2022 and the summer of 2021 and 2022. All data shows low percentage and little discrepancies."/>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943475" cy="2669540"/>
                    </a:xfrm>
                    <a:prstGeom prst="rect">
                      <a:avLst/>
                    </a:prstGeom>
                    <a:noFill/>
                    <a:ln>
                      <a:noFill/>
                    </a:ln>
                  </pic:spPr>
                </pic:pic>
              </a:graphicData>
            </a:graphic>
          </wp:inline>
        </w:drawing>
      </w:r>
    </w:p>
    <w:p w14:paraId="39F554BB" w14:textId="20C163A8" w:rsidR="00753F32" w:rsidRDefault="00F927E0" w:rsidP="006E2D8E">
      <w:pPr>
        <w:spacing w:after="160"/>
        <w:rPr>
          <w:rFonts w:eastAsia="STCaiyun" w:cs="Arial"/>
        </w:rPr>
      </w:pPr>
      <w:r w:rsidRPr="006E2D8E">
        <w:rPr>
          <w:rFonts w:eastAsia="STCaiyun" w:cs="Arial"/>
          <w:b/>
          <w:bCs/>
          <w:noProof/>
        </w:rPr>
        <w:drawing>
          <wp:inline distT="0" distB="0" distL="0" distR="0" wp14:anchorId="1E430217" wp14:editId="2B4B80F2">
            <wp:extent cx="5048250" cy="2726055"/>
            <wp:effectExtent l="0" t="0" r="0" b="0"/>
            <wp:docPr id="1529733842" name="Picture 22" descr="Boxplots showing the percentage time for each sighting (%) that Tursiops truncatus exhibited sharking behaviour in the presence and absence of marine traffic in the autumn of 2021 and 2022 and the summer of 2021 and 2022. Autumn 2022 and Summer 2021 have percentage averages of zero.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5410682" name="Picture 22" descr="Boxplots showing the percentage time for each sighting (%) that Tursiops truncatus exhibited sharking behaviour in the presence and absence of marine traffic in the autumn of 2021 and 2022 and the summer of 2021 and 2022. Autumn 2022 and Summer 2021 have percentage averages of zero. "/>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048250" cy="2726055"/>
                    </a:xfrm>
                    <a:prstGeom prst="rect">
                      <a:avLst/>
                    </a:prstGeom>
                    <a:noFill/>
                    <a:ln>
                      <a:noFill/>
                    </a:ln>
                  </pic:spPr>
                </pic:pic>
              </a:graphicData>
            </a:graphic>
          </wp:inline>
        </w:drawing>
      </w:r>
    </w:p>
    <w:p w14:paraId="316BCFEE" w14:textId="29A1C9A4" w:rsidR="006E2D8E" w:rsidRDefault="006E2D8E" w:rsidP="006E2D8E">
      <w:pPr>
        <w:spacing w:after="160"/>
        <w:rPr>
          <w:rFonts w:eastAsia="STCaiyun" w:cs="Arial"/>
        </w:rPr>
      </w:pPr>
      <w:r w:rsidRPr="00232438">
        <w:rPr>
          <w:rFonts w:eastAsia="STCaiyun" w:cs="Arial"/>
          <w:i/>
          <w:iCs/>
        </w:rPr>
        <w:t xml:space="preserve">Figure </w:t>
      </w:r>
      <w:r w:rsidR="00F927E0" w:rsidRPr="00232438">
        <w:rPr>
          <w:rFonts w:eastAsia="STCaiyun" w:cs="Arial"/>
          <w:i/>
          <w:iCs/>
        </w:rPr>
        <w:t>9.</w:t>
      </w:r>
      <w:r w:rsidRPr="00232438">
        <w:rPr>
          <w:rFonts w:eastAsia="STCaiyun" w:cs="Arial"/>
        </w:rPr>
        <w:t xml:space="preserve"> Sharking behaviour boxplots.</w:t>
      </w:r>
      <w:r w:rsidRPr="00F927E0">
        <w:rPr>
          <w:rFonts w:eastAsia="STCaiyun" w:cs="Arial"/>
        </w:rPr>
        <w:t xml:space="preserve"> Boxplots showing the percentage of observational time for each sighting (%) that </w:t>
      </w:r>
      <w:r w:rsidRPr="00232438">
        <w:rPr>
          <w:rFonts w:eastAsia="STCaiyun" w:cs="Arial"/>
          <w:i/>
          <w:iCs/>
        </w:rPr>
        <w:t>(a)</w:t>
      </w:r>
      <w:r w:rsidRPr="00F927E0">
        <w:rPr>
          <w:rFonts w:eastAsia="STCaiyun" w:cs="Arial"/>
          <w:i/>
          <w:iCs/>
        </w:rPr>
        <w:t xml:space="preserve"> Delphinus delphis</w:t>
      </w:r>
      <w:r w:rsidRPr="00F927E0">
        <w:rPr>
          <w:rFonts w:eastAsia="STCaiyun" w:cs="Arial"/>
        </w:rPr>
        <w:t xml:space="preserve"> and </w:t>
      </w:r>
      <w:r w:rsidRPr="00232438">
        <w:rPr>
          <w:rFonts w:eastAsia="STCaiyun" w:cs="Arial"/>
          <w:i/>
          <w:iCs/>
        </w:rPr>
        <w:t>(b)</w:t>
      </w:r>
      <w:r w:rsidRPr="00F927E0">
        <w:rPr>
          <w:rFonts w:eastAsia="STCaiyun" w:cs="Arial"/>
        </w:rPr>
        <w:t xml:space="preserve"> </w:t>
      </w:r>
      <w:r w:rsidRPr="00F927E0">
        <w:rPr>
          <w:rFonts w:eastAsia="STCaiyun" w:cs="Arial"/>
          <w:i/>
          <w:iCs/>
        </w:rPr>
        <w:t>Tursiops truncatus</w:t>
      </w:r>
      <w:r w:rsidRPr="00F927E0">
        <w:rPr>
          <w:rFonts w:eastAsia="STCaiyun" w:cs="Arial"/>
        </w:rPr>
        <w:t xml:space="preserve"> exhibited sharking behaviour in the presence and absence of marine traffic in the autumn of 2021 and 2022 and the summer of 2021 and 2022.</w:t>
      </w:r>
    </w:p>
    <w:p w14:paraId="336CE150" w14:textId="7D882400" w:rsidR="003D3EAD" w:rsidRPr="00F927E0" w:rsidRDefault="003D3EAD" w:rsidP="006E2D8E">
      <w:pPr>
        <w:spacing w:after="160"/>
        <w:rPr>
          <w:rFonts w:eastAsia="STCaiyun" w:cs="Arial"/>
        </w:rPr>
      </w:pPr>
      <w:r w:rsidRPr="006E2D8E">
        <w:rPr>
          <w:rFonts w:eastAsia="STCaiyun" w:cs="Arial"/>
        </w:rPr>
        <w:lastRenderedPageBreak/>
        <w:t xml:space="preserve">The percentage of time </w:t>
      </w:r>
      <w:r w:rsidRPr="006E2D8E">
        <w:rPr>
          <w:rFonts w:eastAsia="STCaiyun" w:cs="Arial"/>
          <w:i/>
          <w:iCs/>
        </w:rPr>
        <w:t>D. delphis</w:t>
      </w:r>
      <w:r w:rsidRPr="006E2D8E">
        <w:rPr>
          <w:rFonts w:eastAsia="STCaiyun" w:cs="Arial"/>
        </w:rPr>
        <w:t xml:space="preserve"> spent socialising in the summer of 2022 was significantly higher with marine traffic than in its absence (Figure </w:t>
      </w:r>
      <w:r>
        <w:rPr>
          <w:rFonts w:eastAsia="STCaiyun" w:cs="Arial"/>
        </w:rPr>
        <w:t>10</w:t>
      </w:r>
      <w:r w:rsidRPr="006E2D8E">
        <w:rPr>
          <w:rFonts w:eastAsia="STCaiyun" w:cs="Arial"/>
        </w:rPr>
        <w:t xml:space="preserve">a; </w:t>
      </w:r>
      <w:r w:rsidRPr="006E2D8E">
        <w:rPr>
          <w:rFonts w:eastAsia="STCaiyun" w:cs="Arial"/>
          <w:i/>
          <w:iCs/>
        </w:rPr>
        <w:t>W</w:t>
      </w:r>
      <w:r w:rsidRPr="006E2D8E">
        <w:rPr>
          <w:rFonts w:eastAsia="STCaiyun" w:cs="Arial"/>
        </w:rPr>
        <w:t xml:space="preserve"> = 133; </w:t>
      </w:r>
      <w:r w:rsidRPr="006E2D8E">
        <w:rPr>
          <w:rFonts w:eastAsia="STCaiyun" w:cs="Arial"/>
          <w:i/>
          <w:iCs/>
        </w:rPr>
        <w:t>p</w:t>
      </w:r>
      <w:r w:rsidRPr="006E2D8E">
        <w:rPr>
          <w:rFonts w:eastAsia="STCaiyun" w:cs="Arial"/>
        </w:rPr>
        <w:t xml:space="preserve"> &lt; 0.05). Inversely, there was no significant difference in the percentage time that </w:t>
      </w:r>
      <w:r w:rsidRPr="006E2D8E">
        <w:rPr>
          <w:rFonts w:eastAsia="STCaiyun" w:cs="Arial"/>
          <w:i/>
          <w:iCs/>
        </w:rPr>
        <w:t>D. delphis</w:t>
      </w:r>
      <w:r w:rsidRPr="006E2D8E">
        <w:rPr>
          <w:rFonts w:eastAsia="STCaiyun" w:cs="Arial"/>
        </w:rPr>
        <w:t xml:space="preserve"> spent socialising with or without marine traffic in summer 2021 (</w:t>
      </w:r>
      <w:r w:rsidRPr="006E2D8E">
        <w:rPr>
          <w:rFonts w:eastAsia="STCaiyun" w:cs="Arial"/>
          <w:i/>
          <w:iCs/>
        </w:rPr>
        <w:t>W</w:t>
      </w:r>
      <w:r w:rsidRPr="006E2D8E">
        <w:rPr>
          <w:rFonts w:eastAsia="STCaiyun" w:cs="Arial"/>
        </w:rPr>
        <w:t xml:space="preserve"> = 197.5; </w:t>
      </w:r>
      <w:r w:rsidRPr="006E2D8E">
        <w:rPr>
          <w:rFonts w:eastAsia="STCaiyun" w:cs="Arial"/>
          <w:i/>
          <w:iCs/>
        </w:rPr>
        <w:t>p</w:t>
      </w:r>
      <w:r w:rsidRPr="006E2D8E">
        <w:rPr>
          <w:rFonts w:eastAsia="STCaiyun" w:cs="Arial"/>
        </w:rPr>
        <w:t xml:space="preserve"> = 0.363), autumn 2021 (</w:t>
      </w:r>
      <w:r w:rsidRPr="006E2D8E">
        <w:rPr>
          <w:rFonts w:eastAsia="STCaiyun" w:cs="Arial"/>
          <w:i/>
          <w:iCs/>
        </w:rPr>
        <w:t>W</w:t>
      </w:r>
      <w:r w:rsidRPr="006E2D8E">
        <w:rPr>
          <w:rFonts w:eastAsia="STCaiyun" w:cs="Arial"/>
        </w:rPr>
        <w:t xml:space="preserve"> = 96; </w:t>
      </w:r>
      <w:r w:rsidRPr="006E2D8E">
        <w:rPr>
          <w:rFonts w:eastAsia="STCaiyun" w:cs="Arial"/>
          <w:i/>
          <w:iCs/>
        </w:rPr>
        <w:t>p</w:t>
      </w:r>
      <w:r w:rsidRPr="006E2D8E">
        <w:rPr>
          <w:rFonts w:eastAsia="STCaiyun" w:cs="Arial"/>
        </w:rPr>
        <w:t xml:space="preserve"> = 0.237), and autumn 2022 (</w:t>
      </w:r>
      <w:r w:rsidRPr="006E2D8E">
        <w:rPr>
          <w:rFonts w:eastAsia="STCaiyun" w:cs="Arial"/>
          <w:i/>
          <w:iCs/>
        </w:rPr>
        <w:t>W</w:t>
      </w:r>
      <w:r w:rsidRPr="006E2D8E">
        <w:rPr>
          <w:rFonts w:eastAsia="STCaiyun" w:cs="Arial"/>
        </w:rPr>
        <w:t xml:space="preserve"> = 90; </w:t>
      </w:r>
      <w:r w:rsidRPr="006E2D8E">
        <w:rPr>
          <w:rFonts w:eastAsia="STCaiyun" w:cs="Arial"/>
          <w:i/>
          <w:iCs/>
        </w:rPr>
        <w:t>p</w:t>
      </w:r>
      <w:r w:rsidRPr="006E2D8E">
        <w:rPr>
          <w:rFonts w:eastAsia="STCaiyun" w:cs="Arial"/>
        </w:rPr>
        <w:t xml:space="preserve"> = 0.969; Figure </w:t>
      </w:r>
      <w:r>
        <w:rPr>
          <w:rFonts w:eastAsia="STCaiyun" w:cs="Arial"/>
        </w:rPr>
        <w:t>10</w:t>
      </w:r>
      <w:r w:rsidRPr="006E2D8E">
        <w:rPr>
          <w:rFonts w:eastAsia="STCaiyun" w:cs="Arial"/>
        </w:rPr>
        <w:t xml:space="preserve">a). Similarly, there was no significant difference in the percentage time that </w:t>
      </w:r>
      <w:r w:rsidRPr="006E2D8E">
        <w:rPr>
          <w:rFonts w:eastAsia="STCaiyun" w:cs="Arial"/>
          <w:i/>
          <w:iCs/>
        </w:rPr>
        <w:t>T. truncatus</w:t>
      </w:r>
      <w:r w:rsidRPr="006E2D8E">
        <w:rPr>
          <w:rFonts w:eastAsia="STCaiyun" w:cs="Arial"/>
        </w:rPr>
        <w:t xml:space="preserve"> spent socialising with or without marine traffic in summer 2021 (</w:t>
      </w:r>
      <w:r w:rsidRPr="006E2D8E">
        <w:rPr>
          <w:rFonts w:eastAsia="STCaiyun" w:cs="Arial"/>
          <w:i/>
          <w:iCs/>
        </w:rPr>
        <w:t>W</w:t>
      </w:r>
      <w:r w:rsidRPr="006E2D8E">
        <w:rPr>
          <w:rFonts w:eastAsia="STCaiyun" w:cs="Arial"/>
        </w:rPr>
        <w:t xml:space="preserve"> = 21; </w:t>
      </w:r>
      <w:r w:rsidRPr="006E2D8E">
        <w:rPr>
          <w:rFonts w:eastAsia="STCaiyun" w:cs="Arial"/>
          <w:i/>
          <w:iCs/>
        </w:rPr>
        <w:t>p</w:t>
      </w:r>
      <w:r w:rsidRPr="006E2D8E">
        <w:rPr>
          <w:rFonts w:eastAsia="STCaiyun" w:cs="Arial"/>
        </w:rPr>
        <w:t xml:space="preserve"> = 0.405), autumn 2021 (</w:t>
      </w:r>
      <w:r w:rsidRPr="006E2D8E">
        <w:rPr>
          <w:rFonts w:eastAsia="STCaiyun" w:cs="Arial"/>
          <w:i/>
          <w:iCs/>
        </w:rPr>
        <w:t>t</w:t>
      </w:r>
      <w:r w:rsidRPr="006E2D8E">
        <w:rPr>
          <w:rFonts w:eastAsia="STCaiyun" w:cs="Arial"/>
          <w:vertAlign w:val="subscript"/>
        </w:rPr>
        <w:t>5.02</w:t>
      </w:r>
      <w:r w:rsidRPr="006E2D8E">
        <w:rPr>
          <w:rFonts w:eastAsia="STCaiyun" w:cs="Arial"/>
        </w:rPr>
        <w:t xml:space="preserve"> = -1.21; </w:t>
      </w:r>
      <w:r w:rsidRPr="006E2D8E">
        <w:rPr>
          <w:rFonts w:eastAsia="STCaiyun" w:cs="Arial"/>
          <w:i/>
          <w:iCs/>
        </w:rPr>
        <w:t>p</w:t>
      </w:r>
      <w:r w:rsidRPr="006E2D8E">
        <w:rPr>
          <w:rFonts w:eastAsia="STCaiyun" w:cs="Arial"/>
        </w:rPr>
        <w:t xml:space="preserve"> = 0.282) and summer 2022 (</w:t>
      </w:r>
      <w:r w:rsidRPr="006E2D8E">
        <w:rPr>
          <w:rFonts w:eastAsia="STCaiyun" w:cs="Arial"/>
          <w:i/>
          <w:iCs/>
        </w:rPr>
        <w:t>t</w:t>
      </w:r>
      <w:r w:rsidRPr="006E2D8E">
        <w:rPr>
          <w:rFonts w:eastAsia="STCaiyun" w:cs="Arial"/>
          <w:vertAlign w:val="subscript"/>
        </w:rPr>
        <w:t>3.34</w:t>
      </w:r>
      <w:r w:rsidRPr="006E2D8E">
        <w:rPr>
          <w:rFonts w:eastAsia="STCaiyun" w:cs="Arial"/>
        </w:rPr>
        <w:t xml:space="preserve"> = 1.09; </w:t>
      </w:r>
      <w:r w:rsidRPr="006E2D8E">
        <w:rPr>
          <w:rFonts w:eastAsia="STCaiyun" w:cs="Arial"/>
          <w:i/>
          <w:iCs/>
        </w:rPr>
        <w:t>p</w:t>
      </w:r>
      <w:r w:rsidRPr="006E2D8E">
        <w:rPr>
          <w:rFonts w:eastAsia="STCaiyun" w:cs="Arial"/>
        </w:rPr>
        <w:t xml:space="preserve"> = 0.349; Figure </w:t>
      </w:r>
      <w:r>
        <w:rPr>
          <w:rFonts w:eastAsia="STCaiyun" w:cs="Arial"/>
        </w:rPr>
        <w:t>10</w:t>
      </w:r>
      <w:r w:rsidRPr="006E2D8E">
        <w:rPr>
          <w:rFonts w:eastAsia="STCaiyun" w:cs="Arial"/>
        </w:rPr>
        <w:t xml:space="preserve">b). There was no socialising behaviour in </w:t>
      </w:r>
      <w:r w:rsidRPr="006E2D8E">
        <w:rPr>
          <w:rFonts w:eastAsia="STCaiyun" w:cs="Arial"/>
          <w:i/>
          <w:iCs/>
        </w:rPr>
        <w:t>T. truncatus</w:t>
      </w:r>
      <w:r w:rsidRPr="006E2D8E">
        <w:rPr>
          <w:rFonts w:eastAsia="STCaiyun" w:cs="Arial"/>
        </w:rPr>
        <w:t xml:space="preserve"> recorded in autumn 2022. </w:t>
      </w:r>
    </w:p>
    <w:p w14:paraId="10149A88" w14:textId="23F0C37D" w:rsidR="006E2D8E" w:rsidRPr="006E2D8E" w:rsidRDefault="003D3EAD" w:rsidP="006E2D8E">
      <w:pPr>
        <w:spacing w:after="160"/>
        <w:rPr>
          <w:rFonts w:eastAsia="STCaiyun" w:cs="Arial"/>
        </w:rPr>
      </w:pPr>
      <w:r w:rsidRPr="006E2D8E">
        <w:rPr>
          <w:rFonts w:eastAsia="STCaiyun" w:cs="Arial"/>
          <w:noProof/>
        </w:rPr>
        <w:drawing>
          <wp:inline distT="0" distB="0" distL="0" distR="0" wp14:anchorId="66885099" wp14:editId="5B5A1E5B">
            <wp:extent cx="4655820" cy="2514600"/>
            <wp:effectExtent l="0" t="0" r="0" b="0"/>
            <wp:docPr id="2044959602" name="Picture 25" descr="Boxplots showing the percentage time for each sighting (%) that Delphinus delphis exhibited socialising behaviour in the presence and absence of marine traffic in the autumn of 2021 and 2022 and the summer of 2021 and 2022. All data shows small discrepanc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2690705" name="Picture 25" descr="Boxplots showing the percentage time for each sighting (%) that Delphinus delphis exhibited socialising behaviour in the presence and absence of marine traffic in the autumn of 2021 and 2022 and the summer of 2021 and 2022. All data shows small discrepancies."/>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4655820" cy="2514600"/>
                    </a:xfrm>
                    <a:prstGeom prst="rect">
                      <a:avLst/>
                    </a:prstGeom>
                    <a:noFill/>
                    <a:ln>
                      <a:noFill/>
                    </a:ln>
                  </pic:spPr>
                </pic:pic>
              </a:graphicData>
            </a:graphic>
          </wp:inline>
        </w:drawing>
      </w:r>
    </w:p>
    <w:p w14:paraId="79D8DB73" w14:textId="3B986407" w:rsidR="003D3EAD" w:rsidRPr="006E2D8E" w:rsidRDefault="000F41AC" w:rsidP="006E2D8E">
      <w:pPr>
        <w:spacing w:after="160"/>
        <w:rPr>
          <w:rFonts w:eastAsia="STCaiyun" w:cs="Arial"/>
        </w:rPr>
      </w:pPr>
      <w:r w:rsidRPr="006E2D8E">
        <w:rPr>
          <w:rFonts w:eastAsia="STCaiyun" w:cs="Arial"/>
          <w:noProof/>
        </w:rPr>
        <w:drawing>
          <wp:inline distT="0" distB="0" distL="0" distR="0" wp14:anchorId="15AEC7EE" wp14:editId="4FAA826B">
            <wp:extent cx="4705350" cy="2540635"/>
            <wp:effectExtent l="0" t="0" r="0" b="0"/>
            <wp:docPr id="1238820974" name="Picture 24" descr="Boxplots showing the percentage time for each sighting (%) that Tursiops truncatus exhibited socialising behaviour in the presence and absence of marine traffic in the autumn of 2021 and 2022 and the summer of 2021 and 2022. Autumn 2021 and Summer 2022 show small discrepancies whilst the others have percentage averages of zer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8820974" name="Picture 24" descr="Boxplots showing the percentage time for each sighting (%) that Tursiops truncatus exhibited socialising behaviour in the presence and absence of marine traffic in the autumn of 2021 and 2022 and the summer of 2021 and 2022. Autumn 2021 and Summer 2022 show small discrepancies whilst the others have percentage averages of zero."/>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4705350" cy="2540635"/>
                    </a:xfrm>
                    <a:prstGeom prst="rect">
                      <a:avLst/>
                    </a:prstGeom>
                    <a:noFill/>
                    <a:ln>
                      <a:noFill/>
                    </a:ln>
                  </pic:spPr>
                </pic:pic>
              </a:graphicData>
            </a:graphic>
          </wp:inline>
        </w:drawing>
      </w:r>
    </w:p>
    <w:p w14:paraId="26C3B15F" w14:textId="7B45C3D2" w:rsidR="006E2D8E" w:rsidRPr="000F41AC" w:rsidRDefault="006E2D8E" w:rsidP="006E2D8E">
      <w:pPr>
        <w:spacing w:after="160"/>
        <w:rPr>
          <w:rFonts w:eastAsia="STCaiyun" w:cs="Arial"/>
        </w:rPr>
      </w:pPr>
      <w:r w:rsidRPr="00232438">
        <w:rPr>
          <w:rFonts w:eastAsia="STCaiyun" w:cs="Arial"/>
          <w:i/>
          <w:iCs/>
        </w:rPr>
        <w:t xml:space="preserve">Figure </w:t>
      </w:r>
      <w:r w:rsidR="000F41AC">
        <w:rPr>
          <w:rFonts w:eastAsia="STCaiyun" w:cs="Arial"/>
          <w:i/>
          <w:iCs/>
        </w:rPr>
        <w:t>10</w:t>
      </w:r>
      <w:r w:rsidRPr="00232438">
        <w:rPr>
          <w:rFonts w:eastAsia="STCaiyun" w:cs="Arial"/>
          <w:i/>
          <w:iCs/>
        </w:rPr>
        <w:t>.</w:t>
      </w:r>
      <w:r w:rsidRPr="00232438">
        <w:rPr>
          <w:rFonts w:eastAsia="STCaiyun" w:cs="Arial"/>
        </w:rPr>
        <w:t xml:space="preserve"> Socialising behaviour boxplots.</w:t>
      </w:r>
      <w:r w:rsidRPr="000F41AC">
        <w:rPr>
          <w:rFonts w:eastAsia="STCaiyun" w:cs="Arial"/>
        </w:rPr>
        <w:t xml:space="preserve"> Boxplots showing the percentage of observational time for each sighting (%) that </w:t>
      </w:r>
      <w:r w:rsidRPr="00232438">
        <w:rPr>
          <w:rFonts w:eastAsia="STCaiyun" w:cs="Arial"/>
          <w:i/>
          <w:iCs/>
        </w:rPr>
        <w:t>(a)</w:t>
      </w:r>
      <w:r w:rsidRPr="000F41AC">
        <w:rPr>
          <w:rFonts w:eastAsia="STCaiyun" w:cs="Arial"/>
          <w:i/>
          <w:iCs/>
        </w:rPr>
        <w:t xml:space="preserve"> Delphinus delphis</w:t>
      </w:r>
      <w:r w:rsidRPr="000F41AC">
        <w:rPr>
          <w:rFonts w:eastAsia="STCaiyun" w:cs="Arial"/>
        </w:rPr>
        <w:t xml:space="preserve"> and </w:t>
      </w:r>
      <w:r w:rsidRPr="00232438">
        <w:rPr>
          <w:rFonts w:eastAsia="STCaiyun" w:cs="Arial"/>
          <w:i/>
          <w:iCs/>
        </w:rPr>
        <w:t>(b)</w:t>
      </w:r>
      <w:r w:rsidRPr="000F41AC">
        <w:rPr>
          <w:rFonts w:eastAsia="STCaiyun" w:cs="Arial"/>
        </w:rPr>
        <w:t xml:space="preserve"> </w:t>
      </w:r>
      <w:r w:rsidRPr="000F41AC">
        <w:rPr>
          <w:rFonts w:eastAsia="STCaiyun" w:cs="Arial"/>
          <w:i/>
          <w:iCs/>
        </w:rPr>
        <w:t>Tursiops truncatus</w:t>
      </w:r>
      <w:r w:rsidRPr="000F41AC">
        <w:rPr>
          <w:rFonts w:eastAsia="STCaiyun" w:cs="Arial"/>
        </w:rPr>
        <w:t xml:space="preserve"> exhibited socialising behaviour in the presence and absence of marine traffic in the autumn of 2021 and 2022 and the summer of 2021 and 2022.</w:t>
      </w:r>
    </w:p>
    <w:p w14:paraId="3C784947" w14:textId="77777777" w:rsidR="006E2D8E" w:rsidRDefault="006E2D8E" w:rsidP="006E2D8E">
      <w:pPr>
        <w:spacing w:after="160"/>
        <w:rPr>
          <w:rFonts w:eastAsia="STCaiyun" w:cs="Arial"/>
        </w:rPr>
      </w:pPr>
    </w:p>
    <w:p w14:paraId="079EF45E" w14:textId="5FD32320" w:rsidR="007F0CA3" w:rsidRDefault="007F0CA3" w:rsidP="006E2D8E">
      <w:pPr>
        <w:spacing w:after="160"/>
        <w:rPr>
          <w:rFonts w:eastAsia="STCaiyun" w:cs="Arial"/>
        </w:rPr>
      </w:pPr>
      <w:r w:rsidRPr="006E2D8E">
        <w:rPr>
          <w:rFonts w:eastAsia="STCaiyun" w:cs="Arial"/>
        </w:rPr>
        <w:lastRenderedPageBreak/>
        <w:t xml:space="preserve">Travelling was found to be more prevalent with marine traffic in </w:t>
      </w:r>
      <w:r w:rsidRPr="006E2D8E">
        <w:rPr>
          <w:rFonts w:eastAsia="STCaiyun" w:cs="Arial"/>
          <w:i/>
          <w:iCs/>
        </w:rPr>
        <w:t>D. delphis</w:t>
      </w:r>
      <w:r w:rsidRPr="006E2D8E">
        <w:rPr>
          <w:rFonts w:eastAsia="STCaiyun" w:cs="Arial"/>
        </w:rPr>
        <w:t xml:space="preserve"> in the summer of 2021 (</w:t>
      </w:r>
      <w:r w:rsidRPr="006E2D8E">
        <w:rPr>
          <w:rFonts w:eastAsia="STCaiyun" w:cs="Arial"/>
          <w:i/>
          <w:iCs/>
        </w:rPr>
        <w:t>W</w:t>
      </w:r>
      <w:r w:rsidRPr="006E2D8E">
        <w:rPr>
          <w:rFonts w:eastAsia="STCaiyun" w:cs="Arial"/>
        </w:rPr>
        <w:t xml:space="preserve"> = 234.5; </w:t>
      </w:r>
      <w:r w:rsidRPr="006E2D8E">
        <w:rPr>
          <w:rFonts w:eastAsia="STCaiyun" w:cs="Arial"/>
          <w:i/>
          <w:iCs/>
        </w:rPr>
        <w:t>p</w:t>
      </w:r>
      <w:r w:rsidRPr="006E2D8E">
        <w:rPr>
          <w:rFonts w:eastAsia="STCaiyun" w:cs="Arial"/>
        </w:rPr>
        <w:t xml:space="preserve"> &lt; 0.05) and the autumn of 2022 (</w:t>
      </w:r>
      <w:r w:rsidRPr="006E2D8E">
        <w:rPr>
          <w:rFonts w:eastAsia="STCaiyun" w:cs="Arial"/>
          <w:i/>
          <w:iCs/>
        </w:rPr>
        <w:t>W</w:t>
      </w:r>
      <w:r w:rsidRPr="006E2D8E">
        <w:rPr>
          <w:rFonts w:eastAsia="STCaiyun" w:cs="Arial"/>
        </w:rPr>
        <w:t xml:space="preserve"> = 0; </w:t>
      </w:r>
      <w:r w:rsidRPr="006E2D8E">
        <w:rPr>
          <w:rFonts w:eastAsia="STCaiyun" w:cs="Arial"/>
          <w:i/>
          <w:iCs/>
        </w:rPr>
        <w:t>p</w:t>
      </w:r>
      <w:r w:rsidRPr="006E2D8E">
        <w:rPr>
          <w:rFonts w:eastAsia="STCaiyun" w:cs="Arial"/>
        </w:rPr>
        <w:t xml:space="preserve"> &lt; 0.05; Figure </w:t>
      </w:r>
      <w:r>
        <w:rPr>
          <w:rFonts w:eastAsia="STCaiyun" w:cs="Arial"/>
        </w:rPr>
        <w:t>11</w:t>
      </w:r>
      <w:r w:rsidRPr="006E2D8E">
        <w:rPr>
          <w:rFonts w:eastAsia="STCaiyun" w:cs="Arial"/>
        </w:rPr>
        <w:t xml:space="preserve">a). Inversely, there was no significant difference in the percentage time that </w:t>
      </w:r>
      <w:r w:rsidRPr="006E2D8E">
        <w:rPr>
          <w:rFonts w:eastAsia="STCaiyun" w:cs="Arial"/>
          <w:i/>
          <w:iCs/>
        </w:rPr>
        <w:t>D. delphis</w:t>
      </w:r>
      <w:r w:rsidRPr="006E2D8E">
        <w:rPr>
          <w:rFonts w:eastAsia="STCaiyun" w:cs="Arial"/>
        </w:rPr>
        <w:t xml:space="preserve"> spent travelling with or without marine traffic in the autumn of 2021 (</w:t>
      </w:r>
      <w:r w:rsidRPr="006E2D8E">
        <w:rPr>
          <w:rFonts w:eastAsia="STCaiyun" w:cs="Arial"/>
          <w:i/>
          <w:iCs/>
        </w:rPr>
        <w:t>t</w:t>
      </w:r>
      <w:r w:rsidRPr="006E2D8E">
        <w:rPr>
          <w:rFonts w:eastAsia="STCaiyun" w:cs="Arial"/>
          <w:vertAlign w:val="subscript"/>
        </w:rPr>
        <w:t>28</w:t>
      </w:r>
      <w:r w:rsidRPr="006E2D8E">
        <w:rPr>
          <w:rFonts w:eastAsia="STCaiyun" w:cs="Arial"/>
        </w:rPr>
        <w:t xml:space="preserve"> = -1.27; p = 0.215) and the summer of 2022 (</w:t>
      </w:r>
      <w:r w:rsidRPr="006E2D8E">
        <w:rPr>
          <w:rFonts w:eastAsia="STCaiyun" w:cs="Arial"/>
          <w:i/>
          <w:iCs/>
        </w:rPr>
        <w:t>W</w:t>
      </w:r>
      <w:r w:rsidRPr="006E2D8E">
        <w:rPr>
          <w:rFonts w:eastAsia="STCaiyun" w:cs="Arial"/>
        </w:rPr>
        <w:t xml:space="preserve"> = 96; </w:t>
      </w:r>
      <w:r w:rsidRPr="006E2D8E">
        <w:rPr>
          <w:rFonts w:eastAsia="STCaiyun" w:cs="Arial"/>
          <w:i/>
          <w:iCs/>
        </w:rPr>
        <w:t>p</w:t>
      </w:r>
      <w:r w:rsidRPr="006E2D8E">
        <w:rPr>
          <w:rFonts w:eastAsia="STCaiyun" w:cs="Arial"/>
        </w:rPr>
        <w:t xml:space="preserve"> = 1; Figure </w:t>
      </w:r>
      <w:r>
        <w:rPr>
          <w:rFonts w:eastAsia="STCaiyun" w:cs="Arial"/>
        </w:rPr>
        <w:t>11</w:t>
      </w:r>
      <w:r w:rsidRPr="006E2D8E">
        <w:rPr>
          <w:rFonts w:eastAsia="STCaiyun" w:cs="Arial"/>
        </w:rPr>
        <w:t xml:space="preserve">a). Similarly, there was no significant difference in the percentage time that </w:t>
      </w:r>
      <w:r w:rsidRPr="006E2D8E">
        <w:rPr>
          <w:rFonts w:eastAsia="STCaiyun" w:cs="Arial"/>
          <w:i/>
          <w:iCs/>
        </w:rPr>
        <w:t xml:space="preserve">T. truncatus </w:t>
      </w:r>
      <w:r w:rsidRPr="006E2D8E">
        <w:rPr>
          <w:rFonts w:eastAsia="STCaiyun" w:cs="Arial"/>
        </w:rPr>
        <w:t>spent travelling with or without marine traffic in summer 2021 (</w:t>
      </w:r>
      <w:r w:rsidRPr="006E2D8E">
        <w:rPr>
          <w:rFonts w:eastAsia="STCaiyun" w:cs="Arial"/>
          <w:i/>
          <w:iCs/>
        </w:rPr>
        <w:t>t</w:t>
      </w:r>
      <w:r w:rsidRPr="006E2D8E">
        <w:rPr>
          <w:rFonts w:eastAsia="STCaiyun" w:cs="Arial"/>
          <w:vertAlign w:val="subscript"/>
        </w:rPr>
        <w:t>9.98</w:t>
      </w:r>
      <w:r w:rsidRPr="006E2D8E">
        <w:rPr>
          <w:rFonts w:eastAsia="STCaiyun" w:cs="Arial"/>
        </w:rPr>
        <w:t xml:space="preserve"> = 0.77; p = 0.459), autumn 2021 (</w:t>
      </w:r>
      <w:r w:rsidRPr="006E2D8E">
        <w:rPr>
          <w:rFonts w:eastAsia="STCaiyun" w:cs="Arial"/>
          <w:i/>
          <w:iCs/>
        </w:rPr>
        <w:t>W</w:t>
      </w:r>
      <w:r w:rsidRPr="006E2D8E">
        <w:rPr>
          <w:rFonts w:eastAsia="STCaiyun" w:cs="Arial"/>
        </w:rPr>
        <w:t xml:space="preserve"> = 28; </w:t>
      </w:r>
      <w:r w:rsidRPr="006E2D8E">
        <w:rPr>
          <w:rFonts w:eastAsia="STCaiyun" w:cs="Arial"/>
          <w:i/>
          <w:iCs/>
        </w:rPr>
        <w:t>p</w:t>
      </w:r>
      <w:r w:rsidRPr="006E2D8E">
        <w:rPr>
          <w:rFonts w:eastAsia="STCaiyun" w:cs="Arial"/>
        </w:rPr>
        <w:t xml:space="preserve"> = 0.869), summer 2022 (</w:t>
      </w:r>
      <w:r w:rsidRPr="006E2D8E">
        <w:rPr>
          <w:rFonts w:eastAsia="STCaiyun" w:cs="Arial"/>
          <w:i/>
          <w:iCs/>
        </w:rPr>
        <w:t>t</w:t>
      </w:r>
      <w:r w:rsidRPr="006E2D8E">
        <w:rPr>
          <w:rFonts w:eastAsia="STCaiyun" w:cs="Arial"/>
          <w:vertAlign w:val="subscript"/>
        </w:rPr>
        <w:t>4.37</w:t>
      </w:r>
      <w:r w:rsidRPr="006E2D8E">
        <w:rPr>
          <w:rFonts w:eastAsia="STCaiyun" w:cs="Arial"/>
        </w:rPr>
        <w:t xml:space="preserve"> = -0.32; p = 0.767) and autumn 2022 (</w:t>
      </w:r>
      <w:r w:rsidRPr="006E2D8E">
        <w:rPr>
          <w:rFonts w:eastAsia="STCaiyun" w:cs="Arial"/>
          <w:i/>
          <w:iCs/>
        </w:rPr>
        <w:t>W</w:t>
      </w:r>
      <w:r w:rsidRPr="006E2D8E">
        <w:rPr>
          <w:rFonts w:eastAsia="STCaiyun" w:cs="Arial"/>
        </w:rPr>
        <w:t xml:space="preserve"> = 7.5; </w:t>
      </w:r>
      <w:r w:rsidRPr="006E2D8E">
        <w:rPr>
          <w:rFonts w:eastAsia="STCaiyun" w:cs="Arial"/>
          <w:i/>
          <w:iCs/>
        </w:rPr>
        <w:t>p</w:t>
      </w:r>
      <w:r w:rsidRPr="006E2D8E">
        <w:rPr>
          <w:rFonts w:eastAsia="STCaiyun" w:cs="Arial"/>
        </w:rPr>
        <w:t xml:space="preserve"> = 0.564; Figure </w:t>
      </w:r>
      <w:r>
        <w:rPr>
          <w:rFonts w:eastAsia="STCaiyun" w:cs="Arial"/>
        </w:rPr>
        <w:t>11</w:t>
      </w:r>
      <w:r w:rsidRPr="006E2D8E">
        <w:rPr>
          <w:rFonts w:eastAsia="STCaiyun" w:cs="Arial"/>
        </w:rPr>
        <w:t>b).</w:t>
      </w:r>
    </w:p>
    <w:p w14:paraId="5E111910" w14:textId="273C50B7" w:rsidR="007F0CA3" w:rsidRPr="006E2D8E" w:rsidRDefault="007F0CA3" w:rsidP="006E2D8E">
      <w:pPr>
        <w:spacing w:after="160"/>
        <w:rPr>
          <w:rFonts w:eastAsia="STCaiyun" w:cs="Arial"/>
        </w:rPr>
      </w:pPr>
      <w:r w:rsidRPr="006E2D8E">
        <w:rPr>
          <w:rFonts w:eastAsia="STCaiyun" w:cs="Arial"/>
          <w:noProof/>
        </w:rPr>
        <w:drawing>
          <wp:inline distT="0" distB="0" distL="0" distR="0" wp14:anchorId="4FF15160" wp14:editId="19F463EF">
            <wp:extent cx="5143500" cy="2777490"/>
            <wp:effectExtent l="0" t="0" r="0" b="3810"/>
            <wp:docPr id="1156739374" name="Picture 26" descr="Boxplots showing the percentage time for each sighting (%) that Delphinus delphis exhibited travelling behaviour in the presence and absence of marine traffic in the autumn of 2021 and 2022 and the summer of 2021 and 2022. All plots shows differences except Autumn 2022 with little dat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4494699" name="Picture 26" descr="Boxplots showing the percentage time for each sighting (%) that Delphinus delphis exhibited travelling behaviour in the presence and absence of marine traffic in the autumn of 2021 and 2022 and the summer of 2021 and 2022. All plots shows differences except Autumn 2022 with little data,"/>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143500" cy="2777490"/>
                    </a:xfrm>
                    <a:prstGeom prst="rect">
                      <a:avLst/>
                    </a:prstGeom>
                    <a:noFill/>
                    <a:ln>
                      <a:noFill/>
                    </a:ln>
                  </pic:spPr>
                </pic:pic>
              </a:graphicData>
            </a:graphic>
          </wp:inline>
        </w:drawing>
      </w:r>
    </w:p>
    <w:p w14:paraId="62223983" w14:textId="5820CEA3" w:rsidR="007F0CA3" w:rsidRDefault="00C76743" w:rsidP="006E2D8E">
      <w:pPr>
        <w:spacing w:after="160"/>
        <w:rPr>
          <w:rFonts w:eastAsia="STCaiyun" w:cs="Arial"/>
        </w:rPr>
      </w:pPr>
      <w:r w:rsidRPr="006E2D8E">
        <w:rPr>
          <w:rFonts w:eastAsia="STCaiyun" w:cs="Arial"/>
          <w:b/>
          <w:bCs/>
          <w:noProof/>
        </w:rPr>
        <w:drawing>
          <wp:inline distT="0" distB="0" distL="0" distR="0" wp14:anchorId="1499ACC5" wp14:editId="2E700173">
            <wp:extent cx="5124450" cy="2766695"/>
            <wp:effectExtent l="0" t="0" r="0" b="0"/>
            <wp:docPr id="1994191689" name="Picture 27" descr="Boxplots showing the percentage time for each sighting (%) that Tursiops truncatus exhibited travelling behaviour in the presence and absence of marine traffic in the autumn of 2021 and 2022 and the summer of 2021 and 2022. All plots show discrepanc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6489280" name="Picture 27" descr="Boxplots showing the percentage time for each sighting (%) that Tursiops truncatus exhibited travelling behaviour in the presence and absence of marine traffic in the autumn of 2021 and 2022 and the summer of 2021 and 2022. All plots show discrepancies."/>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124450" cy="2766695"/>
                    </a:xfrm>
                    <a:prstGeom prst="rect">
                      <a:avLst/>
                    </a:prstGeom>
                    <a:noFill/>
                    <a:ln>
                      <a:noFill/>
                    </a:ln>
                  </pic:spPr>
                </pic:pic>
              </a:graphicData>
            </a:graphic>
          </wp:inline>
        </w:drawing>
      </w:r>
    </w:p>
    <w:p w14:paraId="26357DC7" w14:textId="2C401E9D" w:rsidR="006E2D8E" w:rsidRPr="00C76743" w:rsidRDefault="006E2D8E" w:rsidP="006E2D8E">
      <w:pPr>
        <w:spacing w:after="160"/>
        <w:rPr>
          <w:rFonts w:eastAsia="STCaiyun" w:cs="Arial"/>
        </w:rPr>
      </w:pPr>
      <w:r w:rsidRPr="00232438">
        <w:rPr>
          <w:rFonts w:eastAsia="STCaiyun" w:cs="Arial"/>
          <w:i/>
          <w:iCs/>
        </w:rPr>
        <w:t xml:space="preserve">Figure </w:t>
      </w:r>
      <w:r w:rsidR="00C76743">
        <w:rPr>
          <w:rFonts w:eastAsia="STCaiyun" w:cs="Arial"/>
          <w:i/>
          <w:iCs/>
        </w:rPr>
        <w:t>11.</w:t>
      </w:r>
      <w:r w:rsidRPr="00232438">
        <w:rPr>
          <w:rFonts w:eastAsia="STCaiyun" w:cs="Arial"/>
        </w:rPr>
        <w:t xml:space="preserve"> Travelling behaviour boxplots.</w:t>
      </w:r>
      <w:r w:rsidRPr="00C76743">
        <w:rPr>
          <w:rFonts w:eastAsia="STCaiyun" w:cs="Arial"/>
        </w:rPr>
        <w:t xml:space="preserve"> Boxplots showing the percentage of observational time for each sighting (%) that </w:t>
      </w:r>
      <w:r w:rsidRPr="00232438">
        <w:rPr>
          <w:rFonts w:eastAsia="STCaiyun" w:cs="Arial"/>
          <w:i/>
          <w:iCs/>
        </w:rPr>
        <w:t>(a)</w:t>
      </w:r>
      <w:r w:rsidRPr="00C76743">
        <w:rPr>
          <w:rFonts w:eastAsia="STCaiyun" w:cs="Arial"/>
          <w:i/>
          <w:iCs/>
        </w:rPr>
        <w:t xml:space="preserve"> Delphinus delphis</w:t>
      </w:r>
      <w:r w:rsidRPr="00C76743">
        <w:rPr>
          <w:rFonts w:eastAsia="STCaiyun" w:cs="Arial"/>
        </w:rPr>
        <w:t xml:space="preserve"> and </w:t>
      </w:r>
      <w:r w:rsidRPr="00232438">
        <w:rPr>
          <w:rFonts w:eastAsia="STCaiyun" w:cs="Arial"/>
          <w:i/>
          <w:iCs/>
        </w:rPr>
        <w:t>(b)</w:t>
      </w:r>
      <w:r w:rsidRPr="00C76743">
        <w:rPr>
          <w:rFonts w:eastAsia="STCaiyun" w:cs="Arial"/>
        </w:rPr>
        <w:t xml:space="preserve"> </w:t>
      </w:r>
      <w:r w:rsidRPr="00C76743">
        <w:rPr>
          <w:rFonts w:eastAsia="STCaiyun" w:cs="Arial"/>
          <w:i/>
          <w:iCs/>
        </w:rPr>
        <w:t>Tursiops truncatus</w:t>
      </w:r>
      <w:r w:rsidRPr="00C76743">
        <w:rPr>
          <w:rFonts w:eastAsia="STCaiyun" w:cs="Arial"/>
        </w:rPr>
        <w:t xml:space="preserve"> exhibited travelling behaviour in the presence and absence of marine traffic in the autumn of 2021 and 2022 and the summer of 2021 and 2022.</w:t>
      </w:r>
    </w:p>
    <w:p w14:paraId="0ACDBFCB" w14:textId="77777777" w:rsidR="006E2D8E" w:rsidRPr="006E2D8E" w:rsidRDefault="006E2D8E" w:rsidP="007E77D3">
      <w:pPr>
        <w:pStyle w:val="Heading2"/>
        <w:rPr>
          <w:rFonts w:eastAsia="STCaiyun"/>
          <w:lang w:eastAsia="en-GB"/>
        </w:rPr>
      </w:pPr>
      <w:r w:rsidRPr="006E2D8E">
        <w:rPr>
          <w:rFonts w:eastAsia="STCaiyun"/>
          <w:lang w:eastAsia="en-GB"/>
        </w:rPr>
        <w:lastRenderedPageBreak/>
        <w:t>Discussion</w:t>
      </w:r>
    </w:p>
    <w:p w14:paraId="12437B55" w14:textId="77777777" w:rsidR="006E2D8E" w:rsidRPr="006E2D8E" w:rsidRDefault="006E2D8E" w:rsidP="007E77D3">
      <w:pPr>
        <w:pStyle w:val="Heading3"/>
        <w:rPr>
          <w:rFonts w:eastAsia="STCaiyun"/>
        </w:rPr>
      </w:pPr>
      <w:r w:rsidRPr="006E2D8E">
        <w:rPr>
          <w:rFonts w:eastAsia="STCaiyun"/>
        </w:rPr>
        <w:t>Project Goals and Major Findings</w:t>
      </w:r>
    </w:p>
    <w:p w14:paraId="2832D2B0" w14:textId="32E32A7A" w:rsidR="006E2D8E" w:rsidRPr="006E2D8E" w:rsidRDefault="006E2D8E" w:rsidP="00232438">
      <w:pPr>
        <w:spacing w:before="240" w:after="0"/>
        <w:rPr>
          <w:rFonts w:eastAsia="STCaiyun" w:cs="Arial"/>
          <w:lang w:eastAsia="en-GB"/>
        </w:rPr>
      </w:pPr>
      <w:r w:rsidRPr="006E2D8E">
        <w:rPr>
          <w:rFonts w:eastAsia="STCaiyun" w:cs="Arial"/>
          <w:lang w:eastAsia="en-GB"/>
        </w:rPr>
        <w:t>This study analysed the impacts of vessel presence on the behaviour of both</w:t>
      </w:r>
      <w:r w:rsidRPr="006E2D8E">
        <w:rPr>
          <w:rFonts w:eastAsia="STCaiyun" w:cs="Arial"/>
          <w:i/>
          <w:iCs/>
          <w:lang w:eastAsia="en-GB"/>
        </w:rPr>
        <w:t xml:space="preserve"> Delphinus delphis </w:t>
      </w:r>
      <w:r w:rsidRPr="006E2D8E">
        <w:rPr>
          <w:rFonts w:eastAsia="STCaiyun" w:cs="Arial"/>
          <w:lang w:eastAsia="en-GB"/>
        </w:rPr>
        <w:t xml:space="preserve">and </w:t>
      </w:r>
      <w:r w:rsidRPr="006E2D8E">
        <w:rPr>
          <w:rFonts w:eastAsia="STCaiyun" w:cs="Arial"/>
          <w:i/>
          <w:iCs/>
          <w:lang w:eastAsia="en-GB"/>
        </w:rPr>
        <w:t>Tursiops truncatus</w:t>
      </w:r>
      <w:r w:rsidRPr="006E2D8E">
        <w:rPr>
          <w:rFonts w:eastAsia="STCaiyun" w:cs="Arial"/>
          <w:lang w:eastAsia="en-GB"/>
        </w:rPr>
        <w:t xml:space="preserve"> in the eastern Aegean Sea. This was achieved through a time budget analysis of the behaviour of both species in the presence and absence of vessels. When comparing the percentage frequency of time that </w:t>
      </w:r>
      <w:r w:rsidRPr="006E2D8E">
        <w:rPr>
          <w:rFonts w:eastAsia="STCaiyun" w:cs="Arial"/>
          <w:i/>
          <w:iCs/>
          <w:lang w:eastAsia="en-GB"/>
        </w:rPr>
        <w:t>D. delphis</w:t>
      </w:r>
      <w:r w:rsidRPr="006E2D8E">
        <w:rPr>
          <w:rFonts w:eastAsia="STCaiyun" w:cs="Arial"/>
          <w:lang w:eastAsia="en-GB"/>
        </w:rPr>
        <w:t xml:space="preserve"> and </w:t>
      </w:r>
      <w:r w:rsidRPr="006E2D8E">
        <w:rPr>
          <w:rFonts w:eastAsia="STCaiyun" w:cs="Arial"/>
          <w:i/>
          <w:iCs/>
          <w:lang w:eastAsia="en-GB"/>
        </w:rPr>
        <w:t>T. truncatus</w:t>
      </w:r>
      <w:r w:rsidRPr="006E2D8E">
        <w:rPr>
          <w:rFonts w:eastAsia="STCaiyun" w:cs="Arial"/>
          <w:lang w:eastAsia="en-GB"/>
        </w:rPr>
        <w:t xml:space="preserve"> exhibited each behaviour, with and without marine traffic, </w:t>
      </w:r>
      <w:bookmarkStart w:id="12" w:name="_Hlk161240982"/>
      <w:r w:rsidRPr="006E2D8E">
        <w:rPr>
          <w:rFonts w:eastAsia="STCaiyun" w:cs="Arial"/>
          <w:lang w:eastAsia="en-GB"/>
        </w:rPr>
        <w:t>the results found that feeding, socialising, and travelling were more prevalent in vessel presence, whilst diving, porpoising and sharking were the opposite</w:t>
      </w:r>
      <w:bookmarkEnd w:id="12"/>
      <w:r w:rsidRPr="006E2D8E">
        <w:rPr>
          <w:rFonts w:eastAsia="STCaiyun" w:cs="Arial"/>
          <w:lang w:eastAsia="en-GB"/>
        </w:rPr>
        <w:t>. While some of these results support the alternative hypotheses (porpoising, sharking, and travelling), others did not (diving, feeding, and socialising). Additionally, it was found that the activity budgets of both species were affected by the presence of marine traffic. However, vessel presence or absence did not affect the resting behaviour of either species. Furthermore, the results support the alternative hypothesis that both species exhibited different changes in behaviour during vessel presence and absence.</w:t>
      </w:r>
    </w:p>
    <w:p w14:paraId="40C97C0F" w14:textId="77777777" w:rsidR="006E2D8E" w:rsidRPr="006E2D8E" w:rsidRDefault="006E2D8E" w:rsidP="007E77D3">
      <w:pPr>
        <w:pStyle w:val="Heading3"/>
        <w:rPr>
          <w:rFonts w:eastAsia="STCaiyun"/>
        </w:rPr>
      </w:pPr>
      <w:r w:rsidRPr="006E2D8E">
        <w:rPr>
          <w:rFonts w:eastAsia="STCaiyun"/>
        </w:rPr>
        <w:t>Interpretations</w:t>
      </w:r>
    </w:p>
    <w:p w14:paraId="0CA9284A" w14:textId="77777777" w:rsidR="006E2D8E" w:rsidRPr="006E2D8E" w:rsidRDefault="006E2D8E" w:rsidP="006E2D8E">
      <w:pPr>
        <w:spacing w:after="160"/>
        <w:rPr>
          <w:rFonts w:eastAsia="STCaiyun" w:cs="Arial"/>
        </w:rPr>
      </w:pPr>
      <w:r w:rsidRPr="006E2D8E">
        <w:rPr>
          <w:rFonts w:eastAsia="STCaiyun" w:cs="Arial"/>
        </w:rPr>
        <w:t xml:space="preserve">The results of this study support the alternative hypothesis that both species will exhibit changes in diving behaviour in the presence or absence of marine traffic. The results also support the null hypothesis that both species will exhibit the same changes in behaviour. However, the results do not support the alternative hypothesis that diving will be more prevalent in the presence of marine traffic. In line with the results of this research, dolphins are well known for interacting with vessels, therefore there may have been instances where the dolphins were surfacing to investigate the research vessel but as it was not a trawler or tourist vessel providing food, so they lost interest and proceeded to dive, increasing the frequency of diving in vessel absence (Neumann and Orams, 2006; Miller </w:t>
      </w:r>
      <w:r w:rsidRPr="006E2D8E">
        <w:rPr>
          <w:rFonts w:eastAsia="STCaiyun" w:cs="Arial"/>
          <w:i/>
          <w:iCs/>
        </w:rPr>
        <w:t>et al</w:t>
      </w:r>
      <w:r w:rsidRPr="006E2D8E">
        <w:rPr>
          <w:rFonts w:eastAsia="STCaiyun" w:cs="Arial"/>
        </w:rPr>
        <w:t xml:space="preserve">., 2008; Papale </w:t>
      </w:r>
      <w:r w:rsidRPr="006E2D8E">
        <w:rPr>
          <w:rFonts w:eastAsia="STCaiyun" w:cs="Arial"/>
          <w:i/>
          <w:iCs/>
        </w:rPr>
        <w:t>et al</w:t>
      </w:r>
      <w:r w:rsidRPr="006E2D8E">
        <w:rPr>
          <w:rFonts w:eastAsia="STCaiyun" w:cs="Arial"/>
        </w:rPr>
        <w:t xml:space="preserve">., 2011). The significant results of diving behaviour from this study contradict </w:t>
      </w:r>
      <w:r w:rsidRPr="006E2D8E">
        <w:rPr>
          <w:rFonts w:eastAsia="STCaiyun" w:cs="Arial"/>
          <w:lang w:eastAsia="en-GB"/>
        </w:rPr>
        <w:t xml:space="preserve">the claims of Lusseau (2006) who found that </w:t>
      </w:r>
      <w:r w:rsidRPr="006E2D8E">
        <w:rPr>
          <w:rFonts w:eastAsia="STCaiyun" w:cs="Arial"/>
        </w:rPr>
        <w:t xml:space="preserve">the diving behaviour in </w:t>
      </w:r>
      <w:r w:rsidRPr="006E2D8E">
        <w:rPr>
          <w:rFonts w:eastAsia="STCaiyun" w:cs="Arial"/>
          <w:i/>
          <w:iCs/>
        </w:rPr>
        <w:t>T. truncatus</w:t>
      </w:r>
      <w:r w:rsidRPr="006E2D8E">
        <w:rPr>
          <w:rFonts w:eastAsia="STCaiyun" w:cs="Arial"/>
        </w:rPr>
        <w:t xml:space="preserve"> becomes more frequent and erratic in the presence of vessels (Lusseau, 2006).</w:t>
      </w:r>
    </w:p>
    <w:p w14:paraId="507B5462" w14:textId="6CA1E120" w:rsidR="006E2D8E" w:rsidRPr="006E2D8E" w:rsidRDefault="006E2D8E" w:rsidP="006E2D8E">
      <w:pPr>
        <w:spacing w:before="100" w:beforeAutospacing="1" w:after="100" w:afterAutospacing="1"/>
        <w:rPr>
          <w:rFonts w:eastAsia="STCaiyun" w:cs="Arial"/>
        </w:rPr>
      </w:pPr>
      <w:r w:rsidRPr="006E2D8E">
        <w:rPr>
          <w:rFonts w:eastAsia="STCaiyun" w:cs="Arial"/>
        </w:rPr>
        <w:t xml:space="preserve">The </w:t>
      </w:r>
      <w:r w:rsidR="00004564">
        <w:rPr>
          <w:rFonts w:eastAsia="STCaiyun" w:cs="Arial"/>
        </w:rPr>
        <w:t>findings</w:t>
      </w:r>
      <w:r w:rsidR="00004564" w:rsidRPr="006E2D8E">
        <w:rPr>
          <w:rFonts w:eastAsia="STCaiyun" w:cs="Arial"/>
        </w:rPr>
        <w:t xml:space="preserve"> </w:t>
      </w:r>
      <w:r w:rsidRPr="006E2D8E">
        <w:rPr>
          <w:rFonts w:eastAsia="STCaiyun" w:cs="Arial"/>
        </w:rPr>
        <w:t xml:space="preserve">do not support the alternative hypotheses that both species will exhibit changes in feeding behaviour in the presence or absence of marine traffic or that feeding will be more prevalent in the absence of marine traffic. However, the results do support the alternative hypothesis that changes in behaviour will be different in both species. Similar to the results of this research, Hawkins and Garside (2009) alongside Papale </w:t>
      </w:r>
      <w:r w:rsidRPr="006E2D8E">
        <w:rPr>
          <w:rFonts w:eastAsia="STCaiyun" w:cs="Arial"/>
          <w:i/>
          <w:iCs/>
        </w:rPr>
        <w:t>et al.</w:t>
      </w:r>
      <w:r w:rsidRPr="006E2D8E">
        <w:rPr>
          <w:rFonts w:eastAsia="STCaiyun" w:cs="Arial"/>
        </w:rPr>
        <w:t xml:space="preserve"> (2011) observed an increase in feeding behaviour in </w:t>
      </w:r>
      <w:r w:rsidRPr="006E2D8E">
        <w:rPr>
          <w:rFonts w:eastAsia="STCaiyun" w:cs="Arial"/>
          <w:i/>
          <w:iCs/>
        </w:rPr>
        <w:t>T. truncatus</w:t>
      </w:r>
      <w:r w:rsidRPr="006E2D8E">
        <w:rPr>
          <w:rFonts w:eastAsia="STCaiyun" w:cs="Arial"/>
        </w:rPr>
        <w:t xml:space="preserve"> with fishing and tourist vessels (Papale </w:t>
      </w:r>
      <w:r w:rsidRPr="006E2D8E">
        <w:rPr>
          <w:rFonts w:eastAsia="STCaiyun" w:cs="Arial"/>
          <w:i/>
          <w:iCs/>
        </w:rPr>
        <w:t>et al</w:t>
      </w:r>
      <w:r w:rsidRPr="006E2D8E">
        <w:rPr>
          <w:rFonts w:eastAsia="STCaiyun" w:cs="Arial"/>
        </w:rPr>
        <w:t xml:space="preserve">., 2011). This is explained by dolphins actively pursuing and feeding off the by-catch or bait expelled from these vessels (Miller </w:t>
      </w:r>
      <w:r w:rsidRPr="006E2D8E">
        <w:rPr>
          <w:rFonts w:eastAsia="STCaiyun" w:cs="Arial"/>
          <w:i/>
          <w:iCs/>
        </w:rPr>
        <w:t>et al</w:t>
      </w:r>
      <w:r w:rsidRPr="006E2D8E">
        <w:rPr>
          <w:rFonts w:eastAsia="STCaiyun" w:cs="Arial"/>
        </w:rPr>
        <w:t xml:space="preserve">., 2008; Papale </w:t>
      </w:r>
      <w:r w:rsidRPr="006E2D8E">
        <w:rPr>
          <w:rFonts w:eastAsia="STCaiyun" w:cs="Arial"/>
          <w:i/>
          <w:iCs/>
        </w:rPr>
        <w:t>et al</w:t>
      </w:r>
      <w:r w:rsidRPr="006E2D8E">
        <w:rPr>
          <w:rFonts w:eastAsia="STCaiyun" w:cs="Arial"/>
        </w:rPr>
        <w:t xml:space="preserve">., 2011). Trawling vessels present in this study during the autumn period may have been fishing for </w:t>
      </w:r>
      <w:r w:rsidRPr="006E2D8E">
        <w:rPr>
          <w:rFonts w:eastAsia="STCaiyun" w:cs="Arial"/>
          <w:i/>
          <w:iCs/>
        </w:rPr>
        <w:t>T. truncatus</w:t>
      </w:r>
      <w:r w:rsidRPr="006E2D8E">
        <w:rPr>
          <w:rFonts w:eastAsia="STCaiyun" w:cs="Arial"/>
        </w:rPr>
        <w:t xml:space="preserve"> prey species which could explain why </w:t>
      </w:r>
      <w:r w:rsidRPr="006E2D8E">
        <w:rPr>
          <w:rFonts w:eastAsia="STCaiyun" w:cs="Arial"/>
          <w:i/>
          <w:iCs/>
        </w:rPr>
        <w:t xml:space="preserve">T. </w:t>
      </w:r>
      <w:r w:rsidRPr="006E2D8E">
        <w:rPr>
          <w:rFonts w:eastAsia="STCaiyun" w:cs="Arial"/>
          <w:i/>
          <w:iCs/>
        </w:rPr>
        <w:lastRenderedPageBreak/>
        <w:t>trancatus</w:t>
      </w:r>
      <w:r w:rsidRPr="006E2D8E">
        <w:rPr>
          <w:rFonts w:eastAsia="STCaiyun" w:cs="Arial"/>
        </w:rPr>
        <w:t xml:space="preserve"> feeding behaviour significantly increased when vessels where present in the autumn. </w:t>
      </w:r>
      <w:r w:rsidRPr="006E2D8E">
        <w:rPr>
          <w:rFonts w:eastAsia="STCaiyun" w:cs="Arial"/>
          <w:i/>
          <w:iCs/>
        </w:rPr>
        <w:t>D. delphis</w:t>
      </w:r>
      <w:r w:rsidRPr="006E2D8E">
        <w:rPr>
          <w:rFonts w:eastAsia="STCaiyun" w:cs="Arial"/>
        </w:rPr>
        <w:t xml:space="preserve"> feeding behaviour however remained unchanged, suggesting they had little interest in feeding on vessel bycatch. The statistically significant results of this study contradict the claim by Inch </w:t>
      </w:r>
      <w:r w:rsidRPr="006E2D8E">
        <w:rPr>
          <w:rFonts w:eastAsia="STCaiyun" w:cs="Arial"/>
          <w:i/>
          <w:iCs/>
        </w:rPr>
        <w:t>et al.</w:t>
      </w:r>
      <w:r w:rsidRPr="006E2D8E">
        <w:rPr>
          <w:rFonts w:eastAsia="STCaiyun" w:cs="Arial"/>
        </w:rPr>
        <w:t xml:space="preserve"> (2018) that with an increase in vessels, there is a higher potential for disruption in feeding activities (Inch </w:t>
      </w:r>
      <w:r w:rsidRPr="006E2D8E">
        <w:rPr>
          <w:rFonts w:eastAsia="STCaiyun" w:cs="Arial"/>
          <w:i/>
          <w:iCs/>
        </w:rPr>
        <w:t>et al</w:t>
      </w:r>
      <w:r w:rsidRPr="006E2D8E">
        <w:rPr>
          <w:rFonts w:eastAsia="STCaiyun" w:cs="Arial"/>
        </w:rPr>
        <w:t xml:space="preserve">., 2018). Neumann and Orams (2006) alongside Miller </w:t>
      </w:r>
      <w:r w:rsidRPr="006E2D8E">
        <w:rPr>
          <w:rFonts w:eastAsia="STCaiyun" w:cs="Arial"/>
          <w:i/>
          <w:iCs/>
        </w:rPr>
        <w:t>et al</w:t>
      </w:r>
      <w:r w:rsidRPr="006E2D8E">
        <w:rPr>
          <w:rFonts w:eastAsia="STCaiyun" w:cs="Arial"/>
        </w:rPr>
        <w:t xml:space="preserve">. (2008) found that high-speed vessels and close vessel proximity to dolphins cause a decrease in feeding behaviour (Neumann and Orams, 2006; Miller </w:t>
      </w:r>
      <w:r w:rsidRPr="006E2D8E">
        <w:rPr>
          <w:rFonts w:eastAsia="STCaiyun" w:cs="Arial"/>
          <w:i/>
          <w:iCs/>
        </w:rPr>
        <w:t>et al.</w:t>
      </w:r>
      <w:r w:rsidRPr="006E2D8E">
        <w:rPr>
          <w:rFonts w:eastAsia="STCaiyun" w:cs="Arial"/>
        </w:rPr>
        <w:t>, 2008).</w:t>
      </w:r>
    </w:p>
    <w:p w14:paraId="2661019B" w14:textId="77777777" w:rsidR="006E2D8E" w:rsidRPr="006E2D8E" w:rsidRDefault="006E2D8E" w:rsidP="006E2D8E">
      <w:pPr>
        <w:spacing w:after="160"/>
        <w:rPr>
          <w:rFonts w:eastAsia="STCaiyun" w:cs="Arial"/>
        </w:rPr>
      </w:pPr>
      <w:r w:rsidRPr="006E2D8E">
        <w:rPr>
          <w:rFonts w:eastAsia="STCaiyun" w:cs="Arial"/>
        </w:rPr>
        <w:t xml:space="preserve">The outcomes of this study do not support the alternative hypothesis that both species will exhibit changes in porpoising behaviour in the presence or absence of marine traffic. However, they do support the alternative hypotheses that changes in behaviour will be different in both species and that porpoising will be more prevalent in the absence of marine traffic. Au and Weihs (1980) alongside Au </w:t>
      </w:r>
      <w:r w:rsidRPr="006E2D8E">
        <w:rPr>
          <w:rFonts w:eastAsia="STCaiyun" w:cs="Arial"/>
          <w:i/>
          <w:iCs/>
        </w:rPr>
        <w:t>et al.</w:t>
      </w:r>
      <w:r w:rsidRPr="006E2D8E">
        <w:rPr>
          <w:rFonts w:eastAsia="STCaiyun" w:cs="Arial"/>
        </w:rPr>
        <w:t xml:space="preserve"> (1988) found that porpoising is used as a more energetically advantageous method of swimming longer distances underwater (Au and Weihs, 1980; Au </w:t>
      </w:r>
      <w:r w:rsidRPr="006E2D8E">
        <w:rPr>
          <w:rFonts w:eastAsia="STCaiyun" w:cs="Arial"/>
          <w:i/>
          <w:iCs/>
        </w:rPr>
        <w:t>et al.</w:t>
      </w:r>
      <w:r w:rsidRPr="006E2D8E">
        <w:rPr>
          <w:rFonts w:eastAsia="STCaiyun" w:cs="Arial"/>
        </w:rPr>
        <w:t xml:space="preserve">, 1988). It may be that porpoising behaviour decreases in vessel presence as dolphins are known for changing their natural behaviours to investigate vessels therefore, suppressing porpoising behaviour (Hawkins and Gartside, 2009; New </w:t>
      </w:r>
      <w:r w:rsidRPr="006E2D8E">
        <w:rPr>
          <w:rFonts w:eastAsia="STCaiyun" w:cs="Arial"/>
          <w:i/>
          <w:iCs/>
        </w:rPr>
        <w:t>et al.</w:t>
      </w:r>
      <w:r w:rsidRPr="006E2D8E">
        <w:rPr>
          <w:rFonts w:eastAsia="STCaiyun" w:cs="Arial"/>
        </w:rPr>
        <w:t>, 2013).Differing to the hypothesis and results, Hawkins and Garside (2009) found that porpoising behaviour increased in vessel presence which could be due to the reduction in the energetic costs of bow-riding in the slipstream of a vessel (Hawkins and Gartside, 2009).</w:t>
      </w:r>
    </w:p>
    <w:p w14:paraId="72874E27" w14:textId="77777777" w:rsidR="006E2D8E" w:rsidRPr="006E2D8E" w:rsidRDefault="006E2D8E" w:rsidP="006E2D8E">
      <w:pPr>
        <w:spacing w:after="160"/>
        <w:rPr>
          <w:rFonts w:eastAsia="STCaiyun" w:cs="Arial"/>
        </w:rPr>
      </w:pPr>
      <w:r w:rsidRPr="006E2D8E">
        <w:rPr>
          <w:rFonts w:eastAsia="STCaiyun" w:cs="Arial"/>
        </w:rPr>
        <w:t xml:space="preserve">The findings of this study support the null hypothesis that neither species will exhibit changes in resting behaviour in the presence or absence of marine traffic. The results do not support the alternative hypothesis that resting will be more prevalent in the absence of marine traffic. The results relating to the resting behaviour from this study contradict </w:t>
      </w:r>
      <w:r w:rsidRPr="006E2D8E">
        <w:rPr>
          <w:rFonts w:eastAsia="STCaiyun" w:cs="Arial"/>
          <w:lang w:eastAsia="en-GB"/>
        </w:rPr>
        <w:t xml:space="preserve">the claims of </w:t>
      </w:r>
      <w:r w:rsidRPr="006E2D8E">
        <w:rPr>
          <w:rFonts w:eastAsia="STCaiyun" w:cs="Arial"/>
        </w:rPr>
        <w:t xml:space="preserve">Lusseau (2006) that during resting, dolphins descend deeper into the water column when interacting with an intrusive vessel which could be linked to an avoidance of boat noise. Constantine </w:t>
      </w:r>
      <w:r w:rsidRPr="006E2D8E">
        <w:rPr>
          <w:rFonts w:eastAsia="STCaiyun" w:cs="Arial"/>
          <w:i/>
          <w:iCs/>
        </w:rPr>
        <w:t>et al</w:t>
      </w:r>
      <w:r w:rsidRPr="006E2D8E">
        <w:rPr>
          <w:rFonts w:eastAsia="STCaiyun" w:cs="Arial"/>
        </w:rPr>
        <w:t xml:space="preserve">. (2004) and Lusseau (2006) also found that surface-resting behaviour decreases as marine traffic increases (Lusseau, 2006). As resting behaviour </w:t>
      </w:r>
      <w:r w:rsidRPr="006E2D8E">
        <w:rPr>
          <w:rFonts w:eastAsia="STCaiyun" w:cs="Arial"/>
          <w:shd w:val="clear" w:color="auto" w:fill="FFFFFF"/>
        </w:rPr>
        <w:t>usually occurs nocturnally</w:t>
      </w:r>
      <w:r w:rsidRPr="006E2D8E">
        <w:rPr>
          <w:rFonts w:eastAsia="STCaiyun" w:cs="Arial"/>
        </w:rPr>
        <w:t xml:space="preserve"> and includes bottom and swim-resting, it was difficult to identify all forms of resting from the vessel-based surveys. Therefore, this may explain why there is limited resting behavioural data in this study as only surface-resting was recorded (</w:t>
      </w:r>
      <w:r w:rsidRPr="006E2D8E">
        <w:rPr>
          <w:rFonts w:eastAsia="STCaiyun" w:cs="Arial"/>
          <w:shd w:val="clear" w:color="auto" w:fill="FFFFFF"/>
        </w:rPr>
        <w:t xml:space="preserve">Gnone </w:t>
      </w:r>
      <w:r w:rsidRPr="006E2D8E">
        <w:rPr>
          <w:rFonts w:eastAsia="STCaiyun" w:cs="Arial"/>
          <w:i/>
          <w:iCs/>
          <w:shd w:val="clear" w:color="auto" w:fill="FFFFFF"/>
        </w:rPr>
        <w:t>et al.</w:t>
      </w:r>
      <w:r w:rsidRPr="006E2D8E">
        <w:rPr>
          <w:rFonts w:eastAsia="STCaiyun" w:cs="Arial"/>
          <w:shd w:val="clear" w:color="auto" w:fill="FFFFFF"/>
        </w:rPr>
        <w:t xml:space="preserve">, 2001; </w:t>
      </w:r>
      <w:r w:rsidRPr="006E2D8E">
        <w:rPr>
          <w:rFonts w:eastAsia="STCaiyun" w:cs="Arial"/>
        </w:rPr>
        <w:t xml:space="preserve">Sekiguchi and Kohshima, 2003). </w:t>
      </w:r>
    </w:p>
    <w:p w14:paraId="4BCE2CDF" w14:textId="3EAC04D7" w:rsidR="006E2D8E" w:rsidRPr="006E2D8E" w:rsidRDefault="00C90850" w:rsidP="006E2D8E">
      <w:pPr>
        <w:spacing w:after="160"/>
        <w:rPr>
          <w:rFonts w:eastAsia="STCaiyun" w:cs="Arial"/>
        </w:rPr>
      </w:pPr>
      <w:r>
        <w:rPr>
          <w:rFonts w:eastAsia="STCaiyun" w:cs="Arial"/>
        </w:rPr>
        <w:t>This study’s r</w:t>
      </w:r>
      <w:r w:rsidR="006E2D8E" w:rsidRPr="006E2D8E">
        <w:rPr>
          <w:rFonts w:eastAsia="STCaiyun" w:cs="Arial"/>
        </w:rPr>
        <w:t>esults do not support the alternative hypothesis that both species will exhibit changes in sharking behaviour in the presence or absence of marine traffic. However, they do support the alternative hypotheses that changes in behaviour will be different in both species and that sharking will be more prevalent in the absence of marine traffic. Contrary to the hypothesis and results,</w:t>
      </w:r>
      <w:r w:rsidR="006E2D8E" w:rsidRPr="006E2D8E">
        <w:rPr>
          <w:rFonts w:eastAsia="STCaiyun" w:cs="Arial"/>
          <w:b/>
          <w:bCs/>
        </w:rPr>
        <w:t xml:space="preserve"> </w:t>
      </w:r>
      <w:r w:rsidR="006E2D8E" w:rsidRPr="006E2D8E">
        <w:rPr>
          <w:rFonts w:eastAsia="STCaiyun" w:cs="Arial"/>
        </w:rPr>
        <w:t xml:space="preserve">de Boer (2004) </w:t>
      </w:r>
      <w:r w:rsidR="006E2D8E" w:rsidRPr="006E2D8E">
        <w:rPr>
          <w:rFonts w:eastAsia="STCaiyun" w:cs="Arial"/>
          <w:lang w:eastAsia="en-GB"/>
        </w:rPr>
        <w:t xml:space="preserve">found that </w:t>
      </w:r>
      <w:r w:rsidR="006E2D8E" w:rsidRPr="006E2D8E">
        <w:rPr>
          <w:rFonts w:eastAsia="STCaiyun" w:cs="Arial"/>
        </w:rPr>
        <w:t xml:space="preserve">sharking behaviour is often related to feeding when close to trawlers (de Boer, 2004). Ritter (2002) and Heithaus and Dill (2009) both state that sharking can occur when dolphins are calm, this could explain why more sharking behaviour was seen in the absence of vessels; especially as New </w:t>
      </w:r>
      <w:r w:rsidR="006E2D8E" w:rsidRPr="00232438">
        <w:rPr>
          <w:rFonts w:eastAsia="STCaiyun" w:cs="Arial"/>
          <w:i/>
          <w:iCs/>
        </w:rPr>
        <w:t>et al.</w:t>
      </w:r>
      <w:r w:rsidR="006E2D8E" w:rsidRPr="006E2D8E">
        <w:rPr>
          <w:rFonts w:eastAsia="STCaiyun" w:cs="Arial"/>
        </w:rPr>
        <w:t xml:space="preserve"> (2013) states that close vessel proximity can induce fear </w:t>
      </w:r>
      <w:r w:rsidR="006E2D8E" w:rsidRPr="006E2D8E">
        <w:rPr>
          <w:rFonts w:eastAsia="STCaiyun" w:cs="Arial"/>
        </w:rPr>
        <w:lastRenderedPageBreak/>
        <w:t xml:space="preserve">in dolphins. Statistically significant changes in porpoising and sharking behaviour were found only in </w:t>
      </w:r>
      <w:r w:rsidR="006E2D8E" w:rsidRPr="006E2D8E">
        <w:rPr>
          <w:rFonts w:eastAsia="STCaiyun" w:cs="Arial"/>
          <w:i/>
          <w:iCs/>
        </w:rPr>
        <w:t>T. truncatus</w:t>
      </w:r>
      <w:r w:rsidR="006E2D8E" w:rsidRPr="006E2D8E">
        <w:rPr>
          <w:rFonts w:eastAsia="STCaiyun" w:cs="Arial"/>
        </w:rPr>
        <w:t xml:space="preserve"> potentially because they are larger and stronger than </w:t>
      </w:r>
      <w:r w:rsidR="006E2D8E" w:rsidRPr="006E2D8E">
        <w:rPr>
          <w:rFonts w:eastAsia="STCaiyun" w:cs="Arial"/>
          <w:i/>
          <w:iCs/>
        </w:rPr>
        <w:t>D. delphis</w:t>
      </w:r>
      <w:r w:rsidR="006E2D8E" w:rsidRPr="006E2D8E">
        <w:rPr>
          <w:rFonts w:eastAsia="STCaiyun" w:cs="Arial"/>
        </w:rPr>
        <w:t xml:space="preserve">, so they have more energy to pursue the vessels for longer. Neumann and Orams (2006) also observed that </w:t>
      </w:r>
      <w:r w:rsidR="006E2D8E" w:rsidRPr="006E2D8E">
        <w:rPr>
          <w:rFonts w:eastAsia="STCaiyun" w:cs="Arial"/>
          <w:i/>
          <w:iCs/>
        </w:rPr>
        <w:t>D. delphis</w:t>
      </w:r>
      <w:r w:rsidR="006E2D8E" w:rsidRPr="006E2D8E">
        <w:rPr>
          <w:rFonts w:eastAsia="STCaiyun" w:cs="Arial"/>
        </w:rPr>
        <w:t xml:space="preserve"> are less likely to be disturbed by vessel presence (Neumann and Orams, 2006).</w:t>
      </w:r>
    </w:p>
    <w:p w14:paraId="3F9C46D8" w14:textId="68427994" w:rsidR="006E2D8E" w:rsidRPr="006E2D8E" w:rsidRDefault="006E2D8E" w:rsidP="006E2D8E">
      <w:pPr>
        <w:spacing w:after="160"/>
        <w:rPr>
          <w:rFonts w:eastAsia="STCaiyun" w:cs="Arial"/>
        </w:rPr>
      </w:pPr>
      <w:r w:rsidRPr="006E2D8E">
        <w:rPr>
          <w:rFonts w:eastAsia="STCaiyun" w:cs="Arial"/>
        </w:rPr>
        <w:t xml:space="preserve">The findings do not support the alternative hypotheses that both species will exhibit changes in socialising behaviour in the presence or absence of marine traffic and that socialising will be more prevalent in the absence of marine traffic. However, the results do support the alternative hypothesis that changes in behaviour will be different in both species. In line with the results and hypothesis, Pennino </w:t>
      </w:r>
      <w:r w:rsidRPr="006E2D8E">
        <w:rPr>
          <w:rFonts w:eastAsia="STCaiyun" w:cs="Arial"/>
          <w:i/>
          <w:iCs/>
        </w:rPr>
        <w:t>et al.</w:t>
      </w:r>
      <w:r w:rsidRPr="006E2D8E">
        <w:rPr>
          <w:rFonts w:eastAsia="STCaiyun" w:cs="Arial"/>
        </w:rPr>
        <w:t xml:space="preserve"> (2016) concluded that socialising can be a behavioural response to vessels related to engine noise and physical vessel presence (Pennino </w:t>
      </w:r>
      <w:r w:rsidRPr="006E2D8E">
        <w:rPr>
          <w:rFonts w:eastAsia="STCaiyun" w:cs="Arial"/>
          <w:i/>
          <w:iCs/>
        </w:rPr>
        <w:t>et al</w:t>
      </w:r>
      <w:r w:rsidRPr="006E2D8E">
        <w:rPr>
          <w:rFonts w:eastAsia="STCaiyun" w:cs="Arial"/>
        </w:rPr>
        <w:t xml:space="preserve">., 2016). Similarly, it was found that vessel propeller noise can create a masking effect that reduces the potential for dolphin vocalisations as it is no longer an effective means to communicate (Saintignan </w:t>
      </w:r>
      <w:r w:rsidRPr="006E2D8E">
        <w:rPr>
          <w:rFonts w:eastAsia="STCaiyun" w:cs="Arial"/>
          <w:i/>
          <w:iCs/>
        </w:rPr>
        <w:t>et al</w:t>
      </w:r>
      <w:r w:rsidRPr="006E2D8E">
        <w:rPr>
          <w:rFonts w:eastAsia="STCaiyun" w:cs="Arial"/>
        </w:rPr>
        <w:t xml:space="preserve">., 2017; Hawkins and Gartside, 2009).  The significant socialising results of this study contradict the claims of Papale </w:t>
      </w:r>
      <w:r w:rsidRPr="006E2D8E">
        <w:rPr>
          <w:rFonts w:eastAsia="STCaiyun" w:cs="Arial"/>
          <w:i/>
          <w:iCs/>
        </w:rPr>
        <w:t>et al.</w:t>
      </w:r>
      <w:r w:rsidRPr="006E2D8E">
        <w:rPr>
          <w:rFonts w:eastAsia="STCaiyun" w:cs="Arial"/>
        </w:rPr>
        <w:t xml:space="preserve"> (2011) that fast boats cause an interruption of all activities and reduce the frequency of socialising behaviour as this study found socialising behaviour to significantly increase for </w:t>
      </w:r>
      <w:r w:rsidRPr="006E2D8E">
        <w:rPr>
          <w:rFonts w:eastAsia="STCaiyun" w:cs="Arial"/>
          <w:i/>
          <w:iCs/>
        </w:rPr>
        <w:t>D. delphis</w:t>
      </w:r>
      <w:r w:rsidRPr="006E2D8E">
        <w:rPr>
          <w:rFonts w:eastAsia="STCaiyun" w:cs="Arial"/>
        </w:rPr>
        <w:t xml:space="preserve"> during summer 2022. It is suggested that this result also contradicts New </w:t>
      </w:r>
      <w:r w:rsidRPr="006E2D8E">
        <w:rPr>
          <w:rFonts w:eastAsia="STCaiyun" w:cs="Arial"/>
          <w:i/>
          <w:iCs/>
        </w:rPr>
        <w:t>et al.</w:t>
      </w:r>
      <w:r w:rsidRPr="006E2D8E">
        <w:rPr>
          <w:rFonts w:eastAsia="STCaiyun" w:cs="Arial"/>
        </w:rPr>
        <w:t xml:space="preserve"> (2013) who stated that socialising is a positive and playful interaction between dolphins which can be suppressed when they feel fear or stress, as it is assumed that the dolphins would be more stressed in the presence of marine traffic.</w:t>
      </w:r>
    </w:p>
    <w:p w14:paraId="6956B285" w14:textId="766537DE" w:rsidR="006E2D8E" w:rsidRPr="006E2D8E" w:rsidRDefault="00C90850" w:rsidP="006E2D8E">
      <w:pPr>
        <w:spacing w:after="160"/>
        <w:rPr>
          <w:rFonts w:eastAsia="STCaiyun" w:cs="Arial"/>
        </w:rPr>
      </w:pPr>
      <w:r>
        <w:rPr>
          <w:rFonts w:eastAsia="STCaiyun" w:cs="Arial"/>
        </w:rPr>
        <w:t>Moreover, t</w:t>
      </w:r>
      <w:r w:rsidR="006E2D8E" w:rsidRPr="006E2D8E">
        <w:rPr>
          <w:rFonts w:eastAsia="STCaiyun" w:cs="Arial"/>
        </w:rPr>
        <w:t>he results of this study do not support the alternative hypotheses that both species will exhibit changes in travelling behaviour in the presence or absence of marine traffic. However, the</w:t>
      </w:r>
      <w:r>
        <w:rPr>
          <w:rFonts w:eastAsia="STCaiyun" w:cs="Arial"/>
        </w:rPr>
        <w:t xml:space="preserve"> results </w:t>
      </w:r>
      <w:r w:rsidR="006E2D8E" w:rsidRPr="006E2D8E">
        <w:rPr>
          <w:rFonts w:eastAsia="STCaiyun" w:cs="Arial"/>
        </w:rPr>
        <w:t>do support the alternative hypothesis that changes in behaviour will be different in both species and that travelling will be more prevalent in the presence of marine traffic. Opposing to the hypothesis and results, Constantine</w:t>
      </w:r>
      <w:r w:rsidR="006E2D8E" w:rsidRPr="006E2D8E">
        <w:rPr>
          <w:rFonts w:eastAsia="STCaiyun" w:cs="Arial"/>
          <w:i/>
          <w:iCs/>
        </w:rPr>
        <w:t xml:space="preserve"> et al.</w:t>
      </w:r>
      <w:r w:rsidR="006E2D8E" w:rsidRPr="006E2D8E">
        <w:rPr>
          <w:rFonts w:eastAsia="STCaiyun" w:cs="Arial"/>
        </w:rPr>
        <w:t xml:space="preserve"> (2004) and Miller </w:t>
      </w:r>
      <w:r w:rsidR="006E2D8E" w:rsidRPr="006E2D8E">
        <w:rPr>
          <w:rFonts w:eastAsia="STCaiyun" w:cs="Arial"/>
          <w:i/>
          <w:iCs/>
        </w:rPr>
        <w:t>et al</w:t>
      </w:r>
      <w:r w:rsidR="006E2D8E" w:rsidRPr="006E2D8E">
        <w:rPr>
          <w:rFonts w:eastAsia="STCaiyun" w:cs="Arial"/>
        </w:rPr>
        <w:t xml:space="preserve">. (2008) discovered that travelling behaviour increases with vessels that they perceive to be a threat (Constantine </w:t>
      </w:r>
      <w:r w:rsidR="006E2D8E" w:rsidRPr="006E2D8E">
        <w:rPr>
          <w:rFonts w:eastAsia="STCaiyun" w:cs="Arial"/>
          <w:i/>
          <w:iCs/>
        </w:rPr>
        <w:t>et al</w:t>
      </w:r>
      <w:r w:rsidR="006E2D8E" w:rsidRPr="006E2D8E">
        <w:rPr>
          <w:rFonts w:eastAsia="STCaiyun" w:cs="Arial"/>
        </w:rPr>
        <w:t xml:space="preserve">., 2004; Miller </w:t>
      </w:r>
      <w:r w:rsidR="006E2D8E" w:rsidRPr="006E2D8E">
        <w:rPr>
          <w:rFonts w:eastAsia="STCaiyun" w:cs="Arial"/>
          <w:i/>
          <w:iCs/>
        </w:rPr>
        <w:t>et al.</w:t>
      </w:r>
      <w:r w:rsidR="006E2D8E" w:rsidRPr="006E2D8E">
        <w:rPr>
          <w:rFonts w:eastAsia="STCaiyun" w:cs="Arial"/>
        </w:rPr>
        <w:t xml:space="preserve">, 2008). Additionally, New </w:t>
      </w:r>
      <w:r w:rsidR="006E2D8E" w:rsidRPr="006E2D8E">
        <w:rPr>
          <w:rFonts w:eastAsia="STCaiyun" w:cs="Arial"/>
          <w:i/>
          <w:iCs/>
        </w:rPr>
        <w:t>et al.</w:t>
      </w:r>
      <w:r w:rsidR="006E2D8E" w:rsidRPr="006E2D8E">
        <w:rPr>
          <w:rFonts w:eastAsia="STCaiyun" w:cs="Arial"/>
        </w:rPr>
        <w:t xml:space="preserve"> (2013) found that dolphins will automatically switch their activity to travelling if they experience fear caused by close vessel proximity (New </w:t>
      </w:r>
      <w:r w:rsidR="006E2D8E" w:rsidRPr="006E2D8E">
        <w:rPr>
          <w:rFonts w:eastAsia="STCaiyun" w:cs="Arial"/>
          <w:i/>
          <w:iCs/>
        </w:rPr>
        <w:t>et al.</w:t>
      </w:r>
      <w:r w:rsidR="006E2D8E" w:rsidRPr="006E2D8E">
        <w:rPr>
          <w:rFonts w:eastAsia="STCaiyun" w:cs="Arial"/>
        </w:rPr>
        <w:t xml:space="preserve">, 2013). Travelling behaviour in </w:t>
      </w:r>
      <w:r w:rsidR="006E2D8E" w:rsidRPr="006E2D8E">
        <w:rPr>
          <w:rFonts w:eastAsia="STCaiyun" w:cs="Arial"/>
          <w:i/>
          <w:iCs/>
        </w:rPr>
        <w:t>D. delphis</w:t>
      </w:r>
      <w:r w:rsidR="006E2D8E" w:rsidRPr="006E2D8E">
        <w:rPr>
          <w:rFonts w:eastAsia="STCaiyun" w:cs="Arial"/>
        </w:rPr>
        <w:t xml:space="preserve"> may be more affected by vessel presence as they are more curious than </w:t>
      </w:r>
      <w:r w:rsidR="006E2D8E" w:rsidRPr="006E2D8E">
        <w:rPr>
          <w:rFonts w:eastAsia="STCaiyun" w:cs="Arial"/>
          <w:i/>
          <w:iCs/>
        </w:rPr>
        <w:t>T. truncatus</w:t>
      </w:r>
      <w:r w:rsidR="006E2D8E" w:rsidRPr="006E2D8E">
        <w:rPr>
          <w:rFonts w:eastAsia="STCaiyun" w:cs="Arial"/>
        </w:rPr>
        <w:t xml:space="preserve"> therefore, they might be more likely to surface to inspect vessels and then travel away when disturbed by them, increasing the frequency of travelling in vessel presence. </w:t>
      </w:r>
    </w:p>
    <w:p w14:paraId="5A6BE014" w14:textId="77777777" w:rsidR="006E2D8E" w:rsidRPr="006E2D8E" w:rsidRDefault="006E2D8E" w:rsidP="007E77D3">
      <w:pPr>
        <w:pStyle w:val="Heading3"/>
        <w:rPr>
          <w:rFonts w:eastAsia="STCaiyun"/>
        </w:rPr>
      </w:pPr>
      <w:r w:rsidRPr="006E2D8E">
        <w:rPr>
          <w:rFonts w:eastAsia="STCaiyun"/>
        </w:rPr>
        <w:t>Implications</w:t>
      </w:r>
    </w:p>
    <w:p w14:paraId="77804431" w14:textId="77777777" w:rsidR="006E2D8E" w:rsidRPr="006E2D8E" w:rsidRDefault="006E2D8E" w:rsidP="006E2D8E">
      <w:pPr>
        <w:spacing w:before="100" w:beforeAutospacing="1" w:after="100" w:afterAutospacing="1"/>
        <w:rPr>
          <w:rFonts w:eastAsia="STCaiyun" w:cs="Arial"/>
          <w:lang w:eastAsia="en-GB"/>
        </w:rPr>
      </w:pPr>
      <w:r w:rsidRPr="006E2D8E">
        <w:rPr>
          <w:rFonts w:eastAsia="STCaiyun" w:cs="Arial"/>
          <w:lang w:eastAsia="en-GB"/>
        </w:rPr>
        <w:t xml:space="preserve">This study found that feeding increases in the presence of vessels, which may be due to the bycatch from fishing vessels and the bait from tourist boats. With an increase in bycatch and bait, dolphins may begin to decrease natural hunting behaviours and acclimatise to receiving food easily from vessels. Additionally, consuming large amounts of bycatch may have knock-on effects on the ecosystem as dolphins are keystone species; they are vital to maintain ecological balance </w:t>
      </w:r>
      <w:r w:rsidRPr="006E2D8E">
        <w:rPr>
          <w:rFonts w:eastAsia="STCaiyun" w:cs="Arial"/>
          <w:lang w:eastAsia="en-GB"/>
        </w:rPr>
        <w:lastRenderedPageBreak/>
        <w:t>within the food web, without which trophic cascades could be triggered. An increase in close vessel encounters may increase the frequency of injuries by vessel propellers or fishing gear which can be fatal. Furthermore, dolphins may be negatively impacted by engine noise at such close range. A decrease in dolphin populations would have a large impact on the surrounding ecosystem as dolphins play key roles in nutrient cycling, maintaining habitat health and biodiversity (</w:t>
      </w:r>
      <w:r w:rsidRPr="006E2D8E">
        <w:rPr>
          <w:rFonts w:eastAsia="STCaiyun" w:cs="Arial"/>
        </w:rPr>
        <w:t>Amb Prasad, 2024)</w:t>
      </w:r>
      <w:r w:rsidRPr="006E2D8E">
        <w:rPr>
          <w:rFonts w:eastAsia="STCaiyun" w:cs="Arial"/>
          <w:lang w:eastAsia="en-GB"/>
        </w:rPr>
        <w:t>.</w:t>
      </w:r>
    </w:p>
    <w:p w14:paraId="0EC4FF58" w14:textId="77777777" w:rsidR="006E2D8E" w:rsidRPr="006E2D8E" w:rsidRDefault="006E2D8E" w:rsidP="006E2D8E">
      <w:pPr>
        <w:spacing w:before="100" w:beforeAutospacing="1" w:after="100" w:afterAutospacing="1"/>
        <w:rPr>
          <w:rFonts w:eastAsia="STCaiyun" w:cs="Arial"/>
        </w:rPr>
      </w:pPr>
      <w:r w:rsidRPr="006E2D8E">
        <w:rPr>
          <w:rFonts w:eastAsia="STCaiyun" w:cs="Arial"/>
          <w:lang w:eastAsia="en-GB"/>
        </w:rPr>
        <w:t>It was found that the day-time resting behaviour was not affected by the presence of vessels. This could imply that dolphins are already becoming acclimatised to vessel presence. On one hand, these results illustrate that dolphins do not show signs of stress in the presence of vessels and could therefore coexist with them. However, this does not necessarily mean that a further increase in marine traffic will have a similar effect on dolphin behaviour, with increases in marine traffic come increased risks to cetacean health (</w:t>
      </w:r>
      <w:r w:rsidRPr="006E2D8E">
        <w:rPr>
          <w:rFonts w:eastAsia="STCaiyun" w:cs="Arial"/>
        </w:rPr>
        <w:t xml:space="preserve">Pennino </w:t>
      </w:r>
      <w:r w:rsidRPr="006E2D8E">
        <w:rPr>
          <w:rFonts w:eastAsia="STCaiyun" w:cs="Arial"/>
          <w:i/>
          <w:iCs/>
        </w:rPr>
        <w:t>et al</w:t>
      </w:r>
      <w:r w:rsidRPr="006E2D8E">
        <w:rPr>
          <w:rFonts w:eastAsia="STCaiyun" w:cs="Arial"/>
        </w:rPr>
        <w:t>., 2017</w:t>
      </w:r>
      <w:r w:rsidRPr="006E2D8E">
        <w:rPr>
          <w:rFonts w:eastAsia="STCaiyun" w:cs="Arial"/>
          <w:lang w:eastAsia="en-GB"/>
        </w:rPr>
        <w:t xml:space="preserve">). </w:t>
      </w:r>
    </w:p>
    <w:p w14:paraId="36848A0B" w14:textId="77777777" w:rsidR="006E2D8E" w:rsidRPr="006E2D8E" w:rsidRDefault="006E2D8E" w:rsidP="006E2D8E">
      <w:pPr>
        <w:spacing w:before="100" w:beforeAutospacing="1" w:after="100" w:afterAutospacing="1"/>
        <w:rPr>
          <w:rFonts w:eastAsia="STCaiyun" w:cs="Arial"/>
          <w:lang w:eastAsia="en-GB"/>
        </w:rPr>
      </w:pPr>
      <w:r w:rsidRPr="006E2D8E">
        <w:rPr>
          <w:rFonts w:eastAsia="STCaiyun" w:cs="Arial"/>
          <w:lang w:eastAsia="en-GB"/>
        </w:rPr>
        <w:t xml:space="preserve">An increase in travelling behaviour in the presence of vessels is a cause for concern as dolphins expend more energy travelling. Increased marine traffic may </w:t>
      </w:r>
      <w:r w:rsidRPr="006E2D8E">
        <w:rPr>
          <w:rFonts w:eastAsia="STCaiyun" w:cs="Arial"/>
        </w:rPr>
        <w:t>have significant consequences on dolphins’ energetic budgets</w:t>
      </w:r>
      <w:r w:rsidRPr="006E2D8E">
        <w:rPr>
          <w:rFonts w:eastAsia="STCaiyun" w:cs="Arial"/>
          <w:lang w:eastAsia="en-GB"/>
        </w:rPr>
        <w:t xml:space="preserve"> as they experience more stress and avoid areas of high vessel intensity. Therefore, less energy remains for foraging and reproduction, leading to a decrease in these populations which are already endangered or vulnerable </w:t>
      </w:r>
      <w:r w:rsidRPr="006E2D8E">
        <w:rPr>
          <w:rFonts w:eastAsia="STCaiyun" w:cs="Arial"/>
        </w:rPr>
        <w:t xml:space="preserve">(Lusseau, 2006; Miller </w:t>
      </w:r>
      <w:r w:rsidRPr="006E2D8E">
        <w:rPr>
          <w:rFonts w:eastAsia="STCaiyun" w:cs="Arial"/>
          <w:i/>
          <w:iCs/>
        </w:rPr>
        <w:t>et al</w:t>
      </w:r>
      <w:r w:rsidRPr="006E2D8E">
        <w:rPr>
          <w:rFonts w:eastAsia="STCaiyun" w:cs="Arial"/>
        </w:rPr>
        <w:t>., 2008)</w:t>
      </w:r>
      <w:r w:rsidRPr="006E2D8E">
        <w:rPr>
          <w:rFonts w:eastAsia="STCaiyun" w:cs="Arial"/>
          <w:lang w:eastAsia="en-GB"/>
        </w:rPr>
        <w:t>.</w:t>
      </w:r>
    </w:p>
    <w:p w14:paraId="31662122" w14:textId="77777777" w:rsidR="006E2D8E" w:rsidRPr="006E2D8E" w:rsidRDefault="006E2D8E" w:rsidP="007E77D3">
      <w:pPr>
        <w:pStyle w:val="Heading3"/>
        <w:rPr>
          <w:rFonts w:eastAsia="STCaiyun"/>
        </w:rPr>
      </w:pPr>
      <w:r w:rsidRPr="006E2D8E">
        <w:rPr>
          <w:rFonts w:eastAsia="STCaiyun"/>
        </w:rPr>
        <w:t>Limitations and Recommendations</w:t>
      </w:r>
    </w:p>
    <w:p w14:paraId="0C815FC5" w14:textId="77777777" w:rsidR="006D1DEA" w:rsidRDefault="006E2D8E" w:rsidP="006E2D8E">
      <w:pPr>
        <w:spacing w:before="240" w:after="240"/>
        <w:rPr>
          <w:rFonts w:eastAsia="STCaiyun" w:cs="Arial"/>
          <w:lang w:eastAsia="en-GB"/>
        </w:rPr>
      </w:pPr>
      <w:r w:rsidRPr="006E2D8E">
        <w:rPr>
          <w:rFonts w:eastAsia="STCaiyun" w:cs="Arial"/>
          <w:lang w:eastAsia="en-GB"/>
        </w:rPr>
        <w:t xml:space="preserve">It is important to consider that analysing the effect of marine traffic can involve limitations, given that cetaceans spend most of their time underwater so some of their behavioural reactions will have been elusive to the observer. Furthermore, this study could only evaluate the summer and autumn seasons of 2021 and 2022 because it was restricted by the weather and sea state. These dates included dolphin mating and breeding seasons, which may have impacted their normal behaviour (Blasi </w:t>
      </w:r>
      <w:r w:rsidRPr="006E2D8E">
        <w:rPr>
          <w:rFonts w:eastAsia="STCaiyun" w:cs="Arial"/>
          <w:i/>
          <w:iCs/>
          <w:lang w:eastAsia="en-GB"/>
        </w:rPr>
        <w:t xml:space="preserve">et al., </w:t>
      </w:r>
      <w:r w:rsidRPr="006E2D8E">
        <w:rPr>
          <w:rFonts w:eastAsia="STCaiyun" w:cs="Arial"/>
          <w:lang w:eastAsia="en-GB"/>
        </w:rPr>
        <w:t xml:space="preserve">2020). This also led to a limited sample size which may have affected the reliability of the results. The sample size differed between species as </w:t>
      </w:r>
      <w:r w:rsidRPr="006E2D8E">
        <w:rPr>
          <w:rFonts w:eastAsia="STCaiyun" w:cs="Arial"/>
          <w:i/>
          <w:iCs/>
          <w:lang w:eastAsia="en-GB"/>
        </w:rPr>
        <w:t>T. truncatus</w:t>
      </w:r>
      <w:r w:rsidRPr="006E2D8E">
        <w:rPr>
          <w:rFonts w:eastAsia="STCaiyun" w:cs="Arial"/>
          <w:lang w:eastAsia="en-GB"/>
        </w:rPr>
        <w:t xml:space="preserve"> tended to be found in deeper areas that were further away from the starting point of each survey, most of the survey effort was focused in shallower areas, where </w:t>
      </w:r>
      <w:r w:rsidRPr="006E2D8E">
        <w:rPr>
          <w:rFonts w:eastAsia="STCaiyun" w:cs="Arial"/>
          <w:i/>
          <w:iCs/>
          <w:lang w:eastAsia="en-GB"/>
        </w:rPr>
        <w:t>D. delphis</w:t>
      </w:r>
      <w:r w:rsidRPr="006E2D8E">
        <w:rPr>
          <w:rFonts w:eastAsia="STCaiyun" w:cs="Arial"/>
          <w:lang w:eastAsia="en-GB"/>
        </w:rPr>
        <w:t xml:space="preserve"> sightings were more common, whilst travelling to the </w:t>
      </w:r>
      <w:r w:rsidRPr="006E2D8E">
        <w:rPr>
          <w:rFonts w:eastAsia="STCaiyun" w:cs="Arial"/>
          <w:i/>
          <w:iCs/>
          <w:lang w:eastAsia="en-GB"/>
        </w:rPr>
        <w:t>T. truncatus</w:t>
      </w:r>
      <w:r w:rsidRPr="006E2D8E">
        <w:rPr>
          <w:rFonts w:eastAsia="STCaiyun" w:cs="Arial"/>
          <w:lang w:eastAsia="en-GB"/>
        </w:rPr>
        <w:t xml:space="preserve"> common areas. Therefore, the </w:t>
      </w:r>
      <w:r w:rsidRPr="006E2D8E">
        <w:rPr>
          <w:rFonts w:eastAsia="STCaiyun" w:cs="Arial"/>
          <w:i/>
          <w:iCs/>
          <w:lang w:eastAsia="en-GB"/>
        </w:rPr>
        <w:t>D. delphis</w:t>
      </w:r>
      <w:r w:rsidRPr="006E2D8E">
        <w:rPr>
          <w:rFonts w:eastAsia="STCaiyun" w:cs="Arial"/>
          <w:lang w:eastAsia="en-GB"/>
        </w:rPr>
        <w:t xml:space="preserve"> data may be more reliable as it has a larger sample size. There was occasional difficulty distinguishing between behaviours occurring further away and around other vessels, thus the behavioural budget analysis for these behaviours may be less accurate. Inter-observer variability must also be taken into consideration. </w:t>
      </w:r>
    </w:p>
    <w:p w14:paraId="3611F58F" w14:textId="63A3585A" w:rsidR="006E2D8E" w:rsidRPr="006E2D8E" w:rsidRDefault="006E2D8E" w:rsidP="006E2D8E">
      <w:pPr>
        <w:spacing w:before="240" w:after="240"/>
        <w:rPr>
          <w:rFonts w:eastAsia="STCaiyun" w:cs="Arial"/>
          <w:lang w:eastAsia="en-GB"/>
        </w:rPr>
      </w:pPr>
      <w:r w:rsidRPr="006E2D8E">
        <w:rPr>
          <w:rFonts w:eastAsia="STCaiyun" w:cs="Arial"/>
          <w:lang w:eastAsia="en-GB"/>
        </w:rPr>
        <w:t xml:space="preserve">Additionally, as feeding and resting behaviours often occur nocturnally, this study is not a complete reflection of how vessels impact these behaviours. Moreover, as this research was vessel-based, the absence of marine traffic data still included the research vessel, and dolphins did exhibit curiosity towards it. Therefore, this may have affected the validity of the results, yet </w:t>
      </w:r>
      <w:r w:rsidRPr="006E2D8E">
        <w:rPr>
          <w:rFonts w:eastAsia="STCaiyun" w:cs="Arial"/>
          <w:lang w:eastAsia="en-GB"/>
        </w:rPr>
        <w:lastRenderedPageBreak/>
        <w:t xml:space="preserve">impacts of marine traffic were successfully detected. Lastly, the impact that vessel type, intensity, speed, or distance has on the behaviour of dolphins cannot be concluded from this study. However, the short-term impacts of marine traffic presence on the behaviour of </w:t>
      </w:r>
      <w:r w:rsidRPr="006E2D8E">
        <w:rPr>
          <w:rFonts w:eastAsia="STCaiyun" w:cs="Arial"/>
          <w:i/>
          <w:iCs/>
          <w:lang w:eastAsia="en-GB"/>
        </w:rPr>
        <w:t>D. delphis</w:t>
      </w:r>
      <w:r w:rsidRPr="006E2D8E">
        <w:rPr>
          <w:rFonts w:eastAsia="STCaiyun" w:cs="Arial"/>
          <w:lang w:eastAsia="en-GB"/>
        </w:rPr>
        <w:t xml:space="preserve"> and </w:t>
      </w:r>
      <w:r w:rsidRPr="006E2D8E">
        <w:rPr>
          <w:rFonts w:eastAsia="STCaiyun" w:cs="Arial"/>
          <w:i/>
          <w:iCs/>
          <w:lang w:eastAsia="en-GB"/>
        </w:rPr>
        <w:t>T. truncatus</w:t>
      </w:r>
      <w:r w:rsidRPr="006E2D8E">
        <w:rPr>
          <w:rFonts w:eastAsia="STCaiyun" w:cs="Arial"/>
          <w:lang w:eastAsia="en-GB"/>
        </w:rPr>
        <w:t xml:space="preserve"> in the eastern Aegean Sea were successfully identified.</w:t>
      </w:r>
    </w:p>
    <w:p w14:paraId="6A06517A" w14:textId="77777777" w:rsidR="006E2D8E" w:rsidRPr="006E2D8E" w:rsidRDefault="006E2D8E" w:rsidP="006E2D8E">
      <w:pPr>
        <w:spacing w:after="160"/>
        <w:rPr>
          <w:rFonts w:eastAsia="STCaiyun" w:cs="Arial"/>
        </w:rPr>
      </w:pPr>
      <w:r w:rsidRPr="006E2D8E">
        <w:rPr>
          <w:rFonts w:eastAsia="STCaiyun" w:cs="Arial"/>
        </w:rPr>
        <w:t>Further research could collect additional data over a longer period and wider study area to achieve more accurate results. This study found that the impacts on both species are different therefore they should be further observed independently. Additional research could consider ethogram events, which can provide a further understanding of how other types of behaviours are impacted by vessels. Future studies could also examine the effects of varying vessel types, speeds, and distances on the behaviour of cetaceans. Research on the short-term impacts of vessels is needed to mediate any potential long-term effects, such as reduced health, and viability of cetacean populations. Some research has been done on how to help dolphins predict the behaviour of research vessels, using acoustic cues (Lusseau, 2006). Implementing this strategy to all marine vessels could help to minimise the impact of marine traffic on these populations and can help human marine activities co-exist with minimal harm to cetaceans.</w:t>
      </w:r>
    </w:p>
    <w:p w14:paraId="711ED0CA" w14:textId="77777777" w:rsidR="006E2D8E" w:rsidRPr="006E2D8E" w:rsidRDefault="006E2D8E" w:rsidP="007E77D3">
      <w:pPr>
        <w:pStyle w:val="Heading2"/>
        <w:rPr>
          <w:rFonts w:eastAsia="STCaiyun"/>
          <w:lang w:eastAsia="en-GB"/>
        </w:rPr>
      </w:pPr>
      <w:r w:rsidRPr="006E2D8E">
        <w:rPr>
          <w:rFonts w:eastAsia="STCaiyun"/>
          <w:lang w:eastAsia="en-GB"/>
        </w:rPr>
        <w:t>Conclusion</w:t>
      </w:r>
    </w:p>
    <w:p w14:paraId="34440129" w14:textId="0186A323" w:rsidR="006E2D8E" w:rsidRPr="006E2D8E" w:rsidRDefault="006E2D8E" w:rsidP="006E2D8E">
      <w:pPr>
        <w:spacing w:before="240" w:after="240"/>
        <w:rPr>
          <w:rFonts w:eastAsia="STCaiyun" w:cs="Arial"/>
          <w:lang w:eastAsia="en-GB"/>
        </w:rPr>
      </w:pPr>
      <w:r w:rsidRPr="006E2D8E">
        <w:rPr>
          <w:rFonts w:eastAsia="STCaiyun" w:cs="Arial"/>
          <w:lang w:eastAsia="en-GB"/>
        </w:rPr>
        <w:t>This study aimed to advance knowledge and understanding of the short-term impacts of vessel presence on the behaviour of</w:t>
      </w:r>
      <w:r w:rsidRPr="006E2D8E">
        <w:rPr>
          <w:rFonts w:eastAsia="STCaiyun" w:cs="Arial"/>
          <w:i/>
          <w:iCs/>
          <w:lang w:eastAsia="en-GB"/>
        </w:rPr>
        <w:t xml:space="preserve"> Delphinus delphis </w:t>
      </w:r>
      <w:r w:rsidRPr="006E2D8E">
        <w:rPr>
          <w:rFonts w:eastAsia="STCaiyun" w:cs="Arial"/>
          <w:lang w:eastAsia="en-GB"/>
        </w:rPr>
        <w:t xml:space="preserve">and </w:t>
      </w:r>
      <w:r w:rsidRPr="006E2D8E">
        <w:rPr>
          <w:rFonts w:eastAsia="STCaiyun" w:cs="Arial"/>
          <w:i/>
          <w:iCs/>
          <w:lang w:eastAsia="en-GB"/>
        </w:rPr>
        <w:t>Tursiops truncatus</w:t>
      </w:r>
      <w:r w:rsidRPr="006E2D8E">
        <w:rPr>
          <w:rFonts w:eastAsia="STCaiyun" w:cs="Arial"/>
          <w:lang w:eastAsia="en-GB"/>
        </w:rPr>
        <w:t xml:space="preserve"> in the eastern Aegean Sea using a quantitative activity budget analysis of the behaviour of both species in the presence and absence of marine traffic.</w:t>
      </w:r>
      <w:r w:rsidR="0005266E">
        <w:rPr>
          <w:rFonts w:eastAsia="STCaiyun" w:cs="Arial"/>
          <w:lang w:eastAsia="en-GB"/>
        </w:rPr>
        <w:t xml:space="preserve"> </w:t>
      </w:r>
      <w:r w:rsidRPr="006E2D8E">
        <w:rPr>
          <w:rFonts w:eastAsia="STCaiyun" w:cs="Arial"/>
          <w:lang w:eastAsia="en-GB"/>
        </w:rPr>
        <w:t>The results found that feeding, socialising, and travelling were more prevalent in vessel presence, whilst diving, porpoising and sharking were the opposite. However, vessel presence or absence did not affect the resting behaviour of either species. Additionally, the results found that both species exhibited different changes in behaviour in the presence of vessels and across different seasons and years.</w:t>
      </w:r>
      <w:r w:rsidR="0005266E">
        <w:rPr>
          <w:rFonts w:eastAsia="STCaiyun" w:cs="Arial"/>
          <w:lang w:eastAsia="en-GB"/>
        </w:rPr>
        <w:t xml:space="preserve"> </w:t>
      </w:r>
      <w:r w:rsidRPr="006E2D8E">
        <w:rPr>
          <w:rFonts w:eastAsia="STCaiyun" w:cs="Arial"/>
          <w:lang w:eastAsia="en-GB"/>
        </w:rPr>
        <w:t xml:space="preserve">This study concludes that increased travelling and stress behaviours alongside an increased dependency on bycatch and bait expelled from vessels could have significant consequences on the health, physical fitness, energetic budget, and reproductive output of </w:t>
      </w:r>
      <w:r w:rsidRPr="006E2D8E">
        <w:rPr>
          <w:rFonts w:eastAsia="STCaiyun" w:cs="Arial"/>
          <w:i/>
          <w:iCs/>
          <w:lang w:eastAsia="en-GB"/>
        </w:rPr>
        <w:t>D. delphis</w:t>
      </w:r>
      <w:r w:rsidRPr="006E2D8E">
        <w:rPr>
          <w:rFonts w:eastAsia="STCaiyun" w:cs="Arial"/>
          <w:lang w:eastAsia="en-GB"/>
        </w:rPr>
        <w:t xml:space="preserve"> and </w:t>
      </w:r>
      <w:r w:rsidRPr="006E2D8E">
        <w:rPr>
          <w:rFonts w:eastAsia="STCaiyun" w:cs="Arial"/>
          <w:i/>
          <w:iCs/>
          <w:lang w:eastAsia="en-GB"/>
        </w:rPr>
        <w:t>T. truncatus</w:t>
      </w:r>
      <w:r w:rsidRPr="006E2D8E">
        <w:rPr>
          <w:rFonts w:eastAsia="STCaiyun" w:cs="Arial"/>
          <w:lang w:eastAsia="en-GB"/>
        </w:rPr>
        <w:t xml:space="preserve"> populations. A further increase in marine traffic could have detrimental impacts on cetacean populations.</w:t>
      </w:r>
    </w:p>
    <w:p w14:paraId="2FED55E4" w14:textId="5240ADDE" w:rsidR="006E2D8E" w:rsidRPr="006E2D8E" w:rsidRDefault="006E2D8E" w:rsidP="006E2D8E">
      <w:pPr>
        <w:spacing w:before="240" w:after="240"/>
        <w:rPr>
          <w:rFonts w:eastAsia="STCaiyun" w:cs="Arial"/>
          <w:lang w:eastAsia="en-GB"/>
        </w:rPr>
      </w:pPr>
      <w:bookmarkStart w:id="13" w:name="_Hlk161069864"/>
      <w:r w:rsidRPr="006E2D8E">
        <w:rPr>
          <w:rFonts w:eastAsia="STCaiyun" w:cs="Arial"/>
          <w:lang w:eastAsia="en-GB"/>
        </w:rPr>
        <w:t>Some of the limitations of this study include the limited sample size, difficulty distinguishing between certain behaviours</w:t>
      </w:r>
      <w:r w:rsidR="00982AA6">
        <w:rPr>
          <w:rFonts w:eastAsia="STCaiyun" w:cs="Arial"/>
          <w:lang w:eastAsia="en-GB"/>
        </w:rPr>
        <w:t>,</w:t>
      </w:r>
      <w:r w:rsidRPr="006E2D8E">
        <w:rPr>
          <w:rFonts w:eastAsia="STCaiyun" w:cs="Arial"/>
          <w:lang w:eastAsia="en-GB"/>
        </w:rPr>
        <w:t xml:space="preserve"> and vessel-based data collection. These should be taken into consideration surrounding the reliability and validity of the results. </w:t>
      </w:r>
      <w:bookmarkEnd w:id="13"/>
      <w:r w:rsidRPr="006E2D8E">
        <w:rPr>
          <w:rFonts w:eastAsia="STCaiyun" w:cs="Arial"/>
          <w:lang w:eastAsia="en-GB"/>
        </w:rPr>
        <w:t xml:space="preserve">Further research could collect additional data over a longer period and wider study area to further increase the available data in this area. Additionally, future research could examine the effects of varying vessel types, speeds, and distances on the behaviour of cetaceans. </w:t>
      </w:r>
    </w:p>
    <w:p w14:paraId="37BB1C03" w14:textId="41AD7AE9" w:rsidR="006E2D8E" w:rsidRDefault="006E2D8E" w:rsidP="006A146A">
      <w:pPr>
        <w:spacing w:after="160"/>
        <w:rPr>
          <w:rFonts w:eastAsia="STCaiyun" w:cs="Arial"/>
        </w:rPr>
      </w:pPr>
      <w:r w:rsidRPr="006E2D8E">
        <w:rPr>
          <w:rFonts w:eastAsia="STCaiyun" w:cs="Arial"/>
        </w:rPr>
        <w:t xml:space="preserve">This study has addressed a gap in knowledge by increasing the available data on the short-term impacts of marine traffic on dolphins in the eastern Aegean Sea. As there is limited available </w:t>
      </w:r>
      <w:r w:rsidRPr="006E2D8E">
        <w:rPr>
          <w:rFonts w:eastAsia="STCaiyun" w:cs="Arial"/>
        </w:rPr>
        <w:lastRenderedPageBreak/>
        <w:t>information regarding how sharking and porpoising behaviours are impacted by marine traffic, this research provides some understanding of this. The results of this study can help to design and develop conservation measures to aid the preservation of global cetacean populations.</w:t>
      </w:r>
    </w:p>
    <w:p w14:paraId="785B4BCF" w14:textId="11E97E30" w:rsidR="00F01E57" w:rsidRPr="00F01E57" w:rsidRDefault="006A146A" w:rsidP="00F01E57">
      <w:pPr>
        <w:pStyle w:val="Heading2"/>
        <w:rPr>
          <w:rFonts w:eastAsia="STCaiyun"/>
          <w:lang w:eastAsia="en-GB"/>
        </w:rPr>
      </w:pPr>
      <w:r w:rsidRPr="006A146A">
        <w:rPr>
          <w:rFonts w:eastAsia="STCaiyun"/>
          <w:lang w:eastAsia="en-GB"/>
        </w:rPr>
        <w:t>Acknowledgements</w:t>
      </w:r>
    </w:p>
    <w:p w14:paraId="7DC15C88" w14:textId="1EF97BB4" w:rsidR="006A146A" w:rsidRPr="006A146A" w:rsidRDefault="006A146A" w:rsidP="006A146A">
      <w:pPr>
        <w:spacing w:after="0"/>
        <w:rPr>
          <w:rFonts w:eastAsia="STCaiyun" w:cs="Arial"/>
          <w:lang w:eastAsia="en-GB"/>
        </w:rPr>
      </w:pPr>
      <w:r w:rsidRPr="006A146A">
        <w:rPr>
          <w:rFonts w:eastAsia="STCaiyun" w:cs="Arial"/>
          <w:lang w:eastAsia="en-GB"/>
        </w:rPr>
        <w:t>I am extremely grateful</w:t>
      </w:r>
      <w:r w:rsidR="00F01E57">
        <w:rPr>
          <w:rFonts w:eastAsia="STCaiyun" w:cs="Arial"/>
          <w:lang w:eastAsia="en-GB"/>
        </w:rPr>
        <w:t xml:space="preserve"> </w:t>
      </w:r>
      <w:r w:rsidRPr="006A146A">
        <w:rPr>
          <w:rFonts w:eastAsia="STCaiyun" w:cs="Arial"/>
          <w:lang w:eastAsia="en-GB"/>
        </w:rPr>
        <w:t xml:space="preserve">to </w:t>
      </w:r>
      <w:r w:rsidR="00F01E57">
        <w:rPr>
          <w:rFonts w:eastAsia="STCaiyun" w:cs="Arial"/>
          <w:lang w:eastAsia="en-GB"/>
        </w:rPr>
        <w:t xml:space="preserve">(i) </w:t>
      </w:r>
      <w:r w:rsidRPr="006A146A">
        <w:rPr>
          <w:rFonts w:eastAsia="STCaiyun" w:cs="Arial"/>
          <w:lang w:eastAsia="en-GB"/>
        </w:rPr>
        <w:t>my supervisor, Dr. Michelle Taylor</w:t>
      </w:r>
      <w:r w:rsidR="00F01E57">
        <w:rPr>
          <w:rFonts w:eastAsia="STCaiyun" w:cs="Arial"/>
          <w:lang w:eastAsia="en-GB"/>
        </w:rPr>
        <w:t xml:space="preserve"> (University of Essex)</w:t>
      </w:r>
      <w:r w:rsidRPr="006A146A">
        <w:rPr>
          <w:rFonts w:eastAsia="STCaiyun" w:cs="Arial"/>
          <w:lang w:eastAsia="en-GB"/>
        </w:rPr>
        <w:t>, for providing guidance and feedback throughout this</w:t>
      </w:r>
      <w:r w:rsidR="00F01E57">
        <w:rPr>
          <w:rFonts w:eastAsia="STCaiyun" w:cs="Arial"/>
          <w:lang w:eastAsia="en-GB"/>
        </w:rPr>
        <w:t xml:space="preserve"> research </w:t>
      </w:r>
      <w:r>
        <w:rPr>
          <w:rFonts w:eastAsia="STCaiyun" w:cs="Arial"/>
          <w:lang w:eastAsia="en-GB"/>
        </w:rPr>
        <w:t>p</w:t>
      </w:r>
      <w:r w:rsidRPr="006A146A">
        <w:rPr>
          <w:rFonts w:eastAsia="STCaiyun" w:cs="Arial"/>
          <w:lang w:eastAsia="en-GB"/>
        </w:rPr>
        <w:t>roject</w:t>
      </w:r>
      <w:r w:rsidR="00F01E57">
        <w:rPr>
          <w:rFonts w:eastAsia="STCaiyun" w:cs="Arial"/>
          <w:lang w:eastAsia="en-GB"/>
        </w:rPr>
        <w:t>, (ii</w:t>
      </w:r>
      <w:r w:rsidR="00B0361A">
        <w:rPr>
          <w:rFonts w:eastAsia="STCaiyun" w:cs="Arial"/>
          <w:lang w:eastAsia="en-GB"/>
        </w:rPr>
        <w:t>)</w:t>
      </w:r>
      <w:r w:rsidR="00F01E57">
        <w:rPr>
          <w:rFonts w:eastAsia="STCaiyun" w:cs="Arial"/>
          <w:lang w:eastAsia="en-GB"/>
        </w:rPr>
        <w:t xml:space="preserve"> </w:t>
      </w:r>
      <w:r w:rsidRPr="006A146A">
        <w:rPr>
          <w:rFonts w:eastAsia="STCaiyun" w:cs="Arial"/>
          <w:lang w:eastAsia="en-GB"/>
        </w:rPr>
        <w:t>Dr. Eoin O’Gorman, for his help regarding statistical</w:t>
      </w:r>
      <w:r w:rsidR="00F01E57">
        <w:rPr>
          <w:rFonts w:eastAsia="STCaiyun" w:cs="Arial"/>
          <w:lang w:eastAsia="en-GB"/>
        </w:rPr>
        <w:t xml:space="preserve"> </w:t>
      </w:r>
      <w:r w:rsidRPr="006A146A">
        <w:rPr>
          <w:rFonts w:eastAsia="STCaiyun" w:cs="Arial"/>
          <w:lang w:eastAsia="en-GB"/>
        </w:rPr>
        <w:t>analyses</w:t>
      </w:r>
      <w:r w:rsidR="00F01E57">
        <w:rPr>
          <w:rFonts w:eastAsia="STCaiyun" w:cs="Arial"/>
          <w:lang w:eastAsia="en-GB"/>
        </w:rPr>
        <w:t xml:space="preserve">, (iii) </w:t>
      </w:r>
      <w:r w:rsidRPr="006A146A">
        <w:rPr>
          <w:rFonts w:eastAsia="STCaiyun" w:cs="Arial"/>
          <w:lang w:eastAsia="en-GB"/>
        </w:rPr>
        <w:t>the Archipelagos Institute of Marine Conservation, who allowed me to</w:t>
      </w:r>
      <w:r w:rsidR="00F01E57">
        <w:rPr>
          <w:rFonts w:eastAsia="STCaiyun" w:cs="Arial"/>
          <w:lang w:eastAsia="en-GB"/>
        </w:rPr>
        <w:t xml:space="preserve"> </w:t>
      </w:r>
      <w:r w:rsidRPr="006A146A">
        <w:rPr>
          <w:rFonts w:eastAsia="STCaiyun" w:cs="Arial"/>
          <w:lang w:eastAsia="en-GB"/>
        </w:rPr>
        <w:t>use their facilities for research and their</w:t>
      </w:r>
      <w:r w:rsidR="00F01E57">
        <w:rPr>
          <w:rFonts w:eastAsia="STCaiyun" w:cs="Arial"/>
          <w:lang w:eastAsia="en-GB"/>
        </w:rPr>
        <w:t xml:space="preserve"> </w:t>
      </w:r>
      <w:r w:rsidRPr="006A146A">
        <w:rPr>
          <w:rFonts w:eastAsia="STCaiyun" w:cs="Arial"/>
          <w:lang w:eastAsia="en-GB"/>
        </w:rPr>
        <w:t>data from the past few years</w:t>
      </w:r>
      <w:r w:rsidR="00F01E57">
        <w:rPr>
          <w:rFonts w:eastAsia="STCaiyun" w:cs="Arial"/>
          <w:lang w:eastAsia="en-GB"/>
        </w:rPr>
        <w:t xml:space="preserve">, (iv) </w:t>
      </w:r>
      <w:r w:rsidRPr="006A146A">
        <w:rPr>
          <w:rFonts w:eastAsia="STCaiyun" w:cs="Arial"/>
          <w:lang w:eastAsia="en-GB"/>
        </w:rPr>
        <w:t>the</w:t>
      </w:r>
      <w:r w:rsidR="00F01E57">
        <w:rPr>
          <w:rFonts w:eastAsia="STCaiyun" w:cs="Arial"/>
          <w:lang w:eastAsia="en-GB"/>
        </w:rPr>
        <w:t xml:space="preserve"> </w:t>
      </w:r>
      <w:r w:rsidRPr="006A146A">
        <w:rPr>
          <w:rFonts w:eastAsia="STCaiyun" w:cs="Arial"/>
          <w:lang w:eastAsia="en-GB"/>
        </w:rPr>
        <w:t>Archipelagos interns who helped with collecting the data</w:t>
      </w:r>
      <w:r w:rsidR="00F01E57">
        <w:rPr>
          <w:rFonts w:eastAsia="STCaiyun" w:cs="Arial"/>
          <w:lang w:eastAsia="en-GB"/>
        </w:rPr>
        <w:t xml:space="preserve">, (v) </w:t>
      </w:r>
      <w:r w:rsidRPr="006A146A">
        <w:rPr>
          <w:rFonts w:eastAsia="STCaiyun" w:cs="Arial"/>
          <w:lang w:eastAsia="en-GB"/>
        </w:rPr>
        <w:t>my placement supervisor at the Archipelagos Institute, Beatriz Tintore, whose</w:t>
      </w:r>
      <w:r w:rsidR="00F01E57">
        <w:rPr>
          <w:rFonts w:eastAsia="STCaiyun" w:cs="Arial"/>
          <w:lang w:eastAsia="en-GB"/>
        </w:rPr>
        <w:t xml:space="preserve"> </w:t>
      </w:r>
      <w:r w:rsidRPr="006A146A">
        <w:rPr>
          <w:rFonts w:eastAsia="STCaiyun" w:cs="Arial"/>
          <w:lang w:eastAsia="en-GB"/>
        </w:rPr>
        <w:t xml:space="preserve">knowledge, and expertise inspired me to write this </w:t>
      </w:r>
      <w:r w:rsidR="00F01E57">
        <w:rPr>
          <w:rFonts w:eastAsia="STCaiyun" w:cs="Arial"/>
          <w:lang w:eastAsia="en-GB"/>
        </w:rPr>
        <w:t xml:space="preserve">research, (vi) </w:t>
      </w:r>
      <w:r w:rsidRPr="006A146A">
        <w:rPr>
          <w:rFonts w:eastAsia="STCaiyun" w:cs="Arial"/>
          <w:lang w:eastAsia="en-GB"/>
        </w:rPr>
        <w:t xml:space="preserve">my classmates at the university </w:t>
      </w:r>
      <w:r w:rsidR="00F01E57">
        <w:rPr>
          <w:rFonts w:eastAsia="STCaiyun" w:cs="Arial"/>
          <w:lang w:eastAsia="en-GB"/>
        </w:rPr>
        <w:t xml:space="preserve">of Essex </w:t>
      </w:r>
      <w:r w:rsidRPr="006A146A">
        <w:rPr>
          <w:rFonts w:eastAsia="STCaiyun" w:cs="Arial"/>
          <w:lang w:eastAsia="en-GB"/>
        </w:rPr>
        <w:t>and during my internship, for their help and</w:t>
      </w:r>
      <w:r w:rsidR="00F01E57">
        <w:rPr>
          <w:rFonts w:eastAsia="STCaiyun" w:cs="Arial"/>
          <w:lang w:eastAsia="en-GB"/>
        </w:rPr>
        <w:t xml:space="preserve"> </w:t>
      </w:r>
      <w:r w:rsidRPr="006A146A">
        <w:rPr>
          <w:rFonts w:eastAsia="STCaiyun" w:cs="Arial"/>
          <w:lang w:eastAsia="en-GB"/>
        </w:rPr>
        <w:t>support</w:t>
      </w:r>
      <w:r w:rsidR="00F01E57">
        <w:rPr>
          <w:rFonts w:eastAsia="STCaiyun" w:cs="Arial"/>
          <w:lang w:eastAsia="en-GB"/>
        </w:rPr>
        <w:t xml:space="preserve">, (vii) </w:t>
      </w:r>
      <w:r w:rsidRPr="006A146A">
        <w:rPr>
          <w:rFonts w:eastAsia="STCaiyun" w:cs="Arial"/>
          <w:lang w:eastAsia="en-GB"/>
        </w:rPr>
        <w:t>my boyfriend for his endless emotional and moral</w:t>
      </w:r>
      <w:r w:rsidR="00F01E57">
        <w:rPr>
          <w:rFonts w:eastAsia="STCaiyun" w:cs="Arial"/>
          <w:lang w:eastAsia="en-GB"/>
        </w:rPr>
        <w:t xml:space="preserve"> </w:t>
      </w:r>
      <w:r w:rsidRPr="006A146A">
        <w:rPr>
          <w:rFonts w:eastAsia="STCaiyun" w:cs="Arial"/>
          <w:lang w:eastAsia="en-GB"/>
        </w:rPr>
        <w:t>support</w:t>
      </w:r>
      <w:r w:rsidR="00F01E57">
        <w:rPr>
          <w:rFonts w:eastAsia="STCaiyun" w:cs="Arial"/>
          <w:lang w:eastAsia="en-GB"/>
        </w:rPr>
        <w:t xml:space="preserve">, and (viii) </w:t>
      </w:r>
      <w:r w:rsidRPr="006A146A">
        <w:rPr>
          <w:rFonts w:eastAsia="STCaiyun" w:cs="Arial"/>
          <w:lang w:eastAsia="en-GB"/>
        </w:rPr>
        <w:t>my parents and siblings for their editing</w:t>
      </w:r>
      <w:r w:rsidR="00F01E57">
        <w:rPr>
          <w:rFonts w:eastAsia="STCaiyun" w:cs="Arial"/>
          <w:lang w:eastAsia="en-GB"/>
        </w:rPr>
        <w:t xml:space="preserve"> </w:t>
      </w:r>
      <w:r w:rsidRPr="006A146A">
        <w:rPr>
          <w:rFonts w:eastAsia="STCaiyun" w:cs="Arial"/>
          <w:lang w:eastAsia="en-GB"/>
        </w:rPr>
        <w:t>help, encouragement, and unconditional support.</w:t>
      </w:r>
    </w:p>
    <w:p w14:paraId="4FDD0742" w14:textId="77777777" w:rsidR="006A146A" w:rsidRPr="006E2D8E" w:rsidRDefault="006A146A" w:rsidP="006E2D8E">
      <w:pPr>
        <w:spacing w:after="0"/>
        <w:rPr>
          <w:rFonts w:eastAsia="STCaiyun" w:cs="Arial"/>
          <w:lang w:eastAsia="en-GB"/>
        </w:rPr>
      </w:pPr>
    </w:p>
    <w:p w14:paraId="202E7675" w14:textId="77777777" w:rsidR="006E2D8E" w:rsidRPr="006E2D8E" w:rsidRDefault="006E2D8E" w:rsidP="007E77D3">
      <w:pPr>
        <w:pStyle w:val="Heading2"/>
        <w:rPr>
          <w:rFonts w:eastAsia="STCaiyun"/>
          <w:lang w:eastAsia="en-GB"/>
        </w:rPr>
      </w:pPr>
      <w:r w:rsidRPr="006E2D8E">
        <w:rPr>
          <w:rFonts w:eastAsia="STCaiyun"/>
          <w:lang w:eastAsia="en-GB"/>
        </w:rPr>
        <w:t>References</w:t>
      </w:r>
    </w:p>
    <w:p w14:paraId="31833867" w14:textId="319D134A" w:rsidR="006E2D8E" w:rsidRPr="006E2D8E" w:rsidRDefault="006E2D8E" w:rsidP="006E2D8E">
      <w:pPr>
        <w:spacing w:before="100" w:beforeAutospacing="1" w:after="0" w:afterAutospacing="1"/>
        <w:rPr>
          <w:rFonts w:eastAsia="STCaiyun" w:cs="Arial"/>
          <w:lang w:eastAsia="en-GB"/>
        </w:rPr>
      </w:pPr>
      <w:r w:rsidRPr="006E2D8E">
        <w:rPr>
          <w:rFonts w:eastAsia="STCaiyun" w:cs="Arial"/>
          <w:lang w:eastAsia="en-GB"/>
        </w:rPr>
        <w:t xml:space="preserve">Alaska Sea Grant (2013). </w:t>
      </w:r>
      <w:r w:rsidRPr="00232438">
        <w:rPr>
          <w:rFonts w:eastAsia="STCaiyun" w:cs="Arial"/>
          <w:i/>
          <w:iCs/>
          <w:lang w:eastAsia="en-GB"/>
        </w:rPr>
        <w:t xml:space="preserve">Marine </w:t>
      </w:r>
      <w:r w:rsidR="00151D41" w:rsidRPr="00232438">
        <w:rPr>
          <w:rFonts w:eastAsia="STCaiyun" w:cs="Arial"/>
          <w:i/>
          <w:iCs/>
          <w:lang w:eastAsia="en-GB"/>
        </w:rPr>
        <w:t xml:space="preserve">mammal adaptations </w:t>
      </w:r>
      <w:r w:rsidRPr="00232438">
        <w:rPr>
          <w:rFonts w:eastAsia="STCaiyun" w:cs="Arial"/>
          <w:i/>
          <w:iCs/>
          <w:lang w:eastAsia="en-GB"/>
        </w:rPr>
        <w:t xml:space="preserve">| Marine </w:t>
      </w:r>
      <w:r w:rsidR="00151D41" w:rsidRPr="00232438">
        <w:rPr>
          <w:rFonts w:eastAsia="STCaiyun" w:cs="Arial"/>
          <w:i/>
          <w:iCs/>
          <w:lang w:eastAsia="en-GB"/>
        </w:rPr>
        <w:t>e</w:t>
      </w:r>
      <w:r w:rsidRPr="00232438">
        <w:rPr>
          <w:rFonts w:eastAsia="STCaiyun" w:cs="Arial"/>
          <w:i/>
          <w:iCs/>
          <w:lang w:eastAsia="en-GB"/>
        </w:rPr>
        <w:t>ducation</w:t>
      </w:r>
      <w:r w:rsidRPr="006E2D8E">
        <w:rPr>
          <w:rFonts w:eastAsia="STCaiyun" w:cs="Arial"/>
          <w:lang w:eastAsia="en-GB"/>
        </w:rPr>
        <w:t xml:space="preserve">. Available at: </w:t>
      </w:r>
      <w:hyperlink r:id="rId27" w:history="1">
        <w:r w:rsidR="00151D41" w:rsidRPr="00856A99">
          <w:rPr>
            <w:rStyle w:val="Hyperlink"/>
            <w:rFonts w:eastAsia="STCaiyun" w:cs="Arial"/>
            <w:lang w:eastAsia="en-GB"/>
          </w:rPr>
          <w:t>https://seagrant.uaf.edu/marine-ed/mm/fieldguide/adaptations.html</w:t>
        </w:r>
      </w:hyperlink>
      <w:r w:rsidRPr="006E2D8E">
        <w:rPr>
          <w:rFonts w:eastAsia="STCaiyun" w:cs="Arial"/>
          <w:lang w:eastAsia="en-GB"/>
        </w:rPr>
        <w:t xml:space="preserve"> [Accessed</w:t>
      </w:r>
      <w:r w:rsidR="00175EB0">
        <w:rPr>
          <w:rFonts w:eastAsia="STCaiyun" w:cs="Arial"/>
          <w:lang w:eastAsia="en-GB"/>
        </w:rPr>
        <w:t xml:space="preserve">: </w:t>
      </w:r>
      <w:r w:rsidRPr="006E2D8E">
        <w:rPr>
          <w:rFonts w:eastAsia="STCaiyun" w:cs="Arial"/>
          <w:lang w:eastAsia="en-GB"/>
        </w:rPr>
        <w:t>16 Feb. 2024].</w:t>
      </w:r>
    </w:p>
    <w:p w14:paraId="06F2BB00" w14:textId="165D4255" w:rsidR="00151D41" w:rsidRDefault="006E2D8E" w:rsidP="006E2D8E">
      <w:pPr>
        <w:spacing w:before="100" w:beforeAutospacing="1" w:after="0" w:afterAutospacing="1"/>
        <w:rPr>
          <w:rFonts w:eastAsia="STCaiyun" w:cs="Arial"/>
          <w:lang w:eastAsia="en-GB"/>
        </w:rPr>
      </w:pPr>
      <w:r w:rsidRPr="006E2D8E">
        <w:rPr>
          <w:rFonts w:eastAsia="STCaiyun" w:cs="Arial"/>
          <w:lang w:eastAsia="en-GB"/>
        </w:rPr>
        <w:t xml:space="preserve">Amb Prasad, D. (2024). Marine </w:t>
      </w:r>
      <w:r w:rsidR="00151D41" w:rsidRPr="006E2D8E">
        <w:rPr>
          <w:rFonts w:eastAsia="STCaiyun" w:cs="Arial"/>
          <w:lang w:eastAsia="en-GB"/>
        </w:rPr>
        <w:t>mammals and their role in maintaining oceanic ecosystem</w:t>
      </w:r>
      <w:r w:rsidRPr="006E2D8E">
        <w:rPr>
          <w:rFonts w:eastAsia="STCaiyun" w:cs="Arial"/>
          <w:lang w:eastAsia="en-GB"/>
        </w:rPr>
        <w:t xml:space="preserve">. </w:t>
      </w:r>
      <w:r w:rsidRPr="006E2D8E">
        <w:rPr>
          <w:rFonts w:eastAsia="STCaiyun" w:cs="Arial"/>
          <w:i/>
          <w:iCs/>
          <w:lang w:eastAsia="en-GB"/>
        </w:rPr>
        <w:t>Unified Visions</w:t>
      </w:r>
      <w:r w:rsidRPr="006E2D8E">
        <w:rPr>
          <w:rFonts w:eastAsia="STCaiyun" w:cs="Arial"/>
          <w:lang w:eastAsia="en-GB"/>
        </w:rPr>
        <w:t xml:space="preserve">, 1, pp.288–295. </w:t>
      </w:r>
      <w:hyperlink r:id="rId28" w:history="1">
        <w:r w:rsidR="00151D41" w:rsidRPr="00856A99">
          <w:rPr>
            <w:rStyle w:val="Hyperlink"/>
            <w:rFonts w:eastAsia="STCaiyun" w:cs="Arial"/>
            <w:lang w:eastAsia="en-GB"/>
          </w:rPr>
          <w:t>https://doi.org/10.25215/819818984X.31</w:t>
        </w:r>
      </w:hyperlink>
    </w:p>
    <w:p w14:paraId="2CE3318F" w14:textId="12C68256" w:rsidR="006E2D8E" w:rsidRPr="006E2D8E" w:rsidRDefault="006E2D8E" w:rsidP="006E2D8E">
      <w:pPr>
        <w:spacing w:before="100" w:beforeAutospacing="1" w:after="0" w:afterAutospacing="1"/>
        <w:rPr>
          <w:rFonts w:eastAsia="STCaiyun" w:cs="Arial"/>
          <w:lang w:eastAsia="en-GB"/>
        </w:rPr>
      </w:pPr>
      <w:r w:rsidRPr="006E2D8E">
        <w:rPr>
          <w:rFonts w:eastAsia="STCaiyun" w:cs="Arial"/>
          <w:lang w:eastAsia="en-GB"/>
        </w:rPr>
        <w:t xml:space="preserve">Archipelagos Institute of Marine Conservation (2011). </w:t>
      </w:r>
      <w:r w:rsidRPr="00232438">
        <w:rPr>
          <w:rFonts w:eastAsia="STCaiyun" w:cs="Arial"/>
          <w:i/>
          <w:iCs/>
          <w:lang w:eastAsia="en-GB"/>
        </w:rPr>
        <w:t>Home - Archipelagos</w:t>
      </w:r>
      <w:r w:rsidRPr="006E2D8E">
        <w:rPr>
          <w:rFonts w:eastAsia="STCaiyun" w:cs="Arial"/>
          <w:lang w:eastAsia="en-GB"/>
        </w:rPr>
        <w:t xml:space="preserve">. Available at: </w:t>
      </w:r>
      <w:hyperlink r:id="rId29" w:history="1">
        <w:r w:rsidR="00175EB0" w:rsidRPr="00856A99">
          <w:rPr>
            <w:rStyle w:val="Hyperlink"/>
            <w:rFonts w:eastAsia="STCaiyun" w:cs="Arial"/>
            <w:lang w:eastAsia="en-GB"/>
          </w:rPr>
          <w:t>https://archipelago.gr/</w:t>
        </w:r>
      </w:hyperlink>
      <w:r w:rsidRPr="006E2D8E">
        <w:rPr>
          <w:rFonts w:eastAsia="STCaiyun" w:cs="Arial"/>
          <w:lang w:eastAsia="en-GB"/>
        </w:rPr>
        <w:t xml:space="preserve"> [Accessed</w:t>
      </w:r>
      <w:r w:rsidR="00175EB0">
        <w:rPr>
          <w:rFonts w:eastAsia="STCaiyun" w:cs="Arial"/>
          <w:lang w:eastAsia="en-GB"/>
        </w:rPr>
        <w:t>:</w:t>
      </w:r>
      <w:r w:rsidRPr="006E2D8E">
        <w:rPr>
          <w:rFonts w:eastAsia="STCaiyun" w:cs="Arial"/>
          <w:lang w:eastAsia="en-GB"/>
        </w:rPr>
        <w:t xml:space="preserve"> 7 Oct. 2023].</w:t>
      </w:r>
    </w:p>
    <w:p w14:paraId="22F107D4" w14:textId="090C9A57" w:rsidR="006E2D8E" w:rsidRPr="006E2D8E" w:rsidRDefault="006E2D8E" w:rsidP="006E2D8E">
      <w:pPr>
        <w:spacing w:before="100" w:beforeAutospacing="1" w:after="0" w:afterAutospacing="1"/>
        <w:rPr>
          <w:rFonts w:eastAsia="STCaiyun" w:cs="Arial"/>
          <w:lang w:eastAsia="en-GB"/>
        </w:rPr>
      </w:pPr>
      <w:r w:rsidRPr="006E2D8E">
        <w:rPr>
          <w:rFonts w:eastAsia="STCaiyun" w:cs="Arial"/>
          <w:lang w:eastAsia="en-GB"/>
        </w:rPr>
        <w:t xml:space="preserve">Archipelagos Institute of Marine Conservation (2023). Facilities &amp; </w:t>
      </w:r>
      <w:r w:rsidR="0096112E">
        <w:rPr>
          <w:rFonts w:eastAsia="STCaiyun" w:cs="Arial"/>
          <w:lang w:eastAsia="en-GB"/>
        </w:rPr>
        <w:t>t</w:t>
      </w:r>
      <w:r w:rsidRPr="006E2D8E">
        <w:rPr>
          <w:rFonts w:eastAsia="STCaiyun" w:cs="Arial"/>
          <w:lang w:eastAsia="en-GB"/>
        </w:rPr>
        <w:t xml:space="preserve">echnology - Archipelagos. Available at: </w:t>
      </w:r>
      <w:hyperlink r:id="rId30" w:history="1">
        <w:r w:rsidR="0096112E" w:rsidRPr="00856A99">
          <w:rPr>
            <w:rStyle w:val="Hyperlink"/>
            <w:rFonts w:eastAsia="STCaiyun" w:cs="Arial"/>
            <w:lang w:eastAsia="en-GB"/>
          </w:rPr>
          <w:t>https://archipelago.gr/facilities-technology/</w:t>
        </w:r>
      </w:hyperlink>
      <w:r w:rsidRPr="006E2D8E">
        <w:rPr>
          <w:rFonts w:eastAsia="STCaiyun" w:cs="Arial"/>
          <w:lang w:eastAsia="en-GB"/>
        </w:rPr>
        <w:t xml:space="preserve"> [Accessed</w:t>
      </w:r>
      <w:r w:rsidR="0096112E">
        <w:rPr>
          <w:rFonts w:eastAsia="STCaiyun" w:cs="Arial"/>
          <w:lang w:eastAsia="en-GB"/>
        </w:rPr>
        <w:t>:</w:t>
      </w:r>
      <w:r w:rsidRPr="006E2D8E">
        <w:rPr>
          <w:rFonts w:eastAsia="STCaiyun" w:cs="Arial"/>
          <w:lang w:eastAsia="en-GB"/>
        </w:rPr>
        <w:t xml:space="preserve"> 7 Oct. 2023].</w:t>
      </w:r>
    </w:p>
    <w:p w14:paraId="69197F8B" w14:textId="59D4E14F" w:rsidR="0096112E" w:rsidRDefault="006E2D8E" w:rsidP="006E2D8E">
      <w:pPr>
        <w:spacing w:before="100" w:beforeAutospacing="1" w:after="0" w:afterAutospacing="1"/>
        <w:rPr>
          <w:rFonts w:eastAsia="STCaiyun" w:cs="Arial"/>
          <w:lang w:eastAsia="en-GB"/>
        </w:rPr>
      </w:pPr>
      <w:r w:rsidRPr="006E2D8E">
        <w:rPr>
          <w:rFonts w:eastAsia="STCaiyun" w:cs="Arial"/>
          <w:lang w:eastAsia="en-GB"/>
        </w:rPr>
        <w:t xml:space="preserve">Arsham, H. and Lovric, M. (2011). Bartlett’s Test. In: Lovric, M. (eds) </w:t>
      </w:r>
      <w:r w:rsidRPr="00232438">
        <w:rPr>
          <w:rFonts w:eastAsia="STCaiyun" w:cs="Arial"/>
          <w:i/>
          <w:iCs/>
          <w:lang w:eastAsia="en-GB"/>
        </w:rPr>
        <w:t>International Encyclopedia of Statistical Science</w:t>
      </w:r>
      <w:r w:rsidRPr="006E2D8E">
        <w:rPr>
          <w:rFonts w:eastAsia="STCaiyun" w:cs="Arial"/>
          <w:lang w:eastAsia="en-GB"/>
        </w:rPr>
        <w:t>. Berlin, Heidelberg</w:t>
      </w:r>
      <w:r w:rsidR="0096112E">
        <w:rPr>
          <w:rFonts w:eastAsia="STCaiyun" w:cs="Arial"/>
          <w:lang w:eastAsia="en-GB"/>
        </w:rPr>
        <w:t xml:space="preserve">: </w:t>
      </w:r>
      <w:r w:rsidR="0096112E" w:rsidRPr="006E2D8E">
        <w:rPr>
          <w:rFonts w:eastAsia="STCaiyun" w:cs="Arial"/>
          <w:lang w:eastAsia="en-GB"/>
        </w:rPr>
        <w:t>Springer</w:t>
      </w:r>
      <w:r w:rsidRPr="006E2D8E">
        <w:rPr>
          <w:rFonts w:eastAsia="STCaiyun" w:cs="Arial"/>
          <w:lang w:eastAsia="en-GB"/>
        </w:rPr>
        <w:t xml:space="preserve">. </w:t>
      </w:r>
      <w:hyperlink r:id="rId31" w:history="1">
        <w:r w:rsidR="0096112E" w:rsidRPr="00856A99">
          <w:rPr>
            <w:rStyle w:val="Hyperlink"/>
            <w:rFonts w:eastAsia="STCaiyun" w:cs="Arial"/>
            <w:lang w:eastAsia="en-GB"/>
          </w:rPr>
          <w:t>https://doi.org/10.1007/978-3-642-04898-2_132</w:t>
        </w:r>
      </w:hyperlink>
    </w:p>
    <w:p w14:paraId="0924221C" w14:textId="33212344" w:rsidR="009E62ED" w:rsidRPr="006E2D8E" w:rsidRDefault="009E62ED" w:rsidP="006E2D8E">
      <w:pPr>
        <w:spacing w:before="100" w:beforeAutospacing="1" w:after="0" w:afterAutospacing="1"/>
        <w:rPr>
          <w:rFonts w:eastAsia="STCaiyun" w:cs="Arial"/>
          <w:lang w:eastAsia="en-GB"/>
        </w:rPr>
      </w:pPr>
      <w:r w:rsidRPr="009E62ED">
        <w:rPr>
          <w:rFonts w:eastAsia="STCaiyun" w:cs="Arial"/>
          <w:lang w:eastAsia="en-GB"/>
        </w:rPr>
        <w:t>Au, D., Scott, M.D. and Perryman, W.L.</w:t>
      </w:r>
      <w:r>
        <w:rPr>
          <w:rFonts w:eastAsia="STCaiyun" w:cs="Arial"/>
          <w:lang w:eastAsia="en-GB"/>
        </w:rPr>
        <w:t xml:space="preserve"> (</w:t>
      </w:r>
      <w:r w:rsidRPr="009E62ED">
        <w:rPr>
          <w:rFonts w:eastAsia="STCaiyun" w:cs="Arial"/>
          <w:lang w:eastAsia="en-GB"/>
        </w:rPr>
        <w:t>1988</w:t>
      </w:r>
      <w:r>
        <w:rPr>
          <w:rFonts w:eastAsia="STCaiyun" w:cs="Arial"/>
          <w:lang w:eastAsia="en-GB"/>
        </w:rPr>
        <w:t>)</w:t>
      </w:r>
      <w:r w:rsidRPr="009E62ED">
        <w:rPr>
          <w:rFonts w:eastAsia="STCaiyun" w:cs="Arial"/>
          <w:lang w:eastAsia="en-GB"/>
        </w:rPr>
        <w:t>. Leap-swim behavior of</w:t>
      </w:r>
      <w:r>
        <w:rPr>
          <w:rFonts w:eastAsia="STCaiyun" w:cs="Arial"/>
          <w:lang w:eastAsia="en-GB"/>
        </w:rPr>
        <w:t xml:space="preserve"> </w:t>
      </w:r>
      <w:r w:rsidRPr="009E62ED">
        <w:rPr>
          <w:rFonts w:eastAsia="STCaiyun" w:cs="Arial"/>
          <w:lang w:eastAsia="en-GB"/>
        </w:rPr>
        <w:t>‘porpoising’dolphins.</w:t>
      </w:r>
      <w:r>
        <w:rPr>
          <w:rFonts w:eastAsia="STCaiyun" w:cs="Arial"/>
          <w:lang w:eastAsia="en-GB"/>
        </w:rPr>
        <w:t xml:space="preserve"> </w:t>
      </w:r>
      <w:r w:rsidRPr="009E62ED">
        <w:rPr>
          <w:rFonts w:eastAsia="STCaiyun" w:cs="Arial"/>
          <w:i/>
          <w:iCs/>
          <w:lang w:eastAsia="en-GB"/>
        </w:rPr>
        <w:t>Cetus</w:t>
      </w:r>
      <w:r w:rsidRPr="009E62ED">
        <w:rPr>
          <w:rFonts w:eastAsia="STCaiyun" w:cs="Arial"/>
          <w:lang w:eastAsia="en-GB"/>
        </w:rPr>
        <w:t>, </w:t>
      </w:r>
      <w:r w:rsidRPr="009E62ED">
        <w:rPr>
          <w:rFonts w:eastAsia="STCaiyun" w:cs="Arial"/>
          <w:i/>
          <w:iCs/>
          <w:lang w:eastAsia="en-GB"/>
        </w:rPr>
        <w:t>8</w:t>
      </w:r>
      <w:r w:rsidRPr="009E62ED">
        <w:rPr>
          <w:rFonts w:eastAsia="STCaiyun" w:cs="Arial"/>
          <w:lang w:eastAsia="en-GB"/>
        </w:rPr>
        <w:t>(1), pp.7-10.</w:t>
      </w:r>
      <w:r>
        <w:rPr>
          <w:rFonts w:eastAsia="STCaiyun" w:cs="Arial"/>
          <w:lang w:eastAsia="en-GB"/>
        </w:rPr>
        <w:t xml:space="preserve"> </w:t>
      </w:r>
      <w:hyperlink r:id="rId32" w:history="1">
        <w:r w:rsidRPr="00286ED4">
          <w:rPr>
            <w:rStyle w:val="Hyperlink"/>
            <w:rFonts w:eastAsia="STCaiyun" w:cs="Arial"/>
            <w:lang w:eastAsia="en-GB"/>
          </w:rPr>
          <w:t>https://swfsc-publications.fisheries.noaa.gov/publications/CR/1988/8807.PDF</w:t>
        </w:r>
      </w:hyperlink>
    </w:p>
    <w:p w14:paraId="3799DCAD" w14:textId="02BE3330" w:rsidR="001E5C04" w:rsidRDefault="001E5C04" w:rsidP="006E2D8E">
      <w:pPr>
        <w:spacing w:before="100" w:beforeAutospacing="1" w:after="0" w:afterAutospacing="1"/>
        <w:rPr>
          <w:rFonts w:eastAsia="STCaiyun" w:cs="Arial"/>
          <w:lang w:eastAsia="en-GB"/>
        </w:rPr>
      </w:pPr>
      <w:r w:rsidRPr="001E5C04">
        <w:rPr>
          <w:rFonts w:eastAsia="STCaiyun" w:cs="Arial"/>
          <w:lang w:eastAsia="en-GB"/>
        </w:rPr>
        <w:t>Au, D. and Weihs, D.</w:t>
      </w:r>
      <w:r>
        <w:rPr>
          <w:rFonts w:eastAsia="STCaiyun" w:cs="Arial"/>
          <w:lang w:eastAsia="en-GB"/>
        </w:rPr>
        <w:t xml:space="preserve"> (</w:t>
      </w:r>
      <w:r w:rsidRPr="001E5C04">
        <w:rPr>
          <w:rFonts w:eastAsia="STCaiyun" w:cs="Arial"/>
          <w:lang w:eastAsia="en-GB"/>
        </w:rPr>
        <w:t>1980</w:t>
      </w:r>
      <w:r>
        <w:rPr>
          <w:rFonts w:eastAsia="STCaiyun" w:cs="Arial"/>
          <w:lang w:eastAsia="en-GB"/>
        </w:rPr>
        <w:t>)</w:t>
      </w:r>
      <w:r w:rsidRPr="001E5C04">
        <w:rPr>
          <w:rFonts w:eastAsia="STCaiyun" w:cs="Arial"/>
          <w:lang w:eastAsia="en-GB"/>
        </w:rPr>
        <w:t>. At high speeds dolphins save energy by leaping. </w:t>
      </w:r>
      <w:r w:rsidRPr="001E5C04">
        <w:rPr>
          <w:rFonts w:eastAsia="STCaiyun" w:cs="Arial"/>
          <w:i/>
          <w:iCs/>
          <w:lang w:eastAsia="en-GB"/>
        </w:rPr>
        <w:t>Nature</w:t>
      </w:r>
      <w:r w:rsidRPr="001E5C04">
        <w:rPr>
          <w:rFonts w:eastAsia="STCaiyun" w:cs="Arial"/>
          <w:lang w:eastAsia="en-GB"/>
        </w:rPr>
        <w:t>, </w:t>
      </w:r>
      <w:r w:rsidRPr="001E5C04">
        <w:rPr>
          <w:rFonts w:eastAsia="STCaiyun" w:cs="Arial"/>
          <w:i/>
          <w:iCs/>
          <w:lang w:eastAsia="en-GB"/>
        </w:rPr>
        <w:t>284</w:t>
      </w:r>
      <w:r w:rsidRPr="001E5C04">
        <w:rPr>
          <w:rFonts w:eastAsia="STCaiyun" w:cs="Arial"/>
          <w:lang w:eastAsia="en-GB"/>
        </w:rPr>
        <w:t>(5756), pp.548-550.</w:t>
      </w:r>
      <w:r>
        <w:rPr>
          <w:rFonts w:eastAsia="STCaiyun" w:cs="Arial"/>
          <w:lang w:eastAsia="en-GB"/>
        </w:rPr>
        <w:t xml:space="preserve"> </w:t>
      </w:r>
      <w:hyperlink r:id="rId33" w:history="1">
        <w:r w:rsidRPr="00286ED4">
          <w:rPr>
            <w:rStyle w:val="Hyperlink"/>
            <w:rFonts w:eastAsia="STCaiyun" w:cs="Arial"/>
            <w:lang w:eastAsia="en-GB"/>
          </w:rPr>
          <w:t>https://doi.org/10.1038/284548a0</w:t>
        </w:r>
      </w:hyperlink>
    </w:p>
    <w:p w14:paraId="1A1202C7" w14:textId="1A308D21" w:rsidR="006E2D8E" w:rsidRPr="006E2D8E" w:rsidRDefault="006E2D8E" w:rsidP="006E2D8E">
      <w:pPr>
        <w:spacing w:before="100" w:beforeAutospacing="1" w:after="0" w:afterAutospacing="1"/>
        <w:rPr>
          <w:rFonts w:eastAsia="STCaiyun" w:cs="Arial"/>
          <w:sz w:val="20"/>
          <w:szCs w:val="20"/>
          <w:lang w:eastAsia="en-GB"/>
        </w:rPr>
      </w:pPr>
      <w:r w:rsidRPr="006E2D8E">
        <w:rPr>
          <w:rFonts w:eastAsia="STCaiyun" w:cs="Arial"/>
          <w:lang w:eastAsia="en-GB"/>
        </w:rPr>
        <w:lastRenderedPageBreak/>
        <w:t xml:space="preserve">Beurteaux, D. (2017). </w:t>
      </w:r>
      <w:r w:rsidRPr="00232438">
        <w:rPr>
          <w:rFonts w:eastAsia="STCaiyun" w:cs="Arial"/>
          <w:i/>
          <w:iCs/>
          <w:lang w:eastAsia="en-GB"/>
        </w:rPr>
        <w:t xml:space="preserve">Some </w:t>
      </w:r>
      <w:r w:rsidR="00A53CA0" w:rsidRPr="00232438">
        <w:rPr>
          <w:rFonts w:eastAsia="STCaiyun" w:cs="Arial"/>
          <w:i/>
          <w:iCs/>
          <w:lang w:eastAsia="en-GB"/>
        </w:rPr>
        <w:t>dolphins are bad divers</w:t>
      </w:r>
      <w:r w:rsidRPr="006E2D8E">
        <w:rPr>
          <w:rFonts w:eastAsia="STCaiyun" w:cs="Arial"/>
          <w:lang w:eastAsia="en-GB"/>
        </w:rPr>
        <w:t xml:space="preserve">. Hakai Magazine. Available at: </w:t>
      </w:r>
      <w:hyperlink r:id="rId34" w:history="1">
        <w:r w:rsidR="00A53CA0" w:rsidRPr="00286ED4">
          <w:rPr>
            <w:rStyle w:val="Hyperlink"/>
            <w:rFonts w:eastAsia="STCaiyun" w:cs="Arial"/>
            <w:lang w:eastAsia="en-GB"/>
          </w:rPr>
          <w:t>https://hakaimagazine.com/news/some-dolphins-are-bad-divers/</w:t>
        </w:r>
      </w:hyperlink>
      <w:r w:rsidRPr="006E2D8E">
        <w:rPr>
          <w:rFonts w:eastAsia="STCaiyun" w:cs="Arial"/>
          <w:lang w:eastAsia="en-GB"/>
        </w:rPr>
        <w:t xml:space="preserve"> [Accessed</w:t>
      </w:r>
      <w:r w:rsidR="00A53CA0">
        <w:rPr>
          <w:rFonts w:eastAsia="STCaiyun" w:cs="Arial"/>
          <w:lang w:eastAsia="en-GB"/>
        </w:rPr>
        <w:t>:</w:t>
      </w:r>
      <w:r w:rsidRPr="006E2D8E">
        <w:rPr>
          <w:rFonts w:eastAsia="STCaiyun" w:cs="Arial"/>
          <w:lang w:eastAsia="en-GB"/>
        </w:rPr>
        <w:t xml:space="preserve"> 15 Feb. 2024].</w:t>
      </w:r>
    </w:p>
    <w:p w14:paraId="40015533" w14:textId="2BD29AAB" w:rsidR="006E2D8E" w:rsidRDefault="006E2D8E" w:rsidP="006E2D8E">
      <w:pPr>
        <w:spacing w:before="100" w:beforeAutospacing="1" w:after="0" w:afterAutospacing="1"/>
        <w:rPr>
          <w:rFonts w:eastAsia="STCaiyun" w:cs="Arial"/>
          <w:lang w:eastAsia="en-GB"/>
        </w:rPr>
      </w:pPr>
      <w:r w:rsidRPr="006E2D8E">
        <w:rPr>
          <w:rFonts w:eastAsia="STCaiyun" w:cs="Arial"/>
          <w:lang w:eastAsia="en-GB"/>
        </w:rPr>
        <w:t xml:space="preserve">Blasi, M.F., Bruno, C. and Boitani, L. (2020). Female reproductive output in a Mediterranean bottlenose dolphin Tursiops truncatus population. </w:t>
      </w:r>
      <w:r w:rsidRPr="006E2D8E">
        <w:rPr>
          <w:rFonts w:eastAsia="STCaiyun" w:cs="Arial"/>
          <w:i/>
          <w:iCs/>
          <w:lang w:eastAsia="en-GB"/>
        </w:rPr>
        <w:t>Aquatic Biology</w:t>
      </w:r>
      <w:r w:rsidRPr="006E2D8E">
        <w:rPr>
          <w:rFonts w:eastAsia="STCaiyun" w:cs="Arial"/>
          <w:lang w:eastAsia="en-GB"/>
        </w:rPr>
        <w:t xml:space="preserve">, 29, pp.123–136. </w:t>
      </w:r>
      <w:hyperlink r:id="rId35" w:history="1">
        <w:r w:rsidR="00A53CA0" w:rsidRPr="00286ED4">
          <w:rPr>
            <w:rStyle w:val="Hyperlink"/>
            <w:rFonts w:eastAsia="STCaiyun" w:cs="Arial"/>
            <w:lang w:eastAsia="en-GB"/>
          </w:rPr>
          <w:t>https://doi.org/10.3354/ab00732</w:t>
        </w:r>
      </w:hyperlink>
    </w:p>
    <w:p w14:paraId="0E2E5541" w14:textId="32B826FB" w:rsidR="006E2D8E" w:rsidRDefault="006E2D8E" w:rsidP="006E2D8E">
      <w:pPr>
        <w:spacing w:before="100" w:beforeAutospacing="1" w:after="0" w:afterAutospacing="1"/>
        <w:rPr>
          <w:rFonts w:eastAsia="STCaiyun" w:cs="Arial"/>
          <w:lang w:eastAsia="en-GB"/>
        </w:rPr>
      </w:pPr>
      <w:r w:rsidRPr="006E2D8E">
        <w:rPr>
          <w:rFonts w:eastAsia="STCaiyun" w:cs="Arial"/>
          <w:lang w:eastAsia="en-GB"/>
        </w:rPr>
        <w:t xml:space="preserve">Bonizzoni, S., Gramolini, R., Furey, N.B. and Bearzi, G. (2023). Bottlenose dolphin distribution in a Mediterranean area exposed to intensive trawling. </w:t>
      </w:r>
      <w:r w:rsidRPr="00232438">
        <w:rPr>
          <w:rFonts w:eastAsia="STCaiyun" w:cs="Arial"/>
          <w:i/>
          <w:iCs/>
          <w:lang w:eastAsia="en-GB"/>
        </w:rPr>
        <w:t>Marine Environmental Research</w:t>
      </w:r>
      <w:r w:rsidRPr="006E2D8E">
        <w:rPr>
          <w:rFonts w:eastAsia="STCaiyun" w:cs="Arial"/>
          <w:lang w:eastAsia="en-GB"/>
        </w:rPr>
        <w:t xml:space="preserve">, 188, p.105993. </w:t>
      </w:r>
      <w:hyperlink r:id="rId36" w:history="1">
        <w:r w:rsidR="00A53CA0" w:rsidRPr="00286ED4">
          <w:rPr>
            <w:rStyle w:val="Hyperlink"/>
            <w:rFonts w:eastAsia="STCaiyun" w:cs="Arial"/>
            <w:lang w:eastAsia="en-GB"/>
          </w:rPr>
          <w:t>https://doi.org/10.1016/j.marenvres.2023.105993</w:t>
        </w:r>
      </w:hyperlink>
    </w:p>
    <w:p w14:paraId="22895C48" w14:textId="1B156454" w:rsidR="006E2D8E" w:rsidRDefault="006E2D8E" w:rsidP="006E2D8E">
      <w:pPr>
        <w:spacing w:before="100" w:beforeAutospacing="1" w:after="0" w:afterAutospacing="1"/>
        <w:rPr>
          <w:rFonts w:eastAsia="STCaiyun" w:cs="Arial"/>
          <w:lang w:eastAsia="en-GB"/>
        </w:rPr>
      </w:pPr>
      <w:r w:rsidRPr="006E2D8E">
        <w:rPr>
          <w:rFonts w:eastAsia="STCaiyun" w:cs="Arial"/>
          <w:lang w:eastAsia="en-GB"/>
        </w:rPr>
        <w:t xml:space="preserve">Chirosca, A.M. and Rusu, L. (2020). Marine traffic on Mediterranean Seas and its divisions. </w:t>
      </w:r>
      <w:r w:rsidRPr="00232438">
        <w:rPr>
          <w:rFonts w:eastAsia="STCaiyun" w:cs="Arial"/>
          <w:i/>
          <w:iCs/>
          <w:lang w:eastAsia="en-GB"/>
        </w:rPr>
        <w:t>Mechanical Testing and Diagnosis, 9</w:t>
      </w:r>
      <w:r w:rsidRPr="006E2D8E">
        <w:rPr>
          <w:rFonts w:eastAsia="STCaiyun" w:cs="Arial"/>
          <w:lang w:eastAsia="en-GB"/>
        </w:rPr>
        <w:t xml:space="preserve">(4), pp.12–18. </w:t>
      </w:r>
      <w:hyperlink r:id="rId37" w:history="1">
        <w:r w:rsidR="00A53CA0" w:rsidRPr="00286ED4">
          <w:rPr>
            <w:rStyle w:val="Hyperlink"/>
            <w:rFonts w:eastAsia="STCaiyun" w:cs="Arial"/>
            <w:lang w:eastAsia="en-GB"/>
          </w:rPr>
          <w:t>https://doi.org/10.35219/mtd.2019.4.02</w:t>
        </w:r>
      </w:hyperlink>
    </w:p>
    <w:p w14:paraId="0AA5FC71" w14:textId="089C77EE" w:rsidR="006E2D8E" w:rsidRDefault="006E2D8E" w:rsidP="006E2D8E">
      <w:pPr>
        <w:spacing w:before="100" w:beforeAutospacing="1" w:after="0" w:afterAutospacing="1"/>
        <w:rPr>
          <w:rFonts w:eastAsia="STCaiyun" w:cs="Arial"/>
          <w:lang w:eastAsia="en-GB"/>
        </w:rPr>
      </w:pPr>
      <w:r w:rsidRPr="006E2D8E">
        <w:rPr>
          <w:rFonts w:eastAsia="STCaiyun" w:cs="Arial"/>
          <w:lang w:eastAsia="en-GB"/>
        </w:rPr>
        <w:t xml:space="preserve">Constantine, R., Brunton, D.H. and Dennis, T. (2004). Dolphin-watching tour boats change bottlenose dolphin (Tursiops truncatus) behaviour. </w:t>
      </w:r>
      <w:r w:rsidRPr="00232438">
        <w:rPr>
          <w:rFonts w:eastAsia="STCaiyun" w:cs="Arial"/>
          <w:i/>
          <w:iCs/>
          <w:lang w:eastAsia="en-GB"/>
        </w:rPr>
        <w:t>Biological Conservation, 117</w:t>
      </w:r>
      <w:r w:rsidRPr="006E2D8E">
        <w:rPr>
          <w:rFonts w:eastAsia="STCaiyun" w:cs="Arial"/>
          <w:lang w:eastAsia="en-GB"/>
        </w:rPr>
        <w:t>(3), pp.299–307. doi:10.1016/j.biocon.2003.12.009.</w:t>
      </w:r>
      <w:r w:rsidR="00A53CA0" w:rsidRPr="00A53CA0">
        <w:t xml:space="preserve"> </w:t>
      </w:r>
      <w:hyperlink r:id="rId38" w:history="1">
        <w:r w:rsidR="00A53CA0" w:rsidRPr="00286ED4">
          <w:rPr>
            <w:rStyle w:val="Hyperlink"/>
            <w:rFonts w:eastAsia="STCaiyun" w:cs="Arial"/>
            <w:lang w:eastAsia="en-GB"/>
          </w:rPr>
          <w:t>https://doi.org/10.1016/j.biocon.2003.12.009</w:t>
        </w:r>
      </w:hyperlink>
    </w:p>
    <w:p w14:paraId="1CD23D11" w14:textId="3D676949" w:rsidR="006E2D8E" w:rsidRPr="006E2D8E" w:rsidRDefault="006E2D8E" w:rsidP="006E2D8E">
      <w:pPr>
        <w:spacing w:before="100" w:beforeAutospacing="1" w:after="0" w:afterAutospacing="1"/>
        <w:rPr>
          <w:rFonts w:eastAsia="STCaiyun" w:cs="Arial"/>
          <w:lang w:eastAsia="en-GB"/>
        </w:rPr>
      </w:pPr>
      <w:r w:rsidRPr="006E2D8E">
        <w:rPr>
          <w:rFonts w:eastAsia="STCaiyun" w:cs="Arial"/>
          <w:lang w:eastAsia="en-GB"/>
        </w:rPr>
        <w:t xml:space="preserve">de Boer, M.N., Kieth, S. and Simmonds, M.P. (2004). </w:t>
      </w:r>
      <w:r w:rsidRPr="00232438">
        <w:rPr>
          <w:rFonts w:eastAsia="STCaiyun" w:cs="Arial"/>
          <w:i/>
          <w:iCs/>
          <w:lang w:eastAsia="en-GB"/>
        </w:rPr>
        <w:t xml:space="preserve">Cetaceans and Pelagic Trawl </w:t>
      </w:r>
      <w:r w:rsidR="00A53CA0" w:rsidRPr="00232438">
        <w:rPr>
          <w:rFonts w:eastAsia="STCaiyun" w:cs="Arial"/>
          <w:i/>
          <w:iCs/>
          <w:lang w:eastAsia="en-GB"/>
        </w:rPr>
        <w:t>f</w:t>
      </w:r>
      <w:r w:rsidRPr="00232438">
        <w:rPr>
          <w:rFonts w:eastAsia="STCaiyun" w:cs="Arial"/>
          <w:i/>
          <w:iCs/>
          <w:lang w:eastAsia="en-GB"/>
        </w:rPr>
        <w:t xml:space="preserve">isheries in the Western </w:t>
      </w:r>
      <w:r w:rsidR="00A53CA0" w:rsidRPr="00232438">
        <w:rPr>
          <w:rFonts w:eastAsia="STCaiyun" w:cs="Arial"/>
          <w:i/>
          <w:iCs/>
          <w:lang w:eastAsia="en-GB"/>
        </w:rPr>
        <w:t>a</w:t>
      </w:r>
      <w:r w:rsidRPr="00232438">
        <w:rPr>
          <w:rFonts w:eastAsia="STCaiyun" w:cs="Arial"/>
          <w:i/>
          <w:iCs/>
          <w:lang w:eastAsia="en-GB"/>
        </w:rPr>
        <w:t>pproaches of the English Channel</w:t>
      </w:r>
      <w:r w:rsidRPr="006E2D8E">
        <w:rPr>
          <w:rFonts w:eastAsia="STCaiyun" w:cs="Arial"/>
          <w:lang w:eastAsia="en-GB"/>
        </w:rPr>
        <w:t xml:space="preserve">. The Report of the 2004 WDCS/GREENPEACE Winter Survey. Whale and Dolphin Conservation Society Science Report. Available at: </w:t>
      </w:r>
      <w:hyperlink r:id="rId39" w:history="1">
        <w:r w:rsidR="00A53CA0" w:rsidRPr="00286ED4">
          <w:rPr>
            <w:rStyle w:val="Hyperlink"/>
            <w:rFonts w:eastAsia="STCaiyun" w:cs="Arial"/>
            <w:lang w:eastAsia="en-GB"/>
          </w:rPr>
          <w:t>https://www.nauta-rcs.it/resources/Docs/greenpeace_report.pdf</w:t>
        </w:r>
      </w:hyperlink>
      <w:r w:rsidRPr="006E2D8E">
        <w:rPr>
          <w:rFonts w:eastAsia="STCaiyun" w:cs="Arial"/>
          <w:lang w:eastAsia="en-GB"/>
        </w:rPr>
        <w:t xml:space="preserve"> [Accessed</w:t>
      </w:r>
      <w:r w:rsidR="00A53CA0">
        <w:rPr>
          <w:rFonts w:eastAsia="STCaiyun" w:cs="Arial"/>
          <w:lang w:eastAsia="en-GB"/>
        </w:rPr>
        <w:t>:</w:t>
      </w:r>
      <w:r w:rsidRPr="006E2D8E">
        <w:rPr>
          <w:rFonts w:eastAsia="STCaiyun" w:cs="Arial"/>
          <w:lang w:eastAsia="en-GB"/>
        </w:rPr>
        <w:t xml:space="preserve"> 2 Mar. 2024].</w:t>
      </w:r>
    </w:p>
    <w:p w14:paraId="487D69A0" w14:textId="734789AD" w:rsidR="006E2D8E" w:rsidRPr="006E2D8E" w:rsidRDefault="006E2D8E" w:rsidP="006E2D8E">
      <w:pPr>
        <w:spacing w:before="100" w:beforeAutospacing="1" w:after="0" w:afterAutospacing="1"/>
        <w:rPr>
          <w:rFonts w:eastAsia="STCaiyun" w:cs="Arial"/>
          <w:lang w:eastAsia="en-GB"/>
        </w:rPr>
      </w:pPr>
      <w:r w:rsidRPr="006E2D8E">
        <w:rPr>
          <w:rFonts w:eastAsia="STCaiyun" w:cs="Arial"/>
          <w:lang w:eastAsia="en-GB"/>
        </w:rPr>
        <w:t xml:space="preserve">Elias, N., Gimenez, L., Field, N. and Lohrengel, K. (2021). </w:t>
      </w:r>
      <w:r w:rsidRPr="00232438">
        <w:rPr>
          <w:rFonts w:eastAsia="STCaiyun" w:cs="Arial"/>
          <w:i/>
          <w:iCs/>
          <w:lang w:eastAsia="en-GB"/>
        </w:rPr>
        <w:t xml:space="preserve">An </w:t>
      </w:r>
      <w:r w:rsidR="00A53CA0" w:rsidRPr="00232438">
        <w:rPr>
          <w:rFonts w:eastAsia="STCaiyun" w:cs="Arial"/>
          <w:i/>
          <w:iCs/>
          <w:lang w:eastAsia="en-GB"/>
        </w:rPr>
        <w:t xml:space="preserve">ethogram for the bottlenose dolphin </w:t>
      </w:r>
      <w:r w:rsidRPr="00232438">
        <w:rPr>
          <w:rFonts w:eastAsia="STCaiyun" w:cs="Arial"/>
          <w:i/>
          <w:iCs/>
          <w:lang w:eastAsia="en-GB"/>
        </w:rPr>
        <w:t xml:space="preserve">(Tursiops truncatus) </w:t>
      </w:r>
      <w:r w:rsidR="00A53CA0" w:rsidRPr="00232438">
        <w:rPr>
          <w:rFonts w:eastAsia="STCaiyun" w:cs="Arial"/>
          <w:i/>
          <w:iCs/>
          <w:lang w:eastAsia="en-GB"/>
        </w:rPr>
        <w:t>population i</w:t>
      </w:r>
      <w:r w:rsidRPr="00232438">
        <w:rPr>
          <w:rFonts w:eastAsia="STCaiyun" w:cs="Arial"/>
          <w:i/>
          <w:iCs/>
          <w:lang w:eastAsia="en-GB"/>
        </w:rPr>
        <w:t>n Cardigan Bay</w:t>
      </w:r>
      <w:r w:rsidR="00A53CA0">
        <w:rPr>
          <w:rFonts w:eastAsia="STCaiyun" w:cs="Arial"/>
          <w:lang w:eastAsia="en-GB"/>
        </w:rPr>
        <w:t xml:space="preserve"> (Masters’ dissertation).</w:t>
      </w:r>
      <w:r w:rsidRPr="006E2D8E">
        <w:rPr>
          <w:rFonts w:eastAsia="STCaiyun" w:cs="Arial"/>
          <w:lang w:eastAsia="en-GB"/>
        </w:rPr>
        <w:t xml:space="preserve"> </w:t>
      </w:r>
      <w:r w:rsidR="00A53CA0" w:rsidRPr="00A53CA0">
        <w:rPr>
          <w:rFonts w:eastAsia="STCaiyun" w:cs="Arial"/>
          <w:lang w:eastAsia="en-GB"/>
        </w:rPr>
        <w:t>Bangor University</w:t>
      </w:r>
      <w:r w:rsidR="00A53CA0">
        <w:rPr>
          <w:rFonts w:eastAsia="STCaiyun" w:cs="Arial"/>
          <w:lang w:eastAsia="en-GB"/>
        </w:rPr>
        <w:t xml:space="preserve"> i</w:t>
      </w:r>
      <w:r w:rsidRPr="006E2D8E">
        <w:rPr>
          <w:rFonts w:eastAsia="STCaiyun" w:cs="Arial"/>
          <w:lang w:eastAsia="en-GB"/>
        </w:rPr>
        <w:t xml:space="preserve">n collaboration with Sea Watch Foundation. </w:t>
      </w:r>
      <w:r w:rsidR="00A53CA0">
        <w:rPr>
          <w:rFonts w:eastAsia="STCaiyun" w:cs="Arial"/>
          <w:lang w:eastAsia="en-GB"/>
        </w:rPr>
        <w:t xml:space="preserve">Available at: </w:t>
      </w:r>
      <w:hyperlink r:id="rId40" w:anchor=":~:text=Based%20on%20sighting%20data%20gathered%20between%202007%20and,and%2047%20behavioural%20events%20make%20up%20the%20ethogram." w:history="1">
        <w:r w:rsidR="005D48E1" w:rsidRPr="005D48E1">
          <w:rPr>
            <w:rStyle w:val="Hyperlink"/>
            <w:rFonts w:eastAsia="STCaiyun" w:cs="Arial"/>
            <w:lang w:eastAsia="en-GB"/>
          </w:rPr>
          <w:t>https://www.seawatchfoundation.org.uk/wp-content/uploads/2022/12/Noor-Elias-MSc-Thesis.pdf</w:t>
        </w:r>
      </w:hyperlink>
    </w:p>
    <w:p w14:paraId="0E49FEA9" w14:textId="6B6EFBE1" w:rsidR="006E2D8E" w:rsidRDefault="006E2D8E" w:rsidP="006E2D8E">
      <w:pPr>
        <w:spacing w:before="100" w:beforeAutospacing="1" w:after="0" w:afterAutospacing="1"/>
        <w:rPr>
          <w:rFonts w:eastAsia="STCaiyun" w:cs="Arial"/>
          <w:lang w:eastAsia="en-GB"/>
        </w:rPr>
      </w:pPr>
      <w:r w:rsidRPr="006E2D8E">
        <w:rPr>
          <w:rFonts w:eastAsia="STCaiyun" w:cs="Arial"/>
          <w:lang w:eastAsia="en-GB"/>
        </w:rPr>
        <w:t xml:space="preserve">Friard, O. </w:t>
      </w:r>
      <w:r w:rsidR="005D48E1">
        <w:rPr>
          <w:rFonts w:eastAsia="STCaiyun" w:cs="Arial"/>
          <w:lang w:eastAsia="en-GB"/>
        </w:rPr>
        <w:t>and</w:t>
      </w:r>
      <w:r w:rsidRPr="006E2D8E">
        <w:rPr>
          <w:rFonts w:eastAsia="STCaiyun" w:cs="Arial"/>
          <w:lang w:eastAsia="en-GB"/>
        </w:rPr>
        <w:t xml:space="preserve"> Gamba, M. (2016). BORIS: a free, versatile open-source event-logging software for video/audio coding and live observations. </w:t>
      </w:r>
      <w:r w:rsidRPr="00232438">
        <w:rPr>
          <w:rFonts w:eastAsia="STCaiyun" w:cs="Arial"/>
          <w:i/>
          <w:iCs/>
          <w:lang w:eastAsia="en-GB"/>
        </w:rPr>
        <w:t xml:space="preserve">Methods in </w:t>
      </w:r>
      <w:r w:rsidR="005D48E1" w:rsidRPr="00232438">
        <w:rPr>
          <w:rFonts w:eastAsia="STCaiyun" w:cs="Arial"/>
          <w:i/>
          <w:iCs/>
          <w:lang w:eastAsia="en-GB"/>
        </w:rPr>
        <w:t>E</w:t>
      </w:r>
      <w:r w:rsidRPr="00232438">
        <w:rPr>
          <w:rFonts w:eastAsia="STCaiyun" w:cs="Arial"/>
          <w:i/>
          <w:iCs/>
          <w:lang w:eastAsia="en-GB"/>
        </w:rPr>
        <w:t xml:space="preserve">cology and </w:t>
      </w:r>
      <w:r w:rsidR="005D48E1" w:rsidRPr="00232438">
        <w:rPr>
          <w:rFonts w:eastAsia="STCaiyun" w:cs="Arial"/>
          <w:i/>
          <w:iCs/>
          <w:lang w:eastAsia="en-GB"/>
        </w:rPr>
        <w:t>E</w:t>
      </w:r>
      <w:r w:rsidRPr="00232438">
        <w:rPr>
          <w:rFonts w:eastAsia="STCaiyun" w:cs="Arial"/>
          <w:i/>
          <w:iCs/>
          <w:lang w:eastAsia="en-GB"/>
        </w:rPr>
        <w:t>volution, 7</w:t>
      </w:r>
      <w:r w:rsidRPr="006E2D8E">
        <w:rPr>
          <w:rFonts w:eastAsia="STCaiyun" w:cs="Arial"/>
          <w:lang w:eastAsia="en-GB"/>
        </w:rPr>
        <w:t>(11), pp.1325–1330.</w:t>
      </w:r>
      <w:r w:rsidR="005D48E1">
        <w:rPr>
          <w:rFonts w:eastAsia="STCaiyun" w:cs="Arial"/>
          <w:lang w:eastAsia="en-GB"/>
        </w:rPr>
        <w:t xml:space="preserve"> </w:t>
      </w:r>
      <w:hyperlink r:id="rId41" w:history="1">
        <w:r w:rsidR="005D48E1" w:rsidRPr="00286ED4">
          <w:rPr>
            <w:rStyle w:val="Hyperlink"/>
            <w:rFonts w:eastAsia="STCaiyun" w:cs="Arial"/>
            <w:lang w:eastAsia="en-GB"/>
          </w:rPr>
          <w:t>https://doi.org/10.1111/2041-210X.12584</w:t>
        </w:r>
      </w:hyperlink>
    </w:p>
    <w:p w14:paraId="1F685ED1" w14:textId="1BC1E67E" w:rsidR="005D48E1" w:rsidRPr="006E2D8E" w:rsidRDefault="005D48E1" w:rsidP="006E2D8E">
      <w:pPr>
        <w:spacing w:before="100" w:beforeAutospacing="1" w:after="0" w:afterAutospacing="1"/>
        <w:rPr>
          <w:rFonts w:eastAsia="STCaiyun" w:cs="Arial"/>
          <w:lang w:eastAsia="en-GB"/>
        </w:rPr>
      </w:pPr>
      <w:r w:rsidRPr="005D48E1">
        <w:rPr>
          <w:rFonts w:eastAsia="STCaiyun" w:cs="Arial"/>
          <w:lang w:eastAsia="en-GB"/>
        </w:rPr>
        <w:t>Gillespie, D., Mellinger, D.K., Gordon, J., McLaren, D., Redmond, P., McHugh, R., Trinder, P., Deng, X.Y. and Thode, A.</w:t>
      </w:r>
      <w:r>
        <w:rPr>
          <w:rFonts w:eastAsia="STCaiyun" w:cs="Arial"/>
          <w:lang w:eastAsia="en-GB"/>
        </w:rPr>
        <w:t xml:space="preserve"> (</w:t>
      </w:r>
      <w:r w:rsidRPr="005D48E1">
        <w:rPr>
          <w:rFonts w:eastAsia="STCaiyun" w:cs="Arial"/>
          <w:lang w:eastAsia="en-GB"/>
        </w:rPr>
        <w:t>2009</w:t>
      </w:r>
      <w:r>
        <w:rPr>
          <w:rFonts w:eastAsia="STCaiyun" w:cs="Arial"/>
          <w:lang w:eastAsia="en-GB"/>
        </w:rPr>
        <w:t>)</w:t>
      </w:r>
      <w:r w:rsidRPr="005D48E1">
        <w:rPr>
          <w:rFonts w:eastAsia="STCaiyun" w:cs="Arial"/>
          <w:lang w:eastAsia="en-GB"/>
        </w:rPr>
        <w:t>. PAMGUARD: Semiautomated, open source software for real</w:t>
      </w:r>
      <w:r w:rsidRPr="005D48E1">
        <w:rPr>
          <w:rFonts w:ascii="Times New Roman" w:eastAsia="STCaiyun" w:hAnsi="Times New Roman" w:cs="Times New Roman"/>
          <w:lang w:eastAsia="en-GB"/>
        </w:rPr>
        <w:t>‐</w:t>
      </w:r>
      <w:r w:rsidRPr="005D48E1">
        <w:rPr>
          <w:rFonts w:eastAsia="STCaiyun" w:cs="Arial"/>
          <w:lang w:eastAsia="en-GB"/>
        </w:rPr>
        <w:t>time acoustic detection and localization of cetaceans.</w:t>
      </w:r>
      <w:r w:rsidRPr="005D48E1">
        <w:rPr>
          <w:rFonts w:eastAsia="STCaiyun" w:cs="Sylfaen"/>
          <w:lang w:eastAsia="en-GB"/>
        </w:rPr>
        <w:t> </w:t>
      </w:r>
      <w:r w:rsidRPr="005D48E1">
        <w:rPr>
          <w:rFonts w:eastAsia="STCaiyun" w:cs="Arial"/>
          <w:i/>
          <w:iCs/>
          <w:lang w:eastAsia="en-GB"/>
        </w:rPr>
        <w:t>The Journal of the Acoustical Society of America</w:t>
      </w:r>
      <w:r w:rsidRPr="005D48E1">
        <w:rPr>
          <w:rFonts w:eastAsia="STCaiyun" w:cs="Arial"/>
          <w:lang w:eastAsia="en-GB"/>
        </w:rPr>
        <w:t>, </w:t>
      </w:r>
      <w:r w:rsidRPr="005D48E1">
        <w:rPr>
          <w:rFonts w:eastAsia="STCaiyun" w:cs="Arial"/>
          <w:i/>
          <w:iCs/>
          <w:lang w:eastAsia="en-GB"/>
        </w:rPr>
        <w:t>125</w:t>
      </w:r>
      <w:r w:rsidRPr="005D48E1">
        <w:rPr>
          <w:rFonts w:eastAsia="STCaiyun" w:cs="Arial"/>
          <w:lang w:eastAsia="en-GB"/>
        </w:rPr>
        <w:t>(4_Supplement), pp.2547-2547.</w:t>
      </w:r>
      <w:r>
        <w:rPr>
          <w:rFonts w:eastAsia="STCaiyun" w:cs="Arial"/>
          <w:lang w:eastAsia="en-GB"/>
        </w:rPr>
        <w:t xml:space="preserve"> </w:t>
      </w:r>
      <w:hyperlink r:id="rId42" w:history="1">
        <w:r w:rsidRPr="00286ED4">
          <w:rPr>
            <w:rStyle w:val="Hyperlink"/>
            <w:rFonts w:eastAsia="STCaiyun" w:cs="Arial"/>
            <w:lang w:eastAsia="en-GB"/>
          </w:rPr>
          <w:t>https://doi.org/10.1121/1.4808713</w:t>
        </w:r>
      </w:hyperlink>
    </w:p>
    <w:p w14:paraId="7AE7D17F" w14:textId="79F18842" w:rsidR="006E2D8E" w:rsidRDefault="006E2D8E" w:rsidP="006E2D8E">
      <w:pPr>
        <w:spacing w:before="100" w:beforeAutospacing="1" w:after="0" w:afterAutospacing="1"/>
        <w:rPr>
          <w:rFonts w:eastAsia="STCaiyun" w:cs="Arial"/>
          <w:lang w:eastAsia="en-GB"/>
        </w:rPr>
      </w:pPr>
      <w:r w:rsidRPr="006E2D8E">
        <w:rPr>
          <w:rFonts w:eastAsia="STCaiyun" w:cs="Arial"/>
          <w:lang w:eastAsia="en-GB"/>
        </w:rPr>
        <w:t xml:space="preserve">Gnone, G., Benoldi, C., Bonsignori, B. and Fognani, P. (2001). Observations of rest behviours in captive bottlenose dolphins (Tursiops truncatus). </w:t>
      </w:r>
      <w:r w:rsidRPr="00232438">
        <w:rPr>
          <w:rFonts w:eastAsia="STCaiyun" w:cs="Arial"/>
          <w:i/>
          <w:iCs/>
          <w:lang w:eastAsia="en-GB"/>
        </w:rPr>
        <w:t>Aquatic Mammals, 27</w:t>
      </w:r>
      <w:r w:rsidRPr="006E2D8E">
        <w:rPr>
          <w:rFonts w:eastAsia="STCaiyun" w:cs="Arial"/>
          <w:lang w:eastAsia="en-GB"/>
        </w:rPr>
        <w:t>(1), pp.29-33.</w:t>
      </w:r>
      <w:r w:rsidR="005D48E1">
        <w:rPr>
          <w:rFonts w:eastAsia="STCaiyun" w:cs="Arial"/>
          <w:lang w:eastAsia="en-GB"/>
        </w:rPr>
        <w:t xml:space="preserve"> Available at: </w:t>
      </w:r>
      <w:hyperlink r:id="rId43" w:history="1">
        <w:r w:rsidR="005D48E1" w:rsidRPr="00286ED4">
          <w:rPr>
            <w:rStyle w:val="Hyperlink"/>
            <w:rFonts w:eastAsia="STCaiyun" w:cs="Arial"/>
            <w:lang w:eastAsia="en-GB"/>
          </w:rPr>
          <w:t>https://www.aquaticmammalsjournal.org/wp-content/uploads/2009/12/27-01_Gnone.pdf</w:t>
        </w:r>
      </w:hyperlink>
    </w:p>
    <w:p w14:paraId="2A5CDFD6" w14:textId="7281040C" w:rsidR="006E2D8E" w:rsidRDefault="006E2D8E" w:rsidP="006E2D8E">
      <w:pPr>
        <w:spacing w:before="100" w:beforeAutospacing="1" w:after="0" w:afterAutospacing="1"/>
        <w:rPr>
          <w:rFonts w:eastAsia="STCaiyun" w:cs="Arial"/>
          <w:lang w:eastAsia="en-GB"/>
        </w:rPr>
      </w:pPr>
      <w:r w:rsidRPr="006E2D8E">
        <w:rPr>
          <w:rFonts w:eastAsia="STCaiyun" w:cs="Arial"/>
          <w:lang w:eastAsia="en-GB"/>
        </w:rPr>
        <w:lastRenderedPageBreak/>
        <w:t xml:space="preserve">Hawkins, E.R. and Gartside, D.F. (2009). Interactive behaviours of Bottlenose dolphins (Tursiops aduncus) during encounters with vessels. </w:t>
      </w:r>
      <w:r w:rsidRPr="00232438">
        <w:rPr>
          <w:rFonts w:eastAsia="STCaiyun" w:cs="Arial"/>
          <w:i/>
          <w:iCs/>
          <w:lang w:eastAsia="en-GB"/>
        </w:rPr>
        <w:t>Aquatic Mammals, 35</w:t>
      </w:r>
      <w:r w:rsidRPr="006E2D8E">
        <w:rPr>
          <w:rFonts w:eastAsia="STCaiyun" w:cs="Arial"/>
          <w:lang w:eastAsia="en-GB"/>
        </w:rPr>
        <w:t xml:space="preserve">(2), pp.259–268. </w:t>
      </w:r>
      <w:hyperlink r:id="rId44" w:history="1">
        <w:r w:rsidR="005D48E1" w:rsidRPr="00286ED4">
          <w:rPr>
            <w:rStyle w:val="Hyperlink"/>
            <w:rFonts w:eastAsia="STCaiyun" w:cs="Arial"/>
            <w:lang w:eastAsia="en-GB"/>
          </w:rPr>
          <w:t>https://doi.org/10.1578/am.35.2.2009.259</w:t>
        </w:r>
      </w:hyperlink>
    </w:p>
    <w:p w14:paraId="4803E165" w14:textId="683C4B4B" w:rsidR="006E2D8E" w:rsidRDefault="006E2D8E" w:rsidP="006E2D8E">
      <w:pPr>
        <w:spacing w:before="100" w:beforeAutospacing="1" w:after="0" w:afterAutospacing="1"/>
        <w:rPr>
          <w:rFonts w:eastAsia="STCaiyun" w:cs="Arial"/>
          <w:lang w:eastAsia="en-GB"/>
        </w:rPr>
      </w:pPr>
      <w:r w:rsidRPr="006E2D8E">
        <w:rPr>
          <w:rFonts w:eastAsia="STCaiyun" w:cs="Arial"/>
          <w:lang w:eastAsia="en-GB"/>
        </w:rPr>
        <w:t xml:space="preserve">Heithaus, M.R. and Dill, L.M. (2009). </w:t>
      </w:r>
      <w:r w:rsidRPr="00232438">
        <w:rPr>
          <w:rFonts w:eastAsia="STCaiyun" w:cs="Arial"/>
          <w:i/>
          <w:iCs/>
          <w:lang w:eastAsia="en-GB"/>
        </w:rPr>
        <w:t xml:space="preserve">Feeding </w:t>
      </w:r>
      <w:r w:rsidR="005D48E1" w:rsidRPr="00232438">
        <w:rPr>
          <w:rFonts w:eastAsia="STCaiyun" w:cs="Arial"/>
          <w:i/>
          <w:iCs/>
          <w:lang w:eastAsia="en-GB"/>
        </w:rPr>
        <w:t>s</w:t>
      </w:r>
      <w:r w:rsidRPr="00232438">
        <w:rPr>
          <w:rFonts w:eastAsia="STCaiyun" w:cs="Arial"/>
          <w:i/>
          <w:iCs/>
          <w:lang w:eastAsia="en-GB"/>
        </w:rPr>
        <w:t xml:space="preserve">trategies and </w:t>
      </w:r>
      <w:r w:rsidR="005D48E1" w:rsidRPr="00232438">
        <w:rPr>
          <w:rFonts w:eastAsia="STCaiyun" w:cs="Arial"/>
          <w:i/>
          <w:iCs/>
          <w:lang w:eastAsia="en-GB"/>
        </w:rPr>
        <w:t>t</w:t>
      </w:r>
      <w:r w:rsidRPr="00232438">
        <w:rPr>
          <w:rFonts w:eastAsia="STCaiyun" w:cs="Arial"/>
          <w:i/>
          <w:iCs/>
          <w:lang w:eastAsia="en-GB"/>
        </w:rPr>
        <w:t>actics</w:t>
      </w:r>
      <w:r w:rsidRPr="006E2D8E">
        <w:rPr>
          <w:rFonts w:eastAsia="STCaiyun" w:cs="Arial"/>
          <w:lang w:eastAsia="en-GB"/>
        </w:rPr>
        <w:t xml:space="preserve">. Encyclopedia of Marine Mammals (Second Edition), pp.414–423. </w:t>
      </w:r>
      <w:hyperlink r:id="rId45" w:history="1">
        <w:r w:rsidR="005D48E1" w:rsidRPr="00286ED4">
          <w:rPr>
            <w:rStyle w:val="Hyperlink"/>
            <w:rFonts w:eastAsia="STCaiyun" w:cs="Arial"/>
            <w:lang w:eastAsia="en-GB"/>
          </w:rPr>
          <w:t>https://doi.org/10.1016/b978-0-12-373553-9.00099-7</w:t>
        </w:r>
      </w:hyperlink>
    </w:p>
    <w:p w14:paraId="57EAB290" w14:textId="5BC9F849" w:rsidR="006E2D8E" w:rsidRPr="006E2D8E" w:rsidRDefault="006E2D8E" w:rsidP="006E2D8E">
      <w:pPr>
        <w:spacing w:before="100" w:beforeAutospacing="1" w:after="0" w:afterAutospacing="1"/>
        <w:rPr>
          <w:rFonts w:eastAsia="STCaiyun" w:cs="Arial"/>
          <w:lang w:eastAsia="en-GB"/>
        </w:rPr>
      </w:pPr>
      <w:r w:rsidRPr="006E2D8E">
        <w:rPr>
          <w:rFonts w:eastAsia="STCaiyun" w:cs="Arial"/>
          <w:lang w:eastAsia="en-GB"/>
        </w:rPr>
        <w:t xml:space="preserve">Husic, C. (2021). Photo 158954338: Common </w:t>
      </w:r>
      <w:r w:rsidR="005D48E1">
        <w:rPr>
          <w:rFonts w:eastAsia="STCaiyun" w:cs="Arial"/>
          <w:lang w:eastAsia="en-GB"/>
        </w:rPr>
        <w:t>d</w:t>
      </w:r>
      <w:r w:rsidRPr="006E2D8E">
        <w:rPr>
          <w:rFonts w:eastAsia="STCaiyun" w:cs="Arial"/>
          <w:lang w:eastAsia="en-GB"/>
        </w:rPr>
        <w:t xml:space="preserve">olphin (Delphinus delphis). iNaturalist. Available at: </w:t>
      </w:r>
      <w:hyperlink r:id="rId46" w:history="1">
        <w:r w:rsidR="005D48E1" w:rsidRPr="00286ED4">
          <w:rPr>
            <w:rStyle w:val="Hyperlink"/>
            <w:rFonts w:eastAsia="STCaiyun" w:cs="Arial"/>
            <w:lang w:eastAsia="en-GB"/>
          </w:rPr>
          <w:t>https://www.inaturalist.org/observations/95726738</w:t>
        </w:r>
      </w:hyperlink>
      <w:r w:rsidRPr="006E2D8E">
        <w:rPr>
          <w:rFonts w:eastAsia="STCaiyun" w:cs="Arial"/>
          <w:lang w:eastAsia="en-GB"/>
        </w:rPr>
        <w:t xml:space="preserve"> [Accessed</w:t>
      </w:r>
      <w:r w:rsidR="005D48E1">
        <w:rPr>
          <w:rFonts w:eastAsia="STCaiyun" w:cs="Arial"/>
          <w:lang w:eastAsia="en-GB"/>
        </w:rPr>
        <w:t>:</w:t>
      </w:r>
      <w:r w:rsidRPr="006E2D8E">
        <w:rPr>
          <w:rFonts w:eastAsia="STCaiyun" w:cs="Arial"/>
          <w:lang w:eastAsia="en-GB"/>
        </w:rPr>
        <w:t xml:space="preserve"> 13 Mar. 2024].</w:t>
      </w:r>
    </w:p>
    <w:p w14:paraId="61D1141B" w14:textId="3089338B" w:rsidR="006E2D8E" w:rsidRDefault="006E2D8E" w:rsidP="006E2D8E">
      <w:pPr>
        <w:spacing w:before="100" w:beforeAutospacing="1" w:after="0" w:afterAutospacing="1"/>
        <w:rPr>
          <w:rFonts w:eastAsia="STCaiyun" w:cs="Arial"/>
          <w:lang w:eastAsia="en-GB"/>
        </w:rPr>
      </w:pPr>
      <w:r w:rsidRPr="006E2D8E">
        <w:rPr>
          <w:rFonts w:eastAsia="STCaiyun" w:cs="Arial"/>
          <w:lang w:eastAsia="en-GB"/>
        </w:rPr>
        <w:t xml:space="preserve">Inch, K.M., Pietroluongo, G. and Hepburn, L.J. (2018). Population abundance, distribution, and socioeconomic analysis of Delphinus delphis and Tursiops truncatus in relation to vessel presence in the Eastern Aegean Sea. </w:t>
      </w:r>
      <w:r w:rsidRPr="00232438">
        <w:rPr>
          <w:rFonts w:eastAsia="STCaiyun" w:cs="Arial"/>
          <w:i/>
          <w:iCs/>
          <w:lang w:eastAsia="en-GB"/>
        </w:rPr>
        <w:t>Journal of Marine Biology &amp; Oceanography, 7</w:t>
      </w:r>
      <w:r w:rsidRPr="006E2D8E">
        <w:rPr>
          <w:rFonts w:eastAsia="STCaiyun" w:cs="Arial"/>
          <w:lang w:eastAsia="en-GB"/>
        </w:rPr>
        <w:t xml:space="preserve">(2), pp.1–17. </w:t>
      </w:r>
      <w:hyperlink r:id="rId47" w:history="1">
        <w:r w:rsidR="005D48E1" w:rsidRPr="00286ED4">
          <w:rPr>
            <w:rStyle w:val="Hyperlink"/>
            <w:rFonts w:eastAsia="STCaiyun" w:cs="Arial"/>
            <w:lang w:eastAsia="en-GB"/>
          </w:rPr>
          <w:t>https://doi.org/10.4172/2324-8661.1000190</w:t>
        </w:r>
      </w:hyperlink>
    </w:p>
    <w:p w14:paraId="2CFD28D3" w14:textId="67D50992" w:rsidR="006E2D8E" w:rsidRPr="006E2D8E" w:rsidRDefault="006E2D8E" w:rsidP="006E2D8E">
      <w:pPr>
        <w:spacing w:before="100" w:beforeAutospacing="1" w:after="0" w:afterAutospacing="1"/>
        <w:rPr>
          <w:rFonts w:eastAsia="STCaiyun" w:cs="Arial"/>
          <w:lang w:eastAsia="en-GB"/>
        </w:rPr>
      </w:pPr>
      <w:r w:rsidRPr="006E2D8E">
        <w:rPr>
          <w:rFonts w:eastAsia="STCaiyun" w:cs="Arial"/>
          <w:lang w:eastAsia="en-GB"/>
        </w:rPr>
        <w:t xml:space="preserve">Lu, Z. and Yuan, K. (2010). </w:t>
      </w:r>
      <w:r w:rsidRPr="00504BBC">
        <w:rPr>
          <w:rFonts w:eastAsia="STCaiyun" w:cs="Arial"/>
          <w:lang w:eastAsia="en-GB"/>
        </w:rPr>
        <w:t>Welch's t test</w:t>
      </w:r>
      <w:r w:rsidRPr="006E2D8E">
        <w:rPr>
          <w:rFonts w:eastAsia="STCaiyun" w:cs="Arial"/>
          <w:lang w:eastAsia="en-GB"/>
        </w:rPr>
        <w:t>.</w:t>
      </w:r>
      <w:r w:rsidR="00504BBC">
        <w:rPr>
          <w:rFonts w:eastAsia="STCaiyun" w:cs="Arial"/>
          <w:lang w:eastAsia="en-GB"/>
        </w:rPr>
        <w:t xml:space="preserve"> In </w:t>
      </w:r>
      <w:r w:rsidR="00504BBC" w:rsidRPr="00504BBC">
        <w:rPr>
          <w:rFonts w:eastAsia="STCaiyun" w:cs="Arial"/>
          <w:lang w:eastAsia="en-GB"/>
        </w:rPr>
        <w:t>N. J. Salkind</w:t>
      </w:r>
      <w:r w:rsidR="00504BBC">
        <w:rPr>
          <w:rFonts w:eastAsia="STCaiyun" w:cs="Arial"/>
          <w:lang w:eastAsia="en-GB"/>
        </w:rPr>
        <w:t xml:space="preserve"> (Ed.), </w:t>
      </w:r>
      <w:r w:rsidR="00504BBC" w:rsidRPr="00232438">
        <w:rPr>
          <w:rFonts w:eastAsia="STCaiyun" w:cs="Arial"/>
          <w:i/>
          <w:iCs/>
          <w:lang w:eastAsia="en-GB"/>
        </w:rPr>
        <w:t xml:space="preserve">Encyclopedia of research design </w:t>
      </w:r>
      <w:r w:rsidR="00504BBC" w:rsidRPr="00504BBC">
        <w:rPr>
          <w:rFonts w:eastAsia="STCaiyun" w:cs="Arial"/>
          <w:lang w:eastAsia="en-GB"/>
        </w:rPr>
        <w:t>(pp.1620-1623)</w:t>
      </w:r>
      <w:r w:rsidR="00504BBC">
        <w:rPr>
          <w:rFonts w:eastAsia="STCaiyun" w:cs="Arial"/>
          <w:lang w:eastAsia="en-GB"/>
        </w:rPr>
        <w:t>.</w:t>
      </w:r>
      <w:r w:rsidR="00504BBC" w:rsidRPr="00504BBC">
        <w:rPr>
          <w:rFonts w:eastAsia="STCaiyun" w:cs="Arial"/>
          <w:lang w:eastAsia="en-GB"/>
        </w:rPr>
        <w:t xml:space="preserve"> Thousand Oaks, CA: Sage</w:t>
      </w:r>
      <w:r w:rsidR="00504BBC">
        <w:rPr>
          <w:rFonts w:eastAsia="STCaiyun" w:cs="Arial"/>
          <w:lang w:eastAsia="en-GB"/>
        </w:rPr>
        <w:t>.</w:t>
      </w:r>
    </w:p>
    <w:p w14:paraId="0713F867" w14:textId="2522D776" w:rsidR="006E2D8E" w:rsidRDefault="006E2D8E" w:rsidP="006E2D8E">
      <w:pPr>
        <w:spacing w:before="100" w:beforeAutospacing="1" w:after="0" w:afterAutospacing="1"/>
        <w:rPr>
          <w:rFonts w:eastAsia="STCaiyun" w:cs="Arial"/>
          <w:lang w:eastAsia="en-GB"/>
        </w:rPr>
      </w:pPr>
      <w:r w:rsidRPr="006E2D8E">
        <w:rPr>
          <w:rFonts w:eastAsia="STCaiyun" w:cs="Arial"/>
          <w:lang w:eastAsia="en-GB"/>
        </w:rPr>
        <w:t>Lusseau, D. (2006). The S</w:t>
      </w:r>
      <w:r w:rsidR="00504BBC" w:rsidRPr="006E2D8E">
        <w:rPr>
          <w:rFonts w:eastAsia="STCaiyun" w:cs="Arial"/>
          <w:lang w:eastAsia="en-GB"/>
        </w:rPr>
        <w:t>hort-term behavioral reactions of bottlenose dolphins to interactions with boats in doubtful sound</w:t>
      </w:r>
      <w:r w:rsidRPr="006E2D8E">
        <w:rPr>
          <w:rFonts w:eastAsia="STCaiyun" w:cs="Arial"/>
          <w:lang w:eastAsia="en-GB"/>
        </w:rPr>
        <w:t xml:space="preserve">, New Zealand. </w:t>
      </w:r>
      <w:r w:rsidRPr="00232438">
        <w:rPr>
          <w:rFonts w:eastAsia="STCaiyun" w:cs="Arial"/>
          <w:i/>
          <w:iCs/>
          <w:lang w:eastAsia="en-GB"/>
        </w:rPr>
        <w:t>Marine Mammal Science, 22</w:t>
      </w:r>
      <w:r w:rsidRPr="006E2D8E">
        <w:rPr>
          <w:rFonts w:eastAsia="STCaiyun" w:cs="Arial"/>
          <w:lang w:eastAsia="en-GB"/>
        </w:rPr>
        <w:t xml:space="preserve">(4), pp.802–818. </w:t>
      </w:r>
      <w:hyperlink r:id="rId48" w:history="1">
        <w:r w:rsidR="00504BBC" w:rsidRPr="00286ED4">
          <w:rPr>
            <w:rStyle w:val="Hyperlink"/>
            <w:rFonts w:eastAsia="STCaiyun" w:cs="Arial"/>
            <w:lang w:eastAsia="en-GB"/>
          </w:rPr>
          <w:t>https://doi.org/10.1111/j.1748-7692.2006.00052.x</w:t>
        </w:r>
      </w:hyperlink>
    </w:p>
    <w:p w14:paraId="242D416A" w14:textId="4523C3D8" w:rsidR="006E2D8E" w:rsidRDefault="006E2D8E" w:rsidP="006E2D8E">
      <w:pPr>
        <w:spacing w:before="100" w:beforeAutospacing="1" w:after="0" w:afterAutospacing="1"/>
        <w:rPr>
          <w:rFonts w:eastAsia="STCaiyun" w:cs="Arial"/>
          <w:lang w:eastAsia="en-GB"/>
        </w:rPr>
      </w:pPr>
      <w:r w:rsidRPr="006E2D8E">
        <w:rPr>
          <w:rFonts w:eastAsia="STCaiyun" w:cs="Arial"/>
          <w:lang w:eastAsia="en-GB"/>
        </w:rPr>
        <w:t xml:space="preserve">Lusseau, D., Schneider, K., Boisseau, O.J., Haase, P., Slooten, E. and Dawson, S.M. (2003). The bottlenose dolphin community of </w:t>
      </w:r>
      <w:r w:rsidR="00832AA1" w:rsidRPr="006E2D8E">
        <w:rPr>
          <w:rFonts w:eastAsia="STCaiyun" w:cs="Arial"/>
          <w:lang w:eastAsia="en-GB"/>
        </w:rPr>
        <w:t xml:space="preserve">doubtful sound features </w:t>
      </w:r>
      <w:r w:rsidRPr="006E2D8E">
        <w:rPr>
          <w:rFonts w:eastAsia="STCaiyun" w:cs="Arial"/>
          <w:lang w:eastAsia="en-GB"/>
        </w:rPr>
        <w:t xml:space="preserve">a large proportion of long-lasting associations. </w:t>
      </w:r>
      <w:r w:rsidRPr="00232438">
        <w:rPr>
          <w:rFonts w:eastAsia="STCaiyun" w:cs="Arial"/>
          <w:i/>
          <w:iCs/>
          <w:lang w:eastAsia="en-GB"/>
        </w:rPr>
        <w:t>Behavioral Ecology and Sociobiology, 54</w:t>
      </w:r>
      <w:r w:rsidRPr="006E2D8E">
        <w:rPr>
          <w:rFonts w:eastAsia="STCaiyun" w:cs="Arial"/>
          <w:lang w:eastAsia="en-GB"/>
        </w:rPr>
        <w:t xml:space="preserve">(4), pp.396–405. </w:t>
      </w:r>
      <w:hyperlink r:id="rId49" w:history="1">
        <w:r w:rsidR="00832AA1" w:rsidRPr="00286ED4">
          <w:rPr>
            <w:rStyle w:val="Hyperlink"/>
            <w:rFonts w:eastAsia="STCaiyun" w:cs="Arial"/>
            <w:lang w:eastAsia="en-GB"/>
          </w:rPr>
          <w:t>https://doi.org/10.1007/s00265-003-0651-y</w:t>
        </w:r>
      </w:hyperlink>
    </w:p>
    <w:p w14:paraId="7733499C" w14:textId="5C826B26" w:rsidR="006E2D8E" w:rsidRDefault="006E2D8E" w:rsidP="006E2D8E">
      <w:pPr>
        <w:spacing w:before="100" w:beforeAutospacing="1" w:after="0" w:afterAutospacing="1"/>
        <w:rPr>
          <w:rFonts w:eastAsia="STCaiyun" w:cs="Arial"/>
          <w:lang w:eastAsia="en-GB"/>
        </w:rPr>
      </w:pPr>
      <w:r w:rsidRPr="006E2D8E">
        <w:rPr>
          <w:rFonts w:eastAsia="STCaiyun" w:cs="Arial"/>
          <w:lang w:eastAsia="en-GB"/>
        </w:rPr>
        <w:t xml:space="preserve">Lyamin, O., Manger, P., Ridgway, S., Mukhametov, L. and Siegel, J. (2008). Cetacean sleep: An unusual form of mammalian sleep. </w:t>
      </w:r>
      <w:r w:rsidRPr="00232438">
        <w:rPr>
          <w:rFonts w:eastAsia="STCaiyun" w:cs="Arial"/>
          <w:i/>
          <w:iCs/>
          <w:lang w:eastAsia="en-GB"/>
        </w:rPr>
        <w:t>Neuroscience &amp; Biobehavioral Reviews, 32</w:t>
      </w:r>
      <w:r w:rsidRPr="006E2D8E">
        <w:rPr>
          <w:rFonts w:eastAsia="STCaiyun" w:cs="Arial"/>
          <w:lang w:eastAsia="en-GB"/>
        </w:rPr>
        <w:t xml:space="preserve">(8), pp.1451–1484. </w:t>
      </w:r>
      <w:hyperlink r:id="rId50" w:history="1">
        <w:r w:rsidR="00832AA1" w:rsidRPr="00286ED4">
          <w:rPr>
            <w:rStyle w:val="Hyperlink"/>
            <w:rFonts w:eastAsia="STCaiyun" w:cs="Arial"/>
            <w:lang w:eastAsia="en-GB"/>
          </w:rPr>
          <w:t>https://doi.org/10.1016/j.neubiorev.2008.05.023</w:t>
        </w:r>
      </w:hyperlink>
    </w:p>
    <w:p w14:paraId="059BD82B" w14:textId="72730767" w:rsidR="006E2D8E" w:rsidRDefault="006E2D8E" w:rsidP="006E2D8E">
      <w:pPr>
        <w:spacing w:before="100" w:beforeAutospacing="1" w:after="0" w:afterAutospacing="1"/>
        <w:rPr>
          <w:rFonts w:eastAsia="STCaiyun" w:cs="Arial"/>
          <w:lang w:eastAsia="en-GB"/>
        </w:rPr>
      </w:pPr>
      <w:r w:rsidRPr="006E2D8E">
        <w:rPr>
          <w:rFonts w:eastAsia="STCaiyun" w:cs="Arial"/>
          <w:lang w:eastAsia="en-GB"/>
        </w:rPr>
        <w:t xml:space="preserve">Mann, J., Connor, R.C., Tyack, P.L., Whitehead, H. and Weinrich, M.T. (2001). Cetacean societies: Field studies of dolphins and whales. </w:t>
      </w:r>
      <w:r w:rsidRPr="00232438">
        <w:rPr>
          <w:rFonts w:eastAsia="STCaiyun" w:cs="Arial"/>
          <w:i/>
          <w:iCs/>
          <w:lang w:eastAsia="en-GB"/>
        </w:rPr>
        <w:t>The Journal of Wildlife Management, 65</w:t>
      </w:r>
      <w:r w:rsidRPr="006E2D8E">
        <w:rPr>
          <w:rFonts w:eastAsia="STCaiyun" w:cs="Arial"/>
          <w:lang w:eastAsia="en-GB"/>
        </w:rPr>
        <w:t xml:space="preserve">(2), p.366. </w:t>
      </w:r>
      <w:hyperlink r:id="rId51" w:history="1">
        <w:r w:rsidR="00832AA1" w:rsidRPr="00286ED4">
          <w:rPr>
            <w:rStyle w:val="Hyperlink"/>
            <w:rFonts w:eastAsia="STCaiyun" w:cs="Arial"/>
            <w:lang w:eastAsia="en-GB"/>
          </w:rPr>
          <w:t>https://doi.org/10.2307/3802917</w:t>
        </w:r>
      </w:hyperlink>
    </w:p>
    <w:p w14:paraId="46C08BB7" w14:textId="2D7742A2" w:rsidR="006E2D8E" w:rsidRDefault="006E2D8E" w:rsidP="006E2D8E">
      <w:pPr>
        <w:spacing w:before="100" w:beforeAutospacing="1" w:after="0" w:afterAutospacing="1"/>
        <w:rPr>
          <w:rFonts w:eastAsia="STCaiyun" w:cs="Arial"/>
          <w:lang w:eastAsia="en-GB"/>
        </w:rPr>
      </w:pPr>
      <w:r w:rsidRPr="006E2D8E">
        <w:rPr>
          <w:rFonts w:eastAsia="STCaiyun" w:cs="Arial"/>
          <w:lang w:eastAsia="en-GB"/>
        </w:rPr>
        <w:t xml:space="preserve">Miller, L.J., Solangi, M. and Kuczaj, S.A. (2008). Immediate response of Atlantic bottlenose dolphins to high-speed personal watercraft in the Mississippi Sound. </w:t>
      </w:r>
      <w:r w:rsidRPr="00232438">
        <w:rPr>
          <w:rFonts w:eastAsia="STCaiyun" w:cs="Arial"/>
          <w:i/>
          <w:iCs/>
          <w:lang w:eastAsia="en-GB"/>
        </w:rPr>
        <w:t>Journal of the Marine Biological Association of the United Kingdom, 88</w:t>
      </w:r>
      <w:r w:rsidRPr="006E2D8E">
        <w:rPr>
          <w:rFonts w:eastAsia="STCaiyun" w:cs="Arial"/>
          <w:lang w:eastAsia="en-GB"/>
        </w:rPr>
        <w:t xml:space="preserve">(6), pp.1139–1143. </w:t>
      </w:r>
      <w:hyperlink r:id="rId52" w:history="1">
        <w:r w:rsidR="00832AA1" w:rsidRPr="00286ED4">
          <w:rPr>
            <w:rStyle w:val="Hyperlink"/>
            <w:rFonts w:eastAsia="STCaiyun" w:cs="Arial"/>
            <w:lang w:eastAsia="en-GB"/>
          </w:rPr>
          <w:t>https://doi.org/10.1017/s0025315408000908</w:t>
        </w:r>
      </w:hyperlink>
    </w:p>
    <w:p w14:paraId="63BCB7C1" w14:textId="7359D128" w:rsidR="006E2D8E" w:rsidRDefault="006E2D8E" w:rsidP="006E2D8E">
      <w:pPr>
        <w:spacing w:before="100" w:beforeAutospacing="1" w:after="0" w:afterAutospacing="1"/>
        <w:rPr>
          <w:rFonts w:eastAsia="STCaiyun" w:cs="Arial"/>
          <w:lang w:eastAsia="en-GB"/>
        </w:rPr>
      </w:pPr>
      <w:r w:rsidRPr="006E2D8E">
        <w:rPr>
          <w:rFonts w:eastAsia="STCaiyun" w:cs="Arial"/>
          <w:lang w:eastAsia="en-GB"/>
        </w:rPr>
        <w:lastRenderedPageBreak/>
        <w:t xml:space="preserve">Mussi, B., Vivaldi, C., Zucchini, A., Miragliuolo, A. and Pace, D.S. (2019). The decline of </w:t>
      </w:r>
      <w:r w:rsidR="00832AA1" w:rsidRPr="006E2D8E">
        <w:rPr>
          <w:rFonts w:eastAsia="STCaiyun" w:cs="Arial"/>
          <w:lang w:eastAsia="en-GB"/>
        </w:rPr>
        <w:t>short</w:t>
      </w:r>
      <w:r w:rsidR="00832AA1" w:rsidRPr="006E2D8E">
        <w:rPr>
          <w:rFonts w:ascii="Cambria Math" w:eastAsia="STCaiyun" w:hAnsi="Cambria Math" w:cs="Cambria Math" w:hint="eastAsia"/>
          <w:lang w:eastAsia="en-GB"/>
        </w:rPr>
        <w:t>‐</w:t>
      </w:r>
      <w:r w:rsidR="00832AA1" w:rsidRPr="006E2D8E">
        <w:rPr>
          <w:rFonts w:eastAsia="STCaiyun" w:cs="Arial"/>
          <w:lang w:eastAsia="en-GB"/>
        </w:rPr>
        <w:t xml:space="preserve">beaked common dolphin </w:t>
      </w:r>
      <w:r w:rsidRPr="006E2D8E">
        <w:rPr>
          <w:rFonts w:eastAsia="STCaiyun" w:cs="Arial"/>
          <w:lang w:eastAsia="en-GB"/>
        </w:rPr>
        <w:t xml:space="preserve">(Delphinus delphis) in the waters off the Island of Ischia (Gulf of Naples, Italy). </w:t>
      </w:r>
      <w:r w:rsidRPr="00232438">
        <w:rPr>
          <w:rFonts w:eastAsia="STCaiyun" w:cs="Arial"/>
          <w:i/>
          <w:iCs/>
          <w:lang w:eastAsia="en-GB"/>
        </w:rPr>
        <w:t>Aquatic Conservation: Marine and Freshwater Ecosystems, 31</w:t>
      </w:r>
      <w:r w:rsidRPr="006E2D8E">
        <w:rPr>
          <w:rFonts w:eastAsia="STCaiyun" w:cs="Arial"/>
          <w:lang w:eastAsia="en-GB"/>
        </w:rPr>
        <w:t>(S1), pp.87</w:t>
      </w:r>
      <w:r w:rsidRPr="006E2D8E">
        <w:rPr>
          <w:rFonts w:eastAsia="STCaiyun" w:cs="Sylfaen"/>
          <w:lang w:eastAsia="en-GB"/>
        </w:rPr>
        <w:t>–</w:t>
      </w:r>
      <w:r w:rsidRPr="006E2D8E">
        <w:rPr>
          <w:rFonts w:eastAsia="STCaiyun" w:cs="Arial"/>
          <w:lang w:eastAsia="en-GB"/>
        </w:rPr>
        <w:t xml:space="preserve">100. </w:t>
      </w:r>
      <w:hyperlink r:id="rId53" w:history="1">
        <w:r w:rsidR="00832AA1" w:rsidRPr="00286ED4">
          <w:rPr>
            <w:rStyle w:val="Hyperlink"/>
            <w:rFonts w:eastAsia="STCaiyun" w:cs="Arial"/>
            <w:lang w:eastAsia="en-GB"/>
          </w:rPr>
          <w:t>https://doi.org/10.1002/aqc.3061</w:t>
        </w:r>
      </w:hyperlink>
    </w:p>
    <w:p w14:paraId="59E263DE" w14:textId="0FEC1BC6" w:rsidR="006E2D8E" w:rsidRDefault="006E2D8E" w:rsidP="006E2D8E">
      <w:pPr>
        <w:spacing w:before="100" w:beforeAutospacing="1" w:after="0" w:afterAutospacing="1"/>
        <w:rPr>
          <w:rFonts w:eastAsia="STCaiyun" w:cs="Arial"/>
          <w:lang w:eastAsia="en-GB"/>
        </w:rPr>
      </w:pPr>
      <w:r w:rsidRPr="006E2D8E">
        <w:rPr>
          <w:rFonts w:eastAsia="STCaiyun" w:cs="Arial"/>
          <w:lang w:eastAsia="en-GB"/>
        </w:rPr>
        <w:t xml:space="preserve">Neri, A., Sartor, P., Voliani, A., Mancusi, C. and Marsili, L. (2022). Diet of </w:t>
      </w:r>
      <w:r w:rsidR="00832AA1" w:rsidRPr="006E2D8E">
        <w:rPr>
          <w:rFonts w:eastAsia="STCaiyun" w:cs="Arial"/>
          <w:lang w:eastAsia="en-GB"/>
        </w:rPr>
        <w:t xml:space="preserve">bottlenose dolphin, </w:t>
      </w:r>
      <w:r w:rsidRPr="006E2D8E">
        <w:rPr>
          <w:rFonts w:eastAsia="STCaiyun" w:cs="Arial"/>
          <w:lang w:eastAsia="en-GB"/>
        </w:rPr>
        <w:t xml:space="preserve">Tursiops truncatus (Montagu, 1821), in the Northwestern Mediterranean Sea. </w:t>
      </w:r>
      <w:r w:rsidRPr="00232438">
        <w:rPr>
          <w:rFonts w:eastAsia="STCaiyun" w:cs="Arial"/>
          <w:i/>
          <w:iCs/>
          <w:lang w:eastAsia="en-GB"/>
        </w:rPr>
        <w:t>Diversity, 15</w:t>
      </w:r>
      <w:r w:rsidRPr="006E2D8E">
        <w:rPr>
          <w:rFonts w:eastAsia="STCaiyun" w:cs="Arial"/>
          <w:lang w:eastAsia="en-GB"/>
        </w:rPr>
        <w:t xml:space="preserve">(1), p.21. </w:t>
      </w:r>
      <w:hyperlink r:id="rId54" w:history="1">
        <w:r w:rsidR="00832AA1" w:rsidRPr="00286ED4">
          <w:rPr>
            <w:rStyle w:val="Hyperlink"/>
            <w:rFonts w:eastAsia="STCaiyun" w:cs="Arial"/>
            <w:lang w:eastAsia="en-GB"/>
          </w:rPr>
          <w:t>https://doi.org/10.3390/d15010021</w:t>
        </w:r>
      </w:hyperlink>
    </w:p>
    <w:p w14:paraId="5D1E260C" w14:textId="37D44A00" w:rsidR="006E2D8E" w:rsidRDefault="006E2D8E" w:rsidP="006E2D8E">
      <w:pPr>
        <w:spacing w:before="100" w:beforeAutospacing="1" w:after="0" w:afterAutospacing="1"/>
        <w:rPr>
          <w:rFonts w:eastAsia="STCaiyun" w:cs="Arial"/>
          <w:lang w:eastAsia="en-GB"/>
        </w:rPr>
      </w:pPr>
      <w:r w:rsidRPr="006E2D8E">
        <w:rPr>
          <w:rFonts w:eastAsia="STCaiyun" w:cs="Arial"/>
          <w:lang w:eastAsia="en-GB"/>
        </w:rPr>
        <w:t xml:space="preserve">Neumann, D.R. and Orams, M.B. (2006). Impacts of </w:t>
      </w:r>
      <w:r w:rsidR="00832AA1" w:rsidRPr="006E2D8E">
        <w:rPr>
          <w:rFonts w:eastAsia="STCaiyun" w:cs="Arial"/>
          <w:lang w:eastAsia="en-GB"/>
        </w:rPr>
        <w:t>ecotourism on short-beaked common dolphins</w:t>
      </w:r>
      <w:r w:rsidRPr="006E2D8E">
        <w:rPr>
          <w:rFonts w:eastAsia="STCaiyun" w:cs="Arial"/>
          <w:lang w:eastAsia="en-GB"/>
        </w:rPr>
        <w:t xml:space="preserve"> (Delphinus delphis) in Mercury Bay, New Zealand. </w:t>
      </w:r>
      <w:r w:rsidRPr="00232438">
        <w:rPr>
          <w:rFonts w:eastAsia="STCaiyun" w:cs="Arial"/>
          <w:i/>
          <w:iCs/>
          <w:lang w:eastAsia="en-GB"/>
        </w:rPr>
        <w:t>Aquatic Mammals, 32</w:t>
      </w:r>
      <w:r w:rsidRPr="006E2D8E">
        <w:rPr>
          <w:rFonts w:eastAsia="STCaiyun" w:cs="Arial"/>
          <w:lang w:eastAsia="en-GB"/>
        </w:rPr>
        <w:t xml:space="preserve">(1), pp.1–9. </w:t>
      </w:r>
      <w:hyperlink r:id="rId55" w:history="1">
        <w:r w:rsidR="00832AA1" w:rsidRPr="00286ED4">
          <w:rPr>
            <w:rStyle w:val="Hyperlink"/>
            <w:rFonts w:eastAsia="STCaiyun" w:cs="Arial"/>
            <w:lang w:eastAsia="en-GB"/>
          </w:rPr>
          <w:t>https://doi.org/10.1578/am.32.1.2006.1</w:t>
        </w:r>
      </w:hyperlink>
    </w:p>
    <w:p w14:paraId="68A67180" w14:textId="19F9DFD6" w:rsidR="006E2D8E" w:rsidRDefault="006E2D8E" w:rsidP="006E2D8E">
      <w:pPr>
        <w:spacing w:before="100" w:beforeAutospacing="1" w:after="0" w:afterAutospacing="1"/>
        <w:rPr>
          <w:rFonts w:eastAsia="STCaiyun" w:cs="Arial"/>
          <w:lang w:eastAsia="en-GB"/>
        </w:rPr>
      </w:pPr>
      <w:r w:rsidRPr="006E2D8E">
        <w:rPr>
          <w:rFonts w:eastAsia="STCaiyun" w:cs="Arial"/>
          <w:lang w:eastAsia="en-GB"/>
        </w:rPr>
        <w:t>New, L.F., Harwood, J., Thomas, L., Donovan, C., Clark, J.S., Hastie, G., Thompson, P.M., Cheney, B., Scott</w:t>
      </w:r>
      <w:r w:rsidRPr="006E2D8E">
        <w:rPr>
          <w:rFonts w:ascii="Cambria Math" w:eastAsia="STCaiyun" w:hAnsi="Cambria Math" w:cs="Cambria Math"/>
          <w:lang w:eastAsia="en-GB"/>
        </w:rPr>
        <w:t>‐</w:t>
      </w:r>
      <w:r w:rsidRPr="006E2D8E">
        <w:rPr>
          <w:rFonts w:eastAsia="STCaiyun" w:cs="Arial"/>
          <w:lang w:eastAsia="en-GB"/>
        </w:rPr>
        <w:t xml:space="preserve">Hayward, L. and Lusseau, D. (2013). Modelling the biological significance of behavioural change in coastal bottlenose dolphins in response to disturbance. </w:t>
      </w:r>
      <w:r w:rsidRPr="00232438">
        <w:rPr>
          <w:rFonts w:eastAsia="STCaiyun" w:cs="Arial"/>
          <w:i/>
          <w:iCs/>
          <w:lang w:eastAsia="en-GB"/>
        </w:rPr>
        <w:t>Functional Ecology, 27</w:t>
      </w:r>
      <w:r w:rsidRPr="006E2D8E">
        <w:rPr>
          <w:rFonts w:eastAsia="STCaiyun" w:cs="Arial"/>
          <w:lang w:eastAsia="en-GB"/>
        </w:rPr>
        <w:t>(2), pp.314</w:t>
      </w:r>
      <w:r w:rsidRPr="006E2D8E">
        <w:rPr>
          <w:rFonts w:eastAsia="STCaiyun" w:cs="Sylfaen"/>
          <w:lang w:eastAsia="en-GB"/>
        </w:rPr>
        <w:t>–</w:t>
      </w:r>
      <w:r w:rsidRPr="006E2D8E">
        <w:rPr>
          <w:rFonts w:eastAsia="STCaiyun" w:cs="Arial"/>
          <w:lang w:eastAsia="en-GB"/>
        </w:rPr>
        <w:t xml:space="preserve">322. </w:t>
      </w:r>
      <w:hyperlink r:id="rId56" w:history="1">
        <w:r w:rsidR="003D118D" w:rsidRPr="00286ED4">
          <w:rPr>
            <w:rStyle w:val="Hyperlink"/>
            <w:rFonts w:eastAsia="STCaiyun" w:cs="Arial"/>
            <w:lang w:eastAsia="en-GB"/>
          </w:rPr>
          <w:t>https://doi.org/10.1111/1365-2435.12052</w:t>
        </w:r>
      </w:hyperlink>
    </w:p>
    <w:p w14:paraId="545D1EDB" w14:textId="61E24190" w:rsidR="006E2D8E" w:rsidRDefault="006E2D8E" w:rsidP="006E2D8E">
      <w:pPr>
        <w:spacing w:before="100" w:beforeAutospacing="1" w:after="0" w:afterAutospacing="1"/>
        <w:rPr>
          <w:rFonts w:eastAsia="STCaiyun" w:cs="Arial"/>
          <w:lang w:eastAsia="en-GB"/>
        </w:rPr>
      </w:pPr>
      <w:r w:rsidRPr="006E2D8E">
        <w:rPr>
          <w:rFonts w:eastAsia="STCaiyun" w:cs="Arial"/>
          <w:lang w:eastAsia="en-GB"/>
        </w:rPr>
        <w:t xml:space="preserve">Papale, E., Azzolin, M. and Giacoma, C. (2011). Vessel traffic affects bottlenose dolphin (Tursiops truncatus) behaviour in waters surrounding Lampedusa Island, south Italy. </w:t>
      </w:r>
      <w:r w:rsidRPr="00232438">
        <w:rPr>
          <w:rFonts w:eastAsia="STCaiyun" w:cs="Arial"/>
          <w:i/>
          <w:iCs/>
          <w:lang w:eastAsia="en-GB"/>
        </w:rPr>
        <w:t>Journal of the Marine Biological Association of the United Kingdom, 92</w:t>
      </w:r>
      <w:r w:rsidRPr="006E2D8E">
        <w:rPr>
          <w:rFonts w:eastAsia="STCaiyun" w:cs="Arial"/>
          <w:lang w:eastAsia="en-GB"/>
        </w:rPr>
        <w:t xml:space="preserve">(8), pp.1877–1885. </w:t>
      </w:r>
      <w:hyperlink r:id="rId57" w:history="1">
        <w:r w:rsidR="001834D9" w:rsidRPr="00286ED4">
          <w:rPr>
            <w:rStyle w:val="Hyperlink"/>
            <w:rFonts w:eastAsia="STCaiyun" w:cs="Arial"/>
            <w:lang w:eastAsia="en-GB"/>
          </w:rPr>
          <w:t>https://doi.org/10.1017/s002531541100083x</w:t>
        </w:r>
      </w:hyperlink>
    </w:p>
    <w:p w14:paraId="13758BDB" w14:textId="7895D14D" w:rsidR="006E2D8E" w:rsidRDefault="006E2D8E" w:rsidP="006E2D8E">
      <w:pPr>
        <w:spacing w:before="100" w:beforeAutospacing="1" w:after="0" w:afterAutospacing="1"/>
        <w:rPr>
          <w:rFonts w:eastAsia="STCaiyun" w:cs="Arial"/>
          <w:lang w:eastAsia="en-GB"/>
        </w:rPr>
      </w:pPr>
      <w:r w:rsidRPr="006E2D8E">
        <w:rPr>
          <w:rFonts w:eastAsia="STCaiyun" w:cs="Arial"/>
          <w:lang w:val="es-ES" w:eastAsia="en-GB"/>
        </w:rPr>
        <w:t xml:space="preserve">Pennino, M.G., Arcangeli, A., Prado Fonseca, V., Campana, I., Pierce, G.J., Rotta, A. and Bellido, J.M. (2017). </w:t>
      </w:r>
      <w:r w:rsidRPr="006E2D8E">
        <w:rPr>
          <w:rFonts w:eastAsia="STCaiyun" w:cs="Arial"/>
          <w:lang w:eastAsia="en-GB"/>
        </w:rPr>
        <w:t xml:space="preserve">A spatially explicit risk assessment approach: Cetaceans and marine traffic in the Pelagos Sanctuary (Mediterranean Sea). </w:t>
      </w:r>
      <w:r w:rsidRPr="006E2D8E">
        <w:rPr>
          <w:rFonts w:eastAsia="STCaiyun" w:cs="Arial"/>
          <w:i/>
          <w:iCs/>
          <w:lang w:eastAsia="en-GB"/>
        </w:rPr>
        <w:t>PLOS ONE</w:t>
      </w:r>
      <w:r w:rsidRPr="006E2D8E">
        <w:rPr>
          <w:rFonts w:eastAsia="STCaiyun" w:cs="Arial"/>
          <w:lang w:eastAsia="en-GB"/>
        </w:rPr>
        <w:t xml:space="preserve">, </w:t>
      </w:r>
      <w:r w:rsidRPr="00232438">
        <w:rPr>
          <w:rFonts w:eastAsia="STCaiyun" w:cs="Arial"/>
          <w:i/>
          <w:iCs/>
          <w:lang w:eastAsia="en-GB"/>
        </w:rPr>
        <w:t>12</w:t>
      </w:r>
      <w:r w:rsidRPr="006E2D8E">
        <w:rPr>
          <w:rFonts w:eastAsia="STCaiyun" w:cs="Arial"/>
          <w:lang w:eastAsia="en-GB"/>
        </w:rPr>
        <w:t xml:space="preserve">(6), p.e0179686. </w:t>
      </w:r>
      <w:hyperlink r:id="rId58" w:history="1">
        <w:r w:rsidR="001834D9" w:rsidRPr="00286ED4">
          <w:rPr>
            <w:rStyle w:val="Hyperlink"/>
            <w:rFonts w:eastAsia="STCaiyun" w:cs="Arial"/>
            <w:lang w:eastAsia="en-GB"/>
          </w:rPr>
          <w:t>https://doi.org/10.1371/journal.pone.0179686</w:t>
        </w:r>
      </w:hyperlink>
    </w:p>
    <w:p w14:paraId="1F83114D" w14:textId="4C2BF057" w:rsidR="006E2D8E" w:rsidRDefault="006E2D8E" w:rsidP="006E2D8E">
      <w:pPr>
        <w:spacing w:before="100" w:beforeAutospacing="1" w:after="0" w:afterAutospacing="1"/>
        <w:rPr>
          <w:rFonts w:eastAsia="STCaiyun" w:cs="Arial"/>
          <w:lang w:eastAsia="en-GB"/>
        </w:rPr>
      </w:pPr>
      <w:r w:rsidRPr="006E2D8E">
        <w:rPr>
          <w:rFonts w:eastAsia="STCaiyun" w:cs="Arial"/>
          <w:lang w:eastAsia="en-GB"/>
        </w:rPr>
        <w:t xml:space="preserve">Pennino, M.G., Pérez Roda, M.A., Pierce, G.J. and Rotta, A. (2016). Effects of vessel traffic on relative abundance and behaviour of cetaceans: the case of the bottlenose dolphins in the Archipelago de La Maddalena, north-western Mediterranean Sea. </w:t>
      </w:r>
      <w:r w:rsidRPr="00232438">
        <w:rPr>
          <w:rFonts w:eastAsia="STCaiyun" w:cs="Arial"/>
          <w:i/>
          <w:iCs/>
          <w:lang w:eastAsia="en-GB"/>
        </w:rPr>
        <w:t>Hydrobiologia, 776</w:t>
      </w:r>
      <w:r w:rsidRPr="006E2D8E">
        <w:rPr>
          <w:rFonts w:eastAsia="STCaiyun" w:cs="Arial"/>
          <w:lang w:eastAsia="en-GB"/>
        </w:rPr>
        <w:t xml:space="preserve">(1), pp.237–248. </w:t>
      </w:r>
      <w:hyperlink r:id="rId59" w:history="1">
        <w:r w:rsidR="001834D9" w:rsidRPr="00286ED4">
          <w:rPr>
            <w:rStyle w:val="Hyperlink"/>
            <w:rFonts w:eastAsia="STCaiyun" w:cs="Arial"/>
            <w:lang w:eastAsia="en-GB"/>
          </w:rPr>
          <w:t>https://doi.org/10.1007/s10750-016-2756-0</w:t>
        </w:r>
      </w:hyperlink>
    </w:p>
    <w:p w14:paraId="023B680E" w14:textId="1A84E6FA" w:rsidR="006E2D8E" w:rsidRDefault="006E2D8E" w:rsidP="006E2D8E">
      <w:pPr>
        <w:spacing w:before="100" w:beforeAutospacing="1" w:after="0" w:afterAutospacing="1"/>
        <w:rPr>
          <w:rFonts w:eastAsia="STCaiyun" w:cs="Arial"/>
          <w:lang w:eastAsia="en-GB"/>
        </w:rPr>
      </w:pPr>
      <w:r w:rsidRPr="006E2D8E">
        <w:rPr>
          <w:rFonts w:eastAsia="STCaiyun" w:cs="Arial"/>
          <w:lang w:eastAsia="en-GB"/>
        </w:rPr>
        <w:t xml:space="preserve">Ponganis, P. (2015). 1. </w:t>
      </w:r>
      <w:r w:rsidRPr="00232438">
        <w:rPr>
          <w:rFonts w:eastAsia="STCaiyun" w:cs="Arial"/>
          <w:i/>
          <w:iCs/>
          <w:lang w:eastAsia="en-GB"/>
        </w:rPr>
        <w:t xml:space="preserve">Diving behavior. Diving </w:t>
      </w:r>
      <w:r w:rsidR="001834D9" w:rsidRPr="00232438">
        <w:rPr>
          <w:rFonts w:eastAsia="STCaiyun" w:cs="Arial"/>
          <w:i/>
          <w:iCs/>
          <w:lang w:eastAsia="en-GB"/>
        </w:rPr>
        <w:t>physiology of marine mammals and seabirds</w:t>
      </w:r>
      <w:r w:rsidRPr="006E2D8E">
        <w:rPr>
          <w:rFonts w:eastAsia="STCaiyun" w:cs="Arial"/>
          <w:lang w:eastAsia="en-GB"/>
        </w:rPr>
        <w:t xml:space="preserve">. Cambridge University Press. pp. 1–21. </w:t>
      </w:r>
      <w:hyperlink r:id="rId60" w:history="1">
        <w:r w:rsidR="001834D9" w:rsidRPr="00286ED4">
          <w:rPr>
            <w:rStyle w:val="Hyperlink"/>
            <w:rFonts w:eastAsia="STCaiyun" w:cs="Arial"/>
            <w:lang w:eastAsia="en-GB"/>
          </w:rPr>
          <w:t>https://doi.org/10.1017/cbo9781139045490.002. ISBN 9781139045490</w:t>
        </w:r>
      </w:hyperlink>
    </w:p>
    <w:p w14:paraId="3C139397" w14:textId="779DBB5D" w:rsidR="006E2D8E" w:rsidRDefault="006E2D8E" w:rsidP="006E2D8E">
      <w:pPr>
        <w:spacing w:before="100" w:beforeAutospacing="1" w:after="0" w:afterAutospacing="1"/>
        <w:rPr>
          <w:rFonts w:eastAsia="STCaiyun" w:cs="Arial"/>
          <w:lang w:eastAsia="en-GB"/>
        </w:rPr>
      </w:pPr>
      <w:r w:rsidRPr="006E2D8E">
        <w:rPr>
          <w:rFonts w:eastAsia="STCaiyun" w:cs="Arial"/>
          <w:lang w:eastAsia="en-GB"/>
        </w:rPr>
        <w:t xml:space="preserve">QGIS.org. (2024). </w:t>
      </w:r>
      <w:r w:rsidRPr="00232438">
        <w:rPr>
          <w:rFonts w:eastAsia="STCaiyun" w:cs="Arial"/>
          <w:i/>
          <w:iCs/>
          <w:lang w:eastAsia="en-GB"/>
        </w:rPr>
        <w:t>QGIS Geographic Information System. QGIS Association</w:t>
      </w:r>
      <w:r w:rsidRPr="006E2D8E">
        <w:rPr>
          <w:rFonts w:eastAsia="STCaiyun" w:cs="Arial"/>
          <w:lang w:eastAsia="en-GB"/>
        </w:rPr>
        <w:t xml:space="preserve">. Available at: </w:t>
      </w:r>
      <w:hyperlink r:id="rId61" w:history="1">
        <w:r w:rsidR="001834D9" w:rsidRPr="00286ED4">
          <w:rPr>
            <w:rStyle w:val="Hyperlink"/>
            <w:rFonts w:eastAsia="STCaiyun" w:cs="Arial"/>
            <w:lang w:eastAsia="en-GB"/>
          </w:rPr>
          <w:t>http://www.qgis.org</w:t>
        </w:r>
      </w:hyperlink>
    </w:p>
    <w:p w14:paraId="5611CBAB" w14:textId="77777777" w:rsidR="006E2D8E" w:rsidRPr="006E2D8E" w:rsidRDefault="006E2D8E" w:rsidP="006E2D8E">
      <w:pPr>
        <w:spacing w:before="100" w:beforeAutospacing="1" w:after="0" w:afterAutospacing="1"/>
        <w:rPr>
          <w:rFonts w:eastAsia="STCaiyun" w:cs="Arial"/>
          <w:lang w:eastAsia="en-GB"/>
        </w:rPr>
      </w:pPr>
      <w:r w:rsidRPr="006E2D8E">
        <w:rPr>
          <w:rFonts w:eastAsia="STCaiyun" w:cs="Arial"/>
          <w:lang w:eastAsia="en-GB"/>
        </w:rPr>
        <w:lastRenderedPageBreak/>
        <w:t xml:space="preserve">Ritter, F. (2002). Behavioural observations of rough-toothed dolphins (Steno bredanensis) off La Gomera, Canary Islands (1995-2000), with special reference to their interactions with humans. </w:t>
      </w:r>
      <w:r w:rsidRPr="00232438">
        <w:rPr>
          <w:rFonts w:eastAsia="STCaiyun" w:cs="Arial"/>
          <w:i/>
          <w:iCs/>
          <w:lang w:eastAsia="en-GB"/>
        </w:rPr>
        <w:t>Aquatic Mammals, 28</w:t>
      </w:r>
      <w:r w:rsidRPr="006E2D8E">
        <w:rPr>
          <w:rFonts w:eastAsia="STCaiyun" w:cs="Arial"/>
          <w:lang w:eastAsia="en-GB"/>
        </w:rPr>
        <w:t>(1), pp.46–59.</w:t>
      </w:r>
    </w:p>
    <w:p w14:paraId="03BF385D" w14:textId="621CED57" w:rsidR="006E2D8E" w:rsidRDefault="006E2D8E" w:rsidP="006E2D8E">
      <w:pPr>
        <w:spacing w:before="100" w:beforeAutospacing="1" w:after="0" w:afterAutospacing="1"/>
        <w:rPr>
          <w:rFonts w:eastAsia="STCaiyun" w:cs="Arial"/>
          <w:lang w:eastAsia="en-GB"/>
        </w:rPr>
      </w:pPr>
      <w:r w:rsidRPr="006E2D8E">
        <w:rPr>
          <w:rFonts w:eastAsia="STCaiyun" w:cs="Arial"/>
          <w:lang w:eastAsia="en-GB"/>
        </w:rPr>
        <w:t xml:space="preserve">RStudio Team (2020). </w:t>
      </w:r>
      <w:r w:rsidRPr="00232438">
        <w:rPr>
          <w:rFonts w:eastAsia="STCaiyun" w:cs="Arial"/>
          <w:i/>
          <w:iCs/>
          <w:lang w:eastAsia="en-GB"/>
        </w:rPr>
        <w:t xml:space="preserve">RStudio: Integrated </w:t>
      </w:r>
      <w:r w:rsidR="007E6EB5" w:rsidRPr="00232438">
        <w:rPr>
          <w:rFonts w:eastAsia="STCaiyun" w:cs="Arial"/>
          <w:i/>
          <w:iCs/>
          <w:lang w:eastAsia="en-GB"/>
        </w:rPr>
        <w:t>d</w:t>
      </w:r>
      <w:r w:rsidRPr="00232438">
        <w:rPr>
          <w:rFonts w:eastAsia="STCaiyun" w:cs="Arial"/>
          <w:i/>
          <w:iCs/>
          <w:lang w:eastAsia="en-GB"/>
        </w:rPr>
        <w:t>evelopment for R. RStudio, PBC</w:t>
      </w:r>
      <w:r w:rsidR="007E6EB5">
        <w:rPr>
          <w:rFonts w:eastAsia="STCaiyun" w:cs="Arial"/>
          <w:lang w:eastAsia="en-GB"/>
        </w:rPr>
        <w:t>.</w:t>
      </w:r>
      <w:r w:rsidRPr="006E2D8E">
        <w:rPr>
          <w:rFonts w:eastAsia="STCaiyun" w:cs="Arial"/>
          <w:lang w:eastAsia="en-GB"/>
        </w:rPr>
        <w:t xml:space="preserve"> Boston, MA. Available at: </w:t>
      </w:r>
      <w:hyperlink r:id="rId62" w:history="1">
        <w:r w:rsidR="007E6EB5" w:rsidRPr="00286ED4">
          <w:rPr>
            <w:rStyle w:val="Hyperlink"/>
            <w:rFonts w:eastAsia="STCaiyun" w:cs="Arial"/>
            <w:lang w:eastAsia="en-GB"/>
          </w:rPr>
          <w:t>http://www.rstudio.com/</w:t>
        </w:r>
      </w:hyperlink>
    </w:p>
    <w:p w14:paraId="59E20813" w14:textId="0ACA20A3" w:rsidR="006E2D8E" w:rsidRPr="006E2D8E" w:rsidRDefault="006E2D8E" w:rsidP="006E2D8E">
      <w:pPr>
        <w:spacing w:before="100" w:beforeAutospacing="1" w:after="0" w:afterAutospacing="1"/>
        <w:rPr>
          <w:rFonts w:eastAsia="STCaiyun" w:cs="Arial"/>
          <w:lang w:eastAsia="en-GB"/>
        </w:rPr>
      </w:pPr>
      <w:r w:rsidRPr="006E2D8E">
        <w:rPr>
          <w:rFonts w:eastAsia="STCaiyun" w:cs="Arial"/>
          <w:lang w:eastAsia="en-GB"/>
        </w:rPr>
        <w:t xml:space="preserve">Saintignan, S. and Archipelagos Institute of Marine Conservation (2017). Behaviour of Delphinus delphis and Tursiops truncatus around Samos Island. </w:t>
      </w:r>
      <w:r w:rsidRPr="00232438">
        <w:rPr>
          <w:rFonts w:eastAsia="STCaiyun" w:cs="Arial"/>
          <w:i/>
          <w:iCs/>
          <w:lang w:eastAsia="en-GB"/>
        </w:rPr>
        <w:t>Archipelagos Institute of Marine Conservation</w:t>
      </w:r>
      <w:r w:rsidRPr="006E2D8E">
        <w:rPr>
          <w:rFonts w:eastAsia="STCaiyun" w:cs="Arial"/>
          <w:lang w:eastAsia="en-GB"/>
        </w:rPr>
        <w:t xml:space="preserve">. Available at: </w:t>
      </w:r>
      <w:hyperlink r:id="rId63" w:history="1">
        <w:r w:rsidR="007E6EB5" w:rsidRPr="00286ED4">
          <w:rPr>
            <w:rStyle w:val="Hyperlink"/>
            <w:rFonts w:eastAsia="STCaiyun" w:cs="Arial"/>
            <w:lang w:eastAsia="en-GB"/>
          </w:rPr>
          <w:t>https://archipelago.gr/en/marine-mammals-july-2017/</w:t>
        </w:r>
      </w:hyperlink>
      <w:r w:rsidRPr="006E2D8E">
        <w:rPr>
          <w:rFonts w:eastAsia="STCaiyun" w:cs="Arial"/>
          <w:lang w:eastAsia="en-GB"/>
        </w:rPr>
        <w:t xml:space="preserve"> [Accessed</w:t>
      </w:r>
      <w:r w:rsidR="007E6EB5">
        <w:rPr>
          <w:rFonts w:eastAsia="STCaiyun" w:cs="Arial"/>
          <w:lang w:eastAsia="en-GB"/>
        </w:rPr>
        <w:t>:</w:t>
      </w:r>
      <w:r w:rsidRPr="006E2D8E">
        <w:rPr>
          <w:rFonts w:eastAsia="STCaiyun" w:cs="Arial"/>
          <w:lang w:eastAsia="en-GB"/>
        </w:rPr>
        <w:t xml:space="preserve"> 19 Sep. 2022].</w:t>
      </w:r>
    </w:p>
    <w:p w14:paraId="4F5C94E5" w14:textId="0FB3B593" w:rsidR="006E2D8E" w:rsidRDefault="006E2D8E" w:rsidP="006E2D8E">
      <w:pPr>
        <w:spacing w:before="100" w:beforeAutospacing="1" w:after="0" w:afterAutospacing="1"/>
        <w:rPr>
          <w:rFonts w:eastAsia="STCaiyun" w:cs="Arial"/>
          <w:lang w:eastAsia="en-GB"/>
        </w:rPr>
      </w:pPr>
      <w:r w:rsidRPr="006E2D8E">
        <w:rPr>
          <w:rFonts w:eastAsia="STCaiyun" w:cs="Arial"/>
          <w:lang w:eastAsia="en-GB"/>
        </w:rPr>
        <w:t xml:space="preserve">Sekiguchi, Y. and Kohshima, S. (2003). Resting behaviors of captive bottlenose dolphins (Tursiops truncatus). </w:t>
      </w:r>
      <w:r w:rsidRPr="00232438">
        <w:rPr>
          <w:rFonts w:eastAsia="STCaiyun" w:cs="Arial"/>
          <w:i/>
          <w:iCs/>
          <w:lang w:eastAsia="en-GB"/>
        </w:rPr>
        <w:t>Physiology &amp; Behavior, 79</w:t>
      </w:r>
      <w:r w:rsidRPr="006E2D8E">
        <w:rPr>
          <w:rFonts w:eastAsia="STCaiyun" w:cs="Arial"/>
          <w:lang w:eastAsia="en-GB"/>
        </w:rPr>
        <w:t xml:space="preserve">(4-5), pp.643–653. </w:t>
      </w:r>
      <w:hyperlink r:id="rId64" w:history="1">
        <w:r w:rsidR="007E6EB5" w:rsidRPr="00286ED4">
          <w:rPr>
            <w:rStyle w:val="Hyperlink"/>
            <w:rFonts w:eastAsia="STCaiyun" w:cs="Arial"/>
            <w:lang w:eastAsia="en-GB"/>
          </w:rPr>
          <w:t>https://doi.org/10.1016/s0031-9384(03)00119-7</w:t>
        </w:r>
      </w:hyperlink>
    </w:p>
    <w:p w14:paraId="2DC906C9" w14:textId="2C839CFF" w:rsidR="006E2D8E" w:rsidRDefault="006E2D8E" w:rsidP="006E2D8E">
      <w:pPr>
        <w:spacing w:before="100" w:beforeAutospacing="1" w:after="0" w:afterAutospacing="1"/>
        <w:rPr>
          <w:rFonts w:eastAsia="STCaiyun" w:cs="Arial"/>
          <w:lang w:eastAsia="en-GB"/>
        </w:rPr>
      </w:pPr>
      <w:r w:rsidRPr="006E2D8E">
        <w:rPr>
          <w:rFonts w:eastAsia="STCaiyun" w:cs="Arial"/>
          <w:lang w:eastAsia="en-GB"/>
        </w:rPr>
        <w:t xml:space="preserve">Shapiro, S.S., and Wilk, M.B. (1965). An analysis of variance test for normality (complete samples). </w:t>
      </w:r>
      <w:r w:rsidRPr="00232438">
        <w:rPr>
          <w:rFonts w:eastAsia="STCaiyun" w:cs="Arial"/>
          <w:i/>
          <w:iCs/>
          <w:lang w:eastAsia="en-GB"/>
        </w:rPr>
        <w:t>Biometrika, 52</w:t>
      </w:r>
      <w:r w:rsidRPr="006E2D8E">
        <w:rPr>
          <w:rFonts w:eastAsia="STCaiyun" w:cs="Arial"/>
          <w:lang w:eastAsia="en-GB"/>
        </w:rPr>
        <w:t xml:space="preserve">(3–4), pp.591–611. </w:t>
      </w:r>
      <w:hyperlink r:id="rId65" w:history="1">
        <w:r w:rsidR="00443C81" w:rsidRPr="00286ED4">
          <w:rPr>
            <w:rStyle w:val="Hyperlink"/>
            <w:rFonts w:eastAsia="STCaiyun" w:cs="Arial"/>
            <w:lang w:eastAsia="en-GB"/>
          </w:rPr>
          <w:t>https://doi.org/10.1093/biomet/52.3-4.591</w:t>
        </w:r>
      </w:hyperlink>
    </w:p>
    <w:p w14:paraId="14160E96" w14:textId="3392E8E1" w:rsidR="006E2D8E" w:rsidRPr="006E2D8E" w:rsidRDefault="006E2D8E" w:rsidP="006E2D8E">
      <w:pPr>
        <w:spacing w:before="100" w:beforeAutospacing="1" w:after="0" w:afterAutospacing="1"/>
        <w:rPr>
          <w:rFonts w:eastAsia="STCaiyun" w:cs="Arial"/>
          <w:lang w:eastAsia="en-GB"/>
        </w:rPr>
      </w:pPr>
      <w:r w:rsidRPr="006E2D8E">
        <w:rPr>
          <w:rFonts w:eastAsia="STCaiyun" w:cs="Arial"/>
          <w:lang w:eastAsia="en-GB"/>
        </w:rPr>
        <w:t xml:space="preserve">Time and Date AS (2023). </w:t>
      </w:r>
      <w:r w:rsidRPr="00232438">
        <w:rPr>
          <w:rFonts w:eastAsia="STCaiyun" w:cs="Arial"/>
          <w:i/>
          <w:iCs/>
          <w:lang w:eastAsia="en-GB"/>
        </w:rPr>
        <w:t xml:space="preserve">Seasons in Samos – </w:t>
      </w:r>
      <w:r w:rsidR="00443C81">
        <w:rPr>
          <w:rFonts w:eastAsia="STCaiyun" w:cs="Arial"/>
          <w:i/>
          <w:iCs/>
          <w:lang w:eastAsia="en-GB"/>
        </w:rPr>
        <w:t>F</w:t>
      </w:r>
      <w:r w:rsidR="00443C81" w:rsidRPr="00443C81">
        <w:rPr>
          <w:rFonts w:eastAsia="STCaiyun" w:cs="Arial"/>
          <w:i/>
          <w:iCs/>
          <w:lang w:eastAsia="en-GB"/>
        </w:rPr>
        <w:t xml:space="preserve">irst day </w:t>
      </w:r>
      <w:r w:rsidRPr="00232438">
        <w:rPr>
          <w:rFonts w:eastAsia="STCaiyun" w:cs="Arial"/>
          <w:i/>
          <w:iCs/>
          <w:lang w:eastAsia="en-GB"/>
        </w:rPr>
        <w:t xml:space="preserve">of Spring </w:t>
      </w:r>
      <w:r w:rsidR="00443C81">
        <w:rPr>
          <w:rFonts w:eastAsia="STCaiyun" w:cs="Arial"/>
          <w:i/>
          <w:iCs/>
          <w:lang w:eastAsia="en-GB"/>
        </w:rPr>
        <w:t>s</w:t>
      </w:r>
      <w:r w:rsidRPr="00232438">
        <w:rPr>
          <w:rFonts w:eastAsia="STCaiyun" w:cs="Arial"/>
          <w:i/>
          <w:iCs/>
          <w:lang w:eastAsia="en-GB"/>
        </w:rPr>
        <w:t>eason</w:t>
      </w:r>
      <w:r w:rsidRPr="006E2D8E">
        <w:rPr>
          <w:rFonts w:eastAsia="STCaiyun" w:cs="Arial"/>
          <w:lang w:eastAsia="en-GB"/>
        </w:rPr>
        <w:t xml:space="preserve">. Available at: </w:t>
      </w:r>
      <w:hyperlink r:id="rId66" w:history="1">
        <w:r w:rsidR="00443C81" w:rsidRPr="00286ED4">
          <w:rPr>
            <w:rStyle w:val="Hyperlink"/>
            <w:rFonts w:eastAsia="STCaiyun" w:cs="Arial"/>
            <w:lang w:eastAsia="en-GB"/>
          </w:rPr>
          <w:t>https://www.timeanddate.com/calendar/seasons.html?n=5206</w:t>
        </w:r>
      </w:hyperlink>
      <w:r w:rsidRPr="006E2D8E">
        <w:rPr>
          <w:rFonts w:eastAsia="STCaiyun" w:cs="Arial"/>
          <w:lang w:eastAsia="en-GB"/>
        </w:rPr>
        <w:t xml:space="preserve"> [Accessed</w:t>
      </w:r>
      <w:r w:rsidR="00443C81">
        <w:rPr>
          <w:rFonts w:eastAsia="STCaiyun" w:cs="Arial"/>
          <w:lang w:eastAsia="en-GB"/>
        </w:rPr>
        <w:t>:</w:t>
      </w:r>
      <w:r w:rsidRPr="006E2D8E">
        <w:rPr>
          <w:rFonts w:eastAsia="STCaiyun" w:cs="Arial"/>
          <w:lang w:eastAsia="en-GB"/>
        </w:rPr>
        <w:t xml:space="preserve"> 7 Oct. 2023].</w:t>
      </w:r>
    </w:p>
    <w:p w14:paraId="2D3A417F" w14:textId="6C797F5F" w:rsidR="006E2D8E" w:rsidRDefault="006E2D8E" w:rsidP="006E2D8E">
      <w:pPr>
        <w:spacing w:before="100" w:beforeAutospacing="1" w:after="0" w:afterAutospacing="1"/>
        <w:rPr>
          <w:rFonts w:eastAsia="STCaiyun" w:cs="Arial"/>
          <w:lang w:eastAsia="en-GB"/>
        </w:rPr>
      </w:pPr>
      <w:r w:rsidRPr="006E2D8E">
        <w:rPr>
          <w:rFonts w:eastAsia="STCaiyun" w:cs="Arial"/>
          <w:lang w:eastAsia="en-GB"/>
        </w:rPr>
        <w:t xml:space="preserve">Weihs, D. (2002). Dynamics of </w:t>
      </w:r>
      <w:r w:rsidR="00443C81" w:rsidRPr="006E2D8E">
        <w:rPr>
          <w:rFonts w:eastAsia="STCaiyun" w:cs="Arial"/>
          <w:lang w:eastAsia="en-GB"/>
        </w:rPr>
        <w:t>dolphin porpoising revisited</w:t>
      </w:r>
      <w:r w:rsidRPr="006E2D8E">
        <w:rPr>
          <w:rFonts w:eastAsia="STCaiyun" w:cs="Arial"/>
          <w:lang w:eastAsia="en-GB"/>
        </w:rPr>
        <w:t xml:space="preserve">. </w:t>
      </w:r>
      <w:r w:rsidRPr="00232438">
        <w:rPr>
          <w:rFonts w:eastAsia="STCaiyun" w:cs="Arial"/>
          <w:i/>
          <w:iCs/>
          <w:lang w:eastAsia="en-GB"/>
        </w:rPr>
        <w:t>Integrative and Comparative Biology, 42</w:t>
      </w:r>
      <w:r w:rsidRPr="006E2D8E">
        <w:rPr>
          <w:rFonts w:eastAsia="STCaiyun" w:cs="Arial"/>
          <w:lang w:eastAsia="en-GB"/>
        </w:rPr>
        <w:t xml:space="preserve">(5), pp.1071–1078. </w:t>
      </w:r>
      <w:hyperlink r:id="rId67" w:history="1">
        <w:r w:rsidR="00443C81" w:rsidRPr="00286ED4">
          <w:rPr>
            <w:rStyle w:val="Hyperlink"/>
            <w:rFonts w:eastAsia="STCaiyun" w:cs="Arial"/>
            <w:lang w:eastAsia="en-GB"/>
          </w:rPr>
          <w:t>https://doi.org/10.1093/icb/42.5.1071</w:t>
        </w:r>
      </w:hyperlink>
    </w:p>
    <w:p w14:paraId="2EEF7709" w14:textId="1C1D1840" w:rsidR="006E2D8E" w:rsidRPr="006E2D8E" w:rsidRDefault="006E2D8E" w:rsidP="006E2D8E">
      <w:pPr>
        <w:spacing w:before="100" w:beforeAutospacing="1" w:after="0" w:afterAutospacing="1"/>
        <w:rPr>
          <w:rFonts w:eastAsia="STCaiyun" w:cs="Arial"/>
          <w:lang w:eastAsia="en-GB"/>
        </w:rPr>
      </w:pPr>
      <w:r w:rsidRPr="006E2D8E">
        <w:rPr>
          <w:rFonts w:eastAsia="STCaiyun" w:cs="Arial"/>
          <w:lang w:eastAsia="en-GB"/>
        </w:rPr>
        <w:t xml:space="preserve">Wells, R.S. and Scott, M.D. (2017). Lateral view of an adult common bottlenose dolphin, Tursiops truncatus, off Sarasota, </w:t>
      </w:r>
      <w:r w:rsidRPr="00232438">
        <w:rPr>
          <w:rFonts w:eastAsia="STCaiyun" w:cs="Arial"/>
          <w:i/>
          <w:iCs/>
          <w:lang w:eastAsia="en-GB"/>
        </w:rPr>
        <w:t>Florida. Encyclopedia of Marine Mammals</w:t>
      </w:r>
      <w:r w:rsidRPr="006E2D8E">
        <w:rPr>
          <w:rFonts w:eastAsia="STCaiyun" w:cs="Arial"/>
          <w:lang w:eastAsia="en-GB"/>
        </w:rPr>
        <w:t xml:space="preserve"> (Third Edition). Available at: </w:t>
      </w:r>
      <w:hyperlink r:id="rId68" w:history="1">
        <w:r w:rsidR="00443C81" w:rsidRPr="00286ED4">
          <w:rPr>
            <w:rStyle w:val="Hyperlink"/>
            <w:rFonts w:eastAsia="STCaiyun" w:cs="Arial"/>
            <w:lang w:eastAsia="en-GB"/>
          </w:rPr>
          <w:t>https://www.sciencedirect.com/science/article/abs/pii/B9780128043271000728</w:t>
        </w:r>
      </w:hyperlink>
      <w:r w:rsidRPr="006E2D8E">
        <w:rPr>
          <w:rFonts w:eastAsia="STCaiyun" w:cs="Arial"/>
          <w:lang w:eastAsia="en-GB"/>
        </w:rPr>
        <w:t xml:space="preserve"> [Accessed</w:t>
      </w:r>
      <w:r w:rsidR="00443C81">
        <w:rPr>
          <w:rFonts w:eastAsia="STCaiyun" w:cs="Arial"/>
          <w:lang w:eastAsia="en-GB"/>
        </w:rPr>
        <w:t>:</w:t>
      </w:r>
      <w:r w:rsidRPr="006E2D8E">
        <w:rPr>
          <w:rFonts w:eastAsia="STCaiyun" w:cs="Arial"/>
          <w:lang w:eastAsia="en-GB"/>
        </w:rPr>
        <w:t xml:space="preserve"> 13 Mar. 2024].</w:t>
      </w:r>
    </w:p>
    <w:p w14:paraId="33B65C34" w14:textId="3093A49F" w:rsidR="006E2D8E" w:rsidRDefault="006E2D8E" w:rsidP="006E2D8E">
      <w:pPr>
        <w:spacing w:before="100" w:beforeAutospacing="1" w:after="0" w:afterAutospacing="1"/>
        <w:rPr>
          <w:rFonts w:eastAsia="STCaiyun" w:cs="Arial"/>
          <w:lang w:eastAsia="en-GB"/>
        </w:rPr>
      </w:pPr>
      <w:r w:rsidRPr="006E2D8E">
        <w:rPr>
          <w:rFonts w:eastAsia="STCaiyun" w:cs="Arial"/>
          <w:lang w:eastAsia="en-GB"/>
        </w:rPr>
        <w:t xml:space="preserve">Wells, R.S., Scott, M.D. and Irvine, A.B. (1987). The </w:t>
      </w:r>
      <w:r w:rsidR="00443C81" w:rsidRPr="006E2D8E">
        <w:rPr>
          <w:rFonts w:eastAsia="STCaiyun" w:cs="Arial"/>
          <w:lang w:eastAsia="en-GB"/>
        </w:rPr>
        <w:t>social structure of free-ranging bottlenose dolphins</w:t>
      </w:r>
      <w:r w:rsidRPr="006E2D8E">
        <w:rPr>
          <w:rFonts w:eastAsia="STCaiyun" w:cs="Arial"/>
          <w:lang w:eastAsia="en-GB"/>
        </w:rPr>
        <w:t xml:space="preserve">. In: Genoways, H.H. (eds) </w:t>
      </w:r>
      <w:r w:rsidRPr="00232438">
        <w:rPr>
          <w:rFonts w:eastAsia="STCaiyun" w:cs="Arial"/>
          <w:i/>
          <w:iCs/>
          <w:lang w:eastAsia="en-GB"/>
        </w:rPr>
        <w:t xml:space="preserve">Current </w:t>
      </w:r>
      <w:r w:rsidR="00443C81">
        <w:rPr>
          <w:rFonts w:eastAsia="STCaiyun" w:cs="Arial"/>
          <w:i/>
          <w:iCs/>
          <w:lang w:eastAsia="en-GB"/>
        </w:rPr>
        <w:t>m</w:t>
      </w:r>
      <w:r w:rsidRPr="00232438">
        <w:rPr>
          <w:rFonts w:eastAsia="STCaiyun" w:cs="Arial"/>
          <w:i/>
          <w:iCs/>
          <w:lang w:eastAsia="en-GB"/>
        </w:rPr>
        <w:t>ammalogy</w:t>
      </w:r>
      <w:r w:rsidRPr="006E2D8E">
        <w:rPr>
          <w:rFonts w:eastAsia="STCaiyun" w:cs="Arial"/>
          <w:lang w:eastAsia="en-GB"/>
        </w:rPr>
        <w:t xml:space="preserve">. Springer, Boston, MA. pp.247–305. </w:t>
      </w:r>
      <w:hyperlink r:id="rId69" w:history="1">
        <w:r w:rsidR="00443C81" w:rsidRPr="00286ED4">
          <w:rPr>
            <w:rStyle w:val="Hyperlink"/>
            <w:rFonts w:eastAsia="STCaiyun" w:cs="Arial"/>
            <w:lang w:eastAsia="en-GB"/>
          </w:rPr>
          <w:t>https://doi.org/10.1007/978-1-4757-9909-5_7</w:t>
        </w:r>
      </w:hyperlink>
    </w:p>
    <w:p w14:paraId="75FBF8C0" w14:textId="52280442" w:rsidR="006E2D8E" w:rsidRDefault="006E2D8E" w:rsidP="006E2D8E">
      <w:pPr>
        <w:spacing w:before="100" w:beforeAutospacing="1" w:after="0" w:afterAutospacing="1"/>
        <w:rPr>
          <w:rFonts w:eastAsia="STCaiyun" w:cs="Arial"/>
          <w:lang w:eastAsia="en-GB"/>
        </w:rPr>
      </w:pPr>
      <w:r w:rsidRPr="006E2D8E">
        <w:rPr>
          <w:rFonts w:eastAsia="STCaiyun" w:cs="Arial"/>
          <w:lang w:eastAsia="en-GB"/>
        </w:rPr>
        <w:t xml:space="preserve">Wheeler, D. and Wilkinson, C. (2004). From </w:t>
      </w:r>
      <w:r w:rsidR="00443C81" w:rsidRPr="006E2D8E">
        <w:rPr>
          <w:rFonts w:eastAsia="STCaiyun" w:cs="Arial"/>
          <w:lang w:eastAsia="en-GB"/>
        </w:rPr>
        <w:t>calm to storm</w:t>
      </w:r>
      <w:r w:rsidRPr="006E2D8E">
        <w:rPr>
          <w:rFonts w:eastAsia="STCaiyun" w:cs="Arial"/>
          <w:lang w:eastAsia="en-GB"/>
        </w:rPr>
        <w:t xml:space="preserve">: The </w:t>
      </w:r>
      <w:r w:rsidR="00443C81">
        <w:rPr>
          <w:rFonts w:eastAsia="STCaiyun" w:cs="Arial"/>
          <w:lang w:eastAsia="en-GB"/>
        </w:rPr>
        <w:t>o</w:t>
      </w:r>
      <w:r w:rsidRPr="006E2D8E">
        <w:rPr>
          <w:rFonts w:eastAsia="STCaiyun" w:cs="Arial"/>
          <w:lang w:eastAsia="en-GB"/>
        </w:rPr>
        <w:t xml:space="preserve">rigins of the Beaufort Wind Scale. </w:t>
      </w:r>
      <w:r w:rsidRPr="00232438">
        <w:rPr>
          <w:rFonts w:eastAsia="STCaiyun" w:cs="Arial"/>
          <w:i/>
          <w:iCs/>
          <w:lang w:eastAsia="en-GB"/>
        </w:rPr>
        <w:t>The Mariner’s Mirror, 90</w:t>
      </w:r>
      <w:r w:rsidRPr="006E2D8E">
        <w:rPr>
          <w:rFonts w:eastAsia="STCaiyun" w:cs="Arial"/>
          <w:lang w:eastAsia="en-GB"/>
        </w:rPr>
        <w:t xml:space="preserve">(2), pp.187–201. </w:t>
      </w:r>
      <w:hyperlink r:id="rId70" w:history="1">
        <w:r w:rsidR="00443C81" w:rsidRPr="00286ED4">
          <w:rPr>
            <w:rStyle w:val="Hyperlink"/>
            <w:rFonts w:eastAsia="STCaiyun" w:cs="Arial"/>
            <w:lang w:eastAsia="en-GB"/>
          </w:rPr>
          <w:t>https://doi.org/10.1080/00253359.2004.10656896</w:t>
        </w:r>
      </w:hyperlink>
    </w:p>
    <w:p w14:paraId="5E82D0FD" w14:textId="5D7F7234" w:rsidR="006E2D8E" w:rsidRDefault="006E2D8E" w:rsidP="006E2D8E">
      <w:pPr>
        <w:spacing w:before="100" w:beforeAutospacing="1" w:after="0" w:afterAutospacing="1"/>
        <w:rPr>
          <w:rFonts w:eastAsia="STCaiyun" w:cs="Arial"/>
          <w:lang w:eastAsia="en-GB"/>
        </w:rPr>
      </w:pPr>
      <w:r w:rsidRPr="006E2D8E">
        <w:rPr>
          <w:rFonts w:eastAsia="STCaiyun" w:cs="Arial"/>
          <w:lang w:eastAsia="en-GB"/>
        </w:rPr>
        <w:t xml:space="preserve">Wilcoxon, F. (1945). Individual </w:t>
      </w:r>
      <w:r w:rsidR="00443C81" w:rsidRPr="006E2D8E">
        <w:rPr>
          <w:rFonts w:eastAsia="STCaiyun" w:cs="Arial"/>
          <w:lang w:eastAsia="en-GB"/>
        </w:rPr>
        <w:t>comparisons by ranking methods</w:t>
      </w:r>
      <w:r w:rsidRPr="006E2D8E">
        <w:rPr>
          <w:rFonts w:eastAsia="STCaiyun" w:cs="Arial"/>
          <w:lang w:eastAsia="en-GB"/>
        </w:rPr>
        <w:t xml:space="preserve">. </w:t>
      </w:r>
      <w:r w:rsidRPr="00232438">
        <w:rPr>
          <w:rFonts w:eastAsia="STCaiyun" w:cs="Arial"/>
          <w:i/>
          <w:iCs/>
          <w:lang w:eastAsia="en-GB"/>
        </w:rPr>
        <w:t>Biometrics Bulletin, 1</w:t>
      </w:r>
      <w:r w:rsidRPr="006E2D8E">
        <w:rPr>
          <w:rFonts w:eastAsia="STCaiyun" w:cs="Arial"/>
          <w:lang w:eastAsia="en-GB"/>
        </w:rPr>
        <w:t xml:space="preserve">(6), 80–83. </w:t>
      </w:r>
      <w:hyperlink r:id="rId71" w:history="1">
        <w:r w:rsidR="00443C81" w:rsidRPr="00286ED4">
          <w:rPr>
            <w:rStyle w:val="Hyperlink"/>
            <w:rFonts w:eastAsia="STCaiyun" w:cs="Arial"/>
            <w:lang w:eastAsia="en-GB"/>
          </w:rPr>
          <w:t>https://doi.org/10.2307/3001968</w:t>
        </w:r>
      </w:hyperlink>
    </w:p>
    <w:p w14:paraId="5B9861D6" w14:textId="7D4D2B46" w:rsidR="006E2D8E" w:rsidRPr="006E2D8E" w:rsidRDefault="006E2D8E" w:rsidP="006E2D8E">
      <w:pPr>
        <w:spacing w:after="0"/>
        <w:rPr>
          <w:rFonts w:eastAsia="STCaiyun" w:cs="Arial"/>
          <w:lang w:eastAsia="en-GB"/>
        </w:rPr>
      </w:pPr>
      <w:r w:rsidRPr="006E2D8E">
        <w:rPr>
          <w:rFonts w:eastAsia="STCaiyun" w:cs="Arial"/>
          <w:lang w:eastAsia="en-GB"/>
        </w:rPr>
        <w:lastRenderedPageBreak/>
        <w:t xml:space="preserve">World Wide Fund For Nature (WWF) (2023). Maritime traffic. Available at: </w:t>
      </w:r>
      <w:hyperlink r:id="rId72" w:history="1">
        <w:r w:rsidR="00443C81" w:rsidRPr="00286ED4">
          <w:rPr>
            <w:rStyle w:val="Hyperlink"/>
            <w:rFonts w:eastAsia="STCaiyun" w:cs="Arial"/>
            <w:lang w:eastAsia="en-GB"/>
          </w:rPr>
          <w:t>https://www.wwfmmi.org/medtrends/shifting_blue_economies/maritime_traffic/</w:t>
        </w:r>
      </w:hyperlink>
      <w:r w:rsidRPr="006E2D8E">
        <w:rPr>
          <w:rFonts w:eastAsia="STCaiyun" w:cs="Arial"/>
          <w:lang w:eastAsia="en-GB"/>
        </w:rPr>
        <w:t xml:space="preserve"> [Accessed</w:t>
      </w:r>
      <w:r w:rsidR="00443C81">
        <w:rPr>
          <w:rFonts w:eastAsia="STCaiyun" w:cs="Arial"/>
          <w:lang w:eastAsia="en-GB"/>
        </w:rPr>
        <w:t>:</w:t>
      </w:r>
      <w:r w:rsidRPr="006E2D8E">
        <w:rPr>
          <w:rFonts w:eastAsia="STCaiyun" w:cs="Arial"/>
          <w:lang w:eastAsia="en-GB"/>
        </w:rPr>
        <w:t xml:space="preserve"> 21 Sep. 2023].</w:t>
      </w:r>
    </w:p>
    <w:p w14:paraId="7FEE261B" w14:textId="77777777" w:rsidR="006E2D8E" w:rsidRPr="006E2D8E" w:rsidRDefault="006E2D8E" w:rsidP="006E2D8E">
      <w:pPr>
        <w:spacing w:after="0"/>
        <w:rPr>
          <w:rFonts w:eastAsia="STCaiyun" w:cs="Arial"/>
          <w:lang w:eastAsia="en-GB"/>
        </w:rPr>
      </w:pPr>
    </w:p>
    <w:p w14:paraId="6E38D211" w14:textId="77777777" w:rsidR="006E2D8E" w:rsidRPr="006E2D8E" w:rsidRDefault="006E2D8E" w:rsidP="006E2D8E">
      <w:pPr>
        <w:spacing w:after="0"/>
        <w:rPr>
          <w:rFonts w:eastAsia="STCaiyun" w:cs="Arial"/>
          <w:lang w:eastAsia="en-GB"/>
        </w:rPr>
      </w:pPr>
    </w:p>
    <w:p w14:paraId="14DFC48C" w14:textId="44C1C552" w:rsidR="006E2D8E" w:rsidRPr="006E2D8E" w:rsidRDefault="007E77D3" w:rsidP="007E77D3">
      <w:pPr>
        <w:pStyle w:val="Heading2"/>
        <w:rPr>
          <w:rFonts w:eastAsia="STCaiyun"/>
          <w:lang w:eastAsia="en-GB"/>
        </w:rPr>
      </w:pPr>
      <w:r w:rsidRPr="007E77D3">
        <w:rPr>
          <w:rFonts w:eastAsia="STCaiyun"/>
          <w:lang w:eastAsia="en-GB"/>
        </w:rPr>
        <w:t>Copyright Statement</w:t>
      </w:r>
    </w:p>
    <w:p w14:paraId="6783F7C3" w14:textId="6395DEE4" w:rsidR="006E2D8E" w:rsidRPr="007E77D3" w:rsidRDefault="006E2D8E" w:rsidP="006E2D8E">
      <w:pPr>
        <w:spacing w:after="0"/>
        <w:rPr>
          <w:rFonts w:eastAsia="Times New Roman" w:cs="Times New Roman"/>
          <w:lang w:eastAsia="en-GB"/>
        </w:rPr>
      </w:pPr>
      <w:r w:rsidRPr="007E77D3">
        <w:rPr>
          <w:rFonts w:eastAsia="Times New Roman" w:cs="Arial"/>
          <w:color w:val="212529"/>
          <w:shd w:val="clear" w:color="auto" w:fill="FFFFFF"/>
          <w:lang w:eastAsia="en-GB"/>
        </w:rPr>
        <w:t>©</w:t>
      </w:r>
      <w:r w:rsidRPr="007E77D3">
        <w:rPr>
          <w:rFonts w:ascii="Times New Roman" w:eastAsia="Times New Roman" w:hAnsi="Times New Roman" w:cs="Times New Roman"/>
          <w:lang w:eastAsia="en-GB"/>
        </w:rPr>
        <w:t xml:space="preserve"> </w:t>
      </w:r>
      <w:r w:rsidRPr="007E77D3">
        <w:rPr>
          <w:rFonts w:eastAsia="Times New Roman" w:cs="Arial"/>
          <w:color w:val="212529"/>
          <w:shd w:val="clear" w:color="auto" w:fill="FFFFFF"/>
          <w:lang w:eastAsia="en-GB"/>
        </w:rPr>
        <w:t xml:space="preserve">Danielle Alice Roth. This article is licensed under </w:t>
      </w:r>
      <w:r w:rsidR="007E77D3" w:rsidRPr="007E77D3">
        <w:rPr>
          <w:rFonts w:eastAsia="Times New Roman" w:cs="Arial"/>
          <w:color w:val="212529"/>
          <w:shd w:val="clear" w:color="auto" w:fill="FFFFFF"/>
          <w:lang w:eastAsia="en-GB"/>
        </w:rPr>
        <w:t xml:space="preserve">a </w:t>
      </w:r>
      <w:hyperlink r:id="rId73" w:history="1">
        <w:r w:rsidR="007E77D3" w:rsidRPr="007E77D3">
          <w:rPr>
            <w:rStyle w:val="Hyperlink"/>
            <w:rFonts w:eastAsia="Times New Roman" w:cs="Arial"/>
            <w:shd w:val="clear" w:color="auto" w:fill="FFFFFF"/>
            <w:lang w:eastAsia="en-GB"/>
          </w:rPr>
          <w:t>Creative Commons Attribution 4.0 International Licence (CC BY)</w:t>
        </w:r>
      </w:hyperlink>
      <w:r w:rsidRPr="007E77D3">
        <w:rPr>
          <w:rFonts w:eastAsia="Times New Roman" w:cs="Arial"/>
          <w:color w:val="212529"/>
          <w:shd w:val="clear" w:color="auto" w:fill="FFFFFF"/>
          <w:lang w:eastAsia="en-GB"/>
        </w:rPr>
        <w:t>.</w:t>
      </w:r>
    </w:p>
    <w:p w14:paraId="4CC4E9ED" w14:textId="77777777" w:rsidR="006E2D8E" w:rsidRPr="006E2D8E" w:rsidRDefault="006E2D8E" w:rsidP="006E2D8E">
      <w:pPr>
        <w:spacing w:after="0"/>
        <w:rPr>
          <w:rFonts w:eastAsia="STCaiyun" w:cs="Arial"/>
          <w:color w:val="FF0000"/>
          <w:lang w:eastAsia="en-GB"/>
        </w:rPr>
      </w:pPr>
    </w:p>
    <w:sectPr w:rsidR="006E2D8E" w:rsidRPr="006E2D8E" w:rsidSect="006E2D8E">
      <w:headerReference w:type="default" r:id="rId74"/>
      <w:footerReference w:type="default" r:id="rId75"/>
      <w:headerReference w:type="first" r:id="rId76"/>
      <w:footerReference w:type="first" r:id="rId7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099AB1" w14:textId="77777777" w:rsidR="0026439A" w:rsidRDefault="0026439A" w:rsidP="002B247D">
      <w:pPr>
        <w:spacing w:after="0" w:line="240" w:lineRule="auto"/>
      </w:pPr>
      <w:r>
        <w:separator/>
      </w:r>
    </w:p>
  </w:endnote>
  <w:endnote w:type="continuationSeparator" w:id="0">
    <w:p w14:paraId="3C0A55B4" w14:textId="77777777" w:rsidR="0026439A" w:rsidRDefault="0026439A" w:rsidP="002B247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lfaen">
    <w:panose1 w:val="010A0502050306030303"/>
    <w:charset w:val="00"/>
    <w:family w:val="roman"/>
    <w:pitch w:val="variable"/>
    <w:sig w:usb0="040006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Black">
    <w:panose1 w:val="020B0A04020102020204"/>
    <w:charset w:val="00"/>
    <w:family w:val="swiss"/>
    <w:pitch w:val="variable"/>
    <w:sig w:usb0="A00002AF" w:usb1="400078FB" w:usb2="00000000" w:usb3="00000000" w:csb0="0000009F" w:csb1="00000000"/>
  </w:font>
  <w:font w:name="STCaiyun">
    <w:charset w:val="86"/>
    <w:family w:val="auto"/>
    <w:pitch w:val="variable"/>
    <w:sig w:usb0="00000001" w:usb1="38CF00F8" w:usb2="00000016" w:usb3="00000000" w:csb0="0004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08607573"/>
      <w:docPartObj>
        <w:docPartGallery w:val="Page Numbers (Bottom of Page)"/>
        <w:docPartUnique/>
      </w:docPartObj>
    </w:sdtPr>
    <w:sdtEndPr>
      <w:rPr>
        <w:noProof/>
        <w:sz w:val="20"/>
        <w:szCs w:val="20"/>
      </w:rPr>
    </w:sdtEndPr>
    <w:sdtContent>
      <w:p w14:paraId="3B8F3F63" w14:textId="77777777" w:rsidR="00057F3F" w:rsidRDefault="00057F3F" w:rsidP="00057F3F">
        <w:pPr>
          <w:pStyle w:val="Footer"/>
          <w:pBdr>
            <w:bottom w:val="single" w:sz="4" w:space="1" w:color="auto"/>
          </w:pBdr>
          <w:jc w:val="center"/>
        </w:pPr>
      </w:p>
      <w:p w14:paraId="3655714B" w14:textId="414009F4" w:rsidR="00BE6334" w:rsidRPr="00990D5E" w:rsidRDefault="00BE6334">
        <w:pPr>
          <w:pStyle w:val="Footer"/>
          <w:jc w:val="center"/>
          <w:rPr>
            <w:noProof/>
          </w:rPr>
        </w:pPr>
        <w:r w:rsidRPr="00990D5E">
          <w:fldChar w:fldCharType="begin"/>
        </w:r>
        <w:r w:rsidRPr="00990D5E">
          <w:instrText xml:space="preserve"> PAGE   \* MERGEFORMAT </w:instrText>
        </w:r>
        <w:r w:rsidRPr="00990D5E">
          <w:fldChar w:fldCharType="separate"/>
        </w:r>
        <w:r w:rsidR="00D35A7A">
          <w:rPr>
            <w:noProof/>
          </w:rPr>
          <w:t>2</w:t>
        </w:r>
        <w:r w:rsidRPr="00990D5E">
          <w:rPr>
            <w:noProof/>
          </w:rPr>
          <w:fldChar w:fldCharType="end"/>
        </w:r>
      </w:p>
      <w:p w14:paraId="01B5BDD7" w14:textId="4CE7DA60" w:rsidR="00BE6334" w:rsidRPr="00990D5E" w:rsidRDefault="00BE6334">
        <w:pPr>
          <w:pStyle w:val="Footer"/>
          <w:jc w:val="center"/>
          <w:rPr>
            <w:sz w:val="20"/>
            <w:szCs w:val="20"/>
          </w:rPr>
        </w:pPr>
        <w:r w:rsidRPr="00990D5E">
          <w:rPr>
            <w:noProof/>
            <w:sz w:val="20"/>
            <w:szCs w:val="20"/>
          </w:rPr>
          <w:t xml:space="preserve">This article is </w:t>
        </w:r>
        <w:r w:rsidR="00B53462">
          <w:rPr>
            <w:noProof/>
            <w:sz w:val="20"/>
            <w:szCs w:val="20"/>
          </w:rPr>
          <w:t xml:space="preserve">licensed </w:t>
        </w:r>
        <w:hyperlink r:id="rId1" w:history="1">
          <w:r w:rsidRPr="00B53462">
            <w:rPr>
              <w:rStyle w:val="Hyperlink"/>
              <w:noProof/>
              <w:sz w:val="20"/>
              <w:szCs w:val="20"/>
            </w:rPr>
            <w:t>CC BY</w:t>
          </w:r>
          <w:r w:rsidR="00B53462" w:rsidRPr="00B53462">
            <w:rPr>
              <w:rStyle w:val="Hyperlink"/>
              <w:noProof/>
              <w:sz w:val="20"/>
              <w:szCs w:val="20"/>
            </w:rPr>
            <w:t xml:space="preserve"> 4.0</w:t>
          </w:r>
        </w:hyperlink>
        <w:r w:rsidRPr="00990D5E">
          <w:rPr>
            <w:noProof/>
            <w:sz w:val="20"/>
            <w:szCs w:val="20"/>
          </w:rPr>
          <w:t xml:space="preserve"> (</w:t>
        </w:r>
        <w:r w:rsidR="006E2D8E" w:rsidRPr="006E2D8E">
          <w:rPr>
            <w:noProof/>
            <w:sz w:val="20"/>
            <w:szCs w:val="20"/>
          </w:rPr>
          <w:t>Danielle Alice Roth</w:t>
        </w:r>
        <w:r w:rsidRPr="00990D5E">
          <w:rPr>
            <w:noProof/>
            <w:sz w:val="20"/>
            <w:szCs w:val="20"/>
          </w:rPr>
          <w:t>)</w:t>
        </w:r>
        <w:r w:rsidRPr="00990D5E">
          <w:rPr>
            <w:noProof/>
            <w:sz w:val="20"/>
            <w:szCs w:val="20"/>
          </w:rPr>
          <w:tab/>
        </w:r>
        <w:r w:rsidRPr="00990D5E">
          <w:rPr>
            <w:noProof/>
            <w:sz w:val="20"/>
            <w:szCs w:val="20"/>
          </w:rPr>
          <w:tab/>
        </w:r>
        <w:r w:rsidR="006E2D8E">
          <w:rPr>
            <w:noProof/>
            <w:sz w:val="20"/>
            <w:szCs w:val="20"/>
          </w:rPr>
          <w:t xml:space="preserve"> </w:t>
        </w:r>
        <w:r w:rsidR="006E2D8E">
          <w:rPr>
            <w:noProof/>
            <w:sz w:val="20"/>
            <w:szCs w:val="20"/>
          </w:rPr>
          <w:tab/>
        </w:r>
        <w:r w:rsidRPr="00990D5E">
          <w:rPr>
            <w:noProof/>
            <w:sz w:val="20"/>
            <w:szCs w:val="20"/>
          </w:rPr>
          <w:t xml:space="preserve">Essex Student Journal, </w:t>
        </w:r>
        <w:r w:rsidR="006E2D8E">
          <w:rPr>
            <w:noProof/>
            <w:sz w:val="20"/>
            <w:szCs w:val="20"/>
          </w:rPr>
          <w:t>202</w:t>
        </w:r>
        <w:r w:rsidR="006F0792">
          <w:rPr>
            <w:noProof/>
            <w:sz w:val="20"/>
            <w:szCs w:val="20"/>
          </w:rPr>
          <w:t>5</w:t>
        </w:r>
        <w:r w:rsidR="00990D5E">
          <w:rPr>
            <w:noProof/>
            <w:sz w:val="20"/>
            <w:szCs w:val="20"/>
          </w:rPr>
          <w:t>, Vol</w:t>
        </w:r>
        <w:r w:rsidRPr="00990D5E">
          <w:rPr>
            <w:noProof/>
            <w:sz w:val="20"/>
            <w:szCs w:val="20"/>
          </w:rPr>
          <w:t>.</w:t>
        </w:r>
        <w:r w:rsidR="006E2D8E">
          <w:rPr>
            <w:noProof/>
            <w:sz w:val="20"/>
            <w:szCs w:val="20"/>
          </w:rPr>
          <w:t xml:space="preserve"> 16(1)</w:t>
        </w:r>
      </w:p>
    </w:sdtContent>
  </w:sdt>
  <w:p w14:paraId="793C577F" w14:textId="2332217F" w:rsidR="00BE6334" w:rsidRDefault="00BE6334">
    <w:pPr>
      <w:pStyle w:val="Footer"/>
      <w:rPr>
        <w:sz w:val="20"/>
        <w:szCs w:val="20"/>
      </w:rPr>
    </w:pPr>
    <w:r w:rsidRPr="00990D5E">
      <w:rPr>
        <w:sz w:val="20"/>
        <w:szCs w:val="20"/>
      </w:rPr>
      <w:t xml:space="preserve">DOI: </w:t>
    </w:r>
    <w:hyperlink r:id="rId2" w:history="1">
      <w:r w:rsidR="006E2D8E" w:rsidRPr="00095B92">
        <w:rPr>
          <w:rStyle w:val="Hyperlink"/>
          <w:sz w:val="20"/>
          <w:szCs w:val="20"/>
        </w:rPr>
        <w:t>https://doi.org/10.5526/esj.385</w:t>
      </w:r>
    </w:hyperlink>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25786270"/>
      <w:docPartObj>
        <w:docPartGallery w:val="Page Numbers (Bottom of Page)"/>
        <w:docPartUnique/>
      </w:docPartObj>
    </w:sdtPr>
    <w:sdtEndPr>
      <w:rPr>
        <w:noProof/>
        <w:sz w:val="20"/>
        <w:szCs w:val="20"/>
      </w:rPr>
    </w:sdtEndPr>
    <w:sdtContent>
      <w:p w14:paraId="502A6426" w14:textId="77777777" w:rsidR="00057F3F" w:rsidRDefault="00057F3F" w:rsidP="00057F3F">
        <w:pPr>
          <w:pStyle w:val="Footer"/>
          <w:pBdr>
            <w:bottom w:val="single" w:sz="4" w:space="1" w:color="auto"/>
          </w:pBdr>
          <w:jc w:val="center"/>
        </w:pPr>
      </w:p>
      <w:p w14:paraId="17E0F48F" w14:textId="12DA4930" w:rsidR="00BE6334" w:rsidRPr="00990D5E" w:rsidRDefault="00BE6334" w:rsidP="00BE6334">
        <w:pPr>
          <w:pStyle w:val="Footer"/>
          <w:jc w:val="center"/>
          <w:rPr>
            <w:noProof/>
          </w:rPr>
        </w:pPr>
        <w:r w:rsidRPr="00990D5E">
          <w:fldChar w:fldCharType="begin"/>
        </w:r>
        <w:r w:rsidRPr="00990D5E">
          <w:instrText xml:space="preserve"> PAGE   \* MERGEFORMAT </w:instrText>
        </w:r>
        <w:r w:rsidRPr="00990D5E">
          <w:fldChar w:fldCharType="separate"/>
        </w:r>
        <w:r w:rsidR="00A55EA2">
          <w:rPr>
            <w:noProof/>
          </w:rPr>
          <w:t>1</w:t>
        </w:r>
        <w:r w:rsidRPr="00990D5E">
          <w:rPr>
            <w:noProof/>
          </w:rPr>
          <w:fldChar w:fldCharType="end"/>
        </w:r>
      </w:p>
      <w:p w14:paraId="6152AABE" w14:textId="71506AF6" w:rsidR="00BE6334" w:rsidRPr="00990D5E" w:rsidRDefault="00A55EA2" w:rsidP="00A55EA2">
        <w:pPr>
          <w:pStyle w:val="Footer"/>
          <w:jc w:val="center"/>
          <w:rPr>
            <w:sz w:val="20"/>
            <w:szCs w:val="20"/>
          </w:rPr>
        </w:pPr>
        <w:r>
          <w:rPr>
            <w:noProof/>
            <w:sz w:val="20"/>
            <w:szCs w:val="20"/>
          </w:rPr>
          <w:tab/>
        </w:r>
        <w:r>
          <w:rPr>
            <w:noProof/>
            <w:sz w:val="20"/>
            <w:szCs w:val="20"/>
          </w:rPr>
          <w:tab/>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448FC4" w14:textId="77777777" w:rsidR="0026439A" w:rsidRDefault="0026439A" w:rsidP="002B247D">
      <w:pPr>
        <w:spacing w:after="0" w:line="240" w:lineRule="auto"/>
      </w:pPr>
      <w:r>
        <w:separator/>
      </w:r>
    </w:p>
  </w:footnote>
  <w:footnote w:type="continuationSeparator" w:id="0">
    <w:p w14:paraId="2851558E" w14:textId="77777777" w:rsidR="0026439A" w:rsidRDefault="0026439A" w:rsidP="002B247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94D3E8" w14:textId="2A135FF4" w:rsidR="002B247D" w:rsidRPr="006E2D8E" w:rsidRDefault="006E2D8E" w:rsidP="006E2D8E">
    <w:pPr>
      <w:pStyle w:val="Header"/>
    </w:pPr>
    <w:r w:rsidRPr="006E2D8E">
      <w:t>Short-term impacts of marine traffic on the behaviour of dolphins in the Aegean Sea</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58D3E3" w14:textId="575759F4" w:rsidR="00575297" w:rsidRPr="00575297" w:rsidRDefault="00575297">
    <w:pPr>
      <w:pStyle w:val="Header"/>
      <w:rPr>
        <w:i/>
        <w:iCs/>
      </w:rPr>
    </w:pPr>
    <w:r w:rsidRPr="003C4F9B">
      <w:rPr>
        <w:i/>
        <w:iCs/>
      </w:rPr>
      <w:t>This page will be removed before publicatio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D55E80"/>
    <w:multiLevelType w:val="hybridMultilevel"/>
    <w:tmpl w:val="7A940DEA"/>
    <w:lvl w:ilvl="0" w:tplc="0809000F">
      <w:start w:val="1"/>
      <w:numFmt w:val="decimal"/>
      <w:lvlText w:val="%1."/>
      <w:lvlJc w:val="left"/>
      <w:pPr>
        <w:ind w:left="644" w:hanging="360"/>
      </w:pPr>
      <w:rPr>
        <w:rFonts w:hint="default"/>
      </w:rPr>
    </w:lvl>
    <w:lvl w:ilvl="1" w:tplc="08090019">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1" w15:restartNumberingAfterBreak="0">
    <w:nsid w:val="551973A1"/>
    <w:multiLevelType w:val="multilevel"/>
    <w:tmpl w:val="DC6EEFA4"/>
    <w:lvl w:ilvl="0">
      <w:start w:val="1"/>
      <w:numFmt w:val="decimal"/>
      <w:pStyle w:val="TOC21"/>
      <w:lvlText w:val="%1."/>
      <w:lvlJc w:val="left"/>
      <w:pPr>
        <w:ind w:left="390" w:hanging="390"/>
      </w:pPr>
      <w:rPr>
        <w:rFonts w:ascii="Sylfaen" w:eastAsiaTheme="minorEastAsia" w:hAnsi="Sylfaen" w:cs="Arial" w:hint="default"/>
        <w:b w:val="0"/>
        <w:bCs w:val="0"/>
      </w:rPr>
    </w:lvl>
    <w:lvl w:ilvl="1">
      <w:start w:val="1"/>
      <w:numFmt w:val="decimal"/>
      <w:lvlText w:val="%1.%2."/>
      <w:lvlJc w:val="left"/>
      <w:pPr>
        <w:ind w:left="1145" w:hanging="720"/>
      </w:pPr>
      <w:rPr>
        <w:rFonts w:hint="default"/>
        <w:b w:val="0"/>
        <w:bCs/>
      </w:rPr>
    </w:lvl>
    <w:lvl w:ilvl="2">
      <w:start w:val="1"/>
      <w:numFmt w:val="decimal"/>
      <w:lvlText w:val="%1.%2.%3."/>
      <w:lvlJc w:val="left"/>
      <w:pPr>
        <w:ind w:left="1145" w:hanging="720"/>
      </w:pPr>
      <w:rPr>
        <w:rFonts w:hint="default"/>
      </w:rPr>
    </w:lvl>
    <w:lvl w:ilvl="3">
      <w:start w:val="1"/>
      <w:numFmt w:val="decimal"/>
      <w:lvlText w:val="%1.%2.%3.%4."/>
      <w:lvlJc w:val="left"/>
      <w:pPr>
        <w:ind w:left="2160" w:hanging="1080"/>
      </w:pPr>
      <w:rPr>
        <w:rFonts w:hint="default"/>
        <w:b w:val="0"/>
        <w:bCs/>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2" w15:restartNumberingAfterBreak="0">
    <w:nsid w:val="60F555D2"/>
    <w:multiLevelType w:val="hybridMultilevel"/>
    <w:tmpl w:val="7A940DEA"/>
    <w:lvl w:ilvl="0" w:tplc="FFFFFFFF">
      <w:start w:val="1"/>
      <w:numFmt w:val="decimal"/>
      <w:lvlText w:val="%1."/>
      <w:lvlJc w:val="left"/>
      <w:pPr>
        <w:ind w:left="644" w:hanging="360"/>
      </w:pPr>
      <w:rPr>
        <w:rFonts w:hint="default"/>
      </w:rPr>
    </w:lvl>
    <w:lvl w:ilvl="1" w:tplc="FFFFFFFF">
      <w:start w:val="1"/>
      <w:numFmt w:val="lowerLetter"/>
      <w:lvlText w:val="%2."/>
      <w:lvlJc w:val="left"/>
      <w:pPr>
        <w:ind w:left="1364" w:hanging="360"/>
      </w:pPr>
    </w:lvl>
    <w:lvl w:ilvl="2" w:tplc="FFFFFFFF" w:tentative="1">
      <w:start w:val="1"/>
      <w:numFmt w:val="lowerRoman"/>
      <w:lvlText w:val="%3."/>
      <w:lvlJc w:val="right"/>
      <w:pPr>
        <w:ind w:left="2084" w:hanging="180"/>
      </w:pPr>
    </w:lvl>
    <w:lvl w:ilvl="3" w:tplc="FFFFFFFF" w:tentative="1">
      <w:start w:val="1"/>
      <w:numFmt w:val="decimal"/>
      <w:lvlText w:val="%4."/>
      <w:lvlJc w:val="left"/>
      <w:pPr>
        <w:ind w:left="2804" w:hanging="360"/>
      </w:pPr>
    </w:lvl>
    <w:lvl w:ilvl="4" w:tplc="FFFFFFFF" w:tentative="1">
      <w:start w:val="1"/>
      <w:numFmt w:val="lowerLetter"/>
      <w:lvlText w:val="%5."/>
      <w:lvlJc w:val="left"/>
      <w:pPr>
        <w:ind w:left="3524" w:hanging="360"/>
      </w:pPr>
    </w:lvl>
    <w:lvl w:ilvl="5" w:tplc="FFFFFFFF" w:tentative="1">
      <w:start w:val="1"/>
      <w:numFmt w:val="lowerRoman"/>
      <w:lvlText w:val="%6."/>
      <w:lvlJc w:val="right"/>
      <w:pPr>
        <w:ind w:left="4244" w:hanging="180"/>
      </w:pPr>
    </w:lvl>
    <w:lvl w:ilvl="6" w:tplc="FFFFFFFF" w:tentative="1">
      <w:start w:val="1"/>
      <w:numFmt w:val="decimal"/>
      <w:lvlText w:val="%7."/>
      <w:lvlJc w:val="left"/>
      <w:pPr>
        <w:ind w:left="4964" w:hanging="360"/>
      </w:pPr>
    </w:lvl>
    <w:lvl w:ilvl="7" w:tplc="FFFFFFFF" w:tentative="1">
      <w:start w:val="1"/>
      <w:numFmt w:val="lowerLetter"/>
      <w:lvlText w:val="%8."/>
      <w:lvlJc w:val="left"/>
      <w:pPr>
        <w:ind w:left="5684" w:hanging="360"/>
      </w:pPr>
    </w:lvl>
    <w:lvl w:ilvl="8" w:tplc="FFFFFFFF" w:tentative="1">
      <w:start w:val="1"/>
      <w:numFmt w:val="lowerRoman"/>
      <w:lvlText w:val="%9."/>
      <w:lvlJc w:val="right"/>
      <w:pPr>
        <w:ind w:left="6404" w:hanging="180"/>
      </w:pPr>
    </w:lvl>
  </w:abstractNum>
  <w:num w:numId="1" w16cid:durableId="748579816">
    <w:abstractNumId w:val="0"/>
  </w:num>
  <w:num w:numId="2" w16cid:durableId="1576472488">
    <w:abstractNumId w:val="1"/>
  </w:num>
  <w:num w:numId="3" w16cid:durableId="549612689">
    <w:abstractNumId w:val="2"/>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U1MDQyM7U0NTYwN7JQ0lEKTi0uzszPAykwrgUALdZbBSwAAAA="/>
  </w:docVars>
  <w:rsids>
    <w:rsidRoot w:val="00240FC1"/>
    <w:rsid w:val="00004564"/>
    <w:rsid w:val="000278A2"/>
    <w:rsid w:val="0005266E"/>
    <w:rsid w:val="00057F3F"/>
    <w:rsid w:val="00066760"/>
    <w:rsid w:val="000729F6"/>
    <w:rsid w:val="00082008"/>
    <w:rsid w:val="00082327"/>
    <w:rsid w:val="00083282"/>
    <w:rsid w:val="00092C26"/>
    <w:rsid w:val="00094E2A"/>
    <w:rsid w:val="000B61F0"/>
    <w:rsid w:val="000E2077"/>
    <w:rsid w:val="000F41AC"/>
    <w:rsid w:val="000F6E01"/>
    <w:rsid w:val="001463E9"/>
    <w:rsid w:val="00146B7A"/>
    <w:rsid w:val="00151D41"/>
    <w:rsid w:val="00175EB0"/>
    <w:rsid w:val="001834D9"/>
    <w:rsid w:val="001D7306"/>
    <w:rsid w:val="001E5C04"/>
    <w:rsid w:val="0021437C"/>
    <w:rsid w:val="002167D1"/>
    <w:rsid w:val="00221F4A"/>
    <w:rsid w:val="00232438"/>
    <w:rsid w:val="00240A04"/>
    <w:rsid w:val="00240FC1"/>
    <w:rsid w:val="0026439A"/>
    <w:rsid w:val="002811CD"/>
    <w:rsid w:val="002B247D"/>
    <w:rsid w:val="002C2942"/>
    <w:rsid w:val="002C4464"/>
    <w:rsid w:val="002C7AC5"/>
    <w:rsid w:val="002E1AF3"/>
    <w:rsid w:val="002E3823"/>
    <w:rsid w:val="00313E93"/>
    <w:rsid w:val="00325E64"/>
    <w:rsid w:val="00331418"/>
    <w:rsid w:val="00336B41"/>
    <w:rsid w:val="00341F56"/>
    <w:rsid w:val="0035767C"/>
    <w:rsid w:val="003735D3"/>
    <w:rsid w:val="00374289"/>
    <w:rsid w:val="0039584C"/>
    <w:rsid w:val="00397E61"/>
    <w:rsid w:val="003D118D"/>
    <w:rsid w:val="003D3EAD"/>
    <w:rsid w:val="003F3860"/>
    <w:rsid w:val="00420FC4"/>
    <w:rsid w:val="00443B95"/>
    <w:rsid w:val="00443C81"/>
    <w:rsid w:val="00461239"/>
    <w:rsid w:val="004B7D6A"/>
    <w:rsid w:val="004C76D3"/>
    <w:rsid w:val="00504BBC"/>
    <w:rsid w:val="005364B0"/>
    <w:rsid w:val="00575297"/>
    <w:rsid w:val="005A15EB"/>
    <w:rsid w:val="005B39B8"/>
    <w:rsid w:val="005D48E1"/>
    <w:rsid w:val="005F4729"/>
    <w:rsid w:val="0060674B"/>
    <w:rsid w:val="00637440"/>
    <w:rsid w:val="00642356"/>
    <w:rsid w:val="006909F0"/>
    <w:rsid w:val="006A02E3"/>
    <w:rsid w:val="006A146A"/>
    <w:rsid w:val="006A66A3"/>
    <w:rsid w:val="006B1493"/>
    <w:rsid w:val="006D1DEA"/>
    <w:rsid w:val="006E2D8E"/>
    <w:rsid w:val="006F0792"/>
    <w:rsid w:val="006F7358"/>
    <w:rsid w:val="00737741"/>
    <w:rsid w:val="00753F32"/>
    <w:rsid w:val="007B0B3B"/>
    <w:rsid w:val="007B2F6E"/>
    <w:rsid w:val="007D3D54"/>
    <w:rsid w:val="007E6EB5"/>
    <w:rsid w:val="007E77D3"/>
    <w:rsid w:val="007F0CA3"/>
    <w:rsid w:val="00832AA1"/>
    <w:rsid w:val="008615F3"/>
    <w:rsid w:val="008A3FE9"/>
    <w:rsid w:val="008A55F3"/>
    <w:rsid w:val="008E394F"/>
    <w:rsid w:val="00902FF4"/>
    <w:rsid w:val="009255DE"/>
    <w:rsid w:val="00930090"/>
    <w:rsid w:val="00943390"/>
    <w:rsid w:val="0094339F"/>
    <w:rsid w:val="0096112E"/>
    <w:rsid w:val="00982AA6"/>
    <w:rsid w:val="00990D5E"/>
    <w:rsid w:val="009A0883"/>
    <w:rsid w:val="009C10A8"/>
    <w:rsid w:val="009C592F"/>
    <w:rsid w:val="009E26F7"/>
    <w:rsid w:val="009E62ED"/>
    <w:rsid w:val="009F35D6"/>
    <w:rsid w:val="009F671E"/>
    <w:rsid w:val="00A10993"/>
    <w:rsid w:val="00A3652D"/>
    <w:rsid w:val="00A50C1E"/>
    <w:rsid w:val="00A538B5"/>
    <w:rsid w:val="00A53CA0"/>
    <w:rsid w:val="00A55EA2"/>
    <w:rsid w:val="00A93C36"/>
    <w:rsid w:val="00A95069"/>
    <w:rsid w:val="00AC2BFF"/>
    <w:rsid w:val="00B0361A"/>
    <w:rsid w:val="00B15116"/>
    <w:rsid w:val="00B322FB"/>
    <w:rsid w:val="00B45D8B"/>
    <w:rsid w:val="00B46256"/>
    <w:rsid w:val="00B53462"/>
    <w:rsid w:val="00B77266"/>
    <w:rsid w:val="00B900AB"/>
    <w:rsid w:val="00BC0C64"/>
    <w:rsid w:val="00BE6334"/>
    <w:rsid w:val="00C07F32"/>
    <w:rsid w:val="00C170FB"/>
    <w:rsid w:val="00C21984"/>
    <w:rsid w:val="00C40680"/>
    <w:rsid w:val="00C40B92"/>
    <w:rsid w:val="00C4128C"/>
    <w:rsid w:val="00C732E0"/>
    <w:rsid w:val="00C74E9F"/>
    <w:rsid w:val="00C76743"/>
    <w:rsid w:val="00C90850"/>
    <w:rsid w:val="00CB1ADE"/>
    <w:rsid w:val="00CE0BAD"/>
    <w:rsid w:val="00CF5C0C"/>
    <w:rsid w:val="00D01168"/>
    <w:rsid w:val="00D35A7A"/>
    <w:rsid w:val="00D72A76"/>
    <w:rsid w:val="00DC5723"/>
    <w:rsid w:val="00DD1181"/>
    <w:rsid w:val="00DE3F32"/>
    <w:rsid w:val="00DF250D"/>
    <w:rsid w:val="00E27033"/>
    <w:rsid w:val="00E355F6"/>
    <w:rsid w:val="00E61399"/>
    <w:rsid w:val="00ED039A"/>
    <w:rsid w:val="00F01E57"/>
    <w:rsid w:val="00F12B4D"/>
    <w:rsid w:val="00F6377D"/>
    <w:rsid w:val="00F64A23"/>
    <w:rsid w:val="00F675E9"/>
    <w:rsid w:val="00F71D35"/>
    <w:rsid w:val="00F927E0"/>
    <w:rsid w:val="00FC77AB"/>
    <w:rsid w:val="00FE1138"/>
    <w:rsid w:val="00FE534F"/>
    <w:rsid w:val="00FF3200"/>
    <w:rsid w:val="095AE28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4EAA79E"/>
  <w15:docId w15:val="{D1885092-956B-4F4B-8471-112B1A38E5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3"/>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D3D54"/>
    <w:rPr>
      <w:rFonts w:ascii="Sylfaen" w:hAnsi="Sylfaen"/>
    </w:rPr>
  </w:style>
  <w:style w:type="paragraph" w:styleId="Heading1">
    <w:name w:val="heading 1"/>
    <w:aliases w:val="ESJ Heading 1"/>
    <w:basedOn w:val="Normal"/>
    <w:next w:val="Normal"/>
    <w:link w:val="Heading1Char"/>
    <w:autoRedefine/>
    <w:uiPriority w:val="9"/>
    <w:rsid w:val="00DF250D"/>
    <w:pPr>
      <w:keepNext/>
      <w:keepLines/>
      <w:spacing w:before="240" w:after="160"/>
      <w:outlineLvl w:val="0"/>
    </w:pPr>
    <w:rPr>
      <w:rFonts w:eastAsiaTheme="majorEastAsia" w:cstheme="majorBidi"/>
      <w:b/>
      <w:color w:val="000000" w:themeColor="text1"/>
      <w:sz w:val="24"/>
      <w:szCs w:val="36"/>
    </w:rPr>
  </w:style>
  <w:style w:type="paragraph" w:styleId="Heading2">
    <w:name w:val="heading 2"/>
    <w:basedOn w:val="Normal"/>
    <w:next w:val="Normal"/>
    <w:link w:val="Heading2Char"/>
    <w:uiPriority w:val="9"/>
    <w:unhideWhenUsed/>
    <w:qFormat/>
    <w:rsid w:val="00CF5C0C"/>
    <w:pPr>
      <w:keepNext/>
      <w:keepLines/>
      <w:spacing w:before="240" w:after="160"/>
      <w:outlineLvl w:val="1"/>
    </w:pPr>
    <w:rPr>
      <w:rFonts w:eastAsiaTheme="majorEastAsia" w:cstheme="majorBidi"/>
      <w:b/>
      <w:color w:val="000000" w:themeColor="text1"/>
      <w:sz w:val="24"/>
      <w:szCs w:val="26"/>
    </w:rPr>
  </w:style>
  <w:style w:type="paragraph" w:styleId="Heading3">
    <w:name w:val="heading 3"/>
    <w:basedOn w:val="Normal"/>
    <w:next w:val="Normal"/>
    <w:link w:val="Heading3Char"/>
    <w:uiPriority w:val="9"/>
    <w:unhideWhenUsed/>
    <w:qFormat/>
    <w:rsid w:val="00CF5C0C"/>
    <w:pPr>
      <w:keepNext/>
      <w:keepLines/>
      <w:spacing w:before="240" w:after="160" w:line="240" w:lineRule="auto"/>
      <w:outlineLvl w:val="2"/>
    </w:pPr>
    <w:rPr>
      <w:rFonts w:eastAsiaTheme="majorEastAsia" w:cstheme="majorBidi"/>
      <w:b/>
      <w:i/>
      <w:color w:val="000000" w:themeColor="text1"/>
      <w:sz w:val="24"/>
      <w:szCs w:val="24"/>
    </w:rPr>
  </w:style>
  <w:style w:type="paragraph" w:styleId="Heading4">
    <w:name w:val="heading 4"/>
    <w:basedOn w:val="Normal"/>
    <w:next w:val="Normal"/>
    <w:link w:val="Heading4Char"/>
    <w:uiPriority w:val="9"/>
    <w:unhideWhenUsed/>
    <w:qFormat/>
    <w:rsid w:val="00CF5C0C"/>
    <w:pPr>
      <w:keepNext/>
      <w:keepLines/>
      <w:spacing w:before="240" w:after="160" w:line="240" w:lineRule="auto"/>
      <w:outlineLvl w:val="3"/>
    </w:pPr>
    <w:rPr>
      <w:rFonts w:eastAsiaTheme="majorEastAsia" w:cstheme="majorBidi"/>
      <w:iCs/>
      <w:sz w:val="24"/>
    </w:rPr>
  </w:style>
  <w:style w:type="paragraph" w:styleId="Heading5">
    <w:name w:val="heading 5"/>
    <w:basedOn w:val="Normal"/>
    <w:next w:val="Normal"/>
    <w:link w:val="Heading5Char"/>
    <w:uiPriority w:val="9"/>
    <w:semiHidden/>
    <w:unhideWhenUsed/>
    <w:rsid w:val="006E2D8E"/>
    <w:pPr>
      <w:keepNext/>
      <w:keepLines/>
      <w:spacing w:before="40" w:after="0"/>
      <w:outlineLvl w:val="4"/>
    </w:pPr>
    <w:rPr>
      <w:rFonts w:asciiTheme="minorHAnsi" w:eastAsia="Times New Roman" w:hAnsiTheme="minorHAnsi" w:cs="Times New Roman"/>
      <w:color w:val="2F5496"/>
      <w14:ligatures w14:val="standardContextu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240FC1"/>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40FC1"/>
    <w:rPr>
      <w:rFonts w:asciiTheme="majorHAnsi" w:eastAsiaTheme="majorEastAsia" w:hAnsiTheme="majorHAnsi" w:cstheme="majorBidi"/>
      <w:spacing w:val="-10"/>
      <w:kern w:val="28"/>
      <w:sz w:val="56"/>
      <w:szCs w:val="56"/>
    </w:rPr>
  </w:style>
  <w:style w:type="paragraph" w:customStyle="1" w:styleId="SectionTitle">
    <w:name w:val="Section Title"/>
    <w:basedOn w:val="Normal"/>
    <w:link w:val="SectionTitleChar"/>
    <w:uiPriority w:val="2"/>
    <w:rsid w:val="00240FC1"/>
    <w:pPr>
      <w:pageBreakBefore/>
      <w:spacing w:after="0" w:line="480" w:lineRule="auto"/>
      <w:jc w:val="center"/>
      <w:outlineLvl w:val="0"/>
    </w:pPr>
    <w:rPr>
      <w:rFonts w:asciiTheme="majorHAnsi" w:eastAsiaTheme="majorEastAsia" w:hAnsiTheme="majorHAnsi" w:cstheme="majorBidi"/>
      <w:kern w:val="24"/>
      <w:sz w:val="24"/>
      <w:szCs w:val="24"/>
      <w:lang w:val="en-US" w:eastAsia="ja-JP"/>
    </w:rPr>
  </w:style>
  <w:style w:type="paragraph" w:styleId="NoSpacing">
    <w:name w:val="No Spacing"/>
    <w:aliases w:val="No Indent"/>
    <w:uiPriority w:val="3"/>
    <w:rsid w:val="00240FC1"/>
    <w:pPr>
      <w:spacing w:after="0" w:line="480" w:lineRule="auto"/>
    </w:pPr>
    <w:rPr>
      <w:rFonts w:eastAsiaTheme="minorEastAsia"/>
      <w:sz w:val="24"/>
      <w:szCs w:val="24"/>
      <w:lang w:val="en-US" w:eastAsia="ja-JP"/>
    </w:rPr>
  </w:style>
  <w:style w:type="character" w:styleId="Emphasis">
    <w:name w:val="Emphasis"/>
    <w:basedOn w:val="DefaultParagraphFont"/>
    <w:uiPriority w:val="20"/>
    <w:unhideWhenUsed/>
    <w:qFormat/>
    <w:rsid w:val="00240FC1"/>
    <w:rPr>
      <w:i/>
      <w:iCs/>
    </w:rPr>
  </w:style>
  <w:style w:type="paragraph" w:customStyle="1" w:styleId="Abstracttitle">
    <w:name w:val="Abstract title"/>
    <w:basedOn w:val="SectionTitle"/>
    <w:link w:val="AbstracttitleChar"/>
    <w:autoRedefine/>
    <w:rsid w:val="00240FC1"/>
    <w:pPr>
      <w:pageBreakBefore w:val="0"/>
    </w:pPr>
    <w:rPr>
      <w:rFonts w:ascii="Arial" w:hAnsi="Arial"/>
      <w:b/>
      <w:caps/>
    </w:rPr>
  </w:style>
  <w:style w:type="paragraph" w:customStyle="1" w:styleId="Journalarticletitle">
    <w:name w:val="Journal article title"/>
    <w:basedOn w:val="Title"/>
    <w:link w:val="JournalarticletitleChar"/>
    <w:rsid w:val="00240FC1"/>
    <w:rPr>
      <w:rFonts w:ascii="Arial Black" w:hAnsi="Arial Black"/>
      <w:sz w:val="52"/>
      <w:szCs w:val="52"/>
    </w:rPr>
  </w:style>
  <w:style w:type="character" w:customStyle="1" w:styleId="SectionTitleChar">
    <w:name w:val="Section Title Char"/>
    <w:basedOn w:val="DefaultParagraphFont"/>
    <w:link w:val="SectionTitle"/>
    <w:uiPriority w:val="2"/>
    <w:rsid w:val="00240FC1"/>
    <w:rPr>
      <w:rFonts w:asciiTheme="majorHAnsi" w:eastAsiaTheme="majorEastAsia" w:hAnsiTheme="majorHAnsi" w:cstheme="majorBidi"/>
      <w:kern w:val="24"/>
      <w:sz w:val="24"/>
      <w:szCs w:val="24"/>
      <w:lang w:val="en-US" w:eastAsia="ja-JP"/>
    </w:rPr>
  </w:style>
  <w:style w:type="character" w:customStyle="1" w:styleId="AbstracttitleChar">
    <w:name w:val="Abstract title Char"/>
    <w:basedOn w:val="SectionTitleChar"/>
    <w:link w:val="Abstracttitle"/>
    <w:rsid w:val="00240FC1"/>
    <w:rPr>
      <w:rFonts w:ascii="Arial" w:eastAsiaTheme="majorEastAsia" w:hAnsi="Arial" w:cstheme="majorBidi"/>
      <w:b/>
      <w:caps/>
      <w:kern w:val="24"/>
      <w:sz w:val="24"/>
      <w:szCs w:val="24"/>
      <w:lang w:val="en-US" w:eastAsia="ja-JP"/>
    </w:rPr>
  </w:style>
  <w:style w:type="paragraph" w:customStyle="1" w:styleId="Abstract">
    <w:name w:val="Abstract"/>
    <w:basedOn w:val="SectionTitle"/>
    <w:link w:val="AbstractChar"/>
    <w:autoRedefine/>
    <w:rsid w:val="00A10993"/>
    <w:pPr>
      <w:pageBreakBefore w:val="0"/>
      <w:ind w:left="720"/>
    </w:pPr>
    <w:rPr>
      <w:rFonts w:ascii="Arial" w:hAnsi="Arial"/>
      <w:b/>
      <w:caps/>
      <w:sz w:val="22"/>
    </w:rPr>
  </w:style>
  <w:style w:type="character" w:customStyle="1" w:styleId="JournalarticletitleChar">
    <w:name w:val="Journal article title Char"/>
    <w:basedOn w:val="TitleChar"/>
    <w:link w:val="Journalarticletitle"/>
    <w:rsid w:val="00240FC1"/>
    <w:rPr>
      <w:rFonts w:ascii="Arial Black" w:eastAsiaTheme="majorEastAsia" w:hAnsi="Arial Black" w:cstheme="majorBidi"/>
      <w:spacing w:val="-10"/>
      <w:kern w:val="28"/>
      <w:sz w:val="52"/>
      <w:szCs w:val="52"/>
    </w:rPr>
  </w:style>
  <w:style w:type="character" w:customStyle="1" w:styleId="Heading1Char">
    <w:name w:val="Heading 1 Char"/>
    <w:aliases w:val="ESJ Heading 1 Char"/>
    <w:basedOn w:val="DefaultParagraphFont"/>
    <w:link w:val="Heading1"/>
    <w:uiPriority w:val="9"/>
    <w:rsid w:val="00DF250D"/>
    <w:rPr>
      <w:rFonts w:ascii="Sylfaen" w:eastAsiaTheme="majorEastAsia" w:hAnsi="Sylfaen" w:cstheme="majorBidi"/>
      <w:b/>
      <w:color w:val="000000" w:themeColor="text1"/>
      <w:sz w:val="24"/>
      <w:szCs w:val="36"/>
    </w:rPr>
  </w:style>
  <w:style w:type="character" w:customStyle="1" w:styleId="AbstractChar">
    <w:name w:val="Abstract Char"/>
    <w:basedOn w:val="SectionTitleChar"/>
    <w:link w:val="Abstract"/>
    <w:rsid w:val="00A10993"/>
    <w:rPr>
      <w:rFonts w:ascii="Arial" w:eastAsiaTheme="majorEastAsia" w:hAnsi="Arial" w:cstheme="majorBidi"/>
      <w:b/>
      <w:caps/>
      <w:kern w:val="24"/>
      <w:sz w:val="24"/>
      <w:szCs w:val="24"/>
      <w:lang w:val="en-US" w:eastAsia="ja-JP"/>
    </w:rPr>
  </w:style>
  <w:style w:type="paragraph" w:styleId="Header">
    <w:name w:val="header"/>
    <w:basedOn w:val="Normal"/>
    <w:link w:val="HeaderChar"/>
    <w:uiPriority w:val="99"/>
    <w:unhideWhenUsed/>
    <w:rsid w:val="002B247D"/>
    <w:pPr>
      <w:tabs>
        <w:tab w:val="center" w:pos="4513"/>
        <w:tab w:val="right" w:pos="9026"/>
      </w:tabs>
      <w:spacing w:after="0" w:line="240" w:lineRule="auto"/>
    </w:pPr>
  </w:style>
  <w:style w:type="character" w:customStyle="1" w:styleId="HeaderChar">
    <w:name w:val="Header Char"/>
    <w:basedOn w:val="DefaultParagraphFont"/>
    <w:link w:val="Header"/>
    <w:uiPriority w:val="99"/>
    <w:rsid w:val="002B247D"/>
  </w:style>
  <w:style w:type="paragraph" w:styleId="Footer">
    <w:name w:val="footer"/>
    <w:basedOn w:val="Normal"/>
    <w:link w:val="FooterChar"/>
    <w:uiPriority w:val="99"/>
    <w:unhideWhenUsed/>
    <w:rsid w:val="002B247D"/>
    <w:pPr>
      <w:tabs>
        <w:tab w:val="center" w:pos="4513"/>
        <w:tab w:val="right" w:pos="9026"/>
      </w:tabs>
      <w:spacing w:after="0" w:line="240" w:lineRule="auto"/>
    </w:pPr>
  </w:style>
  <w:style w:type="character" w:customStyle="1" w:styleId="FooterChar">
    <w:name w:val="Footer Char"/>
    <w:basedOn w:val="DefaultParagraphFont"/>
    <w:link w:val="Footer"/>
    <w:uiPriority w:val="99"/>
    <w:rsid w:val="002B247D"/>
  </w:style>
  <w:style w:type="paragraph" w:styleId="Bibliography">
    <w:name w:val="Bibliography"/>
    <w:basedOn w:val="Normal"/>
    <w:next w:val="Normal"/>
    <w:uiPriority w:val="37"/>
    <w:unhideWhenUsed/>
    <w:rsid w:val="00A10993"/>
  </w:style>
  <w:style w:type="paragraph" w:styleId="FootnoteText">
    <w:name w:val="footnote text"/>
    <w:basedOn w:val="Normal"/>
    <w:link w:val="FootnoteTextChar"/>
    <w:uiPriority w:val="99"/>
    <w:unhideWhenUsed/>
    <w:rsid w:val="00A10993"/>
    <w:pPr>
      <w:spacing w:after="0" w:line="240" w:lineRule="auto"/>
    </w:pPr>
    <w:rPr>
      <w:rFonts w:ascii="Times New Roman" w:hAnsi="Times New Roman" w:cs="Times New Roman"/>
      <w:sz w:val="24"/>
      <w:szCs w:val="24"/>
      <w:lang w:val="en-US"/>
    </w:rPr>
  </w:style>
  <w:style w:type="character" w:customStyle="1" w:styleId="FootnoteTextChar">
    <w:name w:val="Footnote Text Char"/>
    <w:basedOn w:val="DefaultParagraphFont"/>
    <w:link w:val="FootnoteText"/>
    <w:uiPriority w:val="99"/>
    <w:rsid w:val="00A10993"/>
    <w:rPr>
      <w:rFonts w:ascii="Times New Roman" w:hAnsi="Times New Roman" w:cs="Times New Roman"/>
      <w:sz w:val="24"/>
      <w:szCs w:val="24"/>
      <w:lang w:val="en-US"/>
    </w:rPr>
  </w:style>
  <w:style w:type="character" w:styleId="FootnoteReference">
    <w:name w:val="footnote reference"/>
    <w:basedOn w:val="DefaultParagraphFont"/>
    <w:uiPriority w:val="99"/>
    <w:unhideWhenUsed/>
    <w:rsid w:val="00A10993"/>
    <w:rPr>
      <w:vertAlign w:val="superscript"/>
    </w:rPr>
  </w:style>
  <w:style w:type="character" w:customStyle="1" w:styleId="Heading2Char">
    <w:name w:val="Heading 2 Char"/>
    <w:basedOn w:val="DefaultParagraphFont"/>
    <w:link w:val="Heading2"/>
    <w:uiPriority w:val="9"/>
    <w:rsid w:val="00CF5C0C"/>
    <w:rPr>
      <w:rFonts w:ascii="Sylfaen" w:eastAsiaTheme="majorEastAsia" w:hAnsi="Sylfaen" w:cstheme="majorBidi"/>
      <w:b/>
      <w:color w:val="000000" w:themeColor="text1"/>
      <w:sz w:val="24"/>
      <w:szCs w:val="26"/>
    </w:rPr>
  </w:style>
  <w:style w:type="character" w:customStyle="1" w:styleId="Heading3Char">
    <w:name w:val="Heading 3 Char"/>
    <w:basedOn w:val="DefaultParagraphFont"/>
    <w:link w:val="Heading3"/>
    <w:uiPriority w:val="9"/>
    <w:rsid w:val="00CF5C0C"/>
    <w:rPr>
      <w:rFonts w:ascii="Sylfaen" w:eastAsiaTheme="majorEastAsia" w:hAnsi="Sylfaen" w:cstheme="majorBidi"/>
      <w:b/>
      <w:i/>
      <w:color w:val="000000" w:themeColor="text1"/>
      <w:sz w:val="24"/>
      <w:szCs w:val="24"/>
    </w:rPr>
  </w:style>
  <w:style w:type="character" w:styleId="Hyperlink">
    <w:name w:val="Hyperlink"/>
    <w:basedOn w:val="DefaultParagraphFont"/>
    <w:uiPriority w:val="99"/>
    <w:unhideWhenUsed/>
    <w:rsid w:val="00FE534F"/>
    <w:rPr>
      <w:color w:val="0000FF" w:themeColor="hyperlink"/>
      <w:u w:val="single"/>
    </w:rPr>
  </w:style>
  <w:style w:type="character" w:styleId="UnresolvedMention">
    <w:name w:val="Unresolved Mention"/>
    <w:basedOn w:val="DefaultParagraphFont"/>
    <w:uiPriority w:val="99"/>
    <w:semiHidden/>
    <w:unhideWhenUsed/>
    <w:rsid w:val="00FE534F"/>
    <w:rPr>
      <w:color w:val="605E5C"/>
      <w:shd w:val="clear" w:color="auto" w:fill="E1DFDD"/>
    </w:rPr>
  </w:style>
  <w:style w:type="paragraph" w:styleId="ListParagraph">
    <w:name w:val="List Paragraph"/>
    <w:basedOn w:val="Normal"/>
    <w:uiPriority w:val="34"/>
    <w:qFormat/>
    <w:rsid w:val="00FE534F"/>
    <w:pPr>
      <w:ind w:left="720"/>
      <w:contextualSpacing/>
    </w:pPr>
  </w:style>
  <w:style w:type="character" w:customStyle="1" w:styleId="Heading4Char">
    <w:name w:val="Heading 4 Char"/>
    <w:basedOn w:val="DefaultParagraphFont"/>
    <w:link w:val="Heading4"/>
    <w:uiPriority w:val="9"/>
    <w:rsid w:val="00CF5C0C"/>
    <w:rPr>
      <w:rFonts w:ascii="Sylfaen" w:eastAsiaTheme="majorEastAsia" w:hAnsi="Sylfaen" w:cstheme="majorBidi"/>
      <w:iCs/>
      <w:sz w:val="24"/>
    </w:rPr>
  </w:style>
  <w:style w:type="paragraph" w:customStyle="1" w:styleId="Footnote">
    <w:name w:val="Footnote"/>
    <w:basedOn w:val="Normal"/>
    <w:qFormat/>
    <w:rsid w:val="00240A04"/>
    <w:pPr>
      <w:spacing w:after="0" w:line="240" w:lineRule="auto"/>
    </w:pPr>
    <w:rPr>
      <w:sz w:val="20"/>
    </w:rPr>
  </w:style>
  <w:style w:type="paragraph" w:customStyle="1" w:styleId="Heading51">
    <w:name w:val="Heading 51"/>
    <w:basedOn w:val="Normal"/>
    <w:next w:val="Normal"/>
    <w:uiPriority w:val="9"/>
    <w:semiHidden/>
    <w:unhideWhenUsed/>
    <w:qFormat/>
    <w:rsid w:val="006E2D8E"/>
    <w:pPr>
      <w:keepNext/>
      <w:keepLines/>
      <w:spacing w:before="80" w:after="40" w:line="259" w:lineRule="auto"/>
      <w:outlineLvl w:val="4"/>
    </w:pPr>
    <w:rPr>
      <w:rFonts w:ascii="Calibri" w:eastAsia="Times New Roman" w:hAnsi="Calibri" w:cs="Times New Roman"/>
      <w:color w:val="2F5496"/>
      <w14:ligatures w14:val="standardContextual"/>
    </w:rPr>
  </w:style>
  <w:style w:type="numbering" w:customStyle="1" w:styleId="NoList1">
    <w:name w:val="No List1"/>
    <w:next w:val="NoList"/>
    <w:uiPriority w:val="99"/>
    <w:semiHidden/>
    <w:unhideWhenUsed/>
    <w:rsid w:val="006E2D8E"/>
  </w:style>
  <w:style w:type="paragraph" w:styleId="NormalWeb">
    <w:name w:val="Normal (Web)"/>
    <w:basedOn w:val="Normal"/>
    <w:uiPriority w:val="99"/>
    <w:unhideWhenUsed/>
    <w:rsid w:val="006E2D8E"/>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apple-tab-span">
    <w:name w:val="apple-tab-span"/>
    <w:basedOn w:val="DefaultParagraphFont"/>
    <w:rsid w:val="006E2D8E"/>
  </w:style>
  <w:style w:type="paragraph" w:customStyle="1" w:styleId="TOC21">
    <w:name w:val="TOC 21"/>
    <w:basedOn w:val="Normal"/>
    <w:next w:val="Normal"/>
    <w:autoRedefine/>
    <w:uiPriority w:val="39"/>
    <w:unhideWhenUsed/>
    <w:rsid w:val="006E2D8E"/>
    <w:pPr>
      <w:numPr>
        <w:numId w:val="2"/>
      </w:numPr>
      <w:tabs>
        <w:tab w:val="left" w:pos="660"/>
        <w:tab w:val="right" w:leader="dot" w:pos="9362"/>
      </w:tabs>
      <w:spacing w:after="100" w:line="480" w:lineRule="auto"/>
      <w:ind w:left="360" w:hanging="360"/>
    </w:pPr>
    <w:rPr>
      <w:rFonts w:ascii="Arial" w:eastAsia="Times New Roman" w:hAnsi="Arial" w:cs="Arial"/>
      <w:noProof/>
      <w:sz w:val="24"/>
      <w:szCs w:val="24"/>
    </w:rPr>
  </w:style>
  <w:style w:type="paragraph" w:customStyle="1" w:styleId="TOC31">
    <w:name w:val="TOC 31"/>
    <w:basedOn w:val="Normal"/>
    <w:next w:val="Normal"/>
    <w:autoRedefine/>
    <w:uiPriority w:val="39"/>
    <w:unhideWhenUsed/>
    <w:rsid w:val="006E2D8E"/>
    <w:pPr>
      <w:spacing w:after="100"/>
      <w:ind w:left="560"/>
    </w:pPr>
    <w:rPr>
      <w:rFonts w:ascii="Calibri" w:eastAsia="Times New Roman" w:hAnsi="Calibri"/>
      <w:b/>
      <w:color w:val="44546A"/>
      <w:sz w:val="28"/>
      <w:lang w:val="en-US"/>
    </w:rPr>
  </w:style>
  <w:style w:type="character" w:customStyle="1" w:styleId="FollowedHyperlink1">
    <w:name w:val="FollowedHyperlink1"/>
    <w:basedOn w:val="DefaultParagraphFont"/>
    <w:uiPriority w:val="99"/>
    <w:semiHidden/>
    <w:unhideWhenUsed/>
    <w:rsid w:val="006E2D8E"/>
    <w:rPr>
      <w:color w:val="954F72"/>
      <w:u w:val="single"/>
    </w:rPr>
  </w:style>
  <w:style w:type="character" w:styleId="Strong">
    <w:name w:val="Strong"/>
    <w:basedOn w:val="DefaultParagraphFont"/>
    <w:uiPriority w:val="22"/>
    <w:qFormat/>
    <w:rsid w:val="006E2D8E"/>
    <w:rPr>
      <w:b/>
      <w:bCs/>
    </w:rPr>
  </w:style>
  <w:style w:type="table" w:styleId="TableGrid">
    <w:name w:val="Table Grid"/>
    <w:basedOn w:val="TableNormal"/>
    <w:uiPriority w:val="39"/>
    <w:rsid w:val="006E2D8E"/>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5Char">
    <w:name w:val="Heading 5 Char"/>
    <w:basedOn w:val="DefaultParagraphFont"/>
    <w:link w:val="Heading5"/>
    <w:uiPriority w:val="9"/>
    <w:semiHidden/>
    <w:rsid w:val="006E2D8E"/>
    <w:rPr>
      <w:rFonts w:eastAsia="Times New Roman" w:cs="Times New Roman"/>
      <w:color w:val="2F5496"/>
      <w14:ligatures w14:val="standardContextual"/>
    </w:rPr>
  </w:style>
  <w:style w:type="table" w:customStyle="1" w:styleId="PlainTable21">
    <w:name w:val="Plain Table 21"/>
    <w:basedOn w:val="TableNormal"/>
    <w:next w:val="PlainTable2"/>
    <w:uiPriority w:val="42"/>
    <w:rsid w:val="006E2D8E"/>
    <w:pPr>
      <w:spacing w:after="0" w:line="240" w:lineRule="auto"/>
    </w:pPr>
    <w:rPr>
      <w:kern w:val="2"/>
      <w14:ligatures w14:val="standardContextual"/>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styleId="Revision">
    <w:name w:val="Revision"/>
    <w:hidden/>
    <w:uiPriority w:val="99"/>
    <w:semiHidden/>
    <w:rsid w:val="006E2D8E"/>
    <w:pPr>
      <w:spacing w:after="0" w:line="240" w:lineRule="auto"/>
    </w:pPr>
  </w:style>
  <w:style w:type="character" w:styleId="CommentReference">
    <w:name w:val="annotation reference"/>
    <w:basedOn w:val="DefaultParagraphFont"/>
    <w:uiPriority w:val="99"/>
    <w:semiHidden/>
    <w:unhideWhenUsed/>
    <w:rsid w:val="006E2D8E"/>
    <w:rPr>
      <w:sz w:val="16"/>
      <w:szCs w:val="16"/>
    </w:rPr>
  </w:style>
  <w:style w:type="paragraph" w:styleId="CommentText">
    <w:name w:val="annotation text"/>
    <w:basedOn w:val="Normal"/>
    <w:link w:val="CommentTextChar"/>
    <w:uiPriority w:val="99"/>
    <w:unhideWhenUsed/>
    <w:rsid w:val="006E2D8E"/>
    <w:pPr>
      <w:spacing w:after="160" w:line="240" w:lineRule="auto"/>
    </w:pPr>
    <w:rPr>
      <w:rFonts w:ascii="Calibri" w:hAnsi="Calibri"/>
      <w:sz w:val="20"/>
      <w:szCs w:val="20"/>
    </w:rPr>
  </w:style>
  <w:style w:type="character" w:customStyle="1" w:styleId="CommentTextChar">
    <w:name w:val="Comment Text Char"/>
    <w:basedOn w:val="DefaultParagraphFont"/>
    <w:link w:val="CommentText"/>
    <w:uiPriority w:val="99"/>
    <w:rsid w:val="006E2D8E"/>
    <w:rPr>
      <w:rFonts w:ascii="Calibri" w:hAnsi="Calibri"/>
      <w:sz w:val="20"/>
      <w:szCs w:val="20"/>
    </w:rPr>
  </w:style>
  <w:style w:type="paragraph" w:styleId="CommentSubject">
    <w:name w:val="annotation subject"/>
    <w:basedOn w:val="CommentText"/>
    <w:next w:val="CommentText"/>
    <w:link w:val="CommentSubjectChar"/>
    <w:uiPriority w:val="99"/>
    <w:semiHidden/>
    <w:unhideWhenUsed/>
    <w:rsid w:val="006E2D8E"/>
    <w:rPr>
      <w:b/>
      <w:bCs/>
    </w:rPr>
  </w:style>
  <w:style w:type="character" w:customStyle="1" w:styleId="CommentSubjectChar">
    <w:name w:val="Comment Subject Char"/>
    <w:basedOn w:val="CommentTextChar"/>
    <w:link w:val="CommentSubject"/>
    <w:uiPriority w:val="99"/>
    <w:semiHidden/>
    <w:rsid w:val="006E2D8E"/>
    <w:rPr>
      <w:rFonts w:ascii="Calibri" w:hAnsi="Calibri"/>
      <w:b/>
      <w:bCs/>
      <w:sz w:val="20"/>
      <w:szCs w:val="20"/>
    </w:rPr>
  </w:style>
  <w:style w:type="character" w:styleId="FollowedHyperlink">
    <w:name w:val="FollowedHyperlink"/>
    <w:basedOn w:val="DefaultParagraphFont"/>
    <w:uiPriority w:val="99"/>
    <w:semiHidden/>
    <w:unhideWhenUsed/>
    <w:rsid w:val="006E2D8E"/>
    <w:rPr>
      <w:color w:val="800080" w:themeColor="followedHyperlink"/>
      <w:u w:val="single"/>
    </w:rPr>
  </w:style>
  <w:style w:type="character" w:customStyle="1" w:styleId="Heading5Char1">
    <w:name w:val="Heading 5 Char1"/>
    <w:basedOn w:val="DefaultParagraphFont"/>
    <w:uiPriority w:val="9"/>
    <w:semiHidden/>
    <w:rsid w:val="006E2D8E"/>
    <w:rPr>
      <w:rFonts w:asciiTheme="majorHAnsi" w:eastAsiaTheme="majorEastAsia" w:hAnsiTheme="majorHAnsi" w:cstheme="majorBidi"/>
      <w:color w:val="365F91" w:themeColor="accent1" w:themeShade="BF"/>
    </w:rPr>
  </w:style>
  <w:style w:type="table" w:styleId="PlainTable2">
    <w:name w:val="Plain Table 2"/>
    <w:basedOn w:val="TableNormal"/>
    <w:uiPriority w:val="42"/>
    <w:rsid w:val="006E2D8E"/>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06251">
      <w:bodyDiv w:val="1"/>
      <w:marLeft w:val="0"/>
      <w:marRight w:val="0"/>
      <w:marTop w:val="0"/>
      <w:marBottom w:val="0"/>
      <w:divBdr>
        <w:top w:val="none" w:sz="0" w:space="0" w:color="auto"/>
        <w:left w:val="none" w:sz="0" w:space="0" w:color="auto"/>
        <w:bottom w:val="none" w:sz="0" w:space="0" w:color="auto"/>
        <w:right w:val="none" w:sz="0" w:space="0" w:color="auto"/>
      </w:divBdr>
    </w:div>
    <w:div w:id="22944251">
      <w:bodyDiv w:val="1"/>
      <w:marLeft w:val="0"/>
      <w:marRight w:val="0"/>
      <w:marTop w:val="0"/>
      <w:marBottom w:val="0"/>
      <w:divBdr>
        <w:top w:val="none" w:sz="0" w:space="0" w:color="auto"/>
        <w:left w:val="none" w:sz="0" w:space="0" w:color="auto"/>
        <w:bottom w:val="none" w:sz="0" w:space="0" w:color="auto"/>
        <w:right w:val="none" w:sz="0" w:space="0" w:color="auto"/>
      </w:divBdr>
    </w:div>
    <w:div w:id="62684990">
      <w:bodyDiv w:val="1"/>
      <w:marLeft w:val="0"/>
      <w:marRight w:val="0"/>
      <w:marTop w:val="0"/>
      <w:marBottom w:val="0"/>
      <w:divBdr>
        <w:top w:val="none" w:sz="0" w:space="0" w:color="auto"/>
        <w:left w:val="none" w:sz="0" w:space="0" w:color="auto"/>
        <w:bottom w:val="none" w:sz="0" w:space="0" w:color="auto"/>
        <w:right w:val="none" w:sz="0" w:space="0" w:color="auto"/>
      </w:divBdr>
    </w:div>
    <w:div w:id="86928278">
      <w:bodyDiv w:val="1"/>
      <w:marLeft w:val="0"/>
      <w:marRight w:val="0"/>
      <w:marTop w:val="0"/>
      <w:marBottom w:val="0"/>
      <w:divBdr>
        <w:top w:val="none" w:sz="0" w:space="0" w:color="auto"/>
        <w:left w:val="none" w:sz="0" w:space="0" w:color="auto"/>
        <w:bottom w:val="none" w:sz="0" w:space="0" w:color="auto"/>
        <w:right w:val="none" w:sz="0" w:space="0" w:color="auto"/>
      </w:divBdr>
    </w:div>
    <w:div w:id="149296668">
      <w:bodyDiv w:val="1"/>
      <w:marLeft w:val="0"/>
      <w:marRight w:val="0"/>
      <w:marTop w:val="0"/>
      <w:marBottom w:val="0"/>
      <w:divBdr>
        <w:top w:val="none" w:sz="0" w:space="0" w:color="auto"/>
        <w:left w:val="none" w:sz="0" w:space="0" w:color="auto"/>
        <w:bottom w:val="none" w:sz="0" w:space="0" w:color="auto"/>
        <w:right w:val="none" w:sz="0" w:space="0" w:color="auto"/>
      </w:divBdr>
    </w:div>
    <w:div w:id="177626429">
      <w:bodyDiv w:val="1"/>
      <w:marLeft w:val="0"/>
      <w:marRight w:val="0"/>
      <w:marTop w:val="0"/>
      <w:marBottom w:val="0"/>
      <w:divBdr>
        <w:top w:val="none" w:sz="0" w:space="0" w:color="auto"/>
        <w:left w:val="none" w:sz="0" w:space="0" w:color="auto"/>
        <w:bottom w:val="none" w:sz="0" w:space="0" w:color="auto"/>
        <w:right w:val="none" w:sz="0" w:space="0" w:color="auto"/>
      </w:divBdr>
    </w:div>
    <w:div w:id="411245257">
      <w:bodyDiv w:val="1"/>
      <w:marLeft w:val="0"/>
      <w:marRight w:val="0"/>
      <w:marTop w:val="0"/>
      <w:marBottom w:val="0"/>
      <w:divBdr>
        <w:top w:val="none" w:sz="0" w:space="0" w:color="auto"/>
        <w:left w:val="none" w:sz="0" w:space="0" w:color="auto"/>
        <w:bottom w:val="none" w:sz="0" w:space="0" w:color="auto"/>
        <w:right w:val="none" w:sz="0" w:space="0" w:color="auto"/>
      </w:divBdr>
    </w:div>
    <w:div w:id="431390215">
      <w:bodyDiv w:val="1"/>
      <w:marLeft w:val="0"/>
      <w:marRight w:val="0"/>
      <w:marTop w:val="0"/>
      <w:marBottom w:val="0"/>
      <w:divBdr>
        <w:top w:val="none" w:sz="0" w:space="0" w:color="auto"/>
        <w:left w:val="none" w:sz="0" w:space="0" w:color="auto"/>
        <w:bottom w:val="none" w:sz="0" w:space="0" w:color="auto"/>
        <w:right w:val="none" w:sz="0" w:space="0" w:color="auto"/>
      </w:divBdr>
    </w:div>
    <w:div w:id="486753363">
      <w:bodyDiv w:val="1"/>
      <w:marLeft w:val="0"/>
      <w:marRight w:val="0"/>
      <w:marTop w:val="0"/>
      <w:marBottom w:val="0"/>
      <w:divBdr>
        <w:top w:val="none" w:sz="0" w:space="0" w:color="auto"/>
        <w:left w:val="none" w:sz="0" w:space="0" w:color="auto"/>
        <w:bottom w:val="none" w:sz="0" w:space="0" w:color="auto"/>
        <w:right w:val="none" w:sz="0" w:space="0" w:color="auto"/>
      </w:divBdr>
    </w:div>
    <w:div w:id="488441890">
      <w:bodyDiv w:val="1"/>
      <w:marLeft w:val="0"/>
      <w:marRight w:val="0"/>
      <w:marTop w:val="0"/>
      <w:marBottom w:val="0"/>
      <w:divBdr>
        <w:top w:val="none" w:sz="0" w:space="0" w:color="auto"/>
        <w:left w:val="none" w:sz="0" w:space="0" w:color="auto"/>
        <w:bottom w:val="none" w:sz="0" w:space="0" w:color="auto"/>
        <w:right w:val="none" w:sz="0" w:space="0" w:color="auto"/>
      </w:divBdr>
    </w:div>
    <w:div w:id="525219623">
      <w:bodyDiv w:val="1"/>
      <w:marLeft w:val="0"/>
      <w:marRight w:val="0"/>
      <w:marTop w:val="0"/>
      <w:marBottom w:val="0"/>
      <w:divBdr>
        <w:top w:val="none" w:sz="0" w:space="0" w:color="auto"/>
        <w:left w:val="none" w:sz="0" w:space="0" w:color="auto"/>
        <w:bottom w:val="none" w:sz="0" w:space="0" w:color="auto"/>
        <w:right w:val="none" w:sz="0" w:space="0" w:color="auto"/>
      </w:divBdr>
    </w:div>
    <w:div w:id="549339625">
      <w:bodyDiv w:val="1"/>
      <w:marLeft w:val="0"/>
      <w:marRight w:val="0"/>
      <w:marTop w:val="0"/>
      <w:marBottom w:val="0"/>
      <w:divBdr>
        <w:top w:val="none" w:sz="0" w:space="0" w:color="auto"/>
        <w:left w:val="none" w:sz="0" w:space="0" w:color="auto"/>
        <w:bottom w:val="none" w:sz="0" w:space="0" w:color="auto"/>
        <w:right w:val="none" w:sz="0" w:space="0" w:color="auto"/>
      </w:divBdr>
    </w:div>
    <w:div w:id="592517885">
      <w:bodyDiv w:val="1"/>
      <w:marLeft w:val="0"/>
      <w:marRight w:val="0"/>
      <w:marTop w:val="0"/>
      <w:marBottom w:val="0"/>
      <w:divBdr>
        <w:top w:val="none" w:sz="0" w:space="0" w:color="auto"/>
        <w:left w:val="none" w:sz="0" w:space="0" w:color="auto"/>
        <w:bottom w:val="none" w:sz="0" w:space="0" w:color="auto"/>
        <w:right w:val="none" w:sz="0" w:space="0" w:color="auto"/>
      </w:divBdr>
    </w:div>
    <w:div w:id="593056412">
      <w:bodyDiv w:val="1"/>
      <w:marLeft w:val="0"/>
      <w:marRight w:val="0"/>
      <w:marTop w:val="0"/>
      <w:marBottom w:val="0"/>
      <w:divBdr>
        <w:top w:val="none" w:sz="0" w:space="0" w:color="auto"/>
        <w:left w:val="none" w:sz="0" w:space="0" w:color="auto"/>
        <w:bottom w:val="none" w:sz="0" w:space="0" w:color="auto"/>
        <w:right w:val="none" w:sz="0" w:space="0" w:color="auto"/>
      </w:divBdr>
    </w:div>
    <w:div w:id="594243246">
      <w:bodyDiv w:val="1"/>
      <w:marLeft w:val="0"/>
      <w:marRight w:val="0"/>
      <w:marTop w:val="0"/>
      <w:marBottom w:val="0"/>
      <w:divBdr>
        <w:top w:val="none" w:sz="0" w:space="0" w:color="auto"/>
        <w:left w:val="none" w:sz="0" w:space="0" w:color="auto"/>
        <w:bottom w:val="none" w:sz="0" w:space="0" w:color="auto"/>
        <w:right w:val="none" w:sz="0" w:space="0" w:color="auto"/>
      </w:divBdr>
    </w:div>
    <w:div w:id="610741131">
      <w:bodyDiv w:val="1"/>
      <w:marLeft w:val="0"/>
      <w:marRight w:val="0"/>
      <w:marTop w:val="0"/>
      <w:marBottom w:val="0"/>
      <w:divBdr>
        <w:top w:val="none" w:sz="0" w:space="0" w:color="auto"/>
        <w:left w:val="none" w:sz="0" w:space="0" w:color="auto"/>
        <w:bottom w:val="none" w:sz="0" w:space="0" w:color="auto"/>
        <w:right w:val="none" w:sz="0" w:space="0" w:color="auto"/>
      </w:divBdr>
    </w:div>
    <w:div w:id="650790340">
      <w:bodyDiv w:val="1"/>
      <w:marLeft w:val="0"/>
      <w:marRight w:val="0"/>
      <w:marTop w:val="0"/>
      <w:marBottom w:val="0"/>
      <w:divBdr>
        <w:top w:val="none" w:sz="0" w:space="0" w:color="auto"/>
        <w:left w:val="none" w:sz="0" w:space="0" w:color="auto"/>
        <w:bottom w:val="none" w:sz="0" w:space="0" w:color="auto"/>
        <w:right w:val="none" w:sz="0" w:space="0" w:color="auto"/>
      </w:divBdr>
    </w:div>
    <w:div w:id="661196903">
      <w:bodyDiv w:val="1"/>
      <w:marLeft w:val="0"/>
      <w:marRight w:val="0"/>
      <w:marTop w:val="0"/>
      <w:marBottom w:val="0"/>
      <w:divBdr>
        <w:top w:val="none" w:sz="0" w:space="0" w:color="auto"/>
        <w:left w:val="none" w:sz="0" w:space="0" w:color="auto"/>
        <w:bottom w:val="none" w:sz="0" w:space="0" w:color="auto"/>
        <w:right w:val="none" w:sz="0" w:space="0" w:color="auto"/>
      </w:divBdr>
    </w:div>
    <w:div w:id="692533928">
      <w:bodyDiv w:val="1"/>
      <w:marLeft w:val="0"/>
      <w:marRight w:val="0"/>
      <w:marTop w:val="0"/>
      <w:marBottom w:val="0"/>
      <w:divBdr>
        <w:top w:val="none" w:sz="0" w:space="0" w:color="auto"/>
        <w:left w:val="none" w:sz="0" w:space="0" w:color="auto"/>
        <w:bottom w:val="none" w:sz="0" w:space="0" w:color="auto"/>
        <w:right w:val="none" w:sz="0" w:space="0" w:color="auto"/>
      </w:divBdr>
    </w:div>
    <w:div w:id="781144085">
      <w:bodyDiv w:val="1"/>
      <w:marLeft w:val="0"/>
      <w:marRight w:val="0"/>
      <w:marTop w:val="0"/>
      <w:marBottom w:val="0"/>
      <w:divBdr>
        <w:top w:val="none" w:sz="0" w:space="0" w:color="auto"/>
        <w:left w:val="none" w:sz="0" w:space="0" w:color="auto"/>
        <w:bottom w:val="none" w:sz="0" w:space="0" w:color="auto"/>
        <w:right w:val="none" w:sz="0" w:space="0" w:color="auto"/>
      </w:divBdr>
    </w:div>
    <w:div w:id="830682026">
      <w:bodyDiv w:val="1"/>
      <w:marLeft w:val="0"/>
      <w:marRight w:val="0"/>
      <w:marTop w:val="0"/>
      <w:marBottom w:val="0"/>
      <w:divBdr>
        <w:top w:val="none" w:sz="0" w:space="0" w:color="auto"/>
        <w:left w:val="none" w:sz="0" w:space="0" w:color="auto"/>
        <w:bottom w:val="none" w:sz="0" w:space="0" w:color="auto"/>
        <w:right w:val="none" w:sz="0" w:space="0" w:color="auto"/>
      </w:divBdr>
    </w:div>
    <w:div w:id="875699930">
      <w:bodyDiv w:val="1"/>
      <w:marLeft w:val="0"/>
      <w:marRight w:val="0"/>
      <w:marTop w:val="0"/>
      <w:marBottom w:val="0"/>
      <w:divBdr>
        <w:top w:val="none" w:sz="0" w:space="0" w:color="auto"/>
        <w:left w:val="none" w:sz="0" w:space="0" w:color="auto"/>
        <w:bottom w:val="none" w:sz="0" w:space="0" w:color="auto"/>
        <w:right w:val="none" w:sz="0" w:space="0" w:color="auto"/>
      </w:divBdr>
    </w:div>
    <w:div w:id="898053045">
      <w:bodyDiv w:val="1"/>
      <w:marLeft w:val="0"/>
      <w:marRight w:val="0"/>
      <w:marTop w:val="0"/>
      <w:marBottom w:val="0"/>
      <w:divBdr>
        <w:top w:val="none" w:sz="0" w:space="0" w:color="auto"/>
        <w:left w:val="none" w:sz="0" w:space="0" w:color="auto"/>
        <w:bottom w:val="none" w:sz="0" w:space="0" w:color="auto"/>
        <w:right w:val="none" w:sz="0" w:space="0" w:color="auto"/>
      </w:divBdr>
    </w:div>
    <w:div w:id="926427274">
      <w:bodyDiv w:val="1"/>
      <w:marLeft w:val="0"/>
      <w:marRight w:val="0"/>
      <w:marTop w:val="0"/>
      <w:marBottom w:val="0"/>
      <w:divBdr>
        <w:top w:val="none" w:sz="0" w:space="0" w:color="auto"/>
        <w:left w:val="none" w:sz="0" w:space="0" w:color="auto"/>
        <w:bottom w:val="none" w:sz="0" w:space="0" w:color="auto"/>
        <w:right w:val="none" w:sz="0" w:space="0" w:color="auto"/>
      </w:divBdr>
    </w:div>
    <w:div w:id="942686253">
      <w:bodyDiv w:val="1"/>
      <w:marLeft w:val="0"/>
      <w:marRight w:val="0"/>
      <w:marTop w:val="0"/>
      <w:marBottom w:val="0"/>
      <w:divBdr>
        <w:top w:val="none" w:sz="0" w:space="0" w:color="auto"/>
        <w:left w:val="none" w:sz="0" w:space="0" w:color="auto"/>
        <w:bottom w:val="none" w:sz="0" w:space="0" w:color="auto"/>
        <w:right w:val="none" w:sz="0" w:space="0" w:color="auto"/>
      </w:divBdr>
    </w:div>
    <w:div w:id="960572174">
      <w:bodyDiv w:val="1"/>
      <w:marLeft w:val="0"/>
      <w:marRight w:val="0"/>
      <w:marTop w:val="0"/>
      <w:marBottom w:val="0"/>
      <w:divBdr>
        <w:top w:val="none" w:sz="0" w:space="0" w:color="auto"/>
        <w:left w:val="none" w:sz="0" w:space="0" w:color="auto"/>
        <w:bottom w:val="none" w:sz="0" w:space="0" w:color="auto"/>
        <w:right w:val="none" w:sz="0" w:space="0" w:color="auto"/>
      </w:divBdr>
    </w:div>
    <w:div w:id="976299795">
      <w:bodyDiv w:val="1"/>
      <w:marLeft w:val="0"/>
      <w:marRight w:val="0"/>
      <w:marTop w:val="0"/>
      <w:marBottom w:val="0"/>
      <w:divBdr>
        <w:top w:val="none" w:sz="0" w:space="0" w:color="auto"/>
        <w:left w:val="none" w:sz="0" w:space="0" w:color="auto"/>
        <w:bottom w:val="none" w:sz="0" w:space="0" w:color="auto"/>
        <w:right w:val="none" w:sz="0" w:space="0" w:color="auto"/>
      </w:divBdr>
    </w:div>
    <w:div w:id="1143735944">
      <w:bodyDiv w:val="1"/>
      <w:marLeft w:val="0"/>
      <w:marRight w:val="0"/>
      <w:marTop w:val="0"/>
      <w:marBottom w:val="0"/>
      <w:divBdr>
        <w:top w:val="none" w:sz="0" w:space="0" w:color="auto"/>
        <w:left w:val="none" w:sz="0" w:space="0" w:color="auto"/>
        <w:bottom w:val="none" w:sz="0" w:space="0" w:color="auto"/>
        <w:right w:val="none" w:sz="0" w:space="0" w:color="auto"/>
      </w:divBdr>
    </w:div>
    <w:div w:id="1173303993">
      <w:bodyDiv w:val="1"/>
      <w:marLeft w:val="0"/>
      <w:marRight w:val="0"/>
      <w:marTop w:val="0"/>
      <w:marBottom w:val="0"/>
      <w:divBdr>
        <w:top w:val="none" w:sz="0" w:space="0" w:color="auto"/>
        <w:left w:val="none" w:sz="0" w:space="0" w:color="auto"/>
        <w:bottom w:val="none" w:sz="0" w:space="0" w:color="auto"/>
        <w:right w:val="none" w:sz="0" w:space="0" w:color="auto"/>
      </w:divBdr>
    </w:div>
    <w:div w:id="1199321257">
      <w:bodyDiv w:val="1"/>
      <w:marLeft w:val="0"/>
      <w:marRight w:val="0"/>
      <w:marTop w:val="0"/>
      <w:marBottom w:val="0"/>
      <w:divBdr>
        <w:top w:val="none" w:sz="0" w:space="0" w:color="auto"/>
        <w:left w:val="none" w:sz="0" w:space="0" w:color="auto"/>
        <w:bottom w:val="none" w:sz="0" w:space="0" w:color="auto"/>
        <w:right w:val="none" w:sz="0" w:space="0" w:color="auto"/>
      </w:divBdr>
    </w:div>
    <w:div w:id="1203783075">
      <w:bodyDiv w:val="1"/>
      <w:marLeft w:val="0"/>
      <w:marRight w:val="0"/>
      <w:marTop w:val="0"/>
      <w:marBottom w:val="0"/>
      <w:divBdr>
        <w:top w:val="none" w:sz="0" w:space="0" w:color="auto"/>
        <w:left w:val="none" w:sz="0" w:space="0" w:color="auto"/>
        <w:bottom w:val="none" w:sz="0" w:space="0" w:color="auto"/>
        <w:right w:val="none" w:sz="0" w:space="0" w:color="auto"/>
      </w:divBdr>
    </w:div>
    <w:div w:id="1246574438">
      <w:bodyDiv w:val="1"/>
      <w:marLeft w:val="0"/>
      <w:marRight w:val="0"/>
      <w:marTop w:val="0"/>
      <w:marBottom w:val="0"/>
      <w:divBdr>
        <w:top w:val="none" w:sz="0" w:space="0" w:color="auto"/>
        <w:left w:val="none" w:sz="0" w:space="0" w:color="auto"/>
        <w:bottom w:val="none" w:sz="0" w:space="0" w:color="auto"/>
        <w:right w:val="none" w:sz="0" w:space="0" w:color="auto"/>
      </w:divBdr>
    </w:div>
    <w:div w:id="1258949432">
      <w:bodyDiv w:val="1"/>
      <w:marLeft w:val="0"/>
      <w:marRight w:val="0"/>
      <w:marTop w:val="0"/>
      <w:marBottom w:val="0"/>
      <w:divBdr>
        <w:top w:val="none" w:sz="0" w:space="0" w:color="auto"/>
        <w:left w:val="none" w:sz="0" w:space="0" w:color="auto"/>
        <w:bottom w:val="none" w:sz="0" w:space="0" w:color="auto"/>
        <w:right w:val="none" w:sz="0" w:space="0" w:color="auto"/>
      </w:divBdr>
    </w:div>
    <w:div w:id="1377779151">
      <w:bodyDiv w:val="1"/>
      <w:marLeft w:val="0"/>
      <w:marRight w:val="0"/>
      <w:marTop w:val="0"/>
      <w:marBottom w:val="0"/>
      <w:divBdr>
        <w:top w:val="none" w:sz="0" w:space="0" w:color="auto"/>
        <w:left w:val="none" w:sz="0" w:space="0" w:color="auto"/>
        <w:bottom w:val="none" w:sz="0" w:space="0" w:color="auto"/>
        <w:right w:val="none" w:sz="0" w:space="0" w:color="auto"/>
      </w:divBdr>
    </w:div>
    <w:div w:id="1411149695">
      <w:bodyDiv w:val="1"/>
      <w:marLeft w:val="0"/>
      <w:marRight w:val="0"/>
      <w:marTop w:val="0"/>
      <w:marBottom w:val="0"/>
      <w:divBdr>
        <w:top w:val="none" w:sz="0" w:space="0" w:color="auto"/>
        <w:left w:val="none" w:sz="0" w:space="0" w:color="auto"/>
        <w:bottom w:val="none" w:sz="0" w:space="0" w:color="auto"/>
        <w:right w:val="none" w:sz="0" w:space="0" w:color="auto"/>
      </w:divBdr>
    </w:div>
    <w:div w:id="1482188273">
      <w:bodyDiv w:val="1"/>
      <w:marLeft w:val="0"/>
      <w:marRight w:val="0"/>
      <w:marTop w:val="0"/>
      <w:marBottom w:val="0"/>
      <w:divBdr>
        <w:top w:val="none" w:sz="0" w:space="0" w:color="auto"/>
        <w:left w:val="none" w:sz="0" w:space="0" w:color="auto"/>
        <w:bottom w:val="none" w:sz="0" w:space="0" w:color="auto"/>
        <w:right w:val="none" w:sz="0" w:space="0" w:color="auto"/>
      </w:divBdr>
    </w:div>
    <w:div w:id="1502890165">
      <w:bodyDiv w:val="1"/>
      <w:marLeft w:val="0"/>
      <w:marRight w:val="0"/>
      <w:marTop w:val="0"/>
      <w:marBottom w:val="0"/>
      <w:divBdr>
        <w:top w:val="none" w:sz="0" w:space="0" w:color="auto"/>
        <w:left w:val="none" w:sz="0" w:space="0" w:color="auto"/>
        <w:bottom w:val="none" w:sz="0" w:space="0" w:color="auto"/>
        <w:right w:val="none" w:sz="0" w:space="0" w:color="auto"/>
      </w:divBdr>
    </w:div>
    <w:div w:id="1616017270">
      <w:bodyDiv w:val="1"/>
      <w:marLeft w:val="0"/>
      <w:marRight w:val="0"/>
      <w:marTop w:val="0"/>
      <w:marBottom w:val="0"/>
      <w:divBdr>
        <w:top w:val="none" w:sz="0" w:space="0" w:color="auto"/>
        <w:left w:val="none" w:sz="0" w:space="0" w:color="auto"/>
        <w:bottom w:val="none" w:sz="0" w:space="0" w:color="auto"/>
        <w:right w:val="none" w:sz="0" w:space="0" w:color="auto"/>
      </w:divBdr>
    </w:div>
    <w:div w:id="1630933208">
      <w:bodyDiv w:val="1"/>
      <w:marLeft w:val="0"/>
      <w:marRight w:val="0"/>
      <w:marTop w:val="0"/>
      <w:marBottom w:val="0"/>
      <w:divBdr>
        <w:top w:val="none" w:sz="0" w:space="0" w:color="auto"/>
        <w:left w:val="none" w:sz="0" w:space="0" w:color="auto"/>
        <w:bottom w:val="none" w:sz="0" w:space="0" w:color="auto"/>
        <w:right w:val="none" w:sz="0" w:space="0" w:color="auto"/>
      </w:divBdr>
    </w:div>
    <w:div w:id="1684357202">
      <w:bodyDiv w:val="1"/>
      <w:marLeft w:val="0"/>
      <w:marRight w:val="0"/>
      <w:marTop w:val="0"/>
      <w:marBottom w:val="0"/>
      <w:divBdr>
        <w:top w:val="none" w:sz="0" w:space="0" w:color="auto"/>
        <w:left w:val="none" w:sz="0" w:space="0" w:color="auto"/>
        <w:bottom w:val="none" w:sz="0" w:space="0" w:color="auto"/>
        <w:right w:val="none" w:sz="0" w:space="0" w:color="auto"/>
      </w:divBdr>
    </w:div>
    <w:div w:id="1730491089">
      <w:bodyDiv w:val="1"/>
      <w:marLeft w:val="0"/>
      <w:marRight w:val="0"/>
      <w:marTop w:val="0"/>
      <w:marBottom w:val="0"/>
      <w:divBdr>
        <w:top w:val="none" w:sz="0" w:space="0" w:color="auto"/>
        <w:left w:val="none" w:sz="0" w:space="0" w:color="auto"/>
        <w:bottom w:val="none" w:sz="0" w:space="0" w:color="auto"/>
        <w:right w:val="none" w:sz="0" w:space="0" w:color="auto"/>
      </w:divBdr>
    </w:div>
    <w:div w:id="1744329985">
      <w:bodyDiv w:val="1"/>
      <w:marLeft w:val="0"/>
      <w:marRight w:val="0"/>
      <w:marTop w:val="0"/>
      <w:marBottom w:val="0"/>
      <w:divBdr>
        <w:top w:val="none" w:sz="0" w:space="0" w:color="auto"/>
        <w:left w:val="none" w:sz="0" w:space="0" w:color="auto"/>
        <w:bottom w:val="none" w:sz="0" w:space="0" w:color="auto"/>
        <w:right w:val="none" w:sz="0" w:space="0" w:color="auto"/>
      </w:divBdr>
    </w:div>
    <w:div w:id="1745298192">
      <w:bodyDiv w:val="1"/>
      <w:marLeft w:val="0"/>
      <w:marRight w:val="0"/>
      <w:marTop w:val="0"/>
      <w:marBottom w:val="0"/>
      <w:divBdr>
        <w:top w:val="none" w:sz="0" w:space="0" w:color="auto"/>
        <w:left w:val="none" w:sz="0" w:space="0" w:color="auto"/>
        <w:bottom w:val="none" w:sz="0" w:space="0" w:color="auto"/>
        <w:right w:val="none" w:sz="0" w:space="0" w:color="auto"/>
      </w:divBdr>
    </w:div>
    <w:div w:id="1784767095">
      <w:bodyDiv w:val="1"/>
      <w:marLeft w:val="0"/>
      <w:marRight w:val="0"/>
      <w:marTop w:val="0"/>
      <w:marBottom w:val="0"/>
      <w:divBdr>
        <w:top w:val="none" w:sz="0" w:space="0" w:color="auto"/>
        <w:left w:val="none" w:sz="0" w:space="0" w:color="auto"/>
        <w:bottom w:val="none" w:sz="0" w:space="0" w:color="auto"/>
        <w:right w:val="none" w:sz="0" w:space="0" w:color="auto"/>
      </w:divBdr>
    </w:div>
    <w:div w:id="1838614417">
      <w:bodyDiv w:val="1"/>
      <w:marLeft w:val="0"/>
      <w:marRight w:val="0"/>
      <w:marTop w:val="0"/>
      <w:marBottom w:val="0"/>
      <w:divBdr>
        <w:top w:val="none" w:sz="0" w:space="0" w:color="auto"/>
        <w:left w:val="none" w:sz="0" w:space="0" w:color="auto"/>
        <w:bottom w:val="none" w:sz="0" w:space="0" w:color="auto"/>
        <w:right w:val="none" w:sz="0" w:space="0" w:color="auto"/>
      </w:divBdr>
    </w:div>
    <w:div w:id="1977177103">
      <w:bodyDiv w:val="1"/>
      <w:marLeft w:val="0"/>
      <w:marRight w:val="0"/>
      <w:marTop w:val="0"/>
      <w:marBottom w:val="0"/>
      <w:divBdr>
        <w:top w:val="none" w:sz="0" w:space="0" w:color="auto"/>
        <w:left w:val="none" w:sz="0" w:space="0" w:color="auto"/>
        <w:bottom w:val="none" w:sz="0" w:space="0" w:color="auto"/>
        <w:right w:val="none" w:sz="0" w:space="0" w:color="auto"/>
      </w:divBdr>
    </w:div>
    <w:div w:id="2001343072">
      <w:bodyDiv w:val="1"/>
      <w:marLeft w:val="0"/>
      <w:marRight w:val="0"/>
      <w:marTop w:val="0"/>
      <w:marBottom w:val="0"/>
      <w:divBdr>
        <w:top w:val="none" w:sz="0" w:space="0" w:color="auto"/>
        <w:left w:val="none" w:sz="0" w:space="0" w:color="auto"/>
        <w:bottom w:val="none" w:sz="0" w:space="0" w:color="auto"/>
        <w:right w:val="none" w:sz="0" w:space="0" w:color="auto"/>
      </w:divBdr>
    </w:div>
    <w:div w:id="214060724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9.jpeg"/><Relationship Id="rId21" Type="http://schemas.openxmlformats.org/officeDocument/2006/relationships/image" Target="media/image14.jpeg"/><Relationship Id="rId42" Type="http://schemas.openxmlformats.org/officeDocument/2006/relationships/hyperlink" Target="https://doi.org/10.1121/1.4808713" TargetMode="External"/><Relationship Id="rId47" Type="http://schemas.openxmlformats.org/officeDocument/2006/relationships/hyperlink" Target="https://doi.org/10.4172/2324-8661.1000190" TargetMode="External"/><Relationship Id="rId63" Type="http://schemas.openxmlformats.org/officeDocument/2006/relationships/hyperlink" Target="https://archipelago.gr/en/marine-mammals-july-2017/" TargetMode="External"/><Relationship Id="rId68" Type="http://schemas.openxmlformats.org/officeDocument/2006/relationships/hyperlink" Target="https://www.sciencedirect.com/science/article/abs/pii/B9780128043271000728" TargetMode="External"/><Relationship Id="rId16" Type="http://schemas.openxmlformats.org/officeDocument/2006/relationships/image" Target="media/image9.png"/><Relationship Id="rId11" Type="http://schemas.openxmlformats.org/officeDocument/2006/relationships/image" Target="media/image4.png"/><Relationship Id="rId24" Type="http://schemas.openxmlformats.org/officeDocument/2006/relationships/image" Target="media/image17.jpeg"/><Relationship Id="rId32" Type="http://schemas.openxmlformats.org/officeDocument/2006/relationships/hyperlink" Target="https://swfsc-publications.fisheries.noaa.gov/publications/CR/1988/8807.PDF" TargetMode="External"/><Relationship Id="rId37" Type="http://schemas.openxmlformats.org/officeDocument/2006/relationships/hyperlink" Target="https://doi.org/10.35219/mtd.2019.4.02" TargetMode="External"/><Relationship Id="rId40" Type="http://schemas.openxmlformats.org/officeDocument/2006/relationships/hyperlink" Target="https://www.seawatchfoundation.org.uk/wp-content/uploads/2022/12/Noor-Elias-MSc-Thesis.pdf" TargetMode="External"/><Relationship Id="rId45" Type="http://schemas.openxmlformats.org/officeDocument/2006/relationships/hyperlink" Target="https://doi.org/10.1016/b978-0-12-373553-9.00099-7" TargetMode="External"/><Relationship Id="rId53" Type="http://schemas.openxmlformats.org/officeDocument/2006/relationships/hyperlink" Target="https://doi.org/10.1002/aqc.3061" TargetMode="External"/><Relationship Id="rId58" Type="http://schemas.openxmlformats.org/officeDocument/2006/relationships/hyperlink" Target="https://doi.org/10.1371/journal.pone.0179686" TargetMode="External"/><Relationship Id="rId66" Type="http://schemas.openxmlformats.org/officeDocument/2006/relationships/hyperlink" Target="https://www.timeanddate.com/calendar/seasons.html?n=5206" TargetMode="External"/><Relationship Id="rId74" Type="http://schemas.openxmlformats.org/officeDocument/2006/relationships/header" Target="header1.xml"/><Relationship Id="rId79" Type="http://schemas.openxmlformats.org/officeDocument/2006/relationships/theme" Target="theme/theme1.xml"/><Relationship Id="rId5" Type="http://schemas.openxmlformats.org/officeDocument/2006/relationships/webSettings" Target="webSettings.xml"/><Relationship Id="rId61" Type="http://schemas.openxmlformats.org/officeDocument/2006/relationships/hyperlink" Target="http://www.qgis.org" TargetMode="External"/><Relationship Id="rId19" Type="http://schemas.openxmlformats.org/officeDocument/2006/relationships/image" Target="media/image12.jpeg"/><Relationship Id="rId14" Type="http://schemas.openxmlformats.org/officeDocument/2006/relationships/image" Target="media/image7.jpeg"/><Relationship Id="rId22" Type="http://schemas.openxmlformats.org/officeDocument/2006/relationships/image" Target="media/image15.jpeg"/><Relationship Id="rId27" Type="http://schemas.openxmlformats.org/officeDocument/2006/relationships/hyperlink" Target="https://seagrant.uaf.edu/marine-ed/mm/fieldguide/adaptations.html" TargetMode="External"/><Relationship Id="rId30" Type="http://schemas.openxmlformats.org/officeDocument/2006/relationships/hyperlink" Target="https://archipelago.gr/facilities-technology/" TargetMode="External"/><Relationship Id="rId35" Type="http://schemas.openxmlformats.org/officeDocument/2006/relationships/hyperlink" Target="https://doi.org/10.3354/ab00732" TargetMode="External"/><Relationship Id="rId43" Type="http://schemas.openxmlformats.org/officeDocument/2006/relationships/hyperlink" Target="https://www.aquaticmammalsjournal.org/wp-content/uploads/2009/12/27-01_Gnone.pdf" TargetMode="External"/><Relationship Id="rId48" Type="http://schemas.openxmlformats.org/officeDocument/2006/relationships/hyperlink" Target="https://doi.org/10.1111/j.1748-7692.2006.00052.x" TargetMode="External"/><Relationship Id="rId56" Type="http://schemas.openxmlformats.org/officeDocument/2006/relationships/hyperlink" Target="https://doi.org/10.1111/1365-2435.12052" TargetMode="External"/><Relationship Id="rId64" Type="http://schemas.openxmlformats.org/officeDocument/2006/relationships/hyperlink" Target="https://doi.org/10.1016/s0031-9384(03)00119-7" TargetMode="External"/><Relationship Id="rId69" Type="http://schemas.openxmlformats.org/officeDocument/2006/relationships/hyperlink" Target="https://doi.org/10.1007/978-1-4757-9909-5_7" TargetMode="External"/><Relationship Id="rId77" Type="http://schemas.openxmlformats.org/officeDocument/2006/relationships/footer" Target="footer2.xml"/><Relationship Id="rId8" Type="http://schemas.openxmlformats.org/officeDocument/2006/relationships/image" Target="media/image1.jpeg"/><Relationship Id="rId51" Type="http://schemas.openxmlformats.org/officeDocument/2006/relationships/hyperlink" Target="https://doi.org/10.2307/3802917" TargetMode="External"/><Relationship Id="rId72" Type="http://schemas.openxmlformats.org/officeDocument/2006/relationships/hyperlink" Target="https://www.wwfmmi.org/medtrends/shifting_blue_economies/maritime_traffic/" TargetMode="External"/><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jpeg"/><Relationship Id="rId25" Type="http://schemas.openxmlformats.org/officeDocument/2006/relationships/image" Target="media/image18.jpeg"/><Relationship Id="rId33" Type="http://schemas.openxmlformats.org/officeDocument/2006/relationships/hyperlink" Target="https://doi.org/10.1038/284548a0" TargetMode="External"/><Relationship Id="rId38" Type="http://schemas.openxmlformats.org/officeDocument/2006/relationships/hyperlink" Target="https://doi.org/10.1016/j.biocon.2003.12.009" TargetMode="External"/><Relationship Id="rId46" Type="http://schemas.openxmlformats.org/officeDocument/2006/relationships/hyperlink" Target="https://www.inaturalist.org/observations/95726738" TargetMode="External"/><Relationship Id="rId59" Type="http://schemas.openxmlformats.org/officeDocument/2006/relationships/hyperlink" Target="https://doi.org/10.1007/s10750-016-2756-0" TargetMode="External"/><Relationship Id="rId67" Type="http://schemas.openxmlformats.org/officeDocument/2006/relationships/hyperlink" Target="https://doi.org/10.1093/icb/42.5.1071" TargetMode="External"/><Relationship Id="rId20" Type="http://schemas.openxmlformats.org/officeDocument/2006/relationships/image" Target="media/image13.jpeg"/><Relationship Id="rId41" Type="http://schemas.openxmlformats.org/officeDocument/2006/relationships/hyperlink" Target="https://doi.org/10.1111/2041-210X.12584" TargetMode="External"/><Relationship Id="rId54" Type="http://schemas.openxmlformats.org/officeDocument/2006/relationships/hyperlink" Target="https://doi.org/10.3390/d15010021" TargetMode="External"/><Relationship Id="rId62" Type="http://schemas.openxmlformats.org/officeDocument/2006/relationships/hyperlink" Target="http://www.rstudio.com/" TargetMode="External"/><Relationship Id="rId70" Type="http://schemas.openxmlformats.org/officeDocument/2006/relationships/hyperlink" Target="https://doi.org/10.1080/00253359.2004.10656896" TargetMode="External"/><Relationship Id="rId75"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jpeg"/><Relationship Id="rId28" Type="http://schemas.openxmlformats.org/officeDocument/2006/relationships/hyperlink" Target="https://doi.org/10.25215/819818984X.31" TargetMode="External"/><Relationship Id="rId36" Type="http://schemas.openxmlformats.org/officeDocument/2006/relationships/hyperlink" Target="https://doi.org/10.1016/j.marenvres.2023.105993" TargetMode="External"/><Relationship Id="rId49" Type="http://schemas.openxmlformats.org/officeDocument/2006/relationships/hyperlink" Target="https://doi.org/10.1007/s00265-003-0651-y" TargetMode="External"/><Relationship Id="rId57" Type="http://schemas.openxmlformats.org/officeDocument/2006/relationships/hyperlink" Target="https://doi.org/10.1017/s002531541100083x" TargetMode="External"/><Relationship Id="rId10" Type="http://schemas.openxmlformats.org/officeDocument/2006/relationships/image" Target="media/image3.png"/><Relationship Id="rId31" Type="http://schemas.openxmlformats.org/officeDocument/2006/relationships/hyperlink" Target="https://doi.org/10.1007/978-3-642-04898-2_132" TargetMode="External"/><Relationship Id="rId44" Type="http://schemas.openxmlformats.org/officeDocument/2006/relationships/hyperlink" Target="https://doi.org/10.1578/am.35.2.2009.259" TargetMode="External"/><Relationship Id="rId52" Type="http://schemas.openxmlformats.org/officeDocument/2006/relationships/hyperlink" Target="https://doi.org/10.1017/s0025315408000908" TargetMode="External"/><Relationship Id="rId60" Type="http://schemas.openxmlformats.org/officeDocument/2006/relationships/hyperlink" Target="https://doi.org/10.1017/cbo9781139045490.002.%20ISBN%209781139045490" TargetMode="External"/><Relationship Id="rId65" Type="http://schemas.openxmlformats.org/officeDocument/2006/relationships/hyperlink" Target="https://doi.org/10.1093/biomet/52.3-4.591" TargetMode="External"/><Relationship Id="rId73" Type="http://schemas.openxmlformats.org/officeDocument/2006/relationships/hyperlink" Target="https://creativecommons.org/licenses/by/4.0/deed.en" TargetMode="External"/><Relationship Id="rId78"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jpg"/><Relationship Id="rId13" Type="http://schemas.openxmlformats.org/officeDocument/2006/relationships/image" Target="media/image6.jpeg"/><Relationship Id="rId18" Type="http://schemas.openxmlformats.org/officeDocument/2006/relationships/image" Target="media/image11.jpeg"/><Relationship Id="rId39" Type="http://schemas.openxmlformats.org/officeDocument/2006/relationships/hyperlink" Target="https://www.nauta-rcs.it/resources/Docs/greenpeace_report.pdf" TargetMode="External"/><Relationship Id="rId34" Type="http://schemas.openxmlformats.org/officeDocument/2006/relationships/hyperlink" Target="https://hakaimagazine.com/news/some-dolphins-are-bad-divers/" TargetMode="External"/><Relationship Id="rId50" Type="http://schemas.openxmlformats.org/officeDocument/2006/relationships/hyperlink" Target="https://doi.org/10.1016/j.neubiorev.2008.05.023" TargetMode="External"/><Relationship Id="rId55" Type="http://schemas.openxmlformats.org/officeDocument/2006/relationships/hyperlink" Target="https://doi.org/10.1578/am.32.1.2006.1" TargetMode="External"/><Relationship Id="rId76" Type="http://schemas.openxmlformats.org/officeDocument/2006/relationships/header" Target="header2.xml"/><Relationship Id="rId7" Type="http://schemas.openxmlformats.org/officeDocument/2006/relationships/endnotes" Target="endnotes.xml"/><Relationship Id="rId71" Type="http://schemas.openxmlformats.org/officeDocument/2006/relationships/hyperlink" Target="https://doi.org/10.2307/3001968" TargetMode="External"/><Relationship Id="rId2" Type="http://schemas.openxmlformats.org/officeDocument/2006/relationships/numbering" Target="numbering.xml"/><Relationship Id="rId29" Type="http://schemas.openxmlformats.org/officeDocument/2006/relationships/hyperlink" Target="https://archipelago.gr/" TargetMode="External"/></Relationships>
</file>

<file path=word/_rels/footer1.xml.rels><?xml version="1.0" encoding="UTF-8" standalone="yes"?>
<Relationships xmlns="http://schemas.openxmlformats.org/package/2006/relationships"><Relationship Id="rId2" Type="http://schemas.openxmlformats.org/officeDocument/2006/relationships/hyperlink" Target="https://doi.org/10.5526/esj.385" TargetMode="External"/><Relationship Id="rId1" Type="http://schemas.openxmlformats.org/officeDocument/2006/relationships/hyperlink" Target="https://creativecommons.org/licenses/by/4.0/deed.e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Har13</b:Tag>
    <b:SourceType>Book</b:SourceType>
    <b:Guid>{C8A96471-F506-6A4A-B58C-124AE52D0A62}</b:Guid>
    <b:Author>
      <b:Author>
        <b:NameList>
          <b:Person>
            <b:Last>Hardin</b:Last>
            <b:First>Russel</b:First>
          </b:Person>
        </b:NameList>
      </b:Author>
    </b:Author>
    <b:Title>Collective Action</b:Title>
    <b:Year>2013</b:Year>
    <b:Publisher>Routledge</b:Publisher>
    <b:RefOrder>1</b:RefOrder>
  </b:Source>
  <b:Source>
    <b:Tag>Pau10</b:Tag>
    <b:SourceType>Book</b:SourceType>
    <b:Guid>{02975A48-060C-1948-88CA-72FA2D7DA298}</b:Guid>
    <b:Title>Collective Rationality: Equilibrium in Cooperative Games</b:Title>
    <b:Year>2010</b:Year>
    <b:Author>
      <b:Author>
        <b:NameList>
          <b:Person>
            <b:Last>Welrich</b:Last>
            <b:First>Paul</b:First>
          </b:Person>
        </b:NameList>
      </b:Author>
    </b:Author>
    <b:Publisher>Oxford University Press</b:Publisher>
    <b:RefOrder>2</b:RefOrder>
  </b:Source>
  <b:Source>
    <b:Tag>Rob00</b:Tag>
    <b:SourceType>Book</b:SourceType>
    <b:Guid>{3792C356-65C4-0E47-BF28-45C771503D31}</b:Guid>
    <b:Author>
      <b:Author>
        <b:NameList>
          <b:Person>
            <b:Last>Dahl</b:Last>
            <b:First>Robert</b:First>
            <b:Middle>Alan</b:Middle>
          </b:Person>
        </b:NameList>
      </b:Author>
    </b:Author>
    <b:Title>On Democracy</b:Title>
    <b:Publisher>Yale University Press</b:Publisher>
    <b:Year>2000</b:Year>
    <b:RefOrder>3</b:RefOrder>
  </b:Source>
  <b:Source>
    <b:Tag>Ols71</b:Tag>
    <b:SourceType>Book</b:SourceType>
    <b:Guid>{B563323E-2408-394C-B8A4-38580C3E40EF}</b:Guid>
    <b:Author>
      <b:Author>
        <b:NameList>
          <b:Person>
            <b:Last>Olson</b:Last>
            <b:First>Mancur</b:First>
          </b:Person>
        </b:NameList>
      </b:Author>
    </b:Author>
    <b:Title>The Logic of Collective Action: Public Goods and the Theory of Groups</b:Title>
    <b:City>Cambridge, Mass</b:City>
    <b:Publisher>Harvard University Press</b:Publisher>
    <b:Year>1971</b:Year>
    <b:Pages>143</b:Pages>
    <b:RefOrder>4</b:RefOrder>
  </b:Source>
  <b:Source>
    <b:Tag>Mar052</b:Tag>
    <b:SourceType>Book</b:SourceType>
    <b:Guid>{8A9E6228-63FD-E24D-AA23-672499C7B4DC}</b:Guid>
    <b:Author>
      <b:Author>
        <b:NameList>
          <b:Person>
            <b:Last>Basili</b:Last>
            <b:First>Marcello</b:First>
          </b:Person>
          <b:Person>
            <b:Last>Franzini</b:Last>
            <b:First>Maurizio</b:First>
          </b:Person>
          <b:Person>
            <b:Last>Vercelli</b:Last>
            <b:First>Alessandro</b:First>
          </b:Person>
        </b:NameList>
      </b:Author>
    </b:Author>
    <b:Title>Environment, Inequality and Collective Action</b:Title>
    <b:Publisher>Routledge</b:Publisher>
    <b:Year>2005</b:Year>
    <b:RefOrder>5</b:RefOrder>
  </b:Source>
  <b:Source>
    <b:Tag>Env15</b:Tag>
    <b:SourceType>InternetSite</b:SourceType>
    <b:Guid>{2DC50650-5BA9-844C-B2E7-B93B0A4FD0D9}</b:Guid>
    <b:Title>Environmental Protection UK</b:Title>
    <b:Year>2015</b:Year>
    <b:Author>
      <b:Author>
        <b:Corporate>Environmental Protection UK</b:Corporate>
      </b:Author>
    </b:Author>
    <b:InternetSiteTitle>Car Pollution</b:InternetSiteTitle>
    <b:URL>http://www.environmental-protection.org.uk/committees/air-quality/air-pollution-and-transport/car-pollution/</b:URL>
    <b:Month>?</b:Month>
    <b:Day>?</b:Day>
    <b:YearAccessed>2015</b:YearAccessed>
    <b:MonthAccessed>November</b:MonthAccessed>
    <b:DayAccessed>1</b:DayAccessed>
    <b:RefOrder>6</b:RefOrder>
  </b:Source>
  <b:Source>
    <b:Tag>Gee15</b:Tag>
    <b:SourceType>DocumentFromInternetSite</b:SourceType>
    <b:Guid>{A21D3A44-5A4B-9C41-BB8E-52D6976F2009}</b:Guid>
    <b:Author>
      <b:Author>
        <b:Corporate>Geelmuyden Kiese; Infinitum</b:Corporate>
      </b:Author>
    </b:Author>
    <b:Title>Annual report 2014</b:Title>
    <b:InternetSiteTitle>Infinitum</b:InternetSiteTitle>
    <b:URL>http://infinitum.no/english/about-us</b:URL>
    <b:Year>2015</b:Year>
    <b:Month>January</b:Month>
    <b:YearAccessed>2015</b:YearAccessed>
    <b:MonthAccessed>October</b:MonthAccessed>
    <b:DayAccessed>31</b:DayAccessed>
    <b:RefOrder>7</b:RefOrder>
  </b:Source>
  <b:Source>
    <b:Tag>Dom15</b:Tag>
    <b:SourceType>InternetSite</b:SourceType>
    <b:Guid>{D8DE48F2-14FC-3F48-A7CB-C121F84150E3}</b:Guid>
    <b:Author>
      <b:Author>
        <b:NameList>
          <b:Person>
            <b:Last>Howell</b:Last>
            <b:First>Dominic</b:First>
          </b:Person>
        </b:NameList>
      </b:Author>
    </b:Author>
    <b:Title>The 5p plastic bag charge: All you need to know</b:Title>
    <b:InternetSiteTitle>BBC News</b:InternetSiteTitle>
    <b:URL>http://www.bbc.co.uk/news/uk-34346309</b:URL>
    <b:Year>2015</b:Year>
    <b:Month>October</b:Month>
    <b:Day>5</b:Day>
    <b:YearAccessed>2015</b:YearAccessed>
    <b:MonthAccessed>October </b:MonthAccessed>
    <b:DayAccessed>31</b:DayAccessed>
    <b:RefOrder>8</b:RefOrder>
  </b:Source>
  <b:Source>
    <b:Tag>Dep18</b:Tag>
    <b:SourceType>InternetSite</b:SourceType>
    <b:Guid>{FDA7BEFA-D467-F041-83C5-160ECCAC6205}</b:Guid>
    <b:Title>Carrier bags: why there's a 5p charge</b:Title>
    <b:Year>2018</b:Year>
    <b:Author>
      <b:Author>
        <b:Corporate>Department of Environment, Food and Rural Affairs</b:Corporate>
      </b:Author>
    </b:Author>
    <b:InternetSiteTitle>Department of Enviornment, Food and Rural Affairs</b:InternetSiteTitle>
    <b:URL>https://www.gov.uk/government/publications/single-use-plastic-carrier-bags-why-were-introducing-the-charge/carrier-bags-why-theres-a-5p-charge</b:URL>
    <b:Month>January</b:Month>
    <b:Day>11</b:Day>
    <b:RefOrder>9</b:RefOrder>
  </b:Source>
  <b:Source>
    <b:Tag>Col15</b:Tag>
    <b:SourceType>InternetSite</b:SourceType>
    <b:Guid>{E3FB2B06-FA93-A84F-BC1A-79D65851AE84}</b:Guid>
    <b:Author>
      <b:Author>
        <b:Corporate>Colchester Borough Council</b:Corporate>
      </b:Author>
    </b:Author>
    <b:Title>Fixed Penalty Notice - Environmental Crime</b:Title>
    <b:InternetSiteTitle>Colchester Borough Council</b:InternetSiteTitle>
    <b:URL>http://www.colchester.gov.uk/FPN</b:URL>
    <b:YearAccessed>2015</b:YearAccessed>
    <b:MonthAccessed>October </b:MonthAccessed>
    <b:DayAccessed>31</b:DayAccessed>
    <b:RefOrder>10</b:RefOrder>
  </b:Source>
  <b:Source>
    <b:Tag>Lip96</b:Tag>
    <b:SourceType>Book</b:SourceType>
    <b:Guid>{1A6B46BE-5DEA-9F41-97B7-58D6923520D1}</b:Guid>
    <b:Title>Global Civil Society and Global Environmental Governance: The Politics of Nature from Place to Planet</b:Title>
    <b:Year>1996</b:Year>
    <b:Publisher>SUNY Press</b:Publisher>
    <b:Author>
      <b:Author>
        <b:NameList>
          <b:Person>
            <b:Last>Lipschutz</b:Last>
            <b:First>Ronnie D. </b:First>
          </b:Person>
          <b:Person>
            <b:Last>Mayer</b:Last>
            <b:First>Judith</b:First>
          </b:Person>
        </b:NameList>
      </b:Author>
    </b:Author>
    <b:LCID>en-US</b:LCID>
    <b:RefOrder>11</b:RefOrder>
  </b:Source>
  <b:Source>
    <b:Tag>Tay00</b:Tag>
    <b:SourceType>JournalArticle</b:SourceType>
    <b:Guid>{7AD47E05-C8D0-B747-8403-05CE81F38D40}</b:Guid>
    <b:Author>
      <b:Author>
        <b:NameList>
          <b:Person>
            <b:Last>Taylor</b:Last>
            <b:First>Maureen</b:First>
          </b:Person>
        </b:NameList>
      </b:Author>
    </b:Author>
    <b:Title>Media relations in Bosnia: A role for public relations in building civil society</b:Title>
    <b:Year>2000</b:Year>
    <b:JournalName>Public Relations Review</b:JournalName>
    <b:Pages>1-14</b:Pages>
    <b:Volume>26</b:Volume>
    <b:Issue>1</b:Issue>
    <b:RefOrder>12</b:RefOrder>
  </b:Source>
  <b:Source>
    <b:Tag>Dep17</b:Tag>
    <b:SourceType>InternetSite</b:SourceType>
    <b:Guid>{C3B5A550-A378-2242-87F6-3B9F080C2F2D}</b:Guid>
    <b:Author>
      <b:Author>
        <b:Corporate>Department for Environment, Food &amp; Rural Affairs</b:Corporate>
      </b:Author>
    </b:Author>
    <b:Title>Govenment.uk</b:Title>
    <b:InternetSiteTitle>Announcements</b:InternetSiteTitle>
    <b:URL>https://www.gov.uk/government/news/environment-secretary-pledges-action-on-ocean-plastics</b:URL>
    <b:Year>2017</b:Year>
    <b:Month>July </b:Month>
    <b:Day>21</b:Day>
    <b:YearAccessed>2017</b:YearAccessed>
    <b:MonthAccessed>September</b:MonthAccessed>
    <b:DayAccessed>1</b:DayAccessed>
    <b:RefOrder>13</b:RefOrder>
  </b:Source>
  <b:Source>
    <b:Tag>Tom06</b:Tag>
    <b:SourceType>Book</b:SourceType>
    <b:Guid>{3B2A0B39-ADC2-634F-9D33-77438BA31DF4}</b:Guid>
    <b:Author>
      <b:Author>
        <b:NameList>
          <b:Person>
            <b:Last>Tyler</b:Last>
            <b:First>Tom</b:First>
            <b:Middle>R.</b:Middle>
          </b:Person>
        </b:NameList>
      </b:Author>
    </b:Author>
    <b:Title>Why People Obey the Law </b:Title>
    <b:Publisher>Princton University Press</b:Publisher>
    <b:Year>2006</b:Year>
    <b:RefOrder>14</b:RefOrder>
  </b:Source>
  <b:Source>
    <b:Tag>The14</b:Tag>
    <b:SourceType>InternetSite</b:SourceType>
    <b:Guid>{F22AEC6D-8571-684C-B964-51B1DEFD32DE}</b:Guid>
    <b:Title>Environmental Impacts</b:Title>
    <b:Year>2014</b:Year>
    <b:Author>
      <b:Author>
        <b:Corporate>The Northern Territory Environment Protection Authority</b:Corporate>
      </b:Author>
    </b:Author>
    <b:InternetSiteTitle>The Northern Territory Environment Protection Authority</b:InternetSiteTitle>
    <b:URL>http://www.ntepa.nt.gov.au/waste-pollution/plastic-bag-ban/enviroimpacts</b:URL>
    <b:YearAccessed>2015</b:YearAccessed>
    <b:MonthAccessed>October</b:MonthAccessed>
    <b:DayAccessed>31</b:DayAccessed>
    <b:RefOrder>15</b:RefOrder>
  </b:Source>
  <b:Source>
    <b:Tag>Art49</b:Tag>
    <b:SourceType>Book</b:SourceType>
    <b:Guid>{1ED13EE1-97E1-2F41-A32F-ED9B22A1E644}</b:Guid>
    <b:Author>
      <b:Author>
        <b:NameList>
          <b:Person>
            <b:Last>Bentley</b:Last>
            <b:First>Arthur</b:First>
          </b:Person>
        </b:NameList>
      </b:Author>
    </b:Author>
    <b:Title>The Process of Government </b:Title>
    <b:City>Evanston</b:City>
    <b:Publisher>Principia Press</b:Publisher>
    <b:Year>1949</b:Year>
    <b:Pages>211</b:Pages>
    <b:RefOrder>16</b:RefOrder>
  </b:Source>
  <b:Source>
    <b:Tag>Wor17</b:Tag>
    <b:SourceType>InternetSite</b:SourceType>
    <b:Guid>{5F6231AF-D325-8240-BAD8-04A12B9FA5A7}</b:Guid>
    <b:Author>
      <b:Author>
        <b:Corporate>World Wildelife Fund</b:Corporate>
      </b:Author>
    </b:Author>
    <b:Title>Threats </b:Title>
    <b:InternetSiteTitle>World Wildelife Fund</b:InternetSiteTitle>
    <b:URL>https://www.worldwildlife.org/threats/pollution</b:URL>
    <b:YearAccessed>2017</b:YearAccessed>
    <b:MonthAccessed>August</b:MonthAccessed>
    <b:DayAccessed>25</b:DayAccessed>
    <b:RefOrder>17</b:RefOrder>
  </b:Source>
  <b:Source>
    <b:Tag>Gre17</b:Tag>
    <b:SourceType>InternetSite</b:SourceType>
    <b:Guid>{9854C136-7797-4445-B796-DBBE0A121AA1}</b:Guid>
    <b:Author>
      <b:Author>
        <b:Corporate>Greenpeace </b:Corporate>
      </b:Author>
    </b:Author>
    <b:Title>Greanpece </b:Title>
    <b:URL>https://www.greenpeace.org.uk/microbeads-we-won/</b:URL>
    <b:Year>2017</b:Year>
    <b:Month>July </b:Month>
    <b:Day>21</b:Day>
    <b:YearAccessed>2017</b:YearAccessed>
    <b:MonthAccessed>September </b:MonthAccessed>
    <b:DayAccessed>1</b:DayAccessed>
    <b:RefOrder>18</b:RefOrder>
  </b:Source>
</b:Sources>
</file>

<file path=customXml/itemProps1.xml><?xml version="1.0" encoding="utf-8"?>
<ds:datastoreItem xmlns:ds="http://schemas.openxmlformats.org/officeDocument/2006/customXml" ds:itemID="{7C5BCB1D-7E9B-4423-AD72-03E0DCADFD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TotalTime>
  <Pages>30</Pages>
  <Words>8985</Words>
  <Characters>51217</Characters>
  <Application>Microsoft Office Word</Application>
  <DocSecurity>0</DocSecurity>
  <Lines>426</Lines>
  <Paragraphs>120</Paragraphs>
  <ScaleCrop>false</ScaleCrop>
  <HeadingPairs>
    <vt:vector size="2" baseType="variant">
      <vt:variant>
        <vt:lpstr>Title</vt:lpstr>
      </vt:variant>
      <vt:variant>
        <vt:i4>1</vt:i4>
      </vt:variant>
    </vt:vector>
  </HeadingPairs>
  <TitlesOfParts>
    <vt:vector size="1" baseType="lpstr">
      <vt:lpstr>Short-term impacts of marine traffic on the behaviour of dolphins in the Aegean Sea</vt:lpstr>
    </vt:vector>
  </TitlesOfParts>
  <Company/>
  <LinksUpToDate>false</LinksUpToDate>
  <CharactersWithSpaces>600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hort-term impacts of marine traffic on the behaviour of dolphins in the Aegean Sea</dc:title>
  <dc:subject/>
  <dc:creator>Danielle Alice Roth</dc:creator>
  <cp:keywords/>
  <dc:description/>
  <cp:lastModifiedBy>Achoki, Philip M</cp:lastModifiedBy>
  <cp:revision>9</cp:revision>
  <cp:lastPrinted>2025-02-03T16:29:00Z</cp:lastPrinted>
  <dcterms:created xsi:type="dcterms:W3CDTF">2025-02-03T16:00:00Z</dcterms:created>
  <dcterms:modified xsi:type="dcterms:W3CDTF">2025-02-03T16:30:00Z</dcterms:modified>
</cp:coreProperties>
</file>